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B34D9D">
        <w:rPr>
          <w:noProof/>
        </w:rPr>
        <w:lastRenderedPageBreak/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4908" w:rsidRDefault="00754908" w:rsidP="00C12425">
      <w:r>
        <w:separator/>
      </w:r>
    </w:p>
  </w:endnote>
  <w:endnote w:type="continuationSeparator" w:id="0">
    <w:p w:rsidR="00754908" w:rsidRDefault="0075490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4908" w:rsidRDefault="00754908" w:rsidP="00C12425">
      <w:r>
        <w:separator/>
      </w:r>
    </w:p>
  </w:footnote>
  <w:footnote w:type="continuationSeparator" w:id="0">
    <w:p w:rsidR="00754908" w:rsidRDefault="0075490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E4933"/>
    <w:rsid w:val="001E6AB6"/>
    <w:rsid w:val="00200676"/>
    <w:rsid w:val="0020224B"/>
    <w:rsid w:val="0021214C"/>
    <w:rsid w:val="00224F36"/>
    <w:rsid w:val="00226A18"/>
    <w:rsid w:val="002515B6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56DD"/>
    <w:rsid w:val="005311B6"/>
    <w:rsid w:val="00543EB8"/>
    <w:rsid w:val="00547F62"/>
    <w:rsid w:val="00555BC4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63154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4908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A0C94"/>
    <w:rsid w:val="00AB305D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15CA"/>
    <w:rsid w:val="00E93AEF"/>
    <w:rsid w:val="00EA1079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B4A17FA3-6FBD-4CDA-9F91-6B9B5247DEB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7008246B-4032-418E-9484-E599D5B4A83B}" type="parTrans" cxnId="{9CD55112-17AA-484B-B6D9-06146AE10B5F}">
      <dgm:prSet/>
      <dgm:spPr/>
      <dgm:t>
        <a:bodyPr/>
        <a:lstStyle/>
        <a:p>
          <a:endParaRPr lang="en-US"/>
        </a:p>
      </dgm:t>
    </dgm:pt>
    <dgm:pt modelId="{E0460BE2-6843-4A26-9E78-310D3A02BFA2}" type="sibTrans" cxnId="{9CD55112-17AA-484B-B6D9-06146AE10B5F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5BEC571-5A55-4913-A141-960C294CD462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E4B04115-C2BE-4EC3-945B-21E5AE207ED9}" type="parTrans" cxnId="{EB918A98-CB85-42EF-A5F4-65D94CFB0551}">
      <dgm:prSet/>
      <dgm:spPr/>
      <dgm:t>
        <a:bodyPr/>
        <a:lstStyle/>
        <a:p>
          <a:endParaRPr lang="en-US"/>
        </a:p>
      </dgm:t>
    </dgm:pt>
    <dgm:pt modelId="{E52A57DD-3938-45EC-BA1D-FBB3748F53F7}" type="sibTrans" cxnId="{EB918A98-CB85-42EF-A5F4-65D94CFB0551}">
      <dgm:prSet/>
      <dgm:spPr/>
      <dgm:t>
        <a:bodyPr/>
        <a:lstStyle/>
        <a:p>
          <a:endParaRPr lang="en-US"/>
        </a:p>
      </dgm:t>
    </dgm:pt>
    <dgm:pt modelId="{67B8E695-D276-44B3-9F84-D95F508DD153}">
      <dgm:prSet phldrT="[文本]"/>
      <dgm:spPr/>
      <dgm:t>
        <a:bodyPr/>
        <a:lstStyle/>
        <a:p>
          <a:r>
            <a:rPr lang="en-US" altLang="zh-CN"/>
            <a:t>Idea</a:t>
          </a:r>
          <a:endParaRPr lang="zh-CN" altLang="en-US"/>
        </a:p>
      </dgm:t>
    </dgm:pt>
    <dgm:pt modelId="{698999E8-AA17-4E26-A00D-070626CBBDAB}" type="parTrans" cxnId="{81B35405-4FCF-463E-A2A3-A9A47484BDC9}">
      <dgm:prSet/>
      <dgm:spPr/>
      <dgm:t>
        <a:bodyPr/>
        <a:lstStyle/>
        <a:p>
          <a:endParaRPr lang="en-US"/>
        </a:p>
      </dgm:t>
    </dgm:pt>
    <dgm:pt modelId="{45DCCB9A-B4D1-40B5-8263-797324A9DB82}" type="sibTrans" cxnId="{81B35405-4FCF-463E-A2A3-A9A47484BDC9}">
      <dgm:prSet/>
      <dgm:spPr/>
      <dgm:t>
        <a:bodyPr/>
        <a:lstStyle/>
        <a:p>
          <a:endParaRPr lang="en-US"/>
        </a:p>
      </dgm:t>
    </dgm:pt>
    <dgm:pt modelId="{698ED08A-8419-4CC6-90C7-A66437677897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E5D04B37-28A7-42F3-A42E-04158D7BF969}" type="parTrans" cxnId="{5CBB5182-FE62-4ABA-8D6B-40690CBDF0E8}">
      <dgm:prSet/>
      <dgm:spPr/>
      <dgm:t>
        <a:bodyPr/>
        <a:lstStyle/>
        <a:p>
          <a:endParaRPr lang="en-US"/>
        </a:p>
      </dgm:t>
    </dgm:pt>
    <dgm:pt modelId="{9660173C-A7E0-47C0-AD81-7622307408B9}" type="sibTrans" cxnId="{5CBB5182-FE62-4ABA-8D6B-40690CBDF0E8}">
      <dgm:prSet/>
      <dgm:spPr/>
      <dgm:t>
        <a:bodyPr/>
        <a:lstStyle/>
        <a:p>
          <a:endParaRPr lang="en-US"/>
        </a:p>
      </dgm:t>
    </dgm:pt>
    <dgm:pt modelId="{C9B6AD20-F807-4C06-8DA6-12289BBE7DBC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0D191D6B-0176-4E43-8A92-F41E3B0860E6}" type="parTrans" cxnId="{75825729-12C9-4159-AB12-BB25248B52D9}">
      <dgm:prSet/>
      <dgm:spPr/>
      <dgm:t>
        <a:bodyPr/>
        <a:lstStyle/>
        <a:p>
          <a:endParaRPr lang="en-US"/>
        </a:p>
      </dgm:t>
    </dgm:pt>
    <dgm:pt modelId="{00E221A1-225B-4D11-980F-3C6187D2BFF2}" type="sibTrans" cxnId="{75825729-12C9-4159-AB12-BB25248B52D9}">
      <dgm:prSet/>
      <dgm:spPr/>
      <dgm:t>
        <a:bodyPr/>
        <a:lstStyle/>
        <a:p>
          <a:endParaRPr lang="en-US"/>
        </a:p>
      </dgm:t>
    </dgm:pt>
    <dgm:pt modelId="{5F6B15C0-D582-4A61-8DA9-7363183B964F}">
      <dgm:prSet phldrT="[文本]"/>
      <dgm:spPr/>
      <dgm:t>
        <a:bodyPr/>
        <a:lstStyle/>
        <a:p>
          <a:r>
            <a:rPr lang="en-US" altLang="zh-CN"/>
            <a:t>SHE</a:t>
          </a:r>
          <a:endParaRPr lang="zh-CN" altLang="en-US"/>
        </a:p>
      </dgm:t>
    </dgm:pt>
    <dgm:pt modelId="{E512555C-86CD-46D9-9ED5-2959F8ECB1AC}" type="parTrans" cxnId="{CDEDBB65-8107-4900-9777-F97CB104BA2A}">
      <dgm:prSet/>
      <dgm:spPr/>
      <dgm:t>
        <a:bodyPr/>
        <a:lstStyle/>
        <a:p>
          <a:endParaRPr lang="en-US"/>
        </a:p>
      </dgm:t>
    </dgm:pt>
    <dgm:pt modelId="{AC7AFBE3-BA56-4A53-BAFD-8DF6EFF2BD14}" type="sibTrans" cxnId="{CDEDBB65-8107-4900-9777-F97CB104BA2A}">
      <dgm:prSet/>
      <dgm:spPr/>
      <dgm:t>
        <a:bodyPr/>
        <a:lstStyle/>
        <a:p>
          <a:endParaRPr lang="en-US"/>
        </a:p>
      </dgm:t>
    </dgm:pt>
    <dgm:pt modelId="{5210F659-0024-4A42-BC10-FCB9F24DCFDC}">
      <dgm:prSet phldrT="[文本]"/>
      <dgm:spPr/>
      <dgm:t>
        <a:bodyPr/>
        <a:lstStyle/>
        <a:p>
          <a:r>
            <a:rPr lang="en-US" altLang="zh-CN"/>
            <a:t>Draft</a:t>
          </a:r>
          <a:endParaRPr lang="zh-CN" altLang="en-US"/>
        </a:p>
      </dgm:t>
    </dgm:pt>
    <dgm:pt modelId="{CA82E3E9-19AF-4FAA-8D09-712899FB4BCD}" type="parTrans" cxnId="{A5C5B898-B9B2-4779-BC84-AFD531B99A96}">
      <dgm:prSet/>
      <dgm:spPr/>
      <dgm:t>
        <a:bodyPr/>
        <a:lstStyle/>
        <a:p>
          <a:endParaRPr lang="en-US"/>
        </a:p>
      </dgm:t>
    </dgm:pt>
    <dgm:pt modelId="{B4DDCD91-E92C-474D-8EA7-F606FA19D613}" type="sibTrans" cxnId="{A5C5B898-B9B2-4779-BC84-AFD531B99A96}">
      <dgm:prSet/>
      <dgm:spPr/>
      <dgm:t>
        <a:bodyPr/>
        <a:lstStyle/>
        <a:p>
          <a:endParaRPr lang="en-US"/>
        </a:p>
      </dgm:t>
    </dgm:pt>
    <dgm:pt modelId="{ADFBFA30-1C6C-43FB-84C1-5BD737F44BC0}">
      <dgm:prSet phldrT="[文本]"/>
      <dgm:spPr/>
      <dgm:t>
        <a:bodyPr/>
        <a:lstStyle/>
        <a:p>
          <a:r>
            <a:rPr lang="en-US" altLang="zh-CN"/>
            <a:t>12:30-14:00</a:t>
          </a:r>
          <a:endParaRPr lang="zh-CN" altLang="en-US"/>
        </a:p>
      </dgm:t>
    </dgm:pt>
    <dgm:pt modelId="{F4B098C3-1977-4EF6-B16B-A3CDB640EA65}" type="parTrans" cxnId="{D76D7401-9002-48AD-9952-A0588F4EC503}">
      <dgm:prSet/>
      <dgm:spPr/>
      <dgm:t>
        <a:bodyPr/>
        <a:lstStyle/>
        <a:p>
          <a:endParaRPr lang="en-US"/>
        </a:p>
      </dgm:t>
    </dgm:pt>
    <dgm:pt modelId="{EFDDE9AF-EDBF-415A-B692-980A20E4F981}" type="sibTrans" cxnId="{D76D7401-9002-48AD-9952-A0588F4EC503}">
      <dgm:prSet/>
      <dgm:spPr/>
      <dgm:t>
        <a:bodyPr/>
        <a:lstStyle/>
        <a:p>
          <a:endParaRPr lang="en-US"/>
        </a:p>
      </dgm:t>
    </dgm:pt>
    <dgm:pt modelId="{7D60F9FD-35A3-4A1C-8B8D-B4C768C03869}">
      <dgm:prSet phldrT="[文本]"/>
      <dgm:spPr/>
      <dgm:t>
        <a:bodyPr/>
        <a:lstStyle/>
        <a:p>
          <a:r>
            <a:rPr lang="en-US" altLang="zh-CN"/>
            <a:t>Checking</a:t>
          </a:r>
          <a:endParaRPr lang="zh-CN" altLang="en-US"/>
        </a:p>
      </dgm:t>
    </dgm:pt>
    <dgm:pt modelId="{B8E2A329-D6A7-4CC0-88ED-11760AB1ECCC}" type="parTrans" cxnId="{9049FE16-5629-46DF-8B7C-F54542F66BBA}">
      <dgm:prSet/>
      <dgm:spPr/>
      <dgm:t>
        <a:bodyPr/>
        <a:lstStyle/>
        <a:p>
          <a:endParaRPr lang="en-US"/>
        </a:p>
      </dgm:t>
    </dgm:pt>
    <dgm:pt modelId="{5F4ACE18-A1B4-4A91-9468-511BBE54E987}" type="sibTrans" cxnId="{9049FE16-5629-46DF-8B7C-F54542F66BBA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21FD455C-CA40-478C-98D5-8C5407B6966B}">
      <dgm:prSet phldrT="[文本]"/>
      <dgm:spPr/>
      <dgm:t>
        <a:bodyPr/>
        <a:lstStyle/>
        <a:p>
          <a:r>
            <a:rPr lang="en-US" altLang="zh-CN"/>
            <a:t>13:30-12:30</a:t>
          </a:r>
          <a:endParaRPr lang="zh-CN" altLang="en-US"/>
        </a:p>
      </dgm:t>
    </dgm:pt>
    <dgm:pt modelId="{11E374C4-B5DF-4722-989B-9BAAF1920DF7}" type="parTrans" cxnId="{9B411A66-97C7-4475-B8EA-86E33C548E55}">
      <dgm:prSet/>
      <dgm:spPr/>
      <dgm:t>
        <a:bodyPr/>
        <a:lstStyle/>
        <a:p>
          <a:endParaRPr lang="en-US"/>
        </a:p>
      </dgm:t>
    </dgm:pt>
    <dgm:pt modelId="{780E0F06-15C9-480A-848C-B84A015471EA}" type="sibTrans" cxnId="{9B411A66-97C7-4475-B8EA-86E33C548E55}">
      <dgm:prSet/>
      <dgm:spPr/>
      <dgm:t>
        <a:bodyPr/>
        <a:lstStyle/>
        <a:p>
          <a:endParaRPr lang="en-US"/>
        </a:p>
      </dgm:t>
    </dgm:pt>
    <dgm:pt modelId="{161ABCB6-06F5-4191-A1B1-DBB34909B845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60B386F4-EF0B-4F98-AE11-7D86005ABBFE}" type="parTrans" cxnId="{FEC88F50-37C3-4A50-AE33-C93CA8DB79EB}">
      <dgm:prSet/>
      <dgm:spPr/>
      <dgm:t>
        <a:bodyPr/>
        <a:lstStyle/>
        <a:p>
          <a:endParaRPr lang="en-US"/>
        </a:p>
      </dgm:t>
    </dgm:pt>
    <dgm:pt modelId="{3CFB009A-381B-4103-8D88-910801D2D6DA}" type="sibTrans" cxnId="{FEC88F50-37C3-4A50-AE33-C93CA8DB79EB}">
      <dgm:prSet/>
      <dgm:spPr/>
      <dgm:t>
        <a:bodyPr/>
        <a:lstStyle/>
        <a:p>
          <a:endParaRPr lang="en-US"/>
        </a:p>
      </dgm:t>
    </dgm:pt>
    <dgm:pt modelId="{258AEB34-B5F8-4FF1-A54D-3F575FA2CC8B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135A2881-EF65-4AF3-9490-43031DE545B4}" type="parTrans" cxnId="{5BB5B1A2-C810-4C83-8655-CB412250D95D}">
      <dgm:prSet/>
      <dgm:spPr/>
      <dgm:t>
        <a:bodyPr/>
        <a:lstStyle/>
        <a:p>
          <a:endParaRPr lang="en-US"/>
        </a:p>
      </dgm:t>
    </dgm:pt>
    <dgm:pt modelId="{00F8E9D6-5AB7-40FB-B9D6-463515A2060E}" type="sibTrans" cxnId="{5BB5B1A2-C810-4C83-8655-CB412250D95D}">
      <dgm:prSet/>
      <dgm:spPr/>
      <dgm:t>
        <a:bodyPr/>
        <a:lstStyle/>
        <a:p>
          <a:endParaRPr lang="en-US"/>
        </a:p>
      </dgm:t>
    </dgm:pt>
    <dgm:pt modelId="{00F55BBA-D274-4E24-BE34-0C5475CF66A6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3446E1DF-564D-4883-B05D-00175C1BF047}" type="parTrans" cxnId="{B3A8C64C-338D-4369-984C-B3A7D590C5AF}">
      <dgm:prSet/>
      <dgm:spPr/>
      <dgm:t>
        <a:bodyPr/>
        <a:lstStyle/>
        <a:p>
          <a:endParaRPr lang="en-US"/>
        </a:p>
      </dgm:t>
    </dgm:pt>
    <dgm:pt modelId="{D8558056-1B22-46CA-B533-49ED30B73866}" type="sibTrans" cxnId="{B3A8C64C-338D-4369-984C-B3A7D590C5AF}">
      <dgm:prSet/>
      <dgm:spPr/>
      <dgm:t>
        <a:bodyPr/>
        <a:lstStyle/>
        <a:p>
          <a:endParaRPr lang="en-US"/>
        </a:p>
      </dgm:t>
    </dgm:pt>
    <dgm:pt modelId="{84B98EF4-DAA4-4ABD-92F6-C340B9D3057A}">
      <dgm:prSet phldrT="[文本]"/>
      <dgm:spPr/>
      <dgm:t>
        <a:bodyPr/>
        <a:lstStyle/>
        <a:p>
          <a:r>
            <a:rPr lang="en-US" altLang="zh-CN"/>
            <a:t>Assumption</a:t>
          </a:r>
          <a:endParaRPr lang="zh-CN" altLang="en-US"/>
        </a:p>
      </dgm:t>
    </dgm:pt>
    <dgm:pt modelId="{5C1F343C-0FB6-438F-B23C-CD2D9F390F75}" type="parTrans" cxnId="{D7695B27-4A8D-4A53-A305-4C485E19B7E1}">
      <dgm:prSet/>
      <dgm:spPr/>
      <dgm:t>
        <a:bodyPr/>
        <a:lstStyle/>
        <a:p>
          <a:endParaRPr lang="en-US"/>
        </a:p>
      </dgm:t>
    </dgm:pt>
    <dgm:pt modelId="{36EC82E0-0930-4A91-BBE4-D96FB192656A}" type="sibTrans" cxnId="{D7695B27-4A8D-4A53-A305-4C485E19B7E1}">
      <dgm:prSet/>
      <dgm:spPr/>
      <dgm:t>
        <a:bodyPr/>
        <a:lstStyle/>
        <a:p>
          <a:endParaRPr lang="en-US"/>
        </a:p>
      </dgm:t>
    </dgm:pt>
    <dgm:pt modelId="{F4C0EA2D-323D-40C4-96B8-2B02D949D46F}">
      <dgm:prSet phldrT="[文本]"/>
      <dgm:spPr/>
      <dgm:t>
        <a:bodyPr/>
        <a:lstStyle/>
        <a:p>
          <a:r>
            <a:rPr lang="en-US" altLang="zh-CN"/>
            <a:t>17:00-18:00</a:t>
          </a:r>
          <a:endParaRPr lang="zh-CN" altLang="en-US"/>
        </a:p>
      </dgm:t>
    </dgm:pt>
    <dgm:pt modelId="{1820C528-4034-40A8-B0BA-14905DB1E23D}" type="parTrans" cxnId="{90B183D6-6820-4D59-97EB-9A4B8F62C3F6}">
      <dgm:prSet/>
      <dgm:spPr/>
      <dgm:t>
        <a:bodyPr/>
        <a:lstStyle/>
        <a:p>
          <a:endParaRPr lang="en-US"/>
        </a:p>
      </dgm:t>
    </dgm:pt>
    <dgm:pt modelId="{314B5039-E44F-45A2-BA35-1E30B2926EED}" type="sibTrans" cxnId="{90B183D6-6820-4D59-97EB-9A4B8F62C3F6}">
      <dgm:prSet/>
      <dgm:spPr/>
      <dgm:t>
        <a:bodyPr/>
        <a:lstStyle/>
        <a:p>
          <a:endParaRPr lang="en-US"/>
        </a:p>
      </dgm:t>
    </dgm:pt>
    <dgm:pt modelId="{70FD9226-0827-4385-98C7-CC3C5E64EFF4}">
      <dgm:prSet phldrT="[文本]"/>
      <dgm:spPr/>
      <dgm:t>
        <a:bodyPr/>
        <a:lstStyle/>
        <a:p>
          <a:r>
            <a:rPr lang="en-US" altLang="zh-CN"/>
            <a:t>Sequence Diagram</a:t>
          </a:r>
          <a:endParaRPr lang="zh-CN" altLang="en-US"/>
        </a:p>
      </dgm:t>
    </dgm:pt>
    <dgm:pt modelId="{3B7A26D3-C9BC-4B42-806F-71278A533854}" type="parTrans" cxnId="{F0C37040-1869-4C5D-A04C-C8468DED6D32}">
      <dgm:prSet/>
      <dgm:spPr/>
      <dgm:t>
        <a:bodyPr/>
        <a:lstStyle/>
        <a:p>
          <a:endParaRPr lang="en-US"/>
        </a:p>
      </dgm:t>
    </dgm:pt>
    <dgm:pt modelId="{B106FA27-3BF6-4302-B9E5-93FCF53B3DFB}" type="sibTrans" cxnId="{F0C37040-1869-4C5D-A04C-C8468DED6D32}">
      <dgm:prSet/>
      <dgm:spPr/>
      <dgm:t>
        <a:bodyPr/>
        <a:lstStyle/>
        <a:p>
          <a:endParaRPr lang="en-US"/>
        </a:p>
      </dgm:t>
    </dgm:pt>
    <dgm:pt modelId="{388EEB20-A4E6-45C4-AC34-B625F99B6952}">
      <dgm:prSet phldrT="[文本]"/>
      <dgm:spPr/>
      <dgm:t>
        <a:bodyPr/>
        <a:lstStyle/>
        <a:p>
          <a:r>
            <a:rPr lang="en-US" altLang="zh-CN"/>
            <a:t>18:30-20:00</a:t>
          </a:r>
          <a:endParaRPr lang="zh-CN" altLang="en-US"/>
        </a:p>
      </dgm:t>
    </dgm:pt>
    <dgm:pt modelId="{EA9460B3-5576-4C70-B243-F953F1DC7901}" type="parTrans" cxnId="{CB68BF7B-D673-4771-A8BE-13A7B04C2E73}">
      <dgm:prSet/>
      <dgm:spPr/>
      <dgm:t>
        <a:bodyPr/>
        <a:lstStyle/>
        <a:p>
          <a:endParaRPr lang="en-US"/>
        </a:p>
      </dgm:t>
    </dgm:pt>
    <dgm:pt modelId="{BAAA4ABC-1E41-4E75-8D04-64C0DDA0085B}" type="sibTrans" cxnId="{CB68BF7B-D673-4771-A8BE-13A7B04C2E7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1DB4778-4789-4A93-9807-514909940723}" type="pres">
      <dgm:prSet presAssocID="{E4B04115-C2BE-4EC3-945B-21E5AE207ED9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4053499C-C93E-4148-8A05-2B42BB4D7483}" type="pres">
      <dgm:prSet presAssocID="{E4B04115-C2BE-4EC3-945B-21E5AE207ED9}" presName="connTx" presStyleLbl="parChTrans1D3" presStyleIdx="0" presStyleCnt="7"/>
      <dgm:spPr/>
      <dgm:t>
        <a:bodyPr/>
        <a:lstStyle/>
        <a:p>
          <a:endParaRPr lang="en-US"/>
        </a:p>
      </dgm:t>
    </dgm:pt>
    <dgm:pt modelId="{3D4545D7-A185-4800-AB24-A49A50B0E4D8}" type="pres">
      <dgm:prSet presAssocID="{75BEC571-5A55-4913-A141-960C294CD462}" presName="root2" presStyleCnt="0"/>
      <dgm:spPr/>
    </dgm:pt>
    <dgm:pt modelId="{FFCEAF88-6CBC-4046-8EC2-054F3DE8DFBD}" type="pres">
      <dgm:prSet presAssocID="{75BEC571-5A55-4913-A141-960C294CD462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0ABC72-9B5D-4B1E-AA0D-E77A06CA8EAF}" type="pres">
      <dgm:prSet presAssocID="{75BEC571-5A55-4913-A141-960C294CD462}" presName="level3hierChild" presStyleCnt="0"/>
      <dgm:spPr/>
    </dgm:pt>
    <dgm:pt modelId="{B3280420-3CBB-4786-AE20-71A6A1A44DB4}" type="pres">
      <dgm:prSet presAssocID="{698999E8-AA17-4E26-A00D-070626CBBDAB}" presName="conn2-1" presStyleLbl="parChTrans1D4" presStyleIdx="0" presStyleCnt="26"/>
      <dgm:spPr/>
      <dgm:t>
        <a:bodyPr/>
        <a:lstStyle/>
        <a:p>
          <a:endParaRPr lang="en-US"/>
        </a:p>
      </dgm:t>
    </dgm:pt>
    <dgm:pt modelId="{3A9856EC-620D-4430-952B-07F136C279F8}" type="pres">
      <dgm:prSet presAssocID="{698999E8-AA17-4E26-A00D-070626CBBDAB}" presName="connTx" presStyleLbl="parChTrans1D4" presStyleIdx="0" presStyleCnt="26"/>
      <dgm:spPr/>
      <dgm:t>
        <a:bodyPr/>
        <a:lstStyle/>
        <a:p>
          <a:endParaRPr lang="en-US"/>
        </a:p>
      </dgm:t>
    </dgm:pt>
    <dgm:pt modelId="{8921435D-AB5F-4151-9A49-790D4326B3E3}" type="pres">
      <dgm:prSet presAssocID="{67B8E695-D276-44B3-9F84-D95F508DD153}" presName="root2" presStyleCnt="0"/>
      <dgm:spPr/>
    </dgm:pt>
    <dgm:pt modelId="{2765873C-22B3-406A-80A6-7D2F793EFE98}" type="pres">
      <dgm:prSet presAssocID="{67B8E695-D276-44B3-9F84-D95F508DD153}" presName="LevelTwoTextNode" presStyleLbl="node4" presStyleIdx="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C0BDA7-FD24-4BDD-91A0-9A74A7671530}" type="pres">
      <dgm:prSet presAssocID="{67B8E695-D276-44B3-9F84-D95F508DD153}" presName="level3hierChild" presStyleCnt="0"/>
      <dgm:spPr/>
    </dgm:pt>
    <dgm:pt modelId="{F97DD10D-06A7-4EBF-B254-2905252DA310}" type="pres">
      <dgm:prSet presAssocID="{E5D04B37-28A7-42F3-A42E-04158D7BF969}" presName="conn2-1" presStyleLbl="parChTrans1D4" presStyleIdx="1" presStyleCnt="26"/>
      <dgm:spPr/>
      <dgm:t>
        <a:bodyPr/>
        <a:lstStyle/>
        <a:p>
          <a:endParaRPr lang="en-US"/>
        </a:p>
      </dgm:t>
    </dgm:pt>
    <dgm:pt modelId="{2BEB1A42-3467-427E-A36B-6490CF251FB1}" type="pres">
      <dgm:prSet presAssocID="{E5D04B37-28A7-42F3-A42E-04158D7BF969}" presName="connTx" presStyleLbl="parChTrans1D4" presStyleIdx="1" presStyleCnt="26"/>
      <dgm:spPr/>
      <dgm:t>
        <a:bodyPr/>
        <a:lstStyle/>
        <a:p>
          <a:endParaRPr lang="en-US"/>
        </a:p>
      </dgm:t>
    </dgm:pt>
    <dgm:pt modelId="{473BFDF4-6C50-4112-9055-CA1A49F92D37}" type="pres">
      <dgm:prSet presAssocID="{698ED08A-8419-4CC6-90C7-A66437677897}" presName="root2" presStyleCnt="0"/>
      <dgm:spPr/>
    </dgm:pt>
    <dgm:pt modelId="{DAB9C795-3D4D-4A77-B911-949CDB03C502}" type="pres">
      <dgm:prSet presAssocID="{698ED08A-8419-4CC6-90C7-A66437677897}" presName="LevelTwoTextNode" presStyleLbl="node4" presStyleIdx="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C40849-FA16-428B-BC21-DFA96B5C65B4}" type="pres">
      <dgm:prSet presAssocID="{698ED08A-8419-4CC6-90C7-A66437677897}" presName="level3hierChild" presStyleCnt="0"/>
      <dgm:spPr/>
    </dgm:pt>
    <dgm:pt modelId="{5ABD5475-EFF6-41DD-9D42-3A77497B8186}" type="pres">
      <dgm:prSet presAssocID="{11E374C4-B5DF-4722-989B-9BAAF1920DF7}" presName="conn2-1" presStyleLbl="parChTrans1D4" presStyleIdx="2" presStyleCnt="26"/>
      <dgm:spPr/>
      <dgm:t>
        <a:bodyPr/>
        <a:lstStyle/>
        <a:p>
          <a:endParaRPr lang="en-US"/>
        </a:p>
      </dgm:t>
    </dgm:pt>
    <dgm:pt modelId="{0B5EE51F-7D71-4AE3-8632-1E08AA21C06E}" type="pres">
      <dgm:prSet presAssocID="{11E374C4-B5DF-4722-989B-9BAAF1920DF7}" presName="connTx" presStyleLbl="parChTrans1D4" presStyleIdx="2" presStyleCnt="26"/>
      <dgm:spPr/>
      <dgm:t>
        <a:bodyPr/>
        <a:lstStyle/>
        <a:p>
          <a:endParaRPr lang="en-US"/>
        </a:p>
      </dgm:t>
    </dgm:pt>
    <dgm:pt modelId="{A8CAEB2F-BD5E-4175-8BAE-C7F7BF74412D}" type="pres">
      <dgm:prSet presAssocID="{21FD455C-CA40-478C-98D5-8C5407B6966B}" presName="root2" presStyleCnt="0"/>
      <dgm:spPr/>
    </dgm:pt>
    <dgm:pt modelId="{8F10D7F4-C7FA-4886-B83A-875FBA4239BD}" type="pres">
      <dgm:prSet presAssocID="{21FD455C-CA40-478C-98D5-8C5407B6966B}" presName="LevelTwoTextNode" presStyleLbl="node4" presStyleIdx="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CCC073-0230-4F06-AEDB-96FA6A4B7889}" type="pres">
      <dgm:prSet presAssocID="{21FD455C-CA40-478C-98D5-8C5407B6966B}" presName="level3hierChild" presStyleCnt="0"/>
      <dgm:spPr/>
    </dgm:pt>
    <dgm:pt modelId="{1926E9A9-D9CE-4B26-923E-6A5DF0E60540}" type="pres">
      <dgm:prSet presAssocID="{CA82E3E9-19AF-4FAA-8D09-712899FB4BCD}" presName="conn2-1" presStyleLbl="parChTrans1D4" presStyleIdx="3" presStyleCnt="26"/>
      <dgm:spPr/>
      <dgm:t>
        <a:bodyPr/>
        <a:lstStyle/>
        <a:p>
          <a:endParaRPr lang="en-US"/>
        </a:p>
      </dgm:t>
    </dgm:pt>
    <dgm:pt modelId="{A22FE6A5-6B38-404D-96E8-14D0B79A0B47}" type="pres">
      <dgm:prSet presAssocID="{CA82E3E9-19AF-4FAA-8D09-712899FB4BCD}" presName="connTx" presStyleLbl="parChTrans1D4" presStyleIdx="3" presStyleCnt="26"/>
      <dgm:spPr/>
      <dgm:t>
        <a:bodyPr/>
        <a:lstStyle/>
        <a:p>
          <a:endParaRPr lang="en-US"/>
        </a:p>
      </dgm:t>
    </dgm:pt>
    <dgm:pt modelId="{E144081E-6776-4C8A-AA0B-03480419D49F}" type="pres">
      <dgm:prSet presAssocID="{5210F659-0024-4A42-BC10-FCB9F24DCFDC}" presName="root2" presStyleCnt="0"/>
      <dgm:spPr/>
    </dgm:pt>
    <dgm:pt modelId="{7A3DF4D1-7177-49D7-845C-8F309033CBFB}" type="pres">
      <dgm:prSet presAssocID="{5210F659-0024-4A42-BC10-FCB9F24DCFDC}" presName="LevelTwoTextNode" presStyleLbl="node4" presStyleIdx="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D176BF-8D1F-4F98-80C0-DC263C67A623}" type="pres">
      <dgm:prSet presAssocID="{5210F659-0024-4A42-BC10-FCB9F24DCFDC}" presName="level3hierChild" presStyleCnt="0"/>
      <dgm:spPr/>
    </dgm:pt>
    <dgm:pt modelId="{C369ECCA-3D79-4DC1-99D5-6B3CD234C959}" type="pres">
      <dgm:prSet presAssocID="{F4B098C3-1977-4EF6-B16B-A3CDB640EA65}" presName="conn2-1" presStyleLbl="parChTrans1D4" presStyleIdx="4" presStyleCnt="26"/>
      <dgm:spPr/>
      <dgm:t>
        <a:bodyPr/>
        <a:lstStyle/>
        <a:p>
          <a:endParaRPr lang="en-US"/>
        </a:p>
      </dgm:t>
    </dgm:pt>
    <dgm:pt modelId="{87FB3F9C-4C2E-4F09-B375-3E67605FD896}" type="pres">
      <dgm:prSet presAssocID="{F4B098C3-1977-4EF6-B16B-A3CDB640EA65}" presName="connTx" presStyleLbl="parChTrans1D4" presStyleIdx="4" presStyleCnt="26"/>
      <dgm:spPr/>
      <dgm:t>
        <a:bodyPr/>
        <a:lstStyle/>
        <a:p>
          <a:endParaRPr lang="en-US"/>
        </a:p>
      </dgm:t>
    </dgm:pt>
    <dgm:pt modelId="{D182602E-F973-433A-BF1C-98BB9D001D32}" type="pres">
      <dgm:prSet presAssocID="{ADFBFA30-1C6C-43FB-84C1-5BD737F44BC0}" presName="root2" presStyleCnt="0"/>
      <dgm:spPr/>
    </dgm:pt>
    <dgm:pt modelId="{289A62A3-486E-4386-93CC-1D817329A21C}" type="pres">
      <dgm:prSet presAssocID="{ADFBFA30-1C6C-43FB-84C1-5BD737F44BC0}" presName="LevelTwoTextNode" presStyleLbl="node4" presStyleIdx="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9BEECD-16BA-436D-8FBD-36A3F662A111}" type="pres">
      <dgm:prSet presAssocID="{ADFBFA30-1C6C-43FB-84C1-5BD737F44BC0}" presName="level3hierChild" presStyleCnt="0"/>
      <dgm:spPr/>
    </dgm:pt>
    <dgm:pt modelId="{C6624310-78D0-4975-8AB1-BACB443B35E9}" type="pres">
      <dgm:prSet presAssocID="{3446E1DF-564D-4883-B05D-00175C1BF047}" presName="conn2-1" presStyleLbl="parChTrans1D4" presStyleIdx="5" presStyleCnt="26"/>
      <dgm:spPr/>
      <dgm:t>
        <a:bodyPr/>
        <a:lstStyle/>
        <a:p>
          <a:endParaRPr lang="en-US"/>
        </a:p>
      </dgm:t>
    </dgm:pt>
    <dgm:pt modelId="{F4FCAAA2-815D-4E35-B662-84917FD8E1B4}" type="pres">
      <dgm:prSet presAssocID="{3446E1DF-564D-4883-B05D-00175C1BF047}" presName="connTx" presStyleLbl="parChTrans1D4" presStyleIdx="5" presStyleCnt="26"/>
      <dgm:spPr/>
      <dgm:t>
        <a:bodyPr/>
        <a:lstStyle/>
        <a:p>
          <a:endParaRPr lang="en-US"/>
        </a:p>
      </dgm:t>
    </dgm:pt>
    <dgm:pt modelId="{43F86054-3167-42B8-8F1F-41A791B94850}" type="pres">
      <dgm:prSet presAssocID="{00F55BBA-D274-4E24-BE34-0C5475CF66A6}" presName="root2" presStyleCnt="0"/>
      <dgm:spPr/>
    </dgm:pt>
    <dgm:pt modelId="{534C38B4-FA6D-4186-B81C-C4282826EF2C}" type="pres">
      <dgm:prSet presAssocID="{00F55BBA-D274-4E24-BE34-0C5475CF66A6}" presName="LevelTwoTextNode" presStyleLbl="node4" presStyleIdx="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9BE142-1157-4FE9-B32C-EEB3BDA525A5}" type="pres">
      <dgm:prSet presAssocID="{00F55BBA-D274-4E24-BE34-0C5475CF66A6}" presName="level3hierChild" presStyleCnt="0"/>
      <dgm:spPr/>
    </dgm:pt>
    <dgm:pt modelId="{40D3AC1A-CF59-4113-B652-0676EF6BEED4}" type="pres">
      <dgm:prSet presAssocID="{5C1F343C-0FB6-438F-B23C-CD2D9F390F75}" presName="conn2-1" presStyleLbl="parChTrans1D4" presStyleIdx="6" presStyleCnt="26"/>
      <dgm:spPr/>
      <dgm:t>
        <a:bodyPr/>
        <a:lstStyle/>
        <a:p>
          <a:endParaRPr lang="en-US"/>
        </a:p>
      </dgm:t>
    </dgm:pt>
    <dgm:pt modelId="{CE178262-8607-4FAD-BB1B-A75CE20B02FD}" type="pres">
      <dgm:prSet presAssocID="{5C1F343C-0FB6-438F-B23C-CD2D9F390F75}" presName="connTx" presStyleLbl="parChTrans1D4" presStyleIdx="6" presStyleCnt="26"/>
      <dgm:spPr/>
      <dgm:t>
        <a:bodyPr/>
        <a:lstStyle/>
        <a:p>
          <a:endParaRPr lang="en-US"/>
        </a:p>
      </dgm:t>
    </dgm:pt>
    <dgm:pt modelId="{73B50BDB-7FD4-4DF0-B030-2A189C325795}" type="pres">
      <dgm:prSet presAssocID="{84B98EF4-DAA4-4ABD-92F6-C340B9D3057A}" presName="root2" presStyleCnt="0"/>
      <dgm:spPr/>
    </dgm:pt>
    <dgm:pt modelId="{1FA1EE11-0B96-4F49-BE58-91236F7F4558}" type="pres">
      <dgm:prSet presAssocID="{84B98EF4-DAA4-4ABD-92F6-C340B9D3057A}" presName="LevelTwoTextNode" presStyleLbl="node4" presStyleIdx="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6723F5-A144-47C2-9162-5C6E072F79AC}" type="pres">
      <dgm:prSet presAssocID="{84B98EF4-DAA4-4ABD-92F6-C340B9D3057A}" presName="level3hierChild" presStyleCnt="0"/>
      <dgm:spPr/>
    </dgm:pt>
    <dgm:pt modelId="{C15EBBA6-1C5E-4E73-9711-35982A5A5D0F}" type="pres">
      <dgm:prSet presAssocID="{1820C528-4034-40A8-B0BA-14905DB1E23D}" presName="conn2-1" presStyleLbl="parChTrans1D4" presStyleIdx="7" presStyleCnt="26"/>
      <dgm:spPr/>
      <dgm:t>
        <a:bodyPr/>
        <a:lstStyle/>
        <a:p>
          <a:endParaRPr lang="en-US"/>
        </a:p>
      </dgm:t>
    </dgm:pt>
    <dgm:pt modelId="{BF3B87AE-896B-43F9-8394-BD3C4551B2FE}" type="pres">
      <dgm:prSet presAssocID="{1820C528-4034-40A8-B0BA-14905DB1E23D}" presName="connTx" presStyleLbl="parChTrans1D4" presStyleIdx="7" presStyleCnt="26"/>
      <dgm:spPr/>
      <dgm:t>
        <a:bodyPr/>
        <a:lstStyle/>
        <a:p>
          <a:endParaRPr lang="en-US"/>
        </a:p>
      </dgm:t>
    </dgm:pt>
    <dgm:pt modelId="{78AA51F2-991D-4B40-B201-E719EF340EF5}" type="pres">
      <dgm:prSet presAssocID="{F4C0EA2D-323D-40C4-96B8-2B02D949D46F}" presName="root2" presStyleCnt="0"/>
      <dgm:spPr/>
    </dgm:pt>
    <dgm:pt modelId="{7AD6EE8B-F89C-460E-9517-7FF2CF9409EE}" type="pres">
      <dgm:prSet presAssocID="{F4C0EA2D-323D-40C4-96B8-2B02D949D46F}" presName="LevelTwoTextNode" presStyleLbl="node4" presStyleIdx="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3B5EF2-E5AB-42E5-B39D-12D1BA4576AC}" type="pres">
      <dgm:prSet presAssocID="{F4C0EA2D-323D-40C4-96B8-2B02D949D46F}" presName="level3hierChild" presStyleCnt="0"/>
      <dgm:spPr/>
    </dgm:pt>
    <dgm:pt modelId="{E2D24971-7AA7-47A7-A8E9-891B1AECDE24}" type="pres">
      <dgm:prSet presAssocID="{3B7A26D3-C9BC-4B42-806F-71278A533854}" presName="conn2-1" presStyleLbl="parChTrans1D4" presStyleIdx="8" presStyleCnt="26"/>
      <dgm:spPr/>
      <dgm:t>
        <a:bodyPr/>
        <a:lstStyle/>
        <a:p>
          <a:endParaRPr lang="en-US"/>
        </a:p>
      </dgm:t>
    </dgm:pt>
    <dgm:pt modelId="{0CA08603-383E-44DF-B882-9C2589C9056E}" type="pres">
      <dgm:prSet presAssocID="{3B7A26D3-C9BC-4B42-806F-71278A533854}" presName="connTx" presStyleLbl="parChTrans1D4" presStyleIdx="8" presStyleCnt="26"/>
      <dgm:spPr/>
      <dgm:t>
        <a:bodyPr/>
        <a:lstStyle/>
        <a:p>
          <a:endParaRPr lang="en-US"/>
        </a:p>
      </dgm:t>
    </dgm:pt>
    <dgm:pt modelId="{69C11168-FDCC-4C36-AB10-2004356FAF2D}" type="pres">
      <dgm:prSet presAssocID="{70FD9226-0827-4385-98C7-CC3C5E64EFF4}" presName="root2" presStyleCnt="0"/>
      <dgm:spPr/>
    </dgm:pt>
    <dgm:pt modelId="{E2A3DC6A-98B0-42AE-AF7C-AD3968AF0DAA}" type="pres">
      <dgm:prSet presAssocID="{70FD9226-0827-4385-98C7-CC3C5E64EFF4}" presName="LevelTwoTextNode" presStyleLbl="node4" presStyleIdx="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33773D-9A58-4D56-9C86-F86E3369B556}" type="pres">
      <dgm:prSet presAssocID="{70FD9226-0827-4385-98C7-CC3C5E64EFF4}" presName="level3hierChild" presStyleCnt="0"/>
      <dgm:spPr/>
    </dgm:pt>
    <dgm:pt modelId="{16979914-6E50-48B9-9699-91929593FE84}" type="pres">
      <dgm:prSet presAssocID="{EA9460B3-5576-4C70-B243-F953F1DC7901}" presName="conn2-1" presStyleLbl="parChTrans1D4" presStyleIdx="9" presStyleCnt="26"/>
      <dgm:spPr/>
      <dgm:t>
        <a:bodyPr/>
        <a:lstStyle/>
        <a:p>
          <a:endParaRPr lang="en-US"/>
        </a:p>
      </dgm:t>
    </dgm:pt>
    <dgm:pt modelId="{25416F6B-020B-4B75-BFB9-E412C2282027}" type="pres">
      <dgm:prSet presAssocID="{EA9460B3-5576-4C70-B243-F953F1DC7901}" presName="connTx" presStyleLbl="parChTrans1D4" presStyleIdx="9" presStyleCnt="26"/>
      <dgm:spPr/>
      <dgm:t>
        <a:bodyPr/>
        <a:lstStyle/>
        <a:p>
          <a:endParaRPr lang="en-US"/>
        </a:p>
      </dgm:t>
    </dgm:pt>
    <dgm:pt modelId="{3F054398-7DF8-4A08-85FC-5822490EDA47}" type="pres">
      <dgm:prSet presAssocID="{388EEB20-A4E6-45C4-AC34-B625F99B6952}" presName="root2" presStyleCnt="0"/>
      <dgm:spPr/>
    </dgm:pt>
    <dgm:pt modelId="{E860322C-BFF1-455F-9650-6196D8080CD9}" type="pres">
      <dgm:prSet presAssocID="{388EEB20-A4E6-45C4-AC34-B625F99B6952}" presName="LevelTwoTextNode" presStyleLbl="node4" presStyleIdx="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A75FAC-88E1-4C80-A86B-EC271081868D}" type="pres">
      <dgm:prSet presAssocID="{388EEB20-A4E6-45C4-AC34-B625F99B6952}" presName="level3hierChild" presStyleCnt="0"/>
      <dgm:spPr/>
    </dgm:pt>
    <dgm:pt modelId="{E5E22928-8B6D-4305-9AE6-D2F227000B89}" type="pres">
      <dgm:prSet presAssocID="{7008246B-4032-418E-9484-E599D5B4A83B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901546BE-99DA-4369-8291-A1291DD6DDF3}" type="pres">
      <dgm:prSet presAssocID="{7008246B-4032-418E-9484-E599D5B4A83B}" presName="connTx" presStyleLbl="parChTrans1D3" presStyleIdx="1" presStyleCnt="7"/>
      <dgm:spPr/>
      <dgm:t>
        <a:bodyPr/>
        <a:lstStyle/>
        <a:p>
          <a:endParaRPr lang="en-US"/>
        </a:p>
      </dgm:t>
    </dgm:pt>
    <dgm:pt modelId="{2FBBA1F6-D957-44FB-932A-D649E0E1D914}" type="pres">
      <dgm:prSet presAssocID="{B4A17FA3-6FBD-4CDA-9F91-6B9B5247DEBD}" presName="root2" presStyleCnt="0"/>
      <dgm:spPr/>
    </dgm:pt>
    <dgm:pt modelId="{1FFA7D5C-B83F-480F-93CA-DF65D3E274C5}" type="pres">
      <dgm:prSet presAssocID="{B4A17FA3-6FBD-4CDA-9F91-6B9B5247DEBD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EAEA28-E429-4047-B403-98239289CB1B}" type="pres">
      <dgm:prSet presAssocID="{B4A17FA3-6FBD-4CDA-9F91-6B9B5247DEBD}" presName="level3hierChild" presStyleCnt="0"/>
      <dgm:spPr/>
    </dgm:pt>
    <dgm:pt modelId="{6A024326-AF5A-41DD-A2C5-E9D8678F6F18}" type="pres">
      <dgm:prSet presAssocID="{0D191D6B-0176-4E43-8A92-F41E3B0860E6}" presName="conn2-1" presStyleLbl="parChTrans1D4" presStyleIdx="10" presStyleCnt="26"/>
      <dgm:spPr/>
      <dgm:t>
        <a:bodyPr/>
        <a:lstStyle/>
        <a:p>
          <a:endParaRPr lang="en-US"/>
        </a:p>
      </dgm:t>
    </dgm:pt>
    <dgm:pt modelId="{02F8B769-87AC-49B7-9463-ACED79522F34}" type="pres">
      <dgm:prSet presAssocID="{0D191D6B-0176-4E43-8A92-F41E3B0860E6}" presName="connTx" presStyleLbl="parChTrans1D4" presStyleIdx="10" presStyleCnt="26"/>
      <dgm:spPr/>
      <dgm:t>
        <a:bodyPr/>
        <a:lstStyle/>
        <a:p>
          <a:endParaRPr lang="en-US"/>
        </a:p>
      </dgm:t>
    </dgm:pt>
    <dgm:pt modelId="{5B5D4BD7-50C1-4D6B-94DD-C5999F0CA275}" type="pres">
      <dgm:prSet presAssocID="{C9B6AD20-F807-4C06-8DA6-12289BBE7DBC}" presName="root2" presStyleCnt="0"/>
      <dgm:spPr/>
    </dgm:pt>
    <dgm:pt modelId="{557AF47E-CED8-4D69-A7C3-E69E02956FB3}" type="pres">
      <dgm:prSet presAssocID="{C9B6AD20-F807-4C06-8DA6-12289BBE7DBC}" presName="LevelTwoTextNode" presStyleLbl="node4" presStyleIdx="1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8278751-70C5-413F-A0F9-FDDCFA4C1367}" type="pres">
      <dgm:prSet presAssocID="{C9B6AD20-F807-4C06-8DA6-12289BBE7DBC}" presName="level3hierChild" presStyleCnt="0"/>
      <dgm:spPr/>
    </dgm:pt>
    <dgm:pt modelId="{43B590C7-202A-436E-B507-75F81441510E}" type="pres">
      <dgm:prSet presAssocID="{E512555C-86CD-46D9-9ED5-2959F8ECB1AC}" presName="conn2-1" presStyleLbl="parChTrans1D4" presStyleIdx="11" presStyleCnt="26"/>
      <dgm:spPr/>
      <dgm:t>
        <a:bodyPr/>
        <a:lstStyle/>
        <a:p>
          <a:endParaRPr lang="en-US"/>
        </a:p>
      </dgm:t>
    </dgm:pt>
    <dgm:pt modelId="{33CB03F0-83DC-44E9-8AF3-FA522BDB1932}" type="pres">
      <dgm:prSet presAssocID="{E512555C-86CD-46D9-9ED5-2959F8ECB1AC}" presName="connTx" presStyleLbl="parChTrans1D4" presStyleIdx="11" presStyleCnt="26"/>
      <dgm:spPr/>
      <dgm:t>
        <a:bodyPr/>
        <a:lstStyle/>
        <a:p>
          <a:endParaRPr lang="en-US"/>
        </a:p>
      </dgm:t>
    </dgm:pt>
    <dgm:pt modelId="{274D0A7A-E5DE-4B2F-BF78-EFD54822EAF9}" type="pres">
      <dgm:prSet presAssocID="{5F6B15C0-D582-4A61-8DA9-7363183B964F}" presName="root2" presStyleCnt="0"/>
      <dgm:spPr/>
    </dgm:pt>
    <dgm:pt modelId="{7214046D-66B8-4698-90D3-7AAB8998D97B}" type="pres">
      <dgm:prSet presAssocID="{5F6B15C0-D582-4A61-8DA9-7363183B964F}" presName="LevelTwoTextNode" presStyleLbl="node4" presStyleIdx="1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81C5E4-4655-4D48-901E-8C6415A87519}" type="pres">
      <dgm:prSet presAssocID="{5F6B15C0-D582-4A61-8DA9-7363183B964F}" presName="level3hierChild" presStyleCnt="0"/>
      <dgm:spPr/>
    </dgm:pt>
    <dgm:pt modelId="{56184945-BAA8-4E38-93B6-DB14DBFB7765}" type="pres">
      <dgm:prSet presAssocID="{60B386F4-EF0B-4F98-AE11-7D86005ABBFE}" presName="conn2-1" presStyleLbl="parChTrans1D4" presStyleIdx="12" presStyleCnt="26"/>
      <dgm:spPr/>
      <dgm:t>
        <a:bodyPr/>
        <a:lstStyle/>
        <a:p>
          <a:endParaRPr lang="en-US"/>
        </a:p>
      </dgm:t>
    </dgm:pt>
    <dgm:pt modelId="{2EA5A15C-E55E-4FAB-9513-3FAEAED3F56B}" type="pres">
      <dgm:prSet presAssocID="{60B386F4-EF0B-4F98-AE11-7D86005ABBFE}" presName="connTx" presStyleLbl="parChTrans1D4" presStyleIdx="12" presStyleCnt="26"/>
      <dgm:spPr/>
      <dgm:t>
        <a:bodyPr/>
        <a:lstStyle/>
        <a:p>
          <a:endParaRPr lang="en-US"/>
        </a:p>
      </dgm:t>
    </dgm:pt>
    <dgm:pt modelId="{143FD53A-19CE-4F9A-BF74-AF77F3AEEC25}" type="pres">
      <dgm:prSet presAssocID="{161ABCB6-06F5-4191-A1B1-DBB34909B845}" presName="root2" presStyleCnt="0"/>
      <dgm:spPr/>
    </dgm:pt>
    <dgm:pt modelId="{1C4A408B-5008-4256-A2F0-AA42DF827D34}" type="pres">
      <dgm:prSet presAssocID="{161ABCB6-06F5-4191-A1B1-DBB34909B845}" presName="LevelTwoTextNode" presStyleLbl="node4" presStyleIdx="1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B1197BB-A4FC-41DD-8DCB-2EAA917D7564}" type="pres">
      <dgm:prSet presAssocID="{161ABCB6-06F5-4191-A1B1-DBB34909B845}" presName="level3hierChild" presStyleCnt="0"/>
      <dgm:spPr/>
    </dgm:pt>
    <dgm:pt modelId="{29C063E8-A23C-4F0F-A316-8A67FC43FABD}" type="pres">
      <dgm:prSet presAssocID="{B8E2A329-D6A7-4CC0-88ED-11760AB1ECCC}" presName="conn2-1" presStyleLbl="parChTrans1D4" presStyleIdx="13" presStyleCnt="26"/>
      <dgm:spPr/>
      <dgm:t>
        <a:bodyPr/>
        <a:lstStyle/>
        <a:p>
          <a:endParaRPr lang="en-US"/>
        </a:p>
      </dgm:t>
    </dgm:pt>
    <dgm:pt modelId="{1B8609DF-A3B7-4284-816D-43F2578457DB}" type="pres">
      <dgm:prSet presAssocID="{B8E2A329-D6A7-4CC0-88ED-11760AB1ECCC}" presName="connTx" presStyleLbl="parChTrans1D4" presStyleIdx="13" presStyleCnt="26"/>
      <dgm:spPr/>
      <dgm:t>
        <a:bodyPr/>
        <a:lstStyle/>
        <a:p>
          <a:endParaRPr lang="en-US"/>
        </a:p>
      </dgm:t>
    </dgm:pt>
    <dgm:pt modelId="{0DD70BF9-BD06-4EC2-BCEC-258C77ADDC2A}" type="pres">
      <dgm:prSet presAssocID="{7D60F9FD-35A3-4A1C-8B8D-B4C768C03869}" presName="root2" presStyleCnt="0"/>
      <dgm:spPr/>
    </dgm:pt>
    <dgm:pt modelId="{78DF5E2F-D906-44B5-A499-1AB243A39E1F}" type="pres">
      <dgm:prSet presAssocID="{7D60F9FD-35A3-4A1C-8B8D-B4C768C03869}" presName="LevelTwoTextNode" presStyleLbl="node4" presStyleIdx="1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41E65D6-A591-4A91-B415-2C9F1AD6DFBA}" type="pres">
      <dgm:prSet presAssocID="{7D60F9FD-35A3-4A1C-8B8D-B4C768C03869}" presName="level3hierChild" presStyleCnt="0"/>
      <dgm:spPr/>
    </dgm:pt>
    <dgm:pt modelId="{F85C43FF-D39D-4BD2-86F2-4F7B744FF0B8}" type="pres">
      <dgm:prSet presAssocID="{135A2881-EF65-4AF3-9490-43031DE545B4}" presName="conn2-1" presStyleLbl="parChTrans1D4" presStyleIdx="14" presStyleCnt="26"/>
      <dgm:spPr/>
      <dgm:t>
        <a:bodyPr/>
        <a:lstStyle/>
        <a:p>
          <a:endParaRPr lang="en-US"/>
        </a:p>
      </dgm:t>
    </dgm:pt>
    <dgm:pt modelId="{F7A43EBC-3A30-4F5E-9703-0BD60BD103FF}" type="pres">
      <dgm:prSet presAssocID="{135A2881-EF65-4AF3-9490-43031DE545B4}" presName="connTx" presStyleLbl="parChTrans1D4" presStyleIdx="14" presStyleCnt="26"/>
      <dgm:spPr/>
      <dgm:t>
        <a:bodyPr/>
        <a:lstStyle/>
        <a:p>
          <a:endParaRPr lang="en-US"/>
        </a:p>
      </dgm:t>
    </dgm:pt>
    <dgm:pt modelId="{2BD95529-E306-4254-BF70-880328DD0C2E}" type="pres">
      <dgm:prSet presAssocID="{258AEB34-B5F8-4FF1-A54D-3F575FA2CC8B}" presName="root2" presStyleCnt="0"/>
      <dgm:spPr/>
    </dgm:pt>
    <dgm:pt modelId="{07F5D104-2A6E-428F-91E9-D33620B13FFA}" type="pres">
      <dgm:prSet presAssocID="{258AEB34-B5F8-4FF1-A54D-3F575FA2CC8B}" presName="LevelTwoTextNode" presStyleLbl="node4" presStyleIdx="1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3130B4-7EF4-4A58-BCF9-295412E8BA48}" type="pres">
      <dgm:prSet presAssocID="{258AEB34-B5F8-4FF1-A54D-3F575FA2CC8B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5" presStyleCnt="2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5" presStyleCnt="2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5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6" presStyleCnt="2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6" presStyleCnt="2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6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3" presStyleCnt="7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7" presStyleCnt="26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7" presStyleCnt="26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8" presStyleCnt="2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8" presStyleCnt="2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8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9" presStyleCnt="2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9" presStyleCnt="2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20" presStyleCnt="2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20" presStyleCnt="2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2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21" presStyleCnt="26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21" presStyleCnt="26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2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2" presStyleCnt="2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2" presStyleCnt="2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2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3" presStyleCnt="2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3" presStyleCnt="2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3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4" presStyleCnt="26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4" presStyleCnt="26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5" presStyleCnt="2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5" presStyleCnt="2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5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719D981B-E986-4046-B959-FF9D25660BF1}" type="presOf" srcId="{BACCE4A2-3AD2-49FF-AA6C-4061F625A46A}" destId="{50DFE8EC-C200-4654-AAE8-1C218BF1FF46}" srcOrd="0" destOrd="0" presId="urn:microsoft.com/office/officeart/2008/layout/HorizontalMultiLevelHierarchy"/>
    <dgm:cxn modelId="{FEC88F50-37C3-4A50-AE33-C93CA8DB79EB}" srcId="{5F6B15C0-D582-4A61-8DA9-7363183B964F}" destId="{161ABCB6-06F5-4191-A1B1-DBB34909B845}" srcOrd="0" destOrd="0" parTransId="{60B386F4-EF0B-4F98-AE11-7D86005ABBFE}" sibTransId="{3CFB009A-381B-4103-8D88-910801D2D6DA}"/>
    <dgm:cxn modelId="{5CBB5182-FE62-4ABA-8D6B-40690CBDF0E8}" srcId="{67B8E695-D276-44B3-9F84-D95F508DD153}" destId="{698ED08A-8419-4CC6-90C7-A66437677897}" srcOrd="0" destOrd="0" parTransId="{E5D04B37-28A7-42F3-A42E-04158D7BF969}" sibTransId="{9660173C-A7E0-47C0-AD81-7622307408B9}"/>
    <dgm:cxn modelId="{0C10BE80-9EA1-4B25-9864-D87171039D18}" type="presOf" srcId="{0DA1C060-E1EF-497C-B4B7-CC10236D4AB5}" destId="{D456BF37-646F-420A-817B-2C6FE870644F}" srcOrd="0" destOrd="0" presId="urn:microsoft.com/office/officeart/2008/layout/HorizontalMultiLevelHierarchy"/>
    <dgm:cxn modelId="{AF750EAE-6841-4555-AE53-796091B92E4C}" type="presOf" srcId="{135A2881-EF65-4AF3-9490-43031DE545B4}" destId="{F7A43EBC-3A30-4F5E-9703-0BD60BD103FF}" srcOrd="1" destOrd="0" presId="urn:microsoft.com/office/officeart/2008/layout/HorizontalMultiLevelHierarchy"/>
    <dgm:cxn modelId="{635AB1B0-B027-40F9-9F49-6EE4F72A292E}" type="presOf" srcId="{37344EE4-6945-4D92-9CFB-4AA2CA0897FC}" destId="{F75129ED-D06A-45D8-94F7-C7F11AC246A7}" srcOrd="1" destOrd="0" presId="urn:microsoft.com/office/officeart/2008/layout/HorizontalMultiLevelHierarchy"/>
    <dgm:cxn modelId="{DDE52E1F-2DB6-48E6-BF06-E130A77E9F89}" type="presOf" srcId="{0D191D6B-0176-4E43-8A92-F41E3B0860E6}" destId="{02F8B769-87AC-49B7-9463-ACED79522F34}" srcOrd="1" destOrd="0" presId="urn:microsoft.com/office/officeart/2008/layout/HorizontalMultiLevelHierarchy"/>
    <dgm:cxn modelId="{CB9CBBDD-0081-4663-9AC9-FF93E330FA80}" type="presOf" srcId="{30C119E6-5341-4C06-A50A-3B08EE1C10FC}" destId="{A4845304-288D-495D-8FB0-E942669DDDE7}" srcOrd="1" destOrd="0" presId="urn:microsoft.com/office/officeart/2008/layout/HorizontalMultiLevelHierarchy"/>
    <dgm:cxn modelId="{AA8152D4-2EF8-439B-9BC3-2F234F8F9347}" type="presOf" srcId="{EA9460B3-5576-4C70-B243-F953F1DC7901}" destId="{25416F6B-020B-4B75-BFB9-E412C2282027}" srcOrd="1" destOrd="0" presId="urn:microsoft.com/office/officeart/2008/layout/HorizontalMultiLevelHierarchy"/>
    <dgm:cxn modelId="{D0B1C67E-6EA1-4A42-ACD0-EF01C13F12F1}" type="presOf" srcId="{70FD9226-0827-4385-98C7-CC3C5E64EFF4}" destId="{E2A3DC6A-98B0-42AE-AF7C-AD3968AF0DAA}" srcOrd="0" destOrd="0" presId="urn:microsoft.com/office/officeart/2008/layout/HorizontalMultiLevelHierarchy"/>
    <dgm:cxn modelId="{989C7663-9216-4215-A652-424CA9250916}" type="presOf" srcId="{256C9757-5E49-488C-A064-4CC6439589A0}" destId="{61EC9F36-6467-4C56-8762-9BDEAEB0558C}" srcOrd="0" destOrd="0" presId="urn:microsoft.com/office/officeart/2008/layout/HorizontalMultiLevelHierarchy"/>
    <dgm:cxn modelId="{0CE9686D-ED65-4D98-A217-606212EB9D2C}" type="presOf" srcId="{EA9460B3-5576-4C70-B243-F953F1DC7901}" destId="{16979914-6E50-48B9-9699-91929593FE84}" srcOrd="0" destOrd="0" presId="urn:microsoft.com/office/officeart/2008/layout/HorizontalMultiLevelHierarchy"/>
    <dgm:cxn modelId="{8E81AD14-6F2D-457B-8EFF-5DB4007918E9}" type="presOf" srcId="{1820C528-4034-40A8-B0BA-14905DB1E23D}" destId="{BF3B87AE-896B-43F9-8394-BD3C4551B2FE}" srcOrd="1" destOrd="0" presId="urn:microsoft.com/office/officeart/2008/layout/HorizontalMultiLevelHierarchy"/>
    <dgm:cxn modelId="{F8EC32F3-1054-4F43-A828-623383C45F55}" type="presOf" srcId="{E5D04B37-28A7-42F3-A42E-04158D7BF969}" destId="{2BEB1A42-3467-427E-A36B-6490CF251FB1}" srcOrd="1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D76D7401-9002-48AD-9952-A0588F4EC503}" srcId="{5210F659-0024-4A42-BC10-FCB9F24DCFDC}" destId="{ADFBFA30-1C6C-43FB-84C1-5BD737F44BC0}" srcOrd="0" destOrd="0" parTransId="{F4B098C3-1977-4EF6-B16B-A3CDB640EA65}" sibTransId="{EFDDE9AF-EDBF-415A-B692-980A20E4F981}"/>
    <dgm:cxn modelId="{BA0012C8-E1FF-4E2C-95B5-55545E1DA9C9}" type="presOf" srcId="{3446E1DF-564D-4883-B05D-00175C1BF047}" destId="{F4FCAAA2-815D-4E35-B662-84917FD8E1B4}" srcOrd="1" destOrd="0" presId="urn:microsoft.com/office/officeart/2008/layout/HorizontalMultiLevelHierarchy"/>
    <dgm:cxn modelId="{CB68BF7B-D673-4771-A8BE-13A7B04C2E73}" srcId="{70FD9226-0827-4385-98C7-CC3C5E64EFF4}" destId="{388EEB20-A4E6-45C4-AC34-B625F99B6952}" srcOrd="0" destOrd="0" parTransId="{EA9460B3-5576-4C70-B243-F953F1DC7901}" sibTransId="{BAAA4ABC-1E41-4E75-8D04-64C0DDA0085B}"/>
    <dgm:cxn modelId="{C081F132-420A-4CA4-9D58-87AC220CBE24}" type="presOf" srcId="{44BABA5C-6901-4592-99FF-632A0E359A86}" destId="{C4CC9163-AF6A-4C65-9F2D-CACC9DB43624}" srcOrd="0" destOrd="0" presId="urn:microsoft.com/office/officeart/2008/layout/HorizontalMultiLevelHierarchy"/>
    <dgm:cxn modelId="{F0C37040-1869-4C5D-A04C-C8468DED6D32}" srcId="{00F55BBA-D274-4E24-BE34-0C5475CF66A6}" destId="{70FD9226-0827-4385-98C7-CC3C5E64EFF4}" srcOrd="1" destOrd="0" parTransId="{3B7A26D3-C9BC-4B42-806F-71278A533854}" sibTransId="{B106FA27-3BF6-4302-B9E5-93FCF53B3DFB}"/>
    <dgm:cxn modelId="{A1CF6EE2-F3E9-478B-828B-E8AB90D72267}" type="presOf" srcId="{3B7A26D3-C9BC-4B42-806F-71278A533854}" destId="{0CA08603-383E-44DF-B882-9C2589C9056E}" srcOrd="1" destOrd="0" presId="urn:microsoft.com/office/officeart/2008/layout/HorizontalMultiLevelHierarchy"/>
    <dgm:cxn modelId="{CF29A047-52AF-4004-AC61-24494F2422F7}" type="presOf" srcId="{E5D04B37-28A7-42F3-A42E-04158D7BF969}" destId="{F97DD10D-06A7-4EBF-B254-2905252DA310}" srcOrd="0" destOrd="0" presId="urn:microsoft.com/office/officeart/2008/layout/HorizontalMultiLevelHierarchy"/>
    <dgm:cxn modelId="{3B813907-55DB-4CD6-BF6B-1AB27D901B51}" type="presOf" srcId="{C11F076B-5B6D-4347-BCF0-EF2205CDA008}" destId="{5E8E4353-97E3-4769-8745-E51435D5D5C3}" srcOrd="0" destOrd="0" presId="urn:microsoft.com/office/officeart/2008/layout/HorizontalMultiLevelHierarchy"/>
    <dgm:cxn modelId="{39FC34BF-B9EB-427D-B646-287B3BC601B2}" type="presOf" srcId="{EEC69F53-9249-4986-A592-877BC923500A}" destId="{FD20C4CB-B220-4B65-9BEE-C3897B5035FD}" srcOrd="1" destOrd="0" presId="urn:microsoft.com/office/officeart/2008/layout/HorizontalMultiLevelHierarchy"/>
    <dgm:cxn modelId="{52018A92-6759-487E-8EED-B501101B4D46}" type="presOf" srcId="{7008246B-4032-418E-9484-E599D5B4A83B}" destId="{E5E22928-8B6D-4305-9AE6-D2F227000B89}" srcOrd="0" destOrd="0" presId="urn:microsoft.com/office/officeart/2008/layout/HorizontalMultiLevelHierarchy"/>
    <dgm:cxn modelId="{4F9C8D98-16E6-4DEA-ACBF-A9DE1052A9DB}" type="presOf" srcId="{5C1F343C-0FB6-438F-B23C-CD2D9F390F75}" destId="{40D3AC1A-CF59-4113-B652-0676EF6BEED4}" srcOrd="0" destOrd="0" presId="urn:microsoft.com/office/officeart/2008/layout/HorizontalMultiLevelHierarchy"/>
    <dgm:cxn modelId="{733F6B89-B5B8-4B2E-A66A-2B3BE71D1E3A}" type="presOf" srcId="{3153BB00-52E5-49F4-BB02-E7E5D569CFA3}" destId="{550E294F-EC44-419B-ACBA-76EA29C580AF}" srcOrd="0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45768EE9-3897-4355-A1B1-7ED4350A1858}" type="presOf" srcId="{FA137558-9D06-4BB2-8049-227EDBFCDF69}" destId="{DF9BAD71-EF23-4CA3-83FF-AB3C82F6A16F}" srcOrd="1" destOrd="0" presId="urn:microsoft.com/office/officeart/2008/layout/HorizontalMultiLevelHierarchy"/>
    <dgm:cxn modelId="{C4FB864A-5047-439B-8C42-ED51A6C50D97}" type="presOf" srcId="{5210F659-0024-4A42-BC10-FCB9F24DCFDC}" destId="{7A3DF4D1-7177-49D7-845C-8F309033CBFB}" srcOrd="0" destOrd="0" presId="urn:microsoft.com/office/officeart/2008/layout/HorizontalMultiLevelHierarchy"/>
    <dgm:cxn modelId="{D96E51FD-8D24-4213-A1AF-1EAECB087A1C}" type="presOf" srcId="{5AD09BEB-5E93-4CE1-AE5D-985CD1CA771C}" destId="{C9A2B145-5387-4B1F-A759-774CCECBB1E5}" srcOrd="1" destOrd="0" presId="urn:microsoft.com/office/officeart/2008/layout/HorizontalMultiLevelHierarchy"/>
    <dgm:cxn modelId="{A976D25D-3956-4CDA-AC9B-89D569E2D310}" type="presOf" srcId="{4CE64EAB-1F23-4CF9-AE84-82CC69D105EA}" destId="{3C4CE92F-335B-4A7A-8BB0-EC6AFC5BABCB}" srcOrd="0" destOrd="0" presId="urn:microsoft.com/office/officeart/2008/layout/HorizontalMultiLevelHierarchy"/>
    <dgm:cxn modelId="{BAB7EDEC-7231-4CE7-BE6C-5A15A322F0D9}" type="presOf" srcId="{37344EE4-6945-4D92-9CFB-4AA2CA0897FC}" destId="{C59F144E-3E9D-4AF7-8B57-87F4F9B383FB}" srcOrd="0" destOrd="0" presId="urn:microsoft.com/office/officeart/2008/layout/HorizontalMultiLevelHierarchy"/>
    <dgm:cxn modelId="{A12E99D3-8D0B-4515-8073-A33C9E9A1ADB}" type="presOf" srcId="{E4B04115-C2BE-4EC3-945B-21E5AE207ED9}" destId="{D1DB4778-4789-4A93-9807-514909940723}" srcOrd="0" destOrd="0" presId="urn:microsoft.com/office/officeart/2008/layout/HorizontalMultiLevelHierarchy"/>
    <dgm:cxn modelId="{CEDA7E23-7B65-47AF-AC77-131AF2C01B98}" type="presOf" srcId="{46D04EB8-55F8-41D5-8B0B-4204AF237558}" destId="{4CBF2D18-E5CE-4187-B596-902BD0AB638C}" srcOrd="0" destOrd="0" presId="urn:microsoft.com/office/officeart/2008/layout/HorizontalMultiLevelHierarchy"/>
    <dgm:cxn modelId="{EF9F8F9F-6A62-4D5D-A5C7-AACDAD62D591}" type="presOf" srcId="{B8E2A329-D6A7-4CC0-88ED-11760AB1ECCC}" destId="{1B8609DF-A3B7-4284-816D-43F2578457DB}" srcOrd="1" destOrd="0" presId="urn:microsoft.com/office/officeart/2008/layout/HorizontalMultiLevelHierarchy"/>
    <dgm:cxn modelId="{D691BD22-CFCD-4E99-A117-B736281D90FE}" type="presOf" srcId="{07E14FD1-4ABD-47DA-AD10-22893A96D965}" destId="{5EF2A711-6539-4B40-82F4-1D7ACF857AF7}" srcOrd="1" destOrd="0" presId="urn:microsoft.com/office/officeart/2008/layout/HorizontalMultiLevelHierarchy"/>
    <dgm:cxn modelId="{B43A844C-49EF-4B99-BD55-63A4E1FC77CC}" type="presOf" srcId="{0D191D6B-0176-4E43-8A92-F41E3B0860E6}" destId="{6A024326-AF5A-41DD-A2C5-E9D8678F6F18}" srcOrd="0" destOrd="0" presId="urn:microsoft.com/office/officeart/2008/layout/HorizontalMultiLevelHierarchy"/>
    <dgm:cxn modelId="{761D5337-E80C-43B9-BE52-4140C98C46FD}" type="presOf" srcId="{1A6646C7-BB0B-4EAE-99FF-6AD5727CA462}" destId="{65055C2D-2B2C-4D84-ACA4-59F12A018C1E}" srcOrd="0" destOrd="0" presId="urn:microsoft.com/office/officeart/2008/layout/HorizontalMultiLevelHierarchy"/>
    <dgm:cxn modelId="{01A5F399-6FF1-491E-8076-D8CC484FAE2E}" type="presOf" srcId="{161ABCB6-06F5-4191-A1B1-DBB34909B845}" destId="{1C4A408B-5008-4256-A2F0-AA42DF827D34}" srcOrd="0" destOrd="0" presId="urn:microsoft.com/office/officeart/2008/layout/HorizontalMultiLevelHierarchy"/>
    <dgm:cxn modelId="{A5C5B898-B9B2-4779-BC84-AFD531B99A96}" srcId="{67B8E695-D276-44B3-9F84-D95F508DD153}" destId="{5210F659-0024-4A42-BC10-FCB9F24DCFDC}" srcOrd="1" destOrd="0" parTransId="{CA82E3E9-19AF-4FAA-8D09-712899FB4BCD}" sibTransId="{B4DDCD91-E92C-474D-8EA7-F606FA19D613}"/>
    <dgm:cxn modelId="{160D7522-E5F8-4FBA-82FD-DEC9381D289D}" type="presOf" srcId="{84B98EF4-DAA4-4ABD-92F6-C340B9D3057A}" destId="{1FA1EE11-0B96-4F49-BE58-91236F7F4558}" srcOrd="0" destOrd="0" presId="urn:microsoft.com/office/officeart/2008/layout/HorizontalMultiLevelHierarchy"/>
    <dgm:cxn modelId="{AE29F6A0-6FAA-4B8B-91FB-B1F2A9B4F40F}" type="presOf" srcId="{3446E1DF-564D-4883-B05D-00175C1BF047}" destId="{C6624310-78D0-4975-8AB1-BACB443B35E9}" srcOrd="0" destOrd="0" presId="urn:microsoft.com/office/officeart/2008/layout/HorizontalMultiLevelHierarchy"/>
    <dgm:cxn modelId="{B3A8C64C-338D-4369-984C-B3A7D590C5AF}" srcId="{75BEC571-5A55-4913-A141-960C294CD462}" destId="{00F55BBA-D274-4E24-BE34-0C5475CF66A6}" srcOrd="1" destOrd="0" parTransId="{3446E1DF-564D-4883-B05D-00175C1BF047}" sibTransId="{D8558056-1B22-46CA-B533-49ED30B73866}"/>
    <dgm:cxn modelId="{1B823A35-A043-497F-BBF5-44D8AFCCBA0A}" type="presOf" srcId="{A4ED7FC6-0D74-48AB-BEAB-07F50D3B380B}" destId="{B9B172A0-D21A-4971-8634-2212D1F23382}" srcOrd="0" destOrd="0" presId="urn:microsoft.com/office/officeart/2008/layout/HorizontalMultiLevelHierarchy"/>
    <dgm:cxn modelId="{F0C4E4CB-B7E1-4203-8836-658B410DFE4A}" type="presOf" srcId="{FCCAE72E-3741-4C5F-B697-2CEBFC92CDF7}" destId="{47AE8846-F21F-4E4C-B4A3-D44DA4BF791C}" srcOrd="0" destOrd="0" presId="urn:microsoft.com/office/officeart/2008/layout/HorizontalMultiLevelHierarchy"/>
    <dgm:cxn modelId="{522229C2-5F56-4C28-9711-7A99F78A8DE4}" type="presOf" srcId="{B4A17FA3-6FBD-4CDA-9F91-6B9B5247DEBD}" destId="{1FFA7D5C-B83F-480F-93CA-DF65D3E274C5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E26309EC-0C89-4A19-AFC7-EF439B096633}" type="presOf" srcId="{42C7DB89-46DF-4764-935E-7210FBE1F19C}" destId="{B5518A91-0CCF-44EC-914D-B3C0D9B542E7}" srcOrd="0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3B09D7BE-A6AD-4544-BCC1-B1F177C2CF67}" type="presOf" srcId="{E512555C-86CD-46D9-9ED5-2959F8ECB1AC}" destId="{43B590C7-202A-436E-B507-75F81441510E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E4F8732C-B95E-47EA-9839-E2B00130AAC0}" type="presOf" srcId="{46D04EB8-55F8-41D5-8B0B-4204AF237558}" destId="{A16395E2-344E-4A4C-BE2B-3A3F64F5FFEE}" srcOrd="1" destOrd="0" presId="urn:microsoft.com/office/officeart/2008/layout/HorizontalMultiLevelHierarchy"/>
    <dgm:cxn modelId="{75825729-12C9-4159-AB12-BB25248B52D9}" srcId="{B4A17FA3-6FBD-4CDA-9F91-6B9B5247DEBD}" destId="{C9B6AD20-F807-4C06-8DA6-12289BBE7DBC}" srcOrd="0" destOrd="0" parTransId="{0D191D6B-0176-4E43-8A92-F41E3B0860E6}" sibTransId="{00E221A1-225B-4D11-980F-3C6187D2BFF2}"/>
    <dgm:cxn modelId="{9F7B5248-7704-4DE0-BBA0-5DAF2C83ED43}" type="presOf" srcId="{A36A0323-D3B3-4EC3-9E94-866F0BF084F8}" destId="{80600A35-84AA-43CE-81F3-F98690856545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534BD57-689A-4DFA-BE28-C047E7F863F3}" type="presOf" srcId="{ADFBFA30-1C6C-43FB-84C1-5BD737F44BC0}" destId="{289A62A3-486E-4386-93CC-1D817329A21C}" srcOrd="0" destOrd="0" presId="urn:microsoft.com/office/officeart/2008/layout/HorizontalMultiLevelHierarchy"/>
    <dgm:cxn modelId="{75EAD326-F459-4017-A11C-64D844D5394B}" type="presOf" srcId="{CA82E3E9-19AF-4FAA-8D09-712899FB4BCD}" destId="{1926E9A9-D9CE-4B26-923E-6A5DF0E60540}" srcOrd="0" destOrd="0" presId="urn:microsoft.com/office/officeart/2008/layout/HorizontalMultiLevelHierarchy"/>
    <dgm:cxn modelId="{5CA18A33-7142-4C35-A2CD-5C8C437E989D}" type="presOf" srcId="{698999E8-AA17-4E26-A00D-070626CBBDAB}" destId="{B3280420-3CBB-4786-AE20-71A6A1A44DB4}" srcOrd="0" destOrd="0" presId="urn:microsoft.com/office/officeart/2008/layout/HorizontalMultiLevelHierarchy"/>
    <dgm:cxn modelId="{C86E4311-8F6D-4837-BCE5-77D893104010}" type="presOf" srcId="{4825C9D2-4A33-43BD-9C69-C7A97BA1F788}" destId="{FD17C1E7-264E-442C-A9D4-3ACCD6DE4CC9}" srcOrd="0" destOrd="0" presId="urn:microsoft.com/office/officeart/2008/layout/HorizontalMultiLevelHierarchy"/>
    <dgm:cxn modelId="{723B33FB-9ADE-44FE-9BF1-DC805EF99620}" type="presOf" srcId="{CF9BEDA7-FD98-4657-A3CF-7E5F68ED9E8D}" destId="{613A4E0B-58AB-427D-9051-A8B2C6F55381}" srcOrd="0" destOrd="0" presId="urn:microsoft.com/office/officeart/2008/layout/HorizontalMultiLevelHierarchy"/>
    <dgm:cxn modelId="{BC71752F-06ED-4733-88CB-862E4A2D49FF}" type="presOf" srcId="{30C119E6-5341-4C06-A50A-3B08EE1C10FC}" destId="{1CC07A56-D77A-4F93-8791-338BCB7F4DFE}" srcOrd="0" destOrd="0" presId="urn:microsoft.com/office/officeart/2008/layout/HorizontalMultiLevelHierarchy"/>
    <dgm:cxn modelId="{F41FFBE5-2FCD-44FE-9EAE-F3F52AC78F2D}" type="presOf" srcId="{B254A347-70EF-4DDA-973C-18A4871CA44E}" destId="{FC1F9FB9-0030-40B4-8C06-14758D2D417E}" srcOrd="0" destOrd="0" presId="urn:microsoft.com/office/officeart/2008/layout/HorizontalMultiLevelHierarchy"/>
    <dgm:cxn modelId="{9B411A66-97C7-4475-B8EA-86E33C548E55}" srcId="{698ED08A-8419-4CC6-90C7-A66437677897}" destId="{21FD455C-CA40-478C-98D5-8C5407B6966B}" srcOrd="0" destOrd="0" parTransId="{11E374C4-B5DF-4722-989B-9BAAF1920DF7}" sibTransId="{780E0F06-15C9-480A-848C-B84A015471EA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C37E8F0-85EC-4CDA-A890-625879BF7412}" type="presOf" srcId="{22961EB4-ACE3-491B-A12E-FD92D602D9C3}" destId="{7E713748-379C-4B5E-9EC6-622A2DAA67D9}" srcOrd="0" destOrd="0" presId="urn:microsoft.com/office/officeart/2008/layout/HorizontalMultiLevelHierarchy"/>
    <dgm:cxn modelId="{2F739515-447D-4D57-9517-C4C7DDBC8734}" type="presOf" srcId="{5AD09BEB-5E93-4CE1-AE5D-985CD1CA771C}" destId="{10902F1B-76A0-42BF-B8B6-85638234AC1B}" srcOrd="0" destOrd="0" presId="urn:microsoft.com/office/officeart/2008/layout/HorizontalMultiLevelHierarchy"/>
    <dgm:cxn modelId="{F717A040-B87C-4B99-8437-B3903F25193B}" type="presOf" srcId="{388EEB20-A4E6-45C4-AC34-B625F99B6952}" destId="{E860322C-BFF1-455F-9650-6196D8080CD9}" srcOrd="0" destOrd="0" presId="urn:microsoft.com/office/officeart/2008/layout/HorizontalMultiLevelHierarchy"/>
    <dgm:cxn modelId="{FF67BF72-E1BE-4530-83CB-B4B1EBC8F578}" type="presOf" srcId="{08CBDC87-3DA4-4713-A25A-830A38639A7D}" destId="{D7C5D150-03F6-45BD-A169-D47A44E30451}" srcOrd="0" destOrd="0" presId="urn:microsoft.com/office/officeart/2008/layout/HorizontalMultiLevelHierarchy"/>
    <dgm:cxn modelId="{2801CA6B-C8C5-404E-96FD-630C2D7D9A0D}" type="presOf" srcId="{135A2881-EF65-4AF3-9490-43031DE545B4}" destId="{F85C43FF-D39D-4BD2-86F2-4F7B744FF0B8}" srcOrd="0" destOrd="0" presId="urn:microsoft.com/office/officeart/2008/layout/HorizontalMultiLevelHierarchy"/>
    <dgm:cxn modelId="{9F565D1A-7D78-434A-AB32-F37FB3230D85}" type="presOf" srcId="{2FCCDA2B-747D-4FAA-B7F2-B0390F0E4FC1}" destId="{E2CE8335-163F-4FC8-9EB2-2F1AB9A3494D}" srcOrd="0" destOrd="0" presId="urn:microsoft.com/office/officeart/2008/layout/HorizontalMultiLevelHierarchy"/>
    <dgm:cxn modelId="{68837256-2AF9-42EA-B7CB-10F9C22CF95B}" type="presOf" srcId="{8D3350CD-D046-4BB9-8444-B7F12264B91D}" destId="{53AEF0C2-BE19-450F-87F1-3F6A8CDD2C4F}" srcOrd="0" destOrd="0" presId="urn:microsoft.com/office/officeart/2008/layout/HorizontalMultiLevelHierarchy"/>
    <dgm:cxn modelId="{EB918A98-CB85-42EF-A5F4-65D94CFB0551}" srcId="{0DA1C060-E1EF-497C-B4B7-CC10236D4AB5}" destId="{75BEC571-5A55-4913-A141-960C294CD462}" srcOrd="0" destOrd="0" parTransId="{E4B04115-C2BE-4EC3-945B-21E5AE207ED9}" sibTransId="{E52A57DD-3938-45EC-BA1D-FBB3748F53F7}"/>
    <dgm:cxn modelId="{9CD55112-17AA-484B-B6D9-06146AE10B5F}" srcId="{0DA1C060-E1EF-497C-B4B7-CC10236D4AB5}" destId="{B4A17FA3-6FBD-4CDA-9F91-6B9B5247DEBD}" srcOrd="1" destOrd="0" parTransId="{7008246B-4032-418E-9484-E599D5B4A83B}" sibTransId="{E0460BE2-6843-4A26-9E78-310D3A02BFA2}"/>
    <dgm:cxn modelId="{5E19F4F8-D632-420D-B195-5B7058DF6378}" type="presOf" srcId="{4CB6419A-06B3-4008-A675-C3B588864654}" destId="{7C1111C3-71C8-4A59-B707-B9C768098517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C5C9AAE3-9F4D-46FC-91F1-FBC472DBA241}" type="presOf" srcId="{135C9364-DDB6-442F-8FAA-5BA030EFD734}" destId="{FCD46113-877F-416E-8838-C882836F0D86}" srcOrd="0" destOrd="0" presId="urn:microsoft.com/office/officeart/2008/layout/HorizontalMultiLevelHierarchy"/>
    <dgm:cxn modelId="{CC7E1E47-25DF-4D19-88C6-DFFB3AB74EEE}" type="presOf" srcId="{11E374C4-B5DF-4722-989B-9BAAF1920DF7}" destId="{0B5EE51F-7D71-4AE3-8632-1E08AA21C06E}" srcOrd="1" destOrd="0" presId="urn:microsoft.com/office/officeart/2008/layout/HorizontalMultiLevelHierarchy"/>
    <dgm:cxn modelId="{79D6EF08-13A4-483A-AAC2-C8951E260E75}" type="presOf" srcId="{F4B098C3-1977-4EF6-B16B-A3CDB640EA65}" destId="{C369ECCA-3D79-4DC1-99D5-6B3CD234C959}" srcOrd="0" destOrd="0" presId="urn:microsoft.com/office/officeart/2008/layout/HorizontalMultiLevelHierarchy"/>
    <dgm:cxn modelId="{1CD039DA-A94A-4833-B52A-F7A401D370E1}" type="presOf" srcId="{B19FD33A-DBAF-444F-8556-23AB29AB2C7F}" destId="{FDCE8F53-E322-4B1B-8535-1DF807DB34B9}" srcOrd="0" destOrd="0" presId="urn:microsoft.com/office/officeart/2008/layout/HorizontalMultiLevelHierarchy"/>
    <dgm:cxn modelId="{957CD829-2081-4462-8384-A00F8E10D016}" type="presOf" srcId="{75BEC571-5A55-4913-A141-960C294CD462}" destId="{FFCEAF88-6CBC-4046-8EC2-054F3DE8DFBD}" srcOrd="0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FF85EDDB-DC35-49F5-BF41-1045F4D8265E}" type="presOf" srcId="{60B386F4-EF0B-4F98-AE11-7D86005ABBFE}" destId="{56184945-BAA8-4E38-93B6-DB14DBFB7765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B86B3EAF-82DE-4D4B-A3C5-CC175CBD4245}" type="presOf" srcId="{258AEB34-B5F8-4FF1-A54D-3F575FA2CC8B}" destId="{07F5D104-2A6E-428F-91E9-D33620B13FFA}" srcOrd="0" destOrd="0" presId="urn:microsoft.com/office/officeart/2008/layout/HorizontalMultiLevelHierarchy"/>
    <dgm:cxn modelId="{60D87877-2907-4370-ABBA-FE12EC8F18E0}" type="presOf" srcId="{42C7DB89-46DF-4764-935E-7210FBE1F19C}" destId="{91CDD07F-CBCB-49EB-AD21-92C890ECF5F5}" srcOrd="1" destOrd="0" presId="urn:microsoft.com/office/officeart/2008/layout/HorizontalMultiLevelHierarchy"/>
    <dgm:cxn modelId="{C20810F1-A151-4657-B559-96B6206B8E26}" type="presOf" srcId="{2FDF7F34-AFFB-48F5-B95A-EC1EEBE256CF}" destId="{CB2039D7-A122-4FBD-A84B-449349191360}" srcOrd="1" destOrd="0" presId="urn:microsoft.com/office/officeart/2008/layout/HorizontalMultiLevelHierarchy"/>
    <dgm:cxn modelId="{6CACBA6D-EEDB-4778-8AC3-2FAE41090739}" type="presOf" srcId="{11E374C4-B5DF-4722-989B-9BAAF1920DF7}" destId="{5ABD5475-EFF6-41DD-9D42-3A77497B8186}" srcOrd="0" destOrd="0" presId="urn:microsoft.com/office/officeart/2008/layout/HorizontalMultiLevelHierarchy"/>
    <dgm:cxn modelId="{AE030746-4A11-4842-915E-5FF42D52E308}" type="presOf" srcId="{1D709390-6BA1-4DB3-A299-8A8D6242D95E}" destId="{8AE761E9-06B7-488A-B552-DDFB300D65C0}" srcOrd="0" destOrd="0" presId="urn:microsoft.com/office/officeart/2008/layout/HorizontalMultiLevelHierarchy"/>
    <dgm:cxn modelId="{DCD96D1B-E0B4-4206-8597-AAD7B5A96781}" type="presOf" srcId="{FA137558-9D06-4BB2-8049-227EDBFCDF69}" destId="{08EC2D9E-EEF5-4DFB-B18C-04297E92FEFA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745DAF11-EACF-4EDA-B33B-B5AA6B79B756}" type="presOf" srcId="{07E14FD1-4ABD-47DA-AD10-22893A96D965}" destId="{F1254FD0-8054-4A01-9BB5-DAF029D79E79}" srcOrd="0" destOrd="0" presId="urn:microsoft.com/office/officeart/2008/layout/HorizontalMultiLevelHierarchy"/>
    <dgm:cxn modelId="{D7695B27-4A8D-4A53-A305-4C485E19B7E1}" srcId="{00F55BBA-D274-4E24-BE34-0C5475CF66A6}" destId="{84B98EF4-DAA4-4ABD-92F6-C340B9D3057A}" srcOrd="0" destOrd="0" parTransId="{5C1F343C-0FB6-438F-B23C-CD2D9F390F75}" sibTransId="{36EC82E0-0930-4A91-BBE4-D96FB192656A}"/>
    <dgm:cxn modelId="{F87FE60D-5915-4FD7-8FE8-632FEFBDE118}" type="presOf" srcId="{1A6646C7-BB0B-4EAE-99FF-6AD5727CA462}" destId="{34044C52-B2E6-48E7-B324-5D6AF4102F09}" srcOrd="1" destOrd="0" presId="urn:microsoft.com/office/officeart/2008/layout/HorizontalMultiLevelHierarchy"/>
    <dgm:cxn modelId="{2E1100F2-94EF-4094-91F9-0E60F134E1DC}" type="presOf" srcId="{F4C0EA2D-323D-40C4-96B8-2B02D949D46F}" destId="{7AD6EE8B-F89C-460E-9517-7FF2CF9409EE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7660A8EA-77B7-4B28-93E5-930A478276D5}" type="presOf" srcId="{1E48BBB0-9D91-4007-82C6-411D9964C921}" destId="{D39F0EBD-FE23-49ED-8731-BF50C8139E65}" srcOrd="0" destOrd="0" presId="urn:microsoft.com/office/officeart/2008/layout/HorizontalMultiLevelHierarchy"/>
    <dgm:cxn modelId="{319B3175-B519-4152-8FA9-67321BEF2DFD}" type="presOf" srcId="{B19FD33A-DBAF-444F-8556-23AB29AB2C7F}" destId="{F560906A-546D-4571-BA60-ACF2D4A854CB}" srcOrd="1" destOrd="0" presId="urn:microsoft.com/office/officeart/2008/layout/HorizontalMultiLevelHierarchy"/>
    <dgm:cxn modelId="{F1961523-2FAF-4FA9-99D6-BB6A5C863DBA}" type="presOf" srcId="{135C9364-DDB6-442F-8FAA-5BA030EFD734}" destId="{75CF11DC-1721-423F-B9AF-48802F04849A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5BB5B1A2-C810-4C83-8655-CB412250D95D}" srcId="{7D60F9FD-35A3-4A1C-8B8D-B4C768C03869}" destId="{258AEB34-B5F8-4FF1-A54D-3F575FA2CC8B}" srcOrd="0" destOrd="0" parTransId="{135A2881-EF65-4AF3-9490-43031DE545B4}" sibTransId="{00F8E9D6-5AB7-40FB-B9D6-463515A2060E}"/>
    <dgm:cxn modelId="{969807AA-FB21-4DF3-B98D-2FE734005132}" type="presOf" srcId="{3B7A26D3-C9BC-4B42-806F-71278A533854}" destId="{E2D24971-7AA7-47A7-A8E9-891B1AECDE24}" srcOrd="0" destOrd="0" presId="urn:microsoft.com/office/officeart/2008/layout/HorizontalMultiLevelHierarchy"/>
    <dgm:cxn modelId="{C3A24A48-85F2-4E01-8A48-6F69FE0D4CE7}" type="presOf" srcId="{1820C528-4034-40A8-B0BA-14905DB1E23D}" destId="{C15EBBA6-1C5E-4E73-9711-35982A5A5D0F}" srcOrd="0" destOrd="0" presId="urn:microsoft.com/office/officeart/2008/layout/HorizontalMultiLevelHierarchy"/>
    <dgm:cxn modelId="{D7429503-927D-42B4-AF7E-C0D6EFB9034D}" type="presOf" srcId="{7D60F9FD-35A3-4A1C-8B8D-B4C768C03869}" destId="{78DF5E2F-D906-44B5-A499-1AB243A39E1F}" srcOrd="0" destOrd="0" presId="urn:microsoft.com/office/officeart/2008/layout/HorizontalMultiLevelHierarchy"/>
    <dgm:cxn modelId="{9977F4E7-23FB-421D-98B6-165B13BFF20A}" type="presOf" srcId="{A4ED7FC6-0D74-48AB-BEAB-07F50D3B380B}" destId="{794BD8D8-4B52-404B-BE6F-7CBFE463392B}" srcOrd="1" destOrd="0" presId="urn:microsoft.com/office/officeart/2008/layout/HorizontalMultiLevelHierarchy"/>
    <dgm:cxn modelId="{0A4AA3AA-AC20-47D9-9281-F8B154804295}" type="presOf" srcId="{0C8000DD-101A-45EB-870B-FAEF8768BB11}" destId="{E18AE2A5-DC03-4931-94FA-010B0E494808}" srcOrd="0" destOrd="0" presId="urn:microsoft.com/office/officeart/2008/layout/HorizontalMultiLevelHierarchy"/>
    <dgm:cxn modelId="{8DA9B585-C0A6-4305-818D-2994BA916597}" type="presOf" srcId="{00F55BBA-D274-4E24-BE34-0C5475CF66A6}" destId="{534C38B4-FA6D-4186-B81C-C4282826EF2C}" srcOrd="0" destOrd="0" presId="urn:microsoft.com/office/officeart/2008/layout/HorizontalMultiLevelHierarchy"/>
    <dgm:cxn modelId="{46A36B7E-F9C0-4129-9F85-B2967D44A62A}" type="presOf" srcId="{08509389-781B-4822-9ED7-F0F87E1C5EFE}" destId="{964E3496-9F20-4756-A220-FBA1D5E4980C}" srcOrd="0" destOrd="0" presId="urn:microsoft.com/office/officeart/2008/layout/HorizontalMultiLevelHierarchy"/>
    <dgm:cxn modelId="{BD2F14D7-AE9F-40E8-9A16-EED8615470F6}" type="presOf" srcId="{E4B04115-C2BE-4EC3-945B-21E5AE207ED9}" destId="{4053499C-C93E-4148-8A05-2B42BB4D7483}" srcOrd="1" destOrd="0" presId="urn:microsoft.com/office/officeart/2008/layout/HorizontalMultiLevelHierarchy"/>
    <dgm:cxn modelId="{75E3E17B-8EAD-440D-9983-BA8B85CC07BD}" type="presOf" srcId="{3793C14E-E29A-41A8-AD62-911273357058}" destId="{FAA859D6-1684-46A4-908E-E1DAB9558915}" srcOrd="1" destOrd="0" presId="urn:microsoft.com/office/officeart/2008/layout/HorizontalMultiLevelHierarchy"/>
    <dgm:cxn modelId="{F5EF598E-B0BE-469D-919B-90ABD54BF966}" type="presOf" srcId="{EEC69F53-9249-4986-A592-877BC923500A}" destId="{ED95A208-2D87-4E2E-AF4E-006132416E56}" srcOrd="0" destOrd="0" presId="urn:microsoft.com/office/officeart/2008/layout/HorizontalMultiLevelHierarchy"/>
    <dgm:cxn modelId="{B83F98FB-BCA0-4773-A981-3C52185EDBF0}" type="presOf" srcId="{5F6B15C0-D582-4A61-8DA9-7363183B964F}" destId="{7214046D-66B8-4698-90D3-7AAB8998D97B}" srcOrd="0" destOrd="0" presId="urn:microsoft.com/office/officeart/2008/layout/HorizontalMultiLevelHierarchy"/>
    <dgm:cxn modelId="{90B183D6-6820-4D59-97EB-9A4B8F62C3F6}" srcId="{84B98EF4-DAA4-4ABD-92F6-C340B9D3057A}" destId="{F4C0EA2D-323D-40C4-96B8-2B02D949D46F}" srcOrd="0" destOrd="0" parTransId="{1820C528-4034-40A8-B0BA-14905DB1E23D}" sibTransId="{314B5039-E44F-45A2-BA35-1E30B2926EED}"/>
    <dgm:cxn modelId="{B48311D5-3F0A-4A0B-B070-D6E856F628A9}" type="presOf" srcId="{60B386F4-EF0B-4F98-AE11-7D86005ABBFE}" destId="{2EA5A15C-E55E-4FAB-9513-3FAEAED3F56B}" srcOrd="1" destOrd="0" presId="urn:microsoft.com/office/officeart/2008/layout/HorizontalMultiLevelHierarchy"/>
    <dgm:cxn modelId="{BA20793A-4C24-4E1D-AD80-1871934E9CCF}" type="presOf" srcId="{4CB6419A-06B3-4008-A675-C3B588864654}" destId="{691C4B03-F193-462B-8563-0CBB3DFC5ADA}" srcOrd="1" destOrd="0" presId="urn:microsoft.com/office/officeart/2008/layout/HorizontalMultiLevelHierarchy"/>
    <dgm:cxn modelId="{1FF5C228-5564-4AD4-BA16-44BF90199385}" type="presOf" srcId="{4D771B72-B8C5-4B26-8235-A3141ED5FCCF}" destId="{A9B15C1A-4C4B-4F3A-A878-84EA420CF092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88A60D1-F6EC-4F88-BB1C-AB07599A7930}" type="presOf" srcId="{67B8E695-D276-44B3-9F84-D95F508DD153}" destId="{2765873C-22B3-406A-80A6-7D2F793EFE98}" srcOrd="0" destOrd="0" presId="urn:microsoft.com/office/officeart/2008/layout/HorizontalMultiLevelHierarchy"/>
    <dgm:cxn modelId="{1C2E0741-334A-4170-A896-AD0D19CFCEF2}" type="presOf" srcId="{7008246B-4032-418E-9484-E599D5B4A83B}" destId="{901546BE-99DA-4369-8291-A1291DD6DDF3}" srcOrd="1" destOrd="0" presId="urn:microsoft.com/office/officeart/2008/layout/HorizontalMultiLevelHierarchy"/>
    <dgm:cxn modelId="{09BB9B2D-790E-4048-B873-D2F8F2362D50}" type="presOf" srcId="{EE7AB39F-748A-4E7E-B197-2733B9168AC0}" destId="{AD5F8567-37F6-4CAA-8B49-515B5BB217E9}" srcOrd="1" destOrd="0" presId="urn:microsoft.com/office/officeart/2008/layout/HorizontalMultiLevelHierarchy"/>
    <dgm:cxn modelId="{5040FF3A-17F0-4111-AD79-585D95ECD7ED}" type="presOf" srcId="{3793C14E-E29A-41A8-AD62-911273357058}" destId="{92AC12D1-EDB9-4368-A074-EC383242A465}" srcOrd="0" destOrd="0" presId="urn:microsoft.com/office/officeart/2008/layout/HorizontalMultiLevelHierarchy"/>
    <dgm:cxn modelId="{372423FC-AAC4-4B1C-AE76-486F5E228BB2}" type="presOf" srcId="{EE7AB39F-748A-4E7E-B197-2733B9168AC0}" destId="{E5ED6FB0-7FE4-432D-A7E2-1C05993FCA60}" srcOrd="0" destOrd="0" presId="urn:microsoft.com/office/officeart/2008/layout/HorizontalMultiLevelHierarchy"/>
    <dgm:cxn modelId="{33790FE0-E856-40DE-A93C-295CC998B48C}" type="presOf" srcId="{E512555C-86CD-46D9-9ED5-2959F8ECB1AC}" destId="{33CB03F0-83DC-44E9-8AF3-FA522BDB1932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EBBEBD68-0D5B-4FF7-8525-9E39ECA1853E}" type="presOf" srcId="{21FD455C-CA40-478C-98D5-8C5407B6966B}" destId="{8F10D7F4-C7FA-4886-B83A-875FBA4239BD}" srcOrd="0" destOrd="0" presId="urn:microsoft.com/office/officeart/2008/layout/HorizontalMultiLevelHierarchy"/>
    <dgm:cxn modelId="{1ACF4171-ED79-4896-91B1-7C8A432E20DF}" type="presOf" srcId="{C9B6AD20-F807-4C06-8DA6-12289BBE7DBC}" destId="{557AF47E-CED8-4D69-A7C3-E69E02956FB3}" srcOrd="0" destOrd="0" presId="urn:microsoft.com/office/officeart/2008/layout/HorizontalMultiLevelHierarchy"/>
    <dgm:cxn modelId="{9049FE16-5629-46DF-8B7C-F54542F66BBA}" srcId="{C9B6AD20-F807-4C06-8DA6-12289BBE7DBC}" destId="{7D60F9FD-35A3-4A1C-8B8D-B4C768C03869}" srcOrd="1" destOrd="0" parTransId="{B8E2A329-D6A7-4CC0-88ED-11760AB1ECCC}" sibTransId="{5F4ACE18-A1B4-4A91-9468-511BBE54E987}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73EF8739-DDBD-4853-9399-8FFD118E4368}" type="presOf" srcId="{5C1F343C-0FB6-438F-B23C-CD2D9F390F75}" destId="{CE178262-8607-4FAD-BB1B-A75CE20B02FD}" srcOrd="1" destOrd="0" presId="urn:microsoft.com/office/officeart/2008/layout/HorizontalMultiLevelHierarchy"/>
    <dgm:cxn modelId="{A2768942-5385-47E7-A473-F8F2802B40FE}" type="presOf" srcId="{CF9BEDA7-FD98-4657-A3CF-7E5F68ED9E8D}" destId="{8C07BC25-D6C9-4CF7-B000-4A39865469A4}" srcOrd="1" destOrd="0" presId="urn:microsoft.com/office/officeart/2008/layout/HorizontalMultiLevelHierarchy"/>
    <dgm:cxn modelId="{8BCB995C-AA57-46C7-88AE-118C1873119D}" type="presOf" srcId="{B8E2A329-D6A7-4CC0-88ED-11760AB1ECCC}" destId="{29C063E8-A23C-4F0F-A316-8A67FC43FABD}" srcOrd="0" destOrd="0" presId="urn:microsoft.com/office/officeart/2008/layout/HorizontalMultiLevelHierarchy"/>
    <dgm:cxn modelId="{6B9299AF-39E5-41A1-B00E-F52B12DF874E}" type="presOf" srcId="{CA82E3E9-19AF-4FAA-8D09-712899FB4BCD}" destId="{A22FE6A5-6B38-404D-96E8-14D0B79A0B47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E1F09107-F7FD-45B4-A77E-F615019C7AA0}" type="presOf" srcId="{42A395B3-B74C-4EFF-893C-82B18640E29D}" destId="{68C7DC2A-DF30-426E-B8FD-F49EE5583BB0}" srcOrd="0" destOrd="0" presId="urn:microsoft.com/office/officeart/2008/layout/HorizontalMultiLevelHierarchy"/>
    <dgm:cxn modelId="{5C71D35D-C74E-49EF-AD33-35B1F97F2006}" srcId="{BACCE4A2-3AD2-49FF-AA6C-4061F625A46A}" destId="{0C8000DD-101A-45EB-870B-FAEF8768BB11}" srcOrd="1" destOrd="0" parTransId="{A4ED7FC6-0D74-48AB-BEAB-07F50D3B380B}" sibTransId="{F3233953-8CD6-469A-83EF-89F98C70E920}"/>
    <dgm:cxn modelId="{263BDC0A-46E7-4F60-A27C-909A767C424B}" type="presOf" srcId="{698999E8-AA17-4E26-A00D-070626CBBDAB}" destId="{3A9856EC-620D-4430-952B-07F136C279F8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810B6CAA-D764-48D2-95FA-FB11763E3793}" type="presOf" srcId="{256C9757-5E49-488C-A064-4CC6439589A0}" destId="{56535C95-9828-4467-977E-B10818263CCF}" srcOrd="1" destOrd="0" presId="urn:microsoft.com/office/officeart/2008/layout/HorizontalMultiLevelHierarchy"/>
    <dgm:cxn modelId="{81B35405-4FCF-463E-A2A3-A9A47484BDC9}" srcId="{75BEC571-5A55-4913-A141-960C294CD462}" destId="{67B8E695-D276-44B3-9F84-D95F508DD153}" srcOrd="0" destOrd="0" parTransId="{698999E8-AA17-4E26-A00D-070626CBBDAB}" sibTransId="{45DCCB9A-B4D1-40B5-8263-797324A9DB82}"/>
    <dgm:cxn modelId="{489C2E5A-A34B-44E8-823B-9F1114BF3FEA}" type="presOf" srcId="{2FDF7F34-AFFB-48F5-B95A-EC1EEBE256CF}" destId="{BD15981F-569F-4B3E-A29C-E329AE7B81D1}" srcOrd="0" destOrd="0" presId="urn:microsoft.com/office/officeart/2008/layout/HorizontalMultiLevelHierarchy"/>
    <dgm:cxn modelId="{CDEDBB65-8107-4900-9777-F97CB104BA2A}" srcId="{C9B6AD20-F807-4C06-8DA6-12289BBE7DBC}" destId="{5F6B15C0-D582-4A61-8DA9-7363183B964F}" srcOrd="0" destOrd="0" parTransId="{E512555C-86CD-46D9-9ED5-2959F8ECB1AC}" sibTransId="{AC7AFBE3-BA56-4A53-BAFD-8DF6EFF2BD14}"/>
    <dgm:cxn modelId="{865F0E2D-9884-4BF9-AC23-ADB6AD79CE9B}" type="presOf" srcId="{F4B098C3-1977-4EF6-B16B-A3CDB640EA65}" destId="{87FB3F9C-4C2E-4F09-B375-3E67605FD896}" srcOrd="1" destOrd="0" presId="urn:microsoft.com/office/officeart/2008/layout/HorizontalMultiLevelHierarchy"/>
    <dgm:cxn modelId="{11134CB7-A974-4FAA-81A3-AA0210B1B491}" type="presOf" srcId="{C8F2FFF7-74DA-440A-822D-47DB1314E36C}" destId="{CF727354-29D2-487B-B444-C7F2F7C6251F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35969CBC-2CDF-4893-A362-E200B477C4AD}" type="presOf" srcId="{698ED08A-8419-4CC6-90C7-A66437677897}" destId="{DAB9C795-3D4D-4A77-B911-949CDB03C502}" srcOrd="0" destOrd="0" presId="urn:microsoft.com/office/officeart/2008/layout/HorizontalMultiLevelHierarchy"/>
    <dgm:cxn modelId="{E170C5EF-5E1F-4FD2-806F-F4274CDEC821}" type="presOf" srcId="{4CE64EAB-1F23-4CF9-AE84-82CC69D105EA}" destId="{4DD7E8C5-D4E3-4A07-A586-B06A3F0FA0A4}" srcOrd="1" destOrd="0" presId="urn:microsoft.com/office/officeart/2008/layout/HorizontalMultiLevelHierarchy"/>
    <dgm:cxn modelId="{FFBC535A-DCD3-49B1-901A-75CDD9D72FE2}" type="presParOf" srcId="{D61D9318-CF1C-4027-9FB9-CA3681111D48}" destId="{270F17E6-7730-4FCF-B2C8-87132A2A2953}" srcOrd="0" destOrd="0" presId="urn:microsoft.com/office/officeart/2008/layout/HorizontalMultiLevelHierarchy"/>
    <dgm:cxn modelId="{F4F3E0AF-EF8D-4BA2-8B5C-3D4DED0FC3C0}" type="presParOf" srcId="{270F17E6-7730-4FCF-B2C8-87132A2A2953}" destId="{47AE8846-F21F-4E4C-B4A3-D44DA4BF791C}" srcOrd="0" destOrd="0" presId="urn:microsoft.com/office/officeart/2008/layout/HorizontalMultiLevelHierarchy"/>
    <dgm:cxn modelId="{D984B956-F243-45D4-A15E-0422D2A02E7B}" type="presParOf" srcId="{270F17E6-7730-4FCF-B2C8-87132A2A2953}" destId="{00B6C323-8ADF-4C2C-A98F-03A35CC9AEB8}" srcOrd="1" destOrd="0" presId="urn:microsoft.com/office/officeart/2008/layout/HorizontalMultiLevelHierarchy"/>
    <dgm:cxn modelId="{437CCCDF-2A90-45E1-9E48-62F8F081767B}" type="presParOf" srcId="{00B6C323-8ADF-4C2C-A98F-03A35CC9AEB8}" destId="{10902F1B-76A0-42BF-B8B6-85638234AC1B}" srcOrd="0" destOrd="0" presId="urn:microsoft.com/office/officeart/2008/layout/HorizontalMultiLevelHierarchy"/>
    <dgm:cxn modelId="{495DA711-6B84-4D92-996B-6676CED827D9}" type="presParOf" srcId="{10902F1B-76A0-42BF-B8B6-85638234AC1B}" destId="{C9A2B145-5387-4B1F-A759-774CCECBB1E5}" srcOrd="0" destOrd="0" presId="urn:microsoft.com/office/officeart/2008/layout/HorizontalMultiLevelHierarchy"/>
    <dgm:cxn modelId="{6DFC055F-A04A-4CE5-8E7D-12791BA67CF9}" type="presParOf" srcId="{00B6C323-8ADF-4C2C-A98F-03A35CC9AEB8}" destId="{B80AF7FE-B4A1-49B4-8432-E40926974E76}" srcOrd="1" destOrd="0" presId="urn:microsoft.com/office/officeart/2008/layout/HorizontalMultiLevelHierarchy"/>
    <dgm:cxn modelId="{16690248-FD4D-4DA7-82A9-31136F2CD75F}" type="presParOf" srcId="{B80AF7FE-B4A1-49B4-8432-E40926974E76}" destId="{D456BF37-646F-420A-817B-2C6FE870644F}" srcOrd="0" destOrd="0" presId="urn:microsoft.com/office/officeart/2008/layout/HorizontalMultiLevelHierarchy"/>
    <dgm:cxn modelId="{7E0212EA-A554-48F3-9F7A-9F14DD95C676}" type="presParOf" srcId="{B80AF7FE-B4A1-49B4-8432-E40926974E76}" destId="{2E4195E7-C526-43C1-8251-2AF2A6B49243}" srcOrd="1" destOrd="0" presId="urn:microsoft.com/office/officeart/2008/layout/HorizontalMultiLevelHierarchy"/>
    <dgm:cxn modelId="{C7502B6A-8811-4347-A48D-E0D0F25DE410}" type="presParOf" srcId="{2E4195E7-C526-43C1-8251-2AF2A6B49243}" destId="{D1DB4778-4789-4A93-9807-514909940723}" srcOrd="0" destOrd="0" presId="urn:microsoft.com/office/officeart/2008/layout/HorizontalMultiLevelHierarchy"/>
    <dgm:cxn modelId="{324C64A9-562D-45F1-A429-684D5FF1E1EE}" type="presParOf" srcId="{D1DB4778-4789-4A93-9807-514909940723}" destId="{4053499C-C93E-4148-8A05-2B42BB4D7483}" srcOrd="0" destOrd="0" presId="urn:microsoft.com/office/officeart/2008/layout/HorizontalMultiLevelHierarchy"/>
    <dgm:cxn modelId="{CD25EDCD-B1B7-4628-A21A-B901343B997F}" type="presParOf" srcId="{2E4195E7-C526-43C1-8251-2AF2A6B49243}" destId="{3D4545D7-A185-4800-AB24-A49A50B0E4D8}" srcOrd="1" destOrd="0" presId="urn:microsoft.com/office/officeart/2008/layout/HorizontalMultiLevelHierarchy"/>
    <dgm:cxn modelId="{9583DEF5-423E-4839-9607-F1B6EA133409}" type="presParOf" srcId="{3D4545D7-A185-4800-AB24-A49A50B0E4D8}" destId="{FFCEAF88-6CBC-4046-8EC2-054F3DE8DFBD}" srcOrd="0" destOrd="0" presId="urn:microsoft.com/office/officeart/2008/layout/HorizontalMultiLevelHierarchy"/>
    <dgm:cxn modelId="{3DABF3B3-DAEE-4D6C-AC7C-FE9835DBF77F}" type="presParOf" srcId="{3D4545D7-A185-4800-AB24-A49A50B0E4D8}" destId="{7A0ABC72-9B5D-4B1E-AA0D-E77A06CA8EAF}" srcOrd="1" destOrd="0" presId="urn:microsoft.com/office/officeart/2008/layout/HorizontalMultiLevelHierarchy"/>
    <dgm:cxn modelId="{21F9CB3B-5BC1-4EC6-BA7B-24B187ED7BAB}" type="presParOf" srcId="{7A0ABC72-9B5D-4B1E-AA0D-E77A06CA8EAF}" destId="{B3280420-3CBB-4786-AE20-71A6A1A44DB4}" srcOrd="0" destOrd="0" presId="urn:microsoft.com/office/officeart/2008/layout/HorizontalMultiLevelHierarchy"/>
    <dgm:cxn modelId="{8FB27E44-8069-4BC1-8DEB-821FB11A20AE}" type="presParOf" srcId="{B3280420-3CBB-4786-AE20-71A6A1A44DB4}" destId="{3A9856EC-620D-4430-952B-07F136C279F8}" srcOrd="0" destOrd="0" presId="urn:microsoft.com/office/officeart/2008/layout/HorizontalMultiLevelHierarchy"/>
    <dgm:cxn modelId="{34337203-69CB-4A11-9DE2-2D8673FAE852}" type="presParOf" srcId="{7A0ABC72-9B5D-4B1E-AA0D-E77A06CA8EAF}" destId="{8921435D-AB5F-4151-9A49-790D4326B3E3}" srcOrd="1" destOrd="0" presId="urn:microsoft.com/office/officeart/2008/layout/HorizontalMultiLevelHierarchy"/>
    <dgm:cxn modelId="{FE159506-0DD9-4C95-9D19-DE9B4598AC85}" type="presParOf" srcId="{8921435D-AB5F-4151-9A49-790D4326B3E3}" destId="{2765873C-22B3-406A-80A6-7D2F793EFE98}" srcOrd="0" destOrd="0" presId="urn:microsoft.com/office/officeart/2008/layout/HorizontalMultiLevelHierarchy"/>
    <dgm:cxn modelId="{4A933441-B6A1-4679-80B5-6B26EA1009C0}" type="presParOf" srcId="{8921435D-AB5F-4151-9A49-790D4326B3E3}" destId="{65C0BDA7-FD24-4BDD-91A0-9A74A7671530}" srcOrd="1" destOrd="0" presId="urn:microsoft.com/office/officeart/2008/layout/HorizontalMultiLevelHierarchy"/>
    <dgm:cxn modelId="{A49262B6-B2C7-4810-9A7D-BFC1DB936D32}" type="presParOf" srcId="{65C0BDA7-FD24-4BDD-91A0-9A74A7671530}" destId="{F97DD10D-06A7-4EBF-B254-2905252DA310}" srcOrd="0" destOrd="0" presId="urn:microsoft.com/office/officeart/2008/layout/HorizontalMultiLevelHierarchy"/>
    <dgm:cxn modelId="{6E772F2C-F94F-4BDE-98E4-646AD0E5769A}" type="presParOf" srcId="{F97DD10D-06A7-4EBF-B254-2905252DA310}" destId="{2BEB1A42-3467-427E-A36B-6490CF251FB1}" srcOrd="0" destOrd="0" presId="urn:microsoft.com/office/officeart/2008/layout/HorizontalMultiLevelHierarchy"/>
    <dgm:cxn modelId="{08F1581D-ED9E-407A-9D01-5CB7C0C8D9CA}" type="presParOf" srcId="{65C0BDA7-FD24-4BDD-91A0-9A74A7671530}" destId="{473BFDF4-6C50-4112-9055-CA1A49F92D37}" srcOrd="1" destOrd="0" presId="urn:microsoft.com/office/officeart/2008/layout/HorizontalMultiLevelHierarchy"/>
    <dgm:cxn modelId="{D578A59A-6102-493D-B650-0CD92241EDC2}" type="presParOf" srcId="{473BFDF4-6C50-4112-9055-CA1A49F92D37}" destId="{DAB9C795-3D4D-4A77-B911-949CDB03C502}" srcOrd="0" destOrd="0" presId="urn:microsoft.com/office/officeart/2008/layout/HorizontalMultiLevelHierarchy"/>
    <dgm:cxn modelId="{DB00A026-C03F-433A-B801-F86738F92E5F}" type="presParOf" srcId="{473BFDF4-6C50-4112-9055-CA1A49F92D37}" destId="{73C40849-FA16-428B-BC21-DFA96B5C65B4}" srcOrd="1" destOrd="0" presId="urn:microsoft.com/office/officeart/2008/layout/HorizontalMultiLevelHierarchy"/>
    <dgm:cxn modelId="{9AC6F73D-D9EB-42C5-87D1-72C4C4D23F13}" type="presParOf" srcId="{73C40849-FA16-428B-BC21-DFA96B5C65B4}" destId="{5ABD5475-EFF6-41DD-9D42-3A77497B8186}" srcOrd="0" destOrd="0" presId="urn:microsoft.com/office/officeart/2008/layout/HorizontalMultiLevelHierarchy"/>
    <dgm:cxn modelId="{2D8622BB-AD9D-48BC-AAC7-35DB62EE8822}" type="presParOf" srcId="{5ABD5475-EFF6-41DD-9D42-3A77497B8186}" destId="{0B5EE51F-7D71-4AE3-8632-1E08AA21C06E}" srcOrd="0" destOrd="0" presId="urn:microsoft.com/office/officeart/2008/layout/HorizontalMultiLevelHierarchy"/>
    <dgm:cxn modelId="{91B6C2FC-EC20-4FDF-9AFA-21BB74844609}" type="presParOf" srcId="{73C40849-FA16-428B-BC21-DFA96B5C65B4}" destId="{A8CAEB2F-BD5E-4175-8BAE-C7F7BF74412D}" srcOrd="1" destOrd="0" presId="urn:microsoft.com/office/officeart/2008/layout/HorizontalMultiLevelHierarchy"/>
    <dgm:cxn modelId="{6B328C16-9E56-4D4C-86B8-CD056A8FCAC3}" type="presParOf" srcId="{A8CAEB2F-BD5E-4175-8BAE-C7F7BF74412D}" destId="{8F10D7F4-C7FA-4886-B83A-875FBA4239BD}" srcOrd="0" destOrd="0" presId="urn:microsoft.com/office/officeart/2008/layout/HorizontalMultiLevelHierarchy"/>
    <dgm:cxn modelId="{F1594880-2FA0-45F8-ACC5-0041249E7D37}" type="presParOf" srcId="{A8CAEB2F-BD5E-4175-8BAE-C7F7BF74412D}" destId="{C5CCC073-0230-4F06-AEDB-96FA6A4B7889}" srcOrd="1" destOrd="0" presId="urn:microsoft.com/office/officeart/2008/layout/HorizontalMultiLevelHierarchy"/>
    <dgm:cxn modelId="{05931BF3-A82B-4386-BF4D-C73DA6552000}" type="presParOf" srcId="{65C0BDA7-FD24-4BDD-91A0-9A74A7671530}" destId="{1926E9A9-D9CE-4B26-923E-6A5DF0E60540}" srcOrd="2" destOrd="0" presId="urn:microsoft.com/office/officeart/2008/layout/HorizontalMultiLevelHierarchy"/>
    <dgm:cxn modelId="{A8E17CEE-383E-4CBB-8CD1-7B71C8A38D23}" type="presParOf" srcId="{1926E9A9-D9CE-4B26-923E-6A5DF0E60540}" destId="{A22FE6A5-6B38-404D-96E8-14D0B79A0B47}" srcOrd="0" destOrd="0" presId="urn:microsoft.com/office/officeart/2008/layout/HorizontalMultiLevelHierarchy"/>
    <dgm:cxn modelId="{254EFC83-4932-4AF1-9A99-E30CD41169C5}" type="presParOf" srcId="{65C0BDA7-FD24-4BDD-91A0-9A74A7671530}" destId="{E144081E-6776-4C8A-AA0B-03480419D49F}" srcOrd="3" destOrd="0" presId="urn:microsoft.com/office/officeart/2008/layout/HorizontalMultiLevelHierarchy"/>
    <dgm:cxn modelId="{E1111F9A-B745-40D4-B8B9-0810D6033666}" type="presParOf" srcId="{E144081E-6776-4C8A-AA0B-03480419D49F}" destId="{7A3DF4D1-7177-49D7-845C-8F309033CBFB}" srcOrd="0" destOrd="0" presId="urn:microsoft.com/office/officeart/2008/layout/HorizontalMultiLevelHierarchy"/>
    <dgm:cxn modelId="{357A2CE7-EC3D-4017-9371-9AD0EF14EEC8}" type="presParOf" srcId="{E144081E-6776-4C8A-AA0B-03480419D49F}" destId="{14D176BF-8D1F-4F98-80C0-DC263C67A623}" srcOrd="1" destOrd="0" presId="urn:microsoft.com/office/officeart/2008/layout/HorizontalMultiLevelHierarchy"/>
    <dgm:cxn modelId="{07140D0D-2E6D-4CDF-AE6F-F8335AC1AE8B}" type="presParOf" srcId="{14D176BF-8D1F-4F98-80C0-DC263C67A623}" destId="{C369ECCA-3D79-4DC1-99D5-6B3CD234C959}" srcOrd="0" destOrd="0" presId="urn:microsoft.com/office/officeart/2008/layout/HorizontalMultiLevelHierarchy"/>
    <dgm:cxn modelId="{82C74688-E089-4F18-B920-74D31AC24EC1}" type="presParOf" srcId="{C369ECCA-3D79-4DC1-99D5-6B3CD234C959}" destId="{87FB3F9C-4C2E-4F09-B375-3E67605FD896}" srcOrd="0" destOrd="0" presId="urn:microsoft.com/office/officeart/2008/layout/HorizontalMultiLevelHierarchy"/>
    <dgm:cxn modelId="{97B4B543-C9A3-4C27-8261-2206021EEC29}" type="presParOf" srcId="{14D176BF-8D1F-4F98-80C0-DC263C67A623}" destId="{D182602E-F973-433A-BF1C-98BB9D001D32}" srcOrd="1" destOrd="0" presId="urn:microsoft.com/office/officeart/2008/layout/HorizontalMultiLevelHierarchy"/>
    <dgm:cxn modelId="{9E8B025D-CDCF-4911-903E-70E79CFAE235}" type="presParOf" srcId="{D182602E-F973-433A-BF1C-98BB9D001D32}" destId="{289A62A3-486E-4386-93CC-1D817329A21C}" srcOrd="0" destOrd="0" presId="urn:microsoft.com/office/officeart/2008/layout/HorizontalMultiLevelHierarchy"/>
    <dgm:cxn modelId="{941CB3F8-7E67-45F1-BF94-026F726DFC7F}" type="presParOf" srcId="{D182602E-F973-433A-BF1C-98BB9D001D32}" destId="{5C9BEECD-16BA-436D-8FBD-36A3F662A111}" srcOrd="1" destOrd="0" presId="urn:microsoft.com/office/officeart/2008/layout/HorizontalMultiLevelHierarchy"/>
    <dgm:cxn modelId="{7C8135C6-3A2F-45E5-9784-C38F978057A2}" type="presParOf" srcId="{7A0ABC72-9B5D-4B1E-AA0D-E77A06CA8EAF}" destId="{C6624310-78D0-4975-8AB1-BACB443B35E9}" srcOrd="2" destOrd="0" presId="urn:microsoft.com/office/officeart/2008/layout/HorizontalMultiLevelHierarchy"/>
    <dgm:cxn modelId="{EB7AA52B-82B9-46C2-9A17-5F0D3B1B83EC}" type="presParOf" srcId="{C6624310-78D0-4975-8AB1-BACB443B35E9}" destId="{F4FCAAA2-815D-4E35-B662-84917FD8E1B4}" srcOrd="0" destOrd="0" presId="urn:microsoft.com/office/officeart/2008/layout/HorizontalMultiLevelHierarchy"/>
    <dgm:cxn modelId="{DA0B94E5-E847-4599-90A1-AE4FC2E3B99B}" type="presParOf" srcId="{7A0ABC72-9B5D-4B1E-AA0D-E77A06CA8EAF}" destId="{43F86054-3167-42B8-8F1F-41A791B94850}" srcOrd="3" destOrd="0" presId="urn:microsoft.com/office/officeart/2008/layout/HorizontalMultiLevelHierarchy"/>
    <dgm:cxn modelId="{B8370447-E530-4338-B075-CF5FA3D4B515}" type="presParOf" srcId="{43F86054-3167-42B8-8F1F-41A791B94850}" destId="{534C38B4-FA6D-4186-B81C-C4282826EF2C}" srcOrd="0" destOrd="0" presId="urn:microsoft.com/office/officeart/2008/layout/HorizontalMultiLevelHierarchy"/>
    <dgm:cxn modelId="{4E62C825-40F3-4218-8707-FAC7D561E705}" type="presParOf" srcId="{43F86054-3167-42B8-8F1F-41A791B94850}" destId="{879BE142-1157-4FE9-B32C-EEB3BDA525A5}" srcOrd="1" destOrd="0" presId="urn:microsoft.com/office/officeart/2008/layout/HorizontalMultiLevelHierarchy"/>
    <dgm:cxn modelId="{1502F540-2115-4E5D-8A39-C8E73108769D}" type="presParOf" srcId="{879BE142-1157-4FE9-B32C-EEB3BDA525A5}" destId="{40D3AC1A-CF59-4113-B652-0676EF6BEED4}" srcOrd="0" destOrd="0" presId="urn:microsoft.com/office/officeart/2008/layout/HorizontalMultiLevelHierarchy"/>
    <dgm:cxn modelId="{314D3F3D-160E-4796-8F57-49DAA5BF0313}" type="presParOf" srcId="{40D3AC1A-CF59-4113-B652-0676EF6BEED4}" destId="{CE178262-8607-4FAD-BB1B-A75CE20B02FD}" srcOrd="0" destOrd="0" presId="urn:microsoft.com/office/officeart/2008/layout/HorizontalMultiLevelHierarchy"/>
    <dgm:cxn modelId="{9E40D56D-8B06-453E-97E8-D56FBACDB7D3}" type="presParOf" srcId="{879BE142-1157-4FE9-B32C-EEB3BDA525A5}" destId="{73B50BDB-7FD4-4DF0-B030-2A189C325795}" srcOrd="1" destOrd="0" presId="urn:microsoft.com/office/officeart/2008/layout/HorizontalMultiLevelHierarchy"/>
    <dgm:cxn modelId="{F7F21EB5-3DC6-43FF-913D-89E66BF71298}" type="presParOf" srcId="{73B50BDB-7FD4-4DF0-B030-2A189C325795}" destId="{1FA1EE11-0B96-4F49-BE58-91236F7F4558}" srcOrd="0" destOrd="0" presId="urn:microsoft.com/office/officeart/2008/layout/HorizontalMultiLevelHierarchy"/>
    <dgm:cxn modelId="{9722DC8B-D443-42D4-8A18-EA4B22ADF5E8}" type="presParOf" srcId="{73B50BDB-7FD4-4DF0-B030-2A189C325795}" destId="{E76723F5-A144-47C2-9162-5C6E072F79AC}" srcOrd="1" destOrd="0" presId="urn:microsoft.com/office/officeart/2008/layout/HorizontalMultiLevelHierarchy"/>
    <dgm:cxn modelId="{5B70B8CA-BC7E-42EA-B901-9DA8FB549D1B}" type="presParOf" srcId="{E76723F5-A144-47C2-9162-5C6E072F79AC}" destId="{C15EBBA6-1C5E-4E73-9711-35982A5A5D0F}" srcOrd="0" destOrd="0" presId="urn:microsoft.com/office/officeart/2008/layout/HorizontalMultiLevelHierarchy"/>
    <dgm:cxn modelId="{A32641C4-83A6-40DE-A541-80940C529767}" type="presParOf" srcId="{C15EBBA6-1C5E-4E73-9711-35982A5A5D0F}" destId="{BF3B87AE-896B-43F9-8394-BD3C4551B2FE}" srcOrd="0" destOrd="0" presId="urn:microsoft.com/office/officeart/2008/layout/HorizontalMultiLevelHierarchy"/>
    <dgm:cxn modelId="{A4CFD7BB-0EFC-4E7F-8C59-7C7F7377F818}" type="presParOf" srcId="{E76723F5-A144-47C2-9162-5C6E072F79AC}" destId="{78AA51F2-991D-4B40-B201-E719EF340EF5}" srcOrd="1" destOrd="0" presId="urn:microsoft.com/office/officeart/2008/layout/HorizontalMultiLevelHierarchy"/>
    <dgm:cxn modelId="{0CD9DE0D-4B1A-4084-B8F9-0E6A50293712}" type="presParOf" srcId="{78AA51F2-991D-4B40-B201-E719EF340EF5}" destId="{7AD6EE8B-F89C-460E-9517-7FF2CF9409EE}" srcOrd="0" destOrd="0" presId="urn:microsoft.com/office/officeart/2008/layout/HorizontalMultiLevelHierarchy"/>
    <dgm:cxn modelId="{C78E8B60-F247-46FC-9A8D-11B19AEA932F}" type="presParOf" srcId="{78AA51F2-991D-4B40-B201-E719EF340EF5}" destId="{9C3B5EF2-E5AB-42E5-B39D-12D1BA4576AC}" srcOrd="1" destOrd="0" presId="urn:microsoft.com/office/officeart/2008/layout/HorizontalMultiLevelHierarchy"/>
    <dgm:cxn modelId="{16F2EBF8-4152-4A34-909F-C54A155097D9}" type="presParOf" srcId="{879BE142-1157-4FE9-B32C-EEB3BDA525A5}" destId="{E2D24971-7AA7-47A7-A8E9-891B1AECDE24}" srcOrd="2" destOrd="0" presId="urn:microsoft.com/office/officeart/2008/layout/HorizontalMultiLevelHierarchy"/>
    <dgm:cxn modelId="{2CEDD762-8409-4EA8-B672-60904BAE33F5}" type="presParOf" srcId="{E2D24971-7AA7-47A7-A8E9-891B1AECDE24}" destId="{0CA08603-383E-44DF-B882-9C2589C9056E}" srcOrd="0" destOrd="0" presId="urn:microsoft.com/office/officeart/2008/layout/HorizontalMultiLevelHierarchy"/>
    <dgm:cxn modelId="{0AFEC740-8F67-4D57-939A-830405A4FAC8}" type="presParOf" srcId="{879BE142-1157-4FE9-B32C-EEB3BDA525A5}" destId="{69C11168-FDCC-4C36-AB10-2004356FAF2D}" srcOrd="3" destOrd="0" presId="urn:microsoft.com/office/officeart/2008/layout/HorizontalMultiLevelHierarchy"/>
    <dgm:cxn modelId="{0D7BEF2B-772A-40F9-BD34-8AD5B7080919}" type="presParOf" srcId="{69C11168-FDCC-4C36-AB10-2004356FAF2D}" destId="{E2A3DC6A-98B0-42AE-AF7C-AD3968AF0DAA}" srcOrd="0" destOrd="0" presId="urn:microsoft.com/office/officeart/2008/layout/HorizontalMultiLevelHierarchy"/>
    <dgm:cxn modelId="{EC89EE6C-2460-48E0-B7EB-9653461C279D}" type="presParOf" srcId="{69C11168-FDCC-4C36-AB10-2004356FAF2D}" destId="{9B33773D-9A58-4D56-9C86-F86E3369B556}" srcOrd="1" destOrd="0" presId="urn:microsoft.com/office/officeart/2008/layout/HorizontalMultiLevelHierarchy"/>
    <dgm:cxn modelId="{6E559516-B03D-45AB-BAA2-96CE501F8494}" type="presParOf" srcId="{9B33773D-9A58-4D56-9C86-F86E3369B556}" destId="{16979914-6E50-48B9-9699-91929593FE84}" srcOrd="0" destOrd="0" presId="urn:microsoft.com/office/officeart/2008/layout/HorizontalMultiLevelHierarchy"/>
    <dgm:cxn modelId="{EF56D2B6-F3BB-4427-A5A3-1F751FD70148}" type="presParOf" srcId="{16979914-6E50-48B9-9699-91929593FE84}" destId="{25416F6B-020B-4B75-BFB9-E412C2282027}" srcOrd="0" destOrd="0" presId="urn:microsoft.com/office/officeart/2008/layout/HorizontalMultiLevelHierarchy"/>
    <dgm:cxn modelId="{AEC5769F-B88C-4596-9770-C97CB4165D70}" type="presParOf" srcId="{9B33773D-9A58-4D56-9C86-F86E3369B556}" destId="{3F054398-7DF8-4A08-85FC-5822490EDA47}" srcOrd="1" destOrd="0" presId="urn:microsoft.com/office/officeart/2008/layout/HorizontalMultiLevelHierarchy"/>
    <dgm:cxn modelId="{96BB91C2-2630-4CBA-989E-308CA8D87B3F}" type="presParOf" srcId="{3F054398-7DF8-4A08-85FC-5822490EDA47}" destId="{E860322C-BFF1-455F-9650-6196D8080CD9}" srcOrd="0" destOrd="0" presId="urn:microsoft.com/office/officeart/2008/layout/HorizontalMultiLevelHierarchy"/>
    <dgm:cxn modelId="{BC25D3C2-08AD-4564-A226-9528821B4EEB}" type="presParOf" srcId="{3F054398-7DF8-4A08-85FC-5822490EDA47}" destId="{E3A75FAC-88E1-4C80-A86B-EC271081868D}" srcOrd="1" destOrd="0" presId="urn:microsoft.com/office/officeart/2008/layout/HorizontalMultiLevelHierarchy"/>
    <dgm:cxn modelId="{264DAEB4-1D66-4316-8704-5ADCFBEF7C52}" type="presParOf" srcId="{2E4195E7-C526-43C1-8251-2AF2A6B49243}" destId="{E5E22928-8B6D-4305-9AE6-D2F227000B89}" srcOrd="2" destOrd="0" presId="urn:microsoft.com/office/officeart/2008/layout/HorizontalMultiLevelHierarchy"/>
    <dgm:cxn modelId="{39DB257D-E10A-425A-9A8C-F092665B2B85}" type="presParOf" srcId="{E5E22928-8B6D-4305-9AE6-D2F227000B89}" destId="{901546BE-99DA-4369-8291-A1291DD6DDF3}" srcOrd="0" destOrd="0" presId="urn:microsoft.com/office/officeart/2008/layout/HorizontalMultiLevelHierarchy"/>
    <dgm:cxn modelId="{26F54888-113C-4FF6-B360-3132195B9A7A}" type="presParOf" srcId="{2E4195E7-C526-43C1-8251-2AF2A6B49243}" destId="{2FBBA1F6-D957-44FB-932A-D649E0E1D914}" srcOrd="3" destOrd="0" presId="urn:microsoft.com/office/officeart/2008/layout/HorizontalMultiLevelHierarchy"/>
    <dgm:cxn modelId="{5D9E192D-7B5B-40BA-8FEC-98459A4D6F75}" type="presParOf" srcId="{2FBBA1F6-D957-44FB-932A-D649E0E1D914}" destId="{1FFA7D5C-B83F-480F-93CA-DF65D3E274C5}" srcOrd="0" destOrd="0" presId="urn:microsoft.com/office/officeart/2008/layout/HorizontalMultiLevelHierarchy"/>
    <dgm:cxn modelId="{69658068-29B7-4DCE-BDC7-DF06BEF1DC8B}" type="presParOf" srcId="{2FBBA1F6-D957-44FB-932A-D649E0E1D914}" destId="{D6EAEA28-E429-4047-B403-98239289CB1B}" srcOrd="1" destOrd="0" presId="urn:microsoft.com/office/officeart/2008/layout/HorizontalMultiLevelHierarchy"/>
    <dgm:cxn modelId="{81D4110A-8D2B-4321-9B75-D5DD8B583511}" type="presParOf" srcId="{D6EAEA28-E429-4047-B403-98239289CB1B}" destId="{6A024326-AF5A-41DD-A2C5-E9D8678F6F18}" srcOrd="0" destOrd="0" presId="urn:microsoft.com/office/officeart/2008/layout/HorizontalMultiLevelHierarchy"/>
    <dgm:cxn modelId="{E2E86AE0-1C3F-4735-8C06-2BC2A05BCD57}" type="presParOf" srcId="{6A024326-AF5A-41DD-A2C5-E9D8678F6F18}" destId="{02F8B769-87AC-49B7-9463-ACED79522F34}" srcOrd="0" destOrd="0" presId="urn:microsoft.com/office/officeart/2008/layout/HorizontalMultiLevelHierarchy"/>
    <dgm:cxn modelId="{1C7647EA-1837-43B3-AE0F-55166E3E0FB6}" type="presParOf" srcId="{D6EAEA28-E429-4047-B403-98239289CB1B}" destId="{5B5D4BD7-50C1-4D6B-94DD-C5999F0CA275}" srcOrd="1" destOrd="0" presId="urn:microsoft.com/office/officeart/2008/layout/HorizontalMultiLevelHierarchy"/>
    <dgm:cxn modelId="{C548616A-02A2-4A18-B183-E6E2E15AEB04}" type="presParOf" srcId="{5B5D4BD7-50C1-4D6B-94DD-C5999F0CA275}" destId="{557AF47E-CED8-4D69-A7C3-E69E02956FB3}" srcOrd="0" destOrd="0" presId="urn:microsoft.com/office/officeart/2008/layout/HorizontalMultiLevelHierarchy"/>
    <dgm:cxn modelId="{F2D01E2B-A9BF-4CFA-91C6-44C53AC41DA7}" type="presParOf" srcId="{5B5D4BD7-50C1-4D6B-94DD-C5999F0CA275}" destId="{78278751-70C5-413F-A0F9-FDDCFA4C1367}" srcOrd="1" destOrd="0" presId="urn:microsoft.com/office/officeart/2008/layout/HorizontalMultiLevelHierarchy"/>
    <dgm:cxn modelId="{7ED61EFE-6790-405C-9912-583FE7808A28}" type="presParOf" srcId="{78278751-70C5-413F-A0F9-FDDCFA4C1367}" destId="{43B590C7-202A-436E-B507-75F81441510E}" srcOrd="0" destOrd="0" presId="urn:microsoft.com/office/officeart/2008/layout/HorizontalMultiLevelHierarchy"/>
    <dgm:cxn modelId="{2E66CBD7-AD31-4048-8E99-210102DB3F9A}" type="presParOf" srcId="{43B590C7-202A-436E-B507-75F81441510E}" destId="{33CB03F0-83DC-44E9-8AF3-FA522BDB1932}" srcOrd="0" destOrd="0" presId="urn:microsoft.com/office/officeart/2008/layout/HorizontalMultiLevelHierarchy"/>
    <dgm:cxn modelId="{778B5A26-73B4-4A0E-A45F-EBB57E95CD92}" type="presParOf" srcId="{78278751-70C5-413F-A0F9-FDDCFA4C1367}" destId="{274D0A7A-E5DE-4B2F-BF78-EFD54822EAF9}" srcOrd="1" destOrd="0" presId="urn:microsoft.com/office/officeart/2008/layout/HorizontalMultiLevelHierarchy"/>
    <dgm:cxn modelId="{1CCF6A9E-A357-4888-838E-03BA8CD5F9F6}" type="presParOf" srcId="{274D0A7A-E5DE-4B2F-BF78-EFD54822EAF9}" destId="{7214046D-66B8-4698-90D3-7AAB8998D97B}" srcOrd="0" destOrd="0" presId="urn:microsoft.com/office/officeart/2008/layout/HorizontalMultiLevelHierarchy"/>
    <dgm:cxn modelId="{D538B490-4B41-4014-8AC3-DED57F61EDE5}" type="presParOf" srcId="{274D0A7A-E5DE-4B2F-BF78-EFD54822EAF9}" destId="{C581C5E4-4655-4D48-901E-8C6415A87519}" srcOrd="1" destOrd="0" presId="urn:microsoft.com/office/officeart/2008/layout/HorizontalMultiLevelHierarchy"/>
    <dgm:cxn modelId="{2ECE956B-4870-41FC-BA86-EFA397834BFD}" type="presParOf" srcId="{C581C5E4-4655-4D48-901E-8C6415A87519}" destId="{56184945-BAA8-4E38-93B6-DB14DBFB7765}" srcOrd="0" destOrd="0" presId="urn:microsoft.com/office/officeart/2008/layout/HorizontalMultiLevelHierarchy"/>
    <dgm:cxn modelId="{9FC14D46-6AF3-4158-A7D7-A277BBAADE53}" type="presParOf" srcId="{56184945-BAA8-4E38-93B6-DB14DBFB7765}" destId="{2EA5A15C-E55E-4FAB-9513-3FAEAED3F56B}" srcOrd="0" destOrd="0" presId="urn:microsoft.com/office/officeart/2008/layout/HorizontalMultiLevelHierarchy"/>
    <dgm:cxn modelId="{B556EA14-9D83-465F-B998-8BCCE99373C2}" type="presParOf" srcId="{C581C5E4-4655-4D48-901E-8C6415A87519}" destId="{143FD53A-19CE-4F9A-BF74-AF77F3AEEC25}" srcOrd="1" destOrd="0" presId="urn:microsoft.com/office/officeart/2008/layout/HorizontalMultiLevelHierarchy"/>
    <dgm:cxn modelId="{C9F6B8E1-45CA-47E9-B9AB-201503EFAC57}" type="presParOf" srcId="{143FD53A-19CE-4F9A-BF74-AF77F3AEEC25}" destId="{1C4A408B-5008-4256-A2F0-AA42DF827D34}" srcOrd="0" destOrd="0" presId="urn:microsoft.com/office/officeart/2008/layout/HorizontalMultiLevelHierarchy"/>
    <dgm:cxn modelId="{666E7C25-DC14-4967-9E1C-BF912D2EB121}" type="presParOf" srcId="{143FD53A-19CE-4F9A-BF74-AF77F3AEEC25}" destId="{7B1197BB-A4FC-41DD-8DCB-2EAA917D7564}" srcOrd="1" destOrd="0" presId="urn:microsoft.com/office/officeart/2008/layout/HorizontalMultiLevelHierarchy"/>
    <dgm:cxn modelId="{F1F870CC-CD4F-4D70-B3EB-711D544840D7}" type="presParOf" srcId="{78278751-70C5-413F-A0F9-FDDCFA4C1367}" destId="{29C063E8-A23C-4F0F-A316-8A67FC43FABD}" srcOrd="2" destOrd="0" presId="urn:microsoft.com/office/officeart/2008/layout/HorizontalMultiLevelHierarchy"/>
    <dgm:cxn modelId="{4B3C62F2-9FB4-40B9-994D-694DC87DA339}" type="presParOf" srcId="{29C063E8-A23C-4F0F-A316-8A67FC43FABD}" destId="{1B8609DF-A3B7-4284-816D-43F2578457DB}" srcOrd="0" destOrd="0" presId="urn:microsoft.com/office/officeart/2008/layout/HorizontalMultiLevelHierarchy"/>
    <dgm:cxn modelId="{5D1FA7AD-F739-4E38-82D4-F0EC1ECD487A}" type="presParOf" srcId="{78278751-70C5-413F-A0F9-FDDCFA4C1367}" destId="{0DD70BF9-BD06-4EC2-BCEC-258C77ADDC2A}" srcOrd="3" destOrd="0" presId="urn:microsoft.com/office/officeart/2008/layout/HorizontalMultiLevelHierarchy"/>
    <dgm:cxn modelId="{426996BC-A227-4C71-B505-C47280ABA7C8}" type="presParOf" srcId="{0DD70BF9-BD06-4EC2-BCEC-258C77ADDC2A}" destId="{78DF5E2F-D906-44B5-A499-1AB243A39E1F}" srcOrd="0" destOrd="0" presId="urn:microsoft.com/office/officeart/2008/layout/HorizontalMultiLevelHierarchy"/>
    <dgm:cxn modelId="{B6E6835B-C367-4462-87C4-9EA2A070A567}" type="presParOf" srcId="{0DD70BF9-BD06-4EC2-BCEC-258C77ADDC2A}" destId="{941E65D6-A591-4A91-B415-2C9F1AD6DFBA}" srcOrd="1" destOrd="0" presId="urn:microsoft.com/office/officeart/2008/layout/HorizontalMultiLevelHierarchy"/>
    <dgm:cxn modelId="{D7034EA1-8E42-49B3-B56F-388122CB56E3}" type="presParOf" srcId="{941E65D6-A591-4A91-B415-2C9F1AD6DFBA}" destId="{F85C43FF-D39D-4BD2-86F2-4F7B744FF0B8}" srcOrd="0" destOrd="0" presId="urn:microsoft.com/office/officeart/2008/layout/HorizontalMultiLevelHierarchy"/>
    <dgm:cxn modelId="{08263EE6-66FA-43A0-9D12-EFFBCDF77688}" type="presParOf" srcId="{F85C43FF-D39D-4BD2-86F2-4F7B744FF0B8}" destId="{F7A43EBC-3A30-4F5E-9703-0BD60BD103FF}" srcOrd="0" destOrd="0" presId="urn:microsoft.com/office/officeart/2008/layout/HorizontalMultiLevelHierarchy"/>
    <dgm:cxn modelId="{4E2D2F65-E537-4F87-BB49-083898AC23FD}" type="presParOf" srcId="{941E65D6-A591-4A91-B415-2C9F1AD6DFBA}" destId="{2BD95529-E306-4254-BF70-880328DD0C2E}" srcOrd="1" destOrd="0" presId="urn:microsoft.com/office/officeart/2008/layout/HorizontalMultiLevelHierarchy"/>
    <dgm:cxn modelId="{AC2D696F-79EE-4B45-BBB9-4B340D8DDECF}" type="presParOf" srcId="{2BD95529-E306-4254-BF70-880328DD0C2E}" destId="{07F5D104-2A6E-428F-91E9-D33620B13FFA}" srcOrd="0" destOrd="0" presId="urn:microsoft.com/office/officeart/2008/layout/HorizontalMultiLevelHierarchy"/>
    <dgm:cxn modelId="{E1E09BCC-9422-4AEA-9F54-9488BD5B8035}" type="presParOf" srcId="{2BD95529-E306-4254-BF70-880328DD0C2E}" destId="{9F3130B4-7EF4-4A58-BCF9-295412E8BA48}" srcOrd="1" destOrd="0" presId="urn:microsoft.com/office/officeart/2008/layout/HorizontalMultiLevelHierarchy"/>
    <dgm:cxn modelId="{8948315F-495C-4EA6-9DE9-5AC5FE95F97B}" type="presParOf" srcId="{2E4195E7-C526-43C1-8251-2AF2A6B49243}" destId="{F1254FD0-8054-4A01-9BB5-DAF029D79E79}" srcOrd="4" destOrd="0" presId="urn:microsoft.com/office/officeart/2008/layout/HorizontalMultiLevelHierarchy"/>
    <dgm:cxn modelId="{40DFAA4B-3920-49C6-AEE0-3C9183FB647C}" type="presParOf" srcId="{F1254FD0-8054-4A01-9BB5-DAF029D79E79}" destId="{5EF2A711-6539-4B40-82F4-1D7ACF857AF7}" srcOrd="0" destOrd="0" presId="urn:microsoft.com/office/officeart/2008/layout/HorizontalMultiLevelHierarchy"/>
    <dgm:cxn modelId="{ECE0830A-B9E8-4ABE-A60A-CAFCD5CC9F8C}" type="presParOf" srcId="{2E4195E7-C526-43C1-8251-2AF2A6B49243}" destId="{B5CC62BD-C3D7-429F-B9EC-0B5D8AC3ADAF}" srcOrd="5" destOrd="0" presId="urn:microsoft.com/office/officeart/2008/layout/HorizontalMultiLevelHierarchy"/>
    <dgm:cxn modelId="{EBDB66FE-D7BB-4966-B990-75190478A608}" type="presParOf" srcId="{B5CC62BD-C3D7-429F-B9EC-0B5D8AC3ADAF}" destId="{80600A35-84AA-43CE-81F3-F98690856545}" srcOrd="0" destOrd="0" presId="urn:microsoft.com/office/officeart/2008/layout/HorizontalMultiLevelHierarchy"/>
    <dgm:cxn modelId="{10AE8718-0650-427D-8A33-B5C553FB0970}" type="presParOf" srcId="{B5CC62BD-C3D7-429F-B9EC-0B5D8AC3ADAF}" destId="{524E3F09-EDD1-4C4E-9154-C3DF6038309F}" srcOrd="1" destOrd="0" presId="urn:microsoft.com/office/officeart/2008/layout/HorizontalMultiLevelHierarchy"/>
    <dgm:cxn modelId="{3F5290FC-6E5C-41C6-B793-626224596975}" type="presParOf" srcId="{524E3F09-EDD1-4C4E-9154-C3DF6038309F}" destId="{08EC2D9E-EEF5-4DFB-B18C-04297E92FEFA}" srcOrd="0" destOrd="0" presId="urn:microsoft.com/office/officeart/2008/layout/HorizontalMultiLevelHierarchy"/>
    <dgm:cxn modelId="{A788BA6F-6844-4435-AAAD-95DF425F697A}" type="presParOf" srcId="{08EC2D9E-EEF5-4DFB-B18C-04297E92FEFA}" destId="{DF9BAD71-EF23-4CA3-83FF-AB3C82F6A16F}" srcOrd="0" destOrd="0" presId="urn:microsoft.com/office/officeart/2008/layout/HorizontalMultiLevelHierarchy"/>
    <dgm:cxn modelId="{999B8E9F-A0BB-4A09-99B1-1C1BDC483C16}" type="presParOf" srcId="{524E3F09-EDD1-4C4E-9154-C3DF6038309F}" destId="{CFD0EF6D-F7DA-4E10-89FF-BE4E2630F12D}" srcOrd="1" destOrd="0" presId="urn:microsoft.com/office/officeart/2008/layout/HorizontalMultiLevelHierarchy"/>
    <dgm:cxn modelId="{048FE4DA-FC83-4656-9C4C-778DA02FF55D}" type="presParOf" srcId="{CFD0EF6D-F7DA-4E10-89FF-BE4E2630F12D}" destId="{A9B15C1A-4C4B-4F3A-A878-84EA420CF092}" srcOrd="0" destOrd="0" presId="urn:microsoft.com/office/officeart/2008/layout/HorizontalMultiLevelHierarchy"/>
    <dgm:cxn modelId="{ADA25FCD-E141-45A2-A126-FF9187A76483}" type="presParOf" srcId="{CFD0EF6D-F7DA-4E10-89FF-BE4E2630F12D}" destId="{34ADDADB-DF4A-484B-8460-B0D255B0589C}" srcOrd="1" destOrd="0" presId="urn:microsoft.com/office/officeart/2008/layout/HorizontalMultiLevelHierarchy"/>
    <dgm:cxn modelId="{BDD6FE8B-2E86-4303-89C5-2C08910EF6B9}" type="presParOf" srcId="{34ADDADB-DF4A-484B-8460-B0D255B0589C}" destId="{FCD46113-877F-416E-8838-C882836F0D86}" srcOrd="0" destOrd="0" presId="urn:microsoft.com/office/officeart/2008/layout/HorizontalMultiLevelHierarchy"/>
    <dgm:cxn modelId="{CF93D694-40FD-4815-BFB0-5A2994FD5FC6}" type="presParOf" srcId="{FCD46113-877F-416E-8838-C882836F0D86}" destId="{75CF11DC-1721-423F-B9AF-48802F04849A}" srcOrd="0" destOrd="0" presId="urn:microsoft.com/office/officeart/2008/layout/HorizontalMultiLevelHierarchy"/>
    <dgm:cxn modelId="{1487A6E5-A8B1-4466-AA5B-6F1F2FF8D3EE}" type="presParOf" srcId="{34ADDADB-DF4A-484B-8460-B0D255B0589C}" destId="{F64B44EA-82DA-4EB0-998C-B25716E67284}" srcOrd="1" destOrd="0" presId="urn:microsoft.com/office/officeart/2008/layout/HorizontalMultiLevelHierarchy"/>
    <dgm:cxn modelId="{D945741B-9C7C-4FFD-9420-22C3BF5FE8B8}" type="presParOf" srcId="{F64B44EA-82DA-4EB0-998C-B25716E67284}" destId="{CF727354-29D2-487B-B444-C7F2F7C6251F}" srcOrd="0" destOrd="0" presId="urn:microsoft.com/office/officeart/2008/layout/HorizontalMultiLevelHierarchy"/>
    <dgm:cxn modelId="{49D5D3F2-F58B-4CDC-B011-EC1384FAF4D7}" type="presParOf" srcId="{F64B44EA-82DA-4EB0-998C-B25716E67284}" destId="{58F4A309-14AC-4EA6-8D70-E6386705338C}" srcOrd="1" destOrd="0" presId="urn:microsoft.com/office/officeart/2008/layout/HorizontalMultiLevelHierarchy"/>
    <dgm:cxn modelId="{D8B691CA-3E4C-4826-B77A-B19001D39C6B}" type="presParOf" srcId="{00B6C323-8ADF-4C2C-A98F-03A35CC9AEB8}" destId="{1CC07A56-D77A-4F93-8791-338BCB7F4DFE}" srcOrd="2" destOrd="0" presId="urn:microsoft.com/office/officeart/2008/layout/HorizontalMultiLevelHierarchy"/>
    <dgm:cxn modelId="{307C45F1-98C6-4BA5-A26B-94CE4CABE145}" type="presParOf" srcId="{1CC07A56-D77A-4F93-8791-338BCB7F4DFE}" destId="{A4845304-288D-495D-8FB0-E942669DDDE7}" srcOrd="0" destOrd="0" presId="urn:microsoft.com/office/officeart/2008/layout/HorizontalMultiLevelHierarchy"/>
    <dgm:cxn modelId="{8FD32B33-3856-40FD-B132-21C25B745738}" type="presParOf" srcId="{00B6C323-8ADF-4C2C-A98F-03A35CC9AEB8}" destId="{3D5EE142-BA92-42F8-AABF-39F432A9BE8B}" srcOrd="3" destOrd="0" presId="urn:microsoft.com/office/officeart/2008/layout/HorizontalMultiLevelHierarchy"/>
    <dgm:cxn modelId="{2A1D6F1F-A94F-4BEE-A67E-06175090489B}" type="presParOf" srcId="{3D5EE142-BA92-42F8-AABF-39F432A9BE8B}" destId="{8AE761E9-06B7-488A-B552-DDFB300D65C0}" srcOrd="0" destOrd="0" presId="urn:microsoft.com/office/officeart/2008/layout/HorizontalMultiLevelHierarchy"/>
    <dgm:cxn modelId="{8E77FC4F-DF0A-40C5-9CE4-51088C07D988}" type="presParOf" srcId="{3D5EE142-BA92-42F8-AABF-39F432A9BE8B}" destId="{44BFCDD5-5A25-45E0-95E0-E6380AC06088}" srcOrd="1" destOrd="0" presId="urn:microsoft.com/office/officeart/2008/layout/HorizontalMultiLevelHierarchy"/>
    <dgm:cxn modelId="{6C76E58C-E783-4332-BBD0-769F1CC2EC81}" type="presParOf" srcId="{44BFCDD5-5A25-45E0-95E0-E6380AC06088}" destId="{C59F144E-3E9D-4AF7-8B57-87F4F9B383FB}" srcOrd="0" destOrd="0" presId="urn:microsoft.com/office/officeart/2008/layout/HorizontalMultiLevelHierarchy"/>
    <dgm:cxn modelId="{DA120C77-8431-4467-BCD8-B2B24936DD96}" type="presParOf" srcId="{C59F144E-3E9D-4AF7-8B57-87F4F9B383FB}" destId="{F75129ED-D06A-45D8-94F7-C7F11AC246A7}" srcOrd="0" destOrd="0" presId="urn:microsoft.com/office/officeart/2008/layout/HorizontalMultiLevelHierarchy"/>
    <dgm:cxn modelId="{92441C41-2426-48BF-875A-DB457538CADA}" type="presParOf" srcId="{44BFCDD5-5A25-45E0-95E0-E6380AC06088}" destId="{8199EF63-7044-4575-8137-26D081EAC06C}" srcOrd="1" destOrd="0" presId="urn:microsoft.com/office/officeart/2008/layout/HorizontalMultiLevelHierarchy"/>
    <dgm:cxn modelId="{7B257FBA-D03D-4607-850E-FAFB6AA2B7D2}" type="presParOf" srcId="{8199EF63-7044-4575-8137-26D081EAC06C}" destId="{FD17C1E7-264E-442C-A9D4-3ACCD6DE4CC9}" srcOrd="0" destOrd="0" presId="urn:microsoft.com/office/officeart/2008/layout/HorizontalMultiLevelHierarchy"/>
    <dgm:cxn modelId="{EB7A7693-05E2-4EE9-B1AC-9C2B33057DE3}" type="presParOf" srcId="{8199EF63-7044-4575-8137-26D081EAC06C}" destId="{FEB8A5E6-67F6-4BEC-8888-4BAA0CED17BB}" srcOrd="1" destOrd="0" presId="urn:microsoft.com/office/officeart/2008/layout/HorizontalMultiLevelHierarchy"/>
    <dgm:cxn modelId="{70DA6746-27F4-4987-B0A2-1D107C974CAC}" type="presParOf" srcId="{00B6C323-8ADF-4C2C-A98F-03A35CC9AEB8}" destId="{7C1111C3-71C8-4A59-B707-B9C768098517}" srcOrd="4" destOrd="0" presId="urn:microsoft.com/office/officeart/2008/layout/HorizontalMultiLevelHierarchy"/>
    <dgm:cxn modelId="{915BC992-B0C3-491D-AD07-B0988125F590}" type="presParOf" srcId="{7C1111C3-71C8-4A59-B707-B9C768098517}" destId="{691C4B03-F193-462B-8563-0CBB3DFC5ADA}" srcOrd="0" destOrd="0" presId="urn:microsoft.com/office/officeart/2008/layout/HorizontalMultiLevelHierarchy"/>
    <dgm:cxn modelId="{DCAF29D4-1826-4204-8F88-FFC1B3480D5F}" type="presParOf" srcId="{00B6C323-8ADF-4C2C-A98F-03A35CC9AEB8}" destId="{9D5FED48-469F-4A5A-AF8C-3669D6E19E26}" srcOrd="5" destOrd="0" presId="urn:microsoft.com/office/officeart/2008/layout/HorizontalMultiLevelHierarchy"/>
    <dgm:cxn modelId="{3852C11B-7C3C-42A0-B29E-CB71BB53D907}" type="presParOf" srcId="{9D5FED48-469F-4A5A-AF8C-3669D6E19E26}" destId="{E2CE8335-163F-4FC8-9EB2-2F1AB9A3494D}" srcOrd="0" destOrd="0" presId="urn:microsoft.com/office/officeart/2008/layout/HorizontalMultiLevelHierarchy"/>
    <dgm:cxn modelId="{15F6934E-B4DC-4F67-8100-85D74D28650F}" type="presParOf" srcId="{9D5FED48-469F-4A5A-AF8C-3669D6E19E26}" destId="{5BF7830B-9D4F-4B32-9BAC-79401EA7EBFE}" srcOrd="1" destOrd="0" presId="urn:microsoft.com/office/officeart/2008/layout/HorizontalMultiLevelHierarchy"/>
    <dgm:cxn modelId="{05435AF7-ED80-4C1F-97C8-D73C46821466}" type="presParOf" srcId="{5BF7830B-9D4F-4B32-9BAC-79401EA7EBFE}" destId="{B5518A91-0CCF-44EC-914D-B3C0D9B542E7}" srcOrd="0" destOrd="0" presId="urn:microsoft.com/office/officeart/2008/layout/HorizontalMultiLevelHierarchy"/>
    <dgm:cxn modelId="{037D27B3-830A-4248-A8B0-55C6A18CDEDA}" type="presParOf" srcId="{B5518A91-0CCF-44EC-914D-B3C0D9B542E7}" destId="{91CDD07F-CBCB-49EB-AD21-92C890ECF5F5}" srcOrd="0" destOrd="0" presId="urn:microsoft.com/office/officeart/2008/layout/HorizontalMultiLevelHierarchy"/>
    <dgm:cxn modelId="{CFA93E30-347E-4C06-B3DC-B5EA0F54AB22}" type="presParOf" srcId="{5BF7830B-9D4F-4B32-9BAC-79401EA7EBFE}" destId="{D83818FB-048F-46F3-88B3-2A681378A388}" srcOrd="1" destOrd="0" presId="urn:microsoft.com/office/officeart/2008/layout/HorizontalMultiLevelHierarchy"/>
    <dgm:cxn modelId="{1337B753-7C71-4CE2-895E-7D744C659978}" type="presParOf" srcId="{D83818FB-048F-46F3-88B3-2A681378A388}" destId="{68C7DC2A-DF30-426E-B8FD-F49EE5583BB0}" srcOrd="0" destOrd="0" presId="urn:microsoft.com/office/officeart/2008/layout/HorizontalMultiLevelHierarchy"/>
    <dgm:cxn modelId="{69EE1473-4509-42C2-8B87-C3C46A381400}" type="presParOf" srcId="{D83818FB-048F-46F3-88B3-2A681378A388}" destId="{6D73289D-53B5-471C-AEF0-A32B2F558BE2}" srcOrd="1" destOrd="0" presId="urn:microsoft.com/office/officeart/2008/layout/HorizontalMultiLevelHierarchy"/>
    <dgm:cxn modelId="{057693FD-7C81-4A10-B51F-861708E3593B}" type="presParOf" srcId="{6D73289D-53B5-471C-AEF0-A32B2F558BE2}" destId="{ED95A208-2D87-4E2E-AF4E-006132416E56}" srcOrd="0" destOrd="0" presId="urn:microsoft.com/office/officeart/2008/layout/HorizontalMultiLevelHierarchy"/>
    <dgm:cxn modelId="{087BA18B-384E-4F4A-A56F-22AE575DEFB3}" type="presParOf" srcId="{ED95A208-2D87-4E2E-AF4E-006132416E56}" destId="{FD20C4CB-B220-4B65-9BEE-C3897B5035FD}" srcOrd="0" destOrd="0" presId="urn:microsoft.com/office/officeart/2008/layout/HorizontalMultiLevelHierarchy"/>
    <dgm:cxn modelId="{6F30498A-083C-4C2D-A1C4-88D300EE40C1}" type="presParOf" srcId="{6D73289D-53B5-471C-AEF0-A32B2F558BE2}" destId="{133FD631-84FA-4153-982B-331F8CC747D4}" srcOrd="1" destOrd="0" presId="urn:microsoft.com/office/officeart/2008/layout/HorizontalMultiLevelHierarchy"/>
    <dgm:cxn modelId="{3477A563-8634-46A4-8A5A-9B33B975A809}" type="presParOf" srcId="{133FD631-84FA-4153-982B-331F8CC747D4}" destId="{FC1F9FB9-0030-40B4-8C06-14758D2D417E}" srcOrd="0" destOrd="0" presId="urn:microsoft.com/office/officeart/2008/layout/HorizontalMultiLevelHierarchy"/>
    <dgm:cxn modelId="{A38A394A-9396-47A2-A3AF-510D2BCF3D4E}" type="presParOf" srcId="{133FD631-84FA-4153-982B-331F8CC747D4}" destId="{2A44222D-CBCB-4410-BAEE-676E98057740}" srcOrd="1" destOrd="0" presId="urn:microsoft.com/office/officeart/2008/layout/HorizontalMultiLevelHierarchy"/>
    <dgm:cxn modelId="{345CA2CA-6D5F-4C5A-8389-26D59EC56A77}" type="presParOf" srcId="{5BF7830B-9D4F-4B32-9BAC-79401EA7EBFE}" destId="{FDCE8F53-E322-4B1B-8535-1DF807DB34B9}" srcOrd="2" destOrd="0" presId="urn:microsoft.com/office/officeart/2008/layout/HorizontalMultiLevelHierarchy"/>
    <dgm:cxn modelId="{EF80B17D-4E3C-4009-9AAD-C15585C33A06}" type="presParOf" srcId="{FDCE8F53-E322-4B1B-8535-1DF807DB34B9}" destId="{F560906A-546D-4571-BA60-ACF2D4A854CB}" srcOrd="0" destOrd="0" presId="urn:microsoft.com/office/officeart/2008/layout/HorizontalMultiLevelHierarchy"/>
    <dgm:cxn modelId="{B5C7FA18-9BE5-4157-BDEC-F571705FAA13}" type="presParOf" srcId="{5BF7830B-9D4F-4B32-9BAC-79401EA7EBFE}" destId="{CB0A0623-DC72-4215-ADD7-0AC25601824B}" srcOrd="3" destOrd="0" presId="urn:microsoft.com/office/officeart/2008/layout/HorizontalMultiLevelHierarchy"/>
    <dgm:cxn modelId="{0B2E14DD-31C5-4E47-8F0B-F1BE66CB7780}" type="presParOf" srcId="{CB0A0623-DC72-4215-ADD7-0AC25601824B}" destId="{7E713748-379C-4B5E-9EC6-622A2DAA67D9}" srcOrd="0" destOrd="0" presId="urn:microsoft.com/office/officeart/2008/layout/HorizontalMultiLevelHierarchy"/>
    <dgm:cxn modelId="{E0189584-DB65-4F62-94BD-32FA2E99364F}" type="presParOf" srcId="{CB0A0623-DC72-4215-ADD7-0AC25601824B}" destId="{0A9C7258-1C75-4D80-BFB2-9E27C4830527}" srcOrd="1" destOrd="0" presId="urn:microsoft.com/office/officeart/2008/layout/HorizontalMultiLevelHierarchy"/>
    <dgm:cxn modelId="{6FE39052-9150-41E7-8F28-2993B0D5031C}" type="presParOf" srcId="{0A9C7258-1C75-4D80-BFB2-9E27C4830527}" destId="{613A4E0B-58AB-427D-9051-A8B2C6F55381}" srcOrd="0" destOrd="0" presId="urn:microsoft.com/office/officeart/2008/layout/HorizontalMultiLevelHierarchy"/>
    <dgm:cxn modelId="{EE2F3162-4167-4051-8107-D02E23C9ADAB}" type="presParOf" srcId="{613A4E0B-58AB-427D-9051-A8B2C6F55381}" destId="{8C07BC25-D6C9-4CF7-B000-4A39865469A4}" srcOrd="0" destOrd="0" presId="urn:microsoft.com/office/officeart/2008/layout/HorizontalMultiLevelHierarchy"/>
    <dgm:cxn modelId="{0930B5E3-2028-4973-A595-96BFDFBDAD12}" type="presParOf" srcId="{0A9C7258-1C75-4D80-BFB2-9E27C4830527}" destId="{248A4993-18CA-48A5-B408-C3E988AC397F}" srcOrd="1" destOrd="0" presId="urn:microsoft.com/office/officeart/2008/layout/HorizontalMultiLevelHierarchy"/>
    <dgm:cxn modelId="{2C8D6F21-3D46-4393-AE85-C063BB970343}" type="presParOf" srcId="{248A4993-18CA-48A5-B408-C3E988AC397F}" destId="{50DFE8EC-C200-4654-AAE8-1C218BF1FF46}" srcOrd="0" destOrd="0" presId="urn:microsoft.com/office/officeart/2008/layout/HorizontalMultiLevelHierarchy"/>
    <dgm:cxn modelId="{DF90C5D2-2826-46F5-A6EF-9241A6EE2859}" type="presParOf" srcId="{248A4993-18CA-48A5-B408-C3E988AC397F}" destId="{61B40E03-25B9-485F-840B-FABD981193C2}" srcOrd="1" destOrd="0" presId="urn:microsoft.com/office/officeart/2008/layout/HorizontalMultiLevelHierarchy"/>
    <dgm:cxn modelId="{D036E45A-AA48-4E73-8FFB-90638C5AF7C5}" type="presParOf" srcId="{61B40E03-25B9-485F-840B-FABD981193C2}" destId="{61EC9F36-6467-4C56-8762-9BDEAEB0558C}" srcOrd="0" destOrd="0" presId="urn:microsoft.com/office/officeart/2008/layout/HorizontalMultiLevelHierarchy"/>
    <dgm:cxn modelId="{67860E21-28E3-491D-813A-48F7F2023676}" type="presParOf" srcId="{61EC9F36-6467-4C56-8762-9BDEAEB0558C}" destId="{56535C95-9828-4467-977E-B10818263CCF}" srcOrd="0" destOrd="0" presId="urn:microsoft.com/office/officeart/2008/layout/HorizontalMultiLevelHierarchy"/>
    <dgm:cxn modelId="{3ECE3F62-C585-43B1-BB9A-E6D177973803}" type="presParOf" srcId="{61B40E03-25B9-485F-840B-FABD981193C2}" destId="{B7972F04-0B60-4B99-91E2-5E6F68EAA60F}" srcOrd="1" destOrd="0" presId="urn:microsoft.com/office/officeart/2008/layout/HorizontalMultiLevelHierarchy"/>
    <dgm:cxn modelId="{8DCF573C-183B-4365-BCAC-00D1F3E31C1B}" type="presParOf" srcId="{B7972F04-0B60-4B99-91E2-5E6F68EAA60F}" destId="{550E294F-EC44-419B-ACBA-76EA29C580AF}" srcOrd="0" destOrd="0" presId="urn:microsoft.com/office/officeart/2008/layout/HorizontalMultiLevelHierarchy"/>
    <dgm:cxn modelId="{5C3C154A-F709-4D24-A82C-3819E5E50A34}" type="presParOf" srcId="{B7972F04-0B60-4B99-91E2-5E6F68EAA60F}" destId="{8ADD7700-BF9D-4528-AC43-B6211735D275}" srcOrd="1" destOrd="0" presId="urn:microsoft.com/office/officeart/2008/layout/HorizontalMultiLevelHierarchy"/>
    <dgm:cxn modelId="{FCCB807F-71B3-46C3-9EA0-F41956278F8C}" type="presParOf" srcId="{61B40E03-25B9-485F-840B-FABD981193C2}" destId="{B9B172A0-D21A-4971-8634-2212D1F23382}" srcOrd="2" destOrd="0" presId="urn:microsoft.com/office/officeart/2008/layout/HorizontalMultiLevelHierarchy"/>
    <dgm:cxn modelId="{80A600E7-1C2F-41A4-93F3-4A4B9189C012}" type="presParOf" srcId="{B9B172A0-D21A-4971-8634-2212D1F23382}" destId="{794BD8D8-4B52-404B-BE6F-7CBFE463392B}" srcOrd="0" destOrd="0" presId="urn:microsoft.com/office/officeart/2008/layout/HorizontalMultiLevelHierarchy"/>
    <dgm:cxn modelId="{6B046B4A-E826-42C6-BEDF-9284C38E1FDF}" type="presParOf" srcId="{61B40E03-25B9-485F-840B-FABD981193C2}" destId="{739E7D23-702B-4967-BF4A-052F719476F1}" srcOrd="3" destOrd="0" presId="urn:microsoft.com/office/officeart/2008/layout/HorizontalMultiLevelHierarchy"/>
    <dgm:cxn modelId="{AA7B4EEF-C221-4B99-8571-E9C2CB55AEC2}" type="presParOf" srcId="{739E7D23-702B-4967-BF4A-052F719476F1}" destId="{E18AE2A5-DC03-4931-94FA-010B0E494808}" srcOrd="0" destOrd="0" presId="urn:microsoft.com/office/officeart/2008/layout/HorizontalMultiLevelHierarchy"/>
    <dgm:cxn modelId="{D19D20B2-15D1-4DEA-8926-E220478383E0}" type="presParOf" srcId="{739E7D23-702B-4967-BF4A-052F719476F1}" destId="{3DFEA5A0-49C9-4063-B330-EA7FB1CF2611}" srcOrd="1" destOrd="0" presId="urn:microsoft.com/office/officeart/2008/layout/HorizontalMultiLevelHierarchy"/>
    <dgm:cxn modelId="{AF30B72E-B536-4D5B-AAB7-5DE80B011318}" type="presParOf" srcId="{61B40E03-25B9-485F-840B-FABD981193C2}" destId="{4CBF2D18-E5CE-4187-B596-902BD0AB638C}" srcOrd="4" destOrd="0" presId="urn:microsoft.com/office/officeart/2008/layout/HorizontalMultiLevelHierarchy"/>
    <dgm:cxn modelId="{1E421DFA-9567-4BEA-9827-D8596416A3B7}" type="presParOf" srcId="{4CBF2D18-E5CE-4187-B596-902BD0AB638C}" destId="{A16395E2-344E-4A4C-BE2B-3A3F64F5FFEE}" srcOrd="0" destOrd="0" presId="urn:microsoft.com/office/officeart/2008/layout/HorizontalMultiLevelHierarchy"/>
    <dgm:cxn modelId="{4500613E-37B7-4E3D-B814-4695EA7521EC}" type="presParOf" srcId="{61B40E03-25B9-485F-840B-FABD981193C2}" destId="{DF32341B-CE20-491B-916C-F1318037741A}" srcOrd="5" destOrd="0" presId="urn:microsoft.com/office/officeart/2008/layout/HorizontalMultiLevelHierarchy"/>
    <dgm:cxn modelId="{5183D690-46A2-47B9-A1F1-A6BEDE7F6F53}" type="presParOf" srcId="{DF32341B-CE20-491B-916C-F1318037741A}" destId="{C4CC9163-AF6A-4C65-9F2D-CACC9DB43624}" srcOrd="0" destOrd="0" presId="urn:microsoft.com/office/officeart/2008/layout/HorizontalMultiLevelHierarchy"/>
    <dgm:cxn modelId="{0FFC56C2-2287-4A48-BB35-94660D898A82}" type="presParOf" srcId="{DF32341B-CE20-491B-916C-F1318037741A}" destId="{C8F68101-FA8D-4AC9-923B-29D9F7E39646}" srcOrd="1" destOrd="0" presId="urn:microsoft.com/office/officeart/2008/layout/HorizontalMultiLevelHierarchy"/>
    <dgm:cxn modelId="{C22DA4F8-9054-44E9-9A38-6CAFF03C4E51}" type="presParOf" srcId="{61B40E03-25B9-485F-840B-FABD981193C2}" destId="{3C4CE92F-335B-4A7A-8BB0-EC6AFC5BABCB}" srcOrd="6" destOrd="0" presId="urn:microsoft.com/office/officeart/2008/layout/HorizontalMultiLevelHierarchy"/>
    <dgm:cxn modelId="{58D66FD4-E454-4E83-9877-4438A6F24B29}" type="presParOf" srcId="{3C4CE92F-335B-4A7A-8BB0-EC6AFC5BABCB}" destId="{4DD7E8C5-D4E3-4A07-A586-B06A3F0FA0A4}" srcOrd="0" destOrd="0" presId="urn:microsoft.com/office/officeart/2008/layout/HorizontalMultiLevelHierarchy"/>
    <dgm:cxn modelId="{3FCC2A63-38B4-4B90-BAF9-69C06509ED2D}" type="presParOf" srcId="{61B40E03-25B9-485F-840B-FABD981193C2}" destId="{87BAE170-9526-4F81-9E7A-EA1B9D22F3DD}" srcOrd="7" destOrd="0" presId="urn:microsoft.com/office/officeart/2008/layout/HorizontalMultiLevelHierarchy"/>
    <dgm:cxn modelId="{3007CFA0-806E-4C43-BC56-9F052A02E809}" type="presParOf" srcId="{87BAE170-9526-4F81-9E7A-EA1B9D22F3DD}" destId="{964E3496-9F20-4756-A220-FBA1D5E4980C}" srcOrd="0" destOrd="0" presId="urn:microsoft.com/office/officeart/2008/layout/HorizontalMultiLevelHierarchy"/>
    <dgm:cxn modelId="{F25ACE6C-90C8-4103-A772-DB4F6C3851BA}" type="presParOf" srcId="{87BAE170-9526-4F81-9E7A-EA1B9D22F3DD}" destId="{7E72DFF7-2DE5-40EC-983E-F3252481647F}" srcOrd="1" destOrd="0" presId="urn:microsoft.com/office/officeart/2008/layout/HorizontalMultiLevelHierarchy"/>
    <dgm:cxn modelId="{D22877B1-17AB-4E51-B10E-452E5956D19A}" type="presParOf" srcId="{61B40E03-25B9-485F-840B-FABD981193C2}" destId="{BD15981F-569F-4B3E-A29C-E329AE7B81D1}" srcOrd="8" destOrd="0" presId="urn:microsoft.com/office/officeart/2008/layout/HorizontalMultiLevelHierarchy"/>
    <dgm:cxn modelId="{C19CC126-4C1E-4F71-8826-E9FFB9BFB2B8}" type="presParOf" srcId="{BD15981F-569F-4B3E-A29C-E329AE7B81D1}" destId="{CB2039D7-A122-4FBD-A84B-449349191360}" srcOrd="0" destOrd="0" presId="urn:microsoft.com/office/officeart/2008/layout/HorizontalMultiLevelHierarchy"/>
    <dgm:cxn modelId="{B86BEA1F-E4B1-4151-802B-178E52121D51}" type="presParOf" srcId="{61B40E03-25B9-485F-840B-FABD981193C2}" destId="{4C59AE14-DC1C-4F22-93F7-7076D149C213}" srcOrd="9" destOrd="0" presId="urn:microsoft.com/office/officeart/2008/layout/HorizontalMultiLevelHierarchy"/>
    <dgm:cxn modelId="{E0936630-BDC5-450C-9139-B87A820D005F}" type="presParOf" srcId="{4C59AE14-DC1C-4F22-93F7-7076D149C213}" destId="{5E8E4353-97E3-4769-8745-E51435D5D5C3}" srcOrd="0" destOrd="0" presId="urn:microsoft.com/office/officeart/2008/layout/HorizontalMultiLevelHierarchy"/>
    <dgm:cxn modelId="{CDAA0DDA-5580-4C58-991B-77F070313DCB}" type="presParOf" srcId="{4C59AE14-DC1C-4F22-93F7-7076D149C213}" destId="{C82AC1AC-4E81-4CA3-A849-749A41D237D4}" srcOrd="1" destOrd="0" presId="urn:microsoft.com/office/officeart/2008/layout/HorizontalMultiLevelHierarchy"/>
    <dgm:cxn modelId="{41271312-7BC1-4214-BF8B-7707579BB145}" type="presParOf" srcId="{61B40E03-25B9-485F-840B-FABD981193C2}" destId="{92AC12D1-EDB9-4368-A074-EC383242A465}" srcOrd="10" destOrd="0" presId="urn:microsoft.com/office/officeart/2008/layout/HorizontalMultiLevelHierarchy"/>
    <dgm:cxn modelId="{0D6F704E-90EC-4E38-9AB7-F6FA240117B6}" type="presParOf" srcId="{92AC12D1-EDB9-4368-A074-EC383242A465}" destId="{FAA859D6-1684-46A4-908E-E1DAB9558915}" srcOrd="0" destOrd="0" presId="urn:microsoft.com/office/officeart/2008/layout/HorizontalMultiLevelHierarchy"/>
    <dgm:cxn modelId="{CFC24678-6983-4FC5-9D6F-258D5704AB54}" type="presParOf" srcId="{61B40E03-25B9-485F-840B-FABD981193C2}" destId="{0CAAECE9-B753-4A0D-9AA9-0B9815FD6E86}" srcOrd="11" destOrd="0" presId="urn:microsoft.com/office/officeart/2008/layout/HorizontalMultiLevelHierarchy"/>
    <dgm:cxn modelId="{BBC97F92-6A0C-45DE-B4A8-D8B4F4EC6A92}" type="presParOf" srcId="{0CAAECE9-B753-4A0D-9AA9-0B9815FD6E86}" destId="{D7C5D150-03F6-45BD-A169-D47A44E30451}" srcOrd="0" destOrd="0" presId="urn:microsoft.com/office/officeart/2008/layout/HorizontalMultiLevelHierarchy"/>
    <dgm:cxn modelId="{E40D9D4C-33E5-452E-88EF-0DF44161CE33}" type="presParOf" srcId="{0CAAECE9-B753-4A0D-9AA9-0B9815FD6E86}" destId="{AFCC5D18-E42C-4943-B41B-49A555A42A3D}" srcOrd="1" destOrd="0" presId="urn:microsoft.com/office/officeart/2008/layout/HorizontalMultiLevelHierarchy"/>
    <dgm:cxn modelId="{3A8EC41F-CE76-45EA-BD15-B192B1D92144}" type="presParOf" srcId="{5BF7830B-9D4F-4B32-9BAC-79401EA7EBFE}" destId="{65055C2D-2B2C-4D84-ACA4-59F12A018C1E}" srcOrd="4" destOrd="0" presId="urn:microsoft.com/office/officeart/2008/layout/HorizontalMultiLevelHierarchy"/>
    <dgm:cxn modelId="{497F5C24-72A6-4F0F-B90F-FA94CA01D4E5}" type="presParOf" srcId="{65055C2D-2B2C-4D84-ACA4-59F12A018C1E}" destId="{34044C52-B2E6-48E7-B324-5D6AF4102F09}" srcOrd="0" destOrd="0" presId="urn:microsoft.com/office/officeart/2008/layout/HorizontalMultiLevelHierarchy"/>
    <dgm:cxn modelId="{5DAB8131-5BD4-4C44-A7D7-3D799A0930B3}" type="presParOf" srcId="{5BF7830B-9D4F-4B32-9BAC-79401EA7EBFE}" destId="{991B1D36-CB77-46A1-BC4C-6CAE14BF46FA}" srcOrd="5" destOrd="0" presId="urn:microsoft.com/office/officeart/2008/layout/HorizontalMultiLevelHierarchy"/>
    <dgm:cxn modelId="{18189500-89A9-46C7-B174-F2ACB9E6B4E0}" type="presParOf" srcId="{991B1D36-CB77-46A1-BC4C-6CAE14BF46FA}" destId="{D39F0EBD-FE23-49ED-8731-BF50C8139E65}" srcOrd="0" destOrd="0" presId="urn:microsoft.com/office/officeart/2008/layout/HorizontalMultiLevelHierarchy"/>
    <dgm:cxn modelId="{8B255174-0449-4D66-B8B9-A1FD1A3D3A6F}" type="presParOf" srcId="{991B1D36-CB77-46A1-BC4C-6CAE14BF46FA}" destId="{F1DCEF4C-BF38-4656-83D5-2569D9AB8F90}" srcOrd="1" destOrd="0" presId="urn:microsoft.com/office/officeart/2008/layout/HorizontalMultiLevelHierarchy"/>
    <dgm:cxn modelId="{B75A11E6-A96A-4F48-B26E-4FF3138084C4}" type="presParOf" srcId="{F1DCEF4C-BF38-4656-83D5-2569D9AB8F90}" destId="{E5ED6FB0-7FE4-432D-A7E2-1C05993FCA60}" srcOrd="0" destOrd="0" presId="urn:microsoft.com/office/officeart/2008/layout/HorizontalMultiLevelHierarchy"/>
    <dgm:cxn modelId="{BC2040C1-E4D7-479C-B507-DD8EACC081BC}" type="presParOf" srcId="{E5ED6FB0-7FE4-432D-A7E2-1C05993FCA60}" destId="{AD5F8567-37F6-4CAA-8B49-515B5BB217E9}" srcOrd="0" destOrd="0" presId="urn:microsoft.com/office/officeart/2008/layout/HorizontalMultiLevelHierarchy"/>
    <dgm:cxn modelId="{08DB5A2D-7FA6-4699-BE53-DE1C0EC22007}" type="presParOf" srcId="{F1DCEF4C-BF38-4656-83D5-2569D9AB8F90}" destId="{C64367B0-CE7E-4A5B-8B59-965B994772BA}" srcOrd="1" destOrd="0" presId="urn:microsoft.com/office/officeart/2008/layout/HorizontalMultiLevelHierarchy"/>
    <dgm:cxn modelId="{2118B319-9700-4E08-968D-C963FB3625A1}" type="presParOf" srcId="{C64367B0-CE7E-4A5B-8B59-965B994772BA}" destId="{53AEF0C2-BE19-450F-87F1-3F6A8CDD2C4F}" srcOrd="0" destOrd="0" presId="urn:microsoft.com/office/officeart/2008/layout/HorizontalMultiLevelHierarchy"/>
    <dgm:cxn modelId="{E7FCBFBB-258C-4D81-9C32-31B148DA0EF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B4A17FA3-6FBD-4CDA-9F91-6B9B5247DEB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7008246B-4032-418E-9484-E599D5B4A83B}" type="parTrans" cxnId="{9CD55112-17AA-484B-B6D9-06146AE10B5F}">
      <dgm:prSet/>
      <dgm:spPr/>
      <dgm:t>
        <a:bodyPr/>
        <a:lstStyle/>
        <a:p>
          <a:endParaRPr lang="en-US"/>
        </a:p>
      </dgm:t>
    </dgm:pt>
    <dgm:pt modelId="{E0460BE2-6843-4A26-9E78-310D3A02BFA2}" type="sibTrans" cxnId="{9CD55112-17AA-484B-B6D9-06146AE10B5F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5BEC571-5A55-4913-A141-960C294CD462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E4B04115-C2BE-4EC3-945B-21E5AE207ED9}" type="parTrans" cxnId="{EB918A98-CB85-42EF-A5F4-65D94CFB0551}">
      <dgm:prSet/>
      <dgm:spPr/>
      <dgm:t>
        <a:bodyPr/>
        <a:lstStyle/>
        <a:p>
          <a:endParaRPr lang="en-US"/>
        </a:p>
      </dgm:t>
    </dgm:pt>
    <dgm:pt modelId="{E52A57DD-3938-45EC-BA1D-FBB3748F53F7}" type="sibTrans" cxnId="{EB918A98-CB85-42EF-A5F4-65D94CFB0551}">
      <dgm:prSet/>
      <dgm:spPr/>
      <dgm:t>
        <a:bodyPr/>
        <a:lstStyle/>
        <a:p>
          <a:endParaRPr lang="en-US"/>
        </a:p>
      </dgm:t>
    </dgm:pt>
    <dgm:pt modelId="{67B8E695-D276-44B3-9F84-D95F508DD153}">
      <dgm:prSet phldrT="[文本]"/>
      <dgm:spPr/>
      <dgm:t>
        <a:bodyPr/>
        <a:lstStyle/>
        <a:p>
          <a:r>
            <a:rPr lang="en-US" altLang="zh-CN"/>
            <a:t>Idea</a:t>
          </a:r>
          <a:endParaRPr lang="zh-CN" altLang="en-US"/>
        </a:p>
      </dgm:t>
    </dgm:pt>
    <dgm:pt modelId="{698999E8-AA17-4E26-A00D-070626CBBDAB}" type="parTrans" cxnId="{81B35405-4FCF-463E-A2A3-A9A47484BDC9}">
      <dgm:prSet/>
      <dgm:spPr/>
      <dgm:t>
        <a:bodyPr/>
        <a:lstStyle/>
        <a:p>
          <a:endParaRPr lang="en-US"/>
        </a:p>
      </dgm:t>
    </dgm:pt>
    <dgm:pt modelId="{45DCCB9A-B4D1-40B5-8263-797324A9DB82}" type="sibTrans" cxnId="{81B35405-4FCF-463E-A2A3-A9A47484BDC9}">
      <dgm:prSet/>
      <dgm:spPr/>
      <dgm:t>
        <a:bodyPr/>
        <a:lstStyle/>
        <a:p>
          <a:endParaRPr lang="en-US"/>
        </a:p>
      </dgm:t>
    </dgm:pt>
    <dgm:pt modelId="{698ED08A-8419-4CC6-90C7-A66437677897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E5D04B37-28A7-42F3-A42E-04158D7BF969}" type="parTrans" cxnId="{5CBB5182-FE62-4ABA-8D6B-40690CBDF0E8}">
      <dgm:prSet/>
      <dgm:spPr/>
      <dgm:t>
        <a:bodyPr/>
        <a:lstStyle/>
        <a:p>
          <a:endParaRPr lang="en-US"/>
        </a:p>
      </dgm:t>
    </dgm:pt>
    <dgm:pt modelId="{9660173C-A7E0-47C0-AD81-7622307408B9}" type="sibTrans" cxnId="{5CBB5182-FE62-4ABA-8D6B-40690CBDF0E8}">
      <dgm:prSet/>
      <dgm:spPr/>
      <dgm:t>
        <a:bodyPr/>
        <a:lstStyle/>
        <a:p>
          <a:endParaRPr lang="en-US"/>
        </a:p>
      </dgm:t>
    </dgm:pt>
    <dgm:pt modelId="{C9B6AD20-F807-4C06-8DA6-12289BBE7DBC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0D191D6B-0176-4E43-8A92-F41E3B0860E6}" type="parTrans" cxnId="{75825729-12C9-4159-AB12-BB25248B52D9}">
      <dgm:prSet/>
      <dgm:spPr/>
      <dgm:t>
        <a:bodyPr/>
        <a:lstStyle/>
        <a:p>
          <a:endParaRPr lang="en-US"/>
        </a:p>
      </dgm:t>
    </dgm:pt>
    <dgm:pt modelId="{00E221A1-225B-4D11-980F-3C6187D2BFF2}" type="sibTrans" cxnId="{75825729-12C9-4159-AB12-BB25248B52D9}">
      <dgm:prSet/>
      <dgm:spPr/>
      <dgm:t>
        <a:bodyPr/>
        <a:lstStyle/>
        <a:p>
          <a:endParaRPr lang="en-US"/>
        </a:p>
      </dgm:t>
    </dgm:pt>
    <dgm:pt modelId="{5F6B15C0-D582-4A61-8DA9-7363183B964F}">
      <dgm:prSet phldrT="[文本]"/>
      <dgm:spPr/>
      <dgm:t>
        <a:bodyPr/>
        <a:lstStyle/>
        <a:p>
          <a:r>
            <a:rPr lang="en-US" altLang="zh-CN"/>
            <a:t>SHE</a:t>
          </a:r>
          <a:endParaRPr lang="zh-CN" altLang="en-US"/>
        </a:p>
      </dgm:t>
    </dgm:pt>
    <dgm:pt modelId="{E512555C-86CD-46D9-9ED5-2959F8ECB1AC}" type="parTrans" cxnId="{CDEDBB65-8107-4900-9777-F97CB104BA2A}">
      <dgm:prSet/>
      <dgm:spPr/>
      <dgm:t>
        <a:bodyPr/>
        <a:lstStyle/>
        <a:p>
          <a:endParaRPr lang="en-US"/>
        </a:p>
      </dgm:t>
    </dgm:pt>
    <dgm:pt modelId="{AC7AFBE3-BA56-4A53-BAFD-8DF6EFF2BD14}" type="sibTrans" cxnId="{CDEDBB65-8107-4900-9777-F97CB104BA2A}">
      <dgm:prSet/>
      <dgm:spPr/>
      <dgm:t>
        <a:bodyPr/>
        <a:lstStyle/>
        <a:p>
          <a:endParaRPr lang="en-US"/>
        </a:p>
      </dgm:t>
    </dgm:pt>
    <dgm:pt modelId="{5210F659-0024-4A42-BC10-FCB9F24DCFDC}">
      <dgm:prSet phldrT="[文本]"/>
      <dgm:spPr/>
      <dgm:t>
        <a:bodyPr/>
        <a:lstStyle/>
        <a:p>
          <a:r>
            <a:rPr lang="en-US" altLang="zh-CN"/>
            <a:t>Draft</a:t>
          </a:r>
          <a:endParaRPr lang="zh-CN" altLang="en-US"/>
        </a:p>
      </dgm:t>
    </dgm:pt>
    <dgm:pt modelId="{CA82E3E9-19AF-4FAA-8D09-712899FB4BCD}" type="parTrans" cxnId="{A5C5B898-B9B2-4779-BC84-AFD531B99A96}">
      <dgm:prSet/>
      <dgm:spPr/>
      <dgm:t>
        <a:bodyPr/>
        <a:lstStyle/>
        <a:p>
          <a:endParaRPr lang="en-US"/>
        </a:p>
      </dgm:t>
    </dgm:pt>
    <dgm:pt modelId="{B4DDCD91-E92C-474D-8EA7-F606FA19D613}" type="sibTrans" cxnId="{A5C5B898-B9B2-4779-BC84-AFD531B99A96}">
      <dgm:prSet/>
      <dgm:spPr/>
      <dgm:t>
        <a:bodyPr/>
        <a:lstStyle/>
        <a:p>
          <a:endParaRPr lang="en-US"/>
        </a:p>
      </dgm:t>
    </dgm:pt>
    <dgm:pt modelId="{ADFBFA30-1C6C-43FB-84C1-5BD737F44BC0}">
      <dgm:prSet phldrT="[文本]"/>
      <dgm:spPr/>
      <dgm:t>
        <a:bodyPr/>
        <a:lstStyle/>
        <a:p>
          <a:r>
            <a:rPr lang="en-US" altLang="zh-CN"/>
            <a:t>12:30-14:00</a:t>
          </a:r>
          <a:endParaRPr lang="zh-CN" altLang="en-US"/>
        </a:p>
      </dgm:t>
    </dgm:pt>
    <dgm:pt modelId="{F4B098C3-1977-4EF6-B16B-A3CDB640EA65}" type="parTrans" cxnId="{D76D7401-9002-48AD-9952-A0588F4EC503}">
      <dgm:prSet/>
      <dgm:spPr/>
      <dgm:t>
        <a:bodyPr/>
        <a:lstStyle/>
        <a:p>
          <a:endParaRPr lang="en-US"/>
        </a:p>
      </dgm:t>
    </dgm:pt>
    <dgm:pt modelId="{EFDDE9AF-EDBF-415A-B692-980A20E4F981}" type="sibTrans" cxnId="{D76D7401-9002-48AD-9952-A0588F4EC503}">
      <dgm:prSet/>
      <dgm:spPr/>
      <dgm:t>
        <a:bodyPr/>
        <a:lstStyle/>
        <a:p>
          <a:endParaRPr lang="en-US"/>
        </a:p>
      </dgm:t>
    </dgm:pt>
    <dgm:pt modelId="{7D60F9FD-35A3-4A1C-8B8D-B4C768C03869}">
      <dgm:prSet phldrT="[文本]"/>
      <dgm:spPr/>
      <dgm:t>
        <a:bodyPr/>
        <a:lstStyle/>
        <a:p>
          <a:r>
            <a:rPr lang="en-US" altLang="zh-CN"/>
            <a:t>Checking</a:t>
          </a:r>
          <a:endParaRPr lang="zh-CN" altLang="en-US"/>
        </a:p>
      </dgm:t>
    </dgm:pt>
    <dgm:pt modelId="{B8E2A329-D6A7-4CC0-88ED-11760AB1ECCC}" type="parTrans" cxnId="{9049FE16-5629-46DF-8B7C-F54542F66BBA}">
      <dgm:prSet/>
      <dgm:spPr/>
      <dgm:t>
        <a:bodyPr/>
        <a:lstStyle/>
        <a:p>
          <a:endParaRPr lang="en-US"/>
        </a:p>
      </dgm:t>
    </dgm:pt>
    <dgm:pt modelId="{5F4ACE18-A1B4-4A91-9468-511BBE54E987}" type="sibTrans" cxnId="{9049FE16-5629-46DF-8B7C-F54542F66BBA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21FD455C-CA40-478C-98D5-8C5407B6966B}">
      <dgm:prSet phldrT="[文本]"/>
      <dgm:spPr/>
      <dgm:t>
        <a:bodyPr/>
        <a:lstStyle/>
        <a:p>
          <a:r>
            <a:rPr lang="en-US" altLang="zh-CN"/>
            <a:t>13:30-12:30</a:t>
          </a:r>
          <a:endParaRPr lang="zh-CN" altLang="en-US"/>
        </a:p>
      </dgm:t>
    </dgm:pt>
    <dgm:pt modelId="{11E374C4-B5DF-4722-989B-9BAAF1920DF7}" type="parTrans" cxnId="{9B411A66-97C7-4475-B8EA-86E33C548E55}">
      <dgm:prSet/>
      <dgm:spPr/>
      <dgm:t>
        <a:bodyPr/>
        <a:lstStyle/>
        <a:p>
          <a:endParaRPr lang="en-US"/>
        </a:p>
      </dgm:t>
    </dgm:pt>
    <dgm:pt modelId="{780E0F06-15C9-480A-848C-B84A015471EA}" type="sibTrans" cxnId="{9B411A66-97C7-4475-B8EA-86E33C548E55}">
      <dgm:prSet/>
      <dgm:spPr/>
      <dgm:t>
        <a:bodyPr/>
        <a:lstStyle/>
        <a:p>
          <a:endParaRPr lang="en-US"/>
        </a:p>
      </dgm:t>
    </dgm:pt>
    <dgm:pt modelId="{161ABCB6-06F5-4191-A1B1-DBB34909B845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60B386F4-EF0B-4F98-AE11-7D86005ABBFE}" type="parTrans" cxnId="{FEC88F50-37C3-4A50-AE33-C93CA8DB79EB}">
      <dgm:prSet/>
      <dgm:spPr/>
      <dgm:t>
        <a:bodyPr/>
        <a:lstStyle/>
        <a:p>
          <a:endParaRPr lang="en-US"/>
        </a:p>
      </dgm:t>
    </dgm:pt>
    <dgm:pt modelId="{3CFB009A-381B-4103-8D88-910801D2D6DA}" type="sibTrans" cxnId="{FEC88F50-37C3-4A50-AE33-C93CA8DB79EB}">
      <dgm:prSet/>
      <dgm:spPr/>
      <dgm:t>
        <a:bodyPr/>
        <a:lstStyle/>
        <a:p>
          <a:endParaRPr lang="en-US"/>
        </a:p>
      </dgm:t>
    </dgm:pt>
    <dgm:pt modelId="{258AEB34-B5F8-4FF1-A54D-3F575FA2CC8B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135A2881-EF65-4AF3-9490-43031DE545B4}" type="parTrans" cxnId="{5BB5B1A2-C810-4C83-8655-CB412250D95D}">
      <dgm:prSet/>
      <dgm:spPr/>
      <dgm:t>
        <a:bodyPr/>
        <a:lstStyle/>
        <a:p>
          <a:endParaRPr lang="en-US"/>
        </a:p>
      </dgm:t>
    </dgm:pt>
    <dgm:pt modelId="{00F8E9D6-5AB7-40FB-B9D6-463515A2060E}" type="sibTrans" cxnId="{5BB5B1A2-C810-4C83-8655-CB412250D95D}">
      <dgm:prSet/>
      <dgm:spPr/>
      <dgm:t>
        <a:bodyPr/>
        <a:lstStyle/>
        <a:p>
          <a:endParaRPr lang="en-US"/>
        </a:p>
      </dgm:t>
    </dgm:pt>
    <dgm:pt modelId="{00F55BBA-D274-4E24-BE34-0C5475CF66A6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3446E1DF-564D-4883-B05D-00175C1BF047}" type="parTrans" cxnId="{B3A8C64C-338D-4369-984C-B3A7D590C5AF}">
      <dgm:prSet/>
      <dgm:spPr/>
      <dgm:t>
        <a:bodyPr/>
        <a:lstStyle/>
        <a:p>
          <a:endParaRPr lang="en-US"/>
        </a:p>
      </dgm:t>
    </dgm:pt>
    <dgm:pt modelId="{D8558056-1B22-46CA-B533-49ED30B73866}" type="sibTrans" cxnId="{B3A8C64C-338D-4369-984C-B3A7D590C5AF}">
      <dgm:prSet/>
      <dgm:spPr/>
      <dgm:t>
        <a:bodyPr/>
        <a:lstStyle/>
        <a:p>
          <a:endParaRPr lang="en-US"/>
        </a:p>
      </dgm:t>
    </dgm:pt>
    <dgm:pt modelId="{84B98EF4-DAA4-4ABD-92F6-C340B9D3057A}">
      <dgm:prSet phldrT="[文本]"/>
      <dgm:spPr/>
      <dgm:t>
        <a:bodyPr/>
        <a:lstStyle/>
        <a:p>
          <a:r>
            <a:rPr lang="en-US" altLang="zh-CN"/>
            <a:t>Assumption</a:t>
          </a:r>
          <a:endParaRPr lang="zh-CN" altLang="en-US"/>
        </a:p>
      </dgm:t>
    </dgm:pt>
    <dgm:pt modelId="{5C1F343C-0FB6-438F-B23C-CD2D9F390F75}" type="parTrans" cxnId="{D7695B27-4A8D-4A53-A305-4C485E19B7E1}">
      <dgm:prSet/>
      <dgm:spPr/>
      <dgm:t>
        <a:bodyPr/>
        <a:lstStyle/>
        <a:p>
          <a:endParaRPr lang="en-US"/>
        </a:p>
      </dgm:t>
    </dgm:pt>
    <dgm:pt modelId="{36EC82E0-0930-4A91-BBE4-D96FB192656A}" type="sibTrans" cxnId="{D7695B27-4A8D-4A53-A305-4C485E19B7E1}">
      <dgm:prSet/>
      <dgm:spPr/>
      <dgm:t>
        <a:bodyPr/>
        <a:lstStyle/>
        <a:p>
          <a:endParaRPr lang="en-US"/>
        </a:p>
      </dgm:t>
    </dgm:pt>
    <dgm:pt modelId="{F4C0EA2D-323D-40C4-96B8-2B02D949D46F}">
      <dgm:prSet phldrT="[文本]"/>
      <dgm:spPr/>
      <dgm:t>
        <a:bodyPr/>
        <a:lstStyle/>
        <a:p>
          <a:r>
            <a:rPr lang="en-US" altLang="zh-CN"/>
            <a:t>17:00-18:00</a:t>
          </a:r>
          <a:endParaRPr lang="zh-CN" altLang="en-US"/>
        </a:p>
      </dgm:t>
    </dgm:pt>
    <dgm:pt modelId="{1820C528-4034-40A8-B0BA-14905DB1E23D}" type="parTrans" cxnId="{90B183D6-6820-4D59-97EB-9A4B8F62C3F6}">
      <dgm:prSet/>
      <dgm:spPr/>
      <dgm:t>
        <a:bodyPr/>
        <a:lstStyle/>
        <a:p>
          <a:endParaRPr lang="en-US"/>
        </a:p>
      </dgm:t>
    </dgm:pt>
    <dgm:pt modelId="{314B5039-E44F-45A2-BA35-1E30B2926EED}" type="sibTrans" cxnId="{90B183D6-6820-4D59-97EB-9A4B8F62C3F6}">
      <dgm:prSet/>
      <dgm:spPr/>
      <dgm:t>
        <a:bodyPr/>
        <a:lstStyle/>
        <a:p>
          <a:endParaRPr lang="en-US"/>
        </a:p>
      </dgm:t>
    </dgm:pt>
    <dgm:pt modelId="{70FD9226-0827-4385-98C7-CC3C5E64EFF4}">
      <dgm:prSet phldrT="[文本]"/>
      <dgm:spPr/>
      <dgm:t>
        <a:bodyPr/>
        <a:lstStyle/>
        <a:p>
          <a:r>
            <a:rPr lang="en-US" altLang="zh-CN"/>
            <a:t>Sequence Diagram</a:t>
          </a:r>
          <a:endParaRPr lang="zh-CN" altLang="en-US"/>
        </a:p>
      </dgm:t>
    </dgm:pt>
    <dgm:pt modelId="{3B7A26D3-C9BC-4B42-806F-71278A533854}" type="parTrans" cxnId="{F0C37040-1869-4C5D-A04C-C8468DED6D32}">
      <dgm:prSet/>
      <dgm:spPr/>
      <dgm:t>
        <a:bodyPr/>
        <a:lstStyle/>
        <a:p>
          <a:endParaRPr lang="en-US"/>
        </a:p>
      </dgm:t>
    </dgm:pt>
    <dgm:pt modelId="{B106FA27-3BF6-4302-B9E5-93FCF53B3DFB}" type="sibTrans" cxnId="{F0C37040-1869-4C5D-A04C-C8468DED6D32}">
      <dgm:prSet/>
      <dgm:spPr/>
      <dgm:t>
        <a:bodyPr/>
        <a:lstStyle/>
        <a:p>
          <a:endParaRPr lang="en-US"/>
        </a:p>
      </dgm:t>
    </dgm:pt>
    <dgm:pt modelId="{388EEB20-A4E6-45C4-AC34-B625F99B6952}">
      <dgm:prSet phldrT="[文本]"/>
      <dgm:spPr/>
      <dgm:t>
        <a:bodyPr/>
        <a:lstStyle/>
        <a:p>
          <a:r>
            <a:rPr lang="en-US" altLang="zh-CN"/>
            <a:t>18:30-20:00</a:t>
          </a:r>
          <a:endParaRPr lang="zh-CN" altLang="en-US"/>
        </a:p>
      </dgm:t>
    </dgm:pt>
    <dgm:pt modelId="{EA9460B3-5576-4C70-B243-F953F1DC7901}" type="parTrans" cxnId="{CB68BF7B-D673-4771-A8BE-13A7B04C2E73}">
      <dgm:prSet/>
      <dgm:spPr/>
      <dgm:t>
        <a:bodyPr/>
        <a:lstStyle/>
        <a:p>
          <a:endParaRPr lang="en-US"/>
        </a:p>
      </dgm:t>
    </dgm:pt>
    <dgm:pt modelId="{BAAA4ABC-1E41-4E75-8D04-64C0DDA0085B}" type="sibTrans" cxnId="{CB68BF7B-D673-4771-A8BE-13A7B04C2E7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1DB4778-4789-4A93-9807-514909940723}" type="pres">
      <dgm:prSet presAssocID="{E4B04115-C2BE-4EC3-945B-21E5AE207ED9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4053499C-C93E-4148-8A05-2B42BB4D7483}" type="pres">
      <dgm:prSet presAssocID="{E4B04115-C2BE-4EC3-945B-21E5AE207ED9}" presName="connTx" presStyleLbl="parChTrans1D3" presStyleIdx="0" presStyleCnt="7"/>
      <dgm:spPr/>
      <dgm:t>
        <a:bodyPr/>
        <a:lstStyle/>
        <a:p>
          <a:endParaRPr lang="en-US"/>
        </a:p>
      </dgm:t>
    </dgm:pt>
    <dgm:pt modelId="{3D4545D7-A185-4800-AB24-A49A50B0E4D8}" type="pres">
      <dgm:prSet presAssocID="{75BEC571-5A55-4913-A141-960C294CD462}" presName="root2" presStyleCnt="0"/>
      <dgm:spPr/>
    </dgm:pt>
    <dgm:pt modelId="{FFCEAF88-6CBC-4046-8EC2-054F3DE8DFBD}" type="pres">
      <dgm:prSet presAssocID="{75BEC571-5A55-4913-A141-960C294CD462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0ABC72-9B5D-4B1E-AA0D-E77A06CA8EAF}" type="pres">
      <dgm:prSet presAssocID="{75BEC571-5A55-4913-A141-960C294CD462}" presName="level3hierChild" presStyleCnt="0"/>
      <dgm:spPr/>
    </dgm:pt>
    <dgm:pt modelId="{B3280420-3CBB-4786-AE20-71A6A1A44DB4}" type="pres">
      <dgm:prSet presAssocID="{698999E8-AA17-4E26-A00D-070626CBBDAB}" presName="conn2-1" presStyleLbl="parChTrans1D4" presStyleIdx="0" presStyleCnt="26"/>
      <dgm:spPr/>
      <dgm:t>
        <a:bodyPr/>
        <a:lstStyle/>
        <a:p>
          <a:endParaRPr lang="en-US"/>
        </a:p>
      </dgm:t>
    </dgm:pt>
    <dgm:pt modelId="{3A9856EC-620D-4430-952B-07F136C279F8}" type="pres">
      <dgm:prSet presAssocID="{698999E8-AA17-4E26-A00D-070626CBBDAB}" presName="connTx" presStyleLbl="parChTrans1D4" presStyleIdx="0" presStyleCnt="26"/>
      <dgm:spPr/>
      <dgm:t>
        <a:bodyPr/>
        <a:lstStyle/>
        <a:p>
          <a:endParaRPr lang="en-US"/>
        </a:p>
      </dgm:t>
    </dgm:pt>
    <dgm:pt modelId="{8921435D-AB5F-4151-9A49-790D4326B3E3}" type="pres">
      <dgm:prSet presAssocID="{67B8E695-D276-44B3-9F84-D95F508DD153}" presName="root2" presStyleCnt="0"/>
      <dgm:spPr/>
    </dgm:pt>
    <dgm:pt modelId="{2765873C-22B3-406A-80A6-7D2F793EFE98}" type="pres">
      <dgm:prSet presAssocID="{67B8E695-D276-44B3-9F84-D95F508DD153}" presName="LevelTwoTextNode" presStyleLbl="node4" presStyleIdx="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C0BDA7-FD24-4BDD-91A0-9A74A7671530}" type="pres">
      <dgm:prSet presAssocID="{67B8E695-D276-44B3-9F84-D95F508DD153}" presName="level3hierChild" presStyleCnt="0"/>
      <dgm:spPr/>
    </dgm:pt>
    <dgm:pt modelId="{F97DD10D-06A7-4EBF-B254-2905252DA310}" type="pres">
      <dgm:prSet presAssocID="{E5D04B37-28A7-42F3-A42E-04158D7BF969}" presName="conn2-1" presStyleLbl="parChTrans1D4" presStyleIdx="1" presStyleCnt="26"/>
      <dgm:spPr/>
      <dgm:t>
        <a:bodyPr/>
        <a:lstStyle/>
        <a:p>
          <a:endParaRPr lang="en-US"/>
        </a:p>
      </dgm:t>
    </dgm:pt>
    <dgm:pt modelId="{2BEB1A42-3467-427E-A36B-6490CF251FB1}" type="pres">
      <dgm:prSet presAssocID="{E5D04B37-28A7-42F3-A42E-04158D7BF969}" presName="connTx" presStyleLbl="parChTrans1D4" presStyleIdx="1" presStyleCnt="26"/>
      <dgm:spPr/>
      <dgm:t>
        <a:bodyPr/>
        <a:lstStyle/>
        <a:p>
          <a:endParaRPr lang="en-US"/>
        </a:p>
      </dgm:t>
    </dgm:pt>
    <dgm:pt modelId="{473BFDF4-6C50-4112-9055-CA1A49F92D37}" type="pres">
      <dgm:prSet presAssocID="{698ED08A-8419-4CC6-90C7-A66437677897}" presName="root2" presStyleCnt="0"/>
      <dgm:spPr/>
    </dgm:pt>
    <dgm:pt modelId="{DAB9C795-3D4D-4A77-B911-949CDB03C502}" type="pres">
      <dgm:prSet presAssocID="{698ED08A-8419-4CC6-90C7-A66437677897}" presName="LevelTwoTextNode" presStyleLbl="node4" presStyleIdx="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C40849-FA16-428B-BC21-DFA96B5C65B4}" type="pres">
      <dgm:prSet presAssocID="{698ED08A-8419-4CC6-90C7-A66437677897}" presName="level3hierChild" presStyleCnt="0"/>
      <dgm:spPr/>
    </dgm:pt>
    <dgm:pt modelId="{5ABD5475-EFF6-41DD-9D42-3A77497B8186}" type="pres">
      <dgm:prSet presAssocID="{11E374C4-B5DF-4722-989B-9BAAF1920DF7}" presName="conn2-1" presStyleLbl="parChTrans1D4" presStyleIdx="2" presStyleCnt="26"/>
      <dgm:spPr/>
      <dgm:t>
        <a:bodyPr/>
        <a:lstStyle/>
        <a:p>
          <a:endParaRPr lang="en-US"/>
        </a:p>
      </dgm:t>
    </dgm:pt>
    <dgm:pt modelId="{0B5EE51F-7D71-4AE3-8632-1E08AA21C06E}" type="pres">
      <dgm:prSet presAssocID="{11E374C4-B5DF-4722-989B-9BAAF1920DF7}" presName="connTx" presStyleLbl="parChTrans1D4" presStyleIdx="2" presStyleCnt="26"/>
      <dgm:spPr/>
      <dgm:t>
        <a:bodyPr/>
        <a:lstStyle/>
        <a:p>
          <a:endParaRPr lang="en-US"/>
        </a:p>
      </dgm:t>
    </dgm:pt>
    <dgm:pt modelId="{A8CAEB2F-BD5E-4175-8BAE-C7F7BF74412D}" type="pres">
      <dgm:prSet presAssocID="{21FD455C-CA40-478C-98D5-8C5407B6966B}" presName="root2" presStyleCnt="0"/>
      <dgm:spPr/>
    </dgm:pt>
    <dgm:pt modelId="{8F10D7F4-C7FA-4886-B83A-875FBA4239BD}" type="pres">
      <dgm:prSet presAssocID="{21FD455C-CA40-478C-98D5-8C5407B6966B}" presName="LevelTwoTextNode" presStyleLbl="node4" presStyleIdx="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CCC073-0230-4F06-AEDB-96FA6A4B7889}" type="pres">
      <dgm:prSet presAssocID="{21FD455C-CA40-478C-98D5-8C5407B6966B}" presName="level3hierChild" presStyleCnt="0"/>
      <dgm:spPr/>
    </dgm:pt>
    <dgm:pt modelId="{1926E9A9-D9CE-4B26-923E-6A5DF0E60540}" type="pres">
      <dgm:prSet presAssocID="{CA82E3E9-19AF-4FAA-8D09-712899FB4BCD}" presName="conn2-1" presStyleLbl="parChTrans1D4" presStyleIdx="3" presStyleCnt="26"/>
      <dgm:spPr/>
      <dgm:t>
        <a:bodyPr/>
        <a:lstStyle/>
        <a:p>
          <a:endParaRPr lang="en-US"/>
        </a:p>
      </dgm:t>
    </dgm:pt>
    <dgm:pt modelId="{A22FE6A5-6B38-404D-96E8-14D0B79A0B47}" type="pres">
      <dgm:prSet presAssocID="{CA82E3E9-19AF-4FAA-8D09-712899FB4BCD}" presName="connTx" presStyleLbl="parChTrans1D4" presStyleIdx="3" presStyleCnt="26"/>
      <dgm:spPr/>
      <dgm:t>
        <a:bodyPr/>
        <a:lstStyle/>
        <a:p>
          <a:endParaRPr lang="en-US"/>
        </a:p>
      </dgm:t>
    </dgm:pt>
    <dgm:pt modelId="{E144081E-6776-4C8A-AA0B-03480419D49F}" type="pres">
      <dgm:prSet presAssocID="{5210F659-0024-4A42-BC10-FCB9F24DCFDC}" presName="root2" presStyleCnt="0"/>
      <dgm:spPr/>
    </dgm:pt>
    <dgm:pt modelId="{7A3DF4D1-7177-49D7-845C-8F309033CBFB}" type="pres">
      <dgm:prSet presAssocID="{5210F659-0024-4A42-BC10-FCB9F24DCFDC}" presName="LevelTwoTextNode" presStyleLbl="node4" presStyleIdx="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D176BF-8D1F-4F98-80C0-DC263C67A623}" type="pres">
      <dgm:prSet presAssocID="{5210F659-0024-4A42-BC10-FCB9F24DCFDC}" presName="level3hierChild" presStyleCnt="0"/>
      <dgm:spPr/>
    </dgm:pt>
    <dgm:pt modelId="{C369ECCA-3D79-4DC1-99D5-6B3CD234C959}" type="pres">
      <dgm:prSet presAssocID="{F4B098C3-1977-4EF6-B16B-A3CDB640EA65}" presName="conn2-1" presStyleLbl="parChTrans1D4" presStyleIdx="4" presStyleCnt="26"/>
      <dgm:spPr/>
      <dgm:t>
        <a:bodyPr/>
        <a:lstStyle/>
        <a:p>
          <a:endParaRPr lang="en-US"/>
        </a:p>
      </dgm:t>
    </dgm:pt>
    <dgm:pt modelId="{87FB3F9C-4C2E-4F09-B375-3E67605FD896}" type="pres">
      <dgm:prSet presAssocID="{F4B098C3-1977-4EF6-B16B-A3CDB640EA65}" presName="connTx" presStyleLbl="parChTrans1D4" presStyleIdx="4" presStyleCnt="26"/>
      <dgm:spPr/>
      <dgm:t>
        <a:bodyPr/>
        <a:lstStyle/>
        <a:p>
          <a:endParaRPr lang="en-US"/>
        </a:p>
      </dgm:t>
    </dgm:pt>
    <dgm:pt modelId="{D182602E-F973-433A-BF1C-98BB9D001D32}" type="pres">
      <dgm:prSet presAssocID="{ADFBFA30-1C6C-43FB-84C1-5BD737F44BC0}" presName="root2" presStyleCnt="0"/>
      <dgm:spPr/>
    </dgm:pt>
    <dgm:pt modelId="{289A62A3-486E-4386-93CC-1D817329A21C}" type="pres">
      <dgm:prSet presAssocID="{ADFBFA30-1C6C-43FB-84C1-5BD737F44BC0}" presName="LevelTwoTextNode" presStyleLbl="node4" presStyleIdx="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9BEECD-16BA-436D-8FBD-36A3F662A111}" type="pres">
      <dgm:prSet presAssocID="{ADFBFA30-1C6C-43FB-84C1-5BD737F44BC0}" presName="level3hierChild" presStyleCnt="0"/>
      <dgm:spPr/>
    </dgm:pt>
    <dgm:pt modelId="{C6624310-78D0-4975-8AB1-BACB443B35E9}" type="pres">
      <dgm:prSet presAssocID="{3446E1DF-564D-4883-B05D-00175C1BF047}" presName="conn2-1" presStyleLbl="parChTrans1D4" presStyleIdx="5" presStyleCnt="26"/>
      <dgm:spPr/>
      <dgm:t>
        <a:bodyPr/>
        <a:lstStyle/>
        <a:p>
          <a:endParaRPr lang="en-US"/>
        </a:p>
      </dgm:t>
    </dgm:pt>
    <dgm:pt modelId="{F4FCAAA2-815D-4E35-B662-84917FD8E1B4}" type="pres">
      <dgm:prSet presAssocID="{3446E1DF-564D-4883-B05D-00175C1BF047}" presName="connTx" presStyleLbl="parChTrans1D4" presStyleIdx="5" presStyleCnt="26"/>
      <dgm:spPr/>
      <dgm:t>
        <a:bodyPr/>
        <a:lstStyle/>
        <a:p>
          <a:endParaRPr lang="en-US"/>
        </a:p>
      </dgm:t>
    </dgm:pt>
    <dgm:pt modelId="{43F86054-3167-42B8-8F1F-41A791B94850}" type="pres">
      <dgm:prSet presAssocID="{00F55BBA-D274-4E24-BE34-0C5475CF66A6}" presName="root2" presStyleCnt="0"/>
      <dgm:spPr/>
    </dgm:pt>
    <dgm:pt modelId="{534C38B4-FA6D-4186-B81C-C4282826EF2C}" type="pres">
      <dgm:prSet presAssocID="{00F55BBA-D274-4E24-BE34-0C5475CF66A6}" presName="LevelTwoTextNode" presStyleLbl="node4" presStyleIdx="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9BE142-1157-4FE9-B32C-EEB3BDA525A5}" type="pres">
      <dgm:prSet presAssocID="{00F55BBA-D274-4E24-BE34-0C5475CF66A6}" presName="level3hierChild" presStyleCnt="0"/>
      <dgm:spPr/>
    </dgm:pt>
    <dgm:pt modelId="{40D3AC1A-CF59-4113-B652-0676EF6BEED4}" type="pres">
      <dgm:prSet presAssocID="{5C1F343C-0FB6-438F-B23C-CD2D9F390F75}" presName="conn2-1" presStyleLbl="parChTrans1D4" presStyleIdx="6" presStyleCnt="26"/>
      <dgm:spPr/>
      <dgm:t>
        <a:bodyPr/>
        <a:lstStyle/>
        <a:p>
          <a:endParaRPr lang="en-US"/>
        </a:p>
      </dgm:t>
    </dgm:pt>
    <dgm:pt modelId="{CE178262-8607-4FAD-BB1B-A75CE20B02FD}" type="pres">
      <dgm:prSet presAssocID="{5C1F343C-0FB6-438F-B23C-CD2D9F390F75}" presName="connTx" presStyleLbl="parChTrans1D4" presStyleIdx="6" presStyleCnt="26"/>
      <dgm:spPr/>
      <dgm:t>
        <a:bodyPr/>
        <a:lstStyle/>
        <a:p>
          <a:endParaRPr lang="en-US"/>
        </a:p>
      </dgm:t>
    </dgm:pt>
    <dgm:pt modelId="{73B50BDB-7FD4-4DF0-B030-2A189C325795}" type="pres">
      <dgm:prSet presAssocID="{84B98EF4-DAA4-4ABD-92F6-C340B9D3057A}" presName="root2" presStyleCnt="0"/>
      <dgm:spPr/>
    </dgm:pt>
    <dgm:pt modelId="{1FA1EE11-0B96-4F49-BE58-91236F7F4558}" type="pres">
      <dgm:prSet presAssocID="{84B98EF4-DAA4-4ABD-92F6-C340B9D3057A}" presName="LevelTwoTextNode" presStyleLbl="node4" presStyleIdx="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6723F5-A144-47C2-9162-5C6E072F79AC}" type="pres">
      <dgm:prSet presAssocID="{84B98EF4-DAA4-4ABD-92F6-C340B9D3057A}" presName="level3hierChild" presStyleCnt="0"/>
      <dgm:spPr/>
    </dgm:pt>
    <dgm:pt modelId="{C15EBBA6-1C5E-4E73-9711-35982A5A5D0F}" type="pres">
      <dgm:prSet presAssocID="{1820C528-4034-40A8-B0BA-14905DB1E23D}" presName="conn2-1" presStyleLbl="parChTrans1D4" presStyleIdx="7" presStyleCnt="26"/>
      <dgm:spPr/>
      <dgm:t>
        <a:bodyPr/>
        <a:lstStyle/>
        <a:p>
          <a:endParaRPr lang="en-US"/>
        </a:p>
      </dgm:t>
    </dgm:pt>
    <dgm:pt modelId="{BF3B87AE-896B-43F9-8394-BD3C4551B2FE}" type="pres">
      <dgm:prSet presAssocID="{1820C528-4034-40A8-B0BA-14905DB1E23D}" presName="connTx" presStyleLbl="parChTrans1D4" presStyleIdx="7" presStyleCnt="26"/>
      <dgm:spPr/>
      <dgm:t>
        <a:bodyPr/>
        <a:lstStyle/>
        <a:p>
          <a:endParaRPr lang="en-US"/>
        </a:p>
      </dgm:t>
    </dgm:pt>
    <dgm:pt modelId="{78AA51F2-991D-4B40-B201-E719EF340EF5}" type="pres">
      <dgm:prSet presAssocID="{F4C0EA2D-323D-40C4-96B8-2B02D949D46F}" presName="root2" presStyleCnt="0"/>
      <dgm:spPr/>
    </dgm:pt>
    <dgm:pt modelId="{7AD6EE8B-F89C-460E-9517-7FF2CF9409EE}" type="pres">
      <dgm:prSet presAssocID="{F4C0EA2D-323D-40C4-96B8-2B02D949D46F}" presName="LevelTwoTextNode" presStyleLbl="node4" presStyleIdx="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3B5EF2-E5AB-42E5-B39D-12D1BA4576AC}" type="pres">
      <dgm:prSet presAssocID="{F4C0EA2D-323D-40C4-96B8-2B02D949D46F}" presName="level3hierChild" presStyleCnt="0"/>
      <dgm:spPr/>
    </dgm:pt>
    <dgm:pt modelId="{E2D24971-7AA7-47A7-A8E9-891B1AECDE24}" type="pres">
      <dgm:prSet presAssocID="{3B7A26D3-C9BC-4B42-806F-71278A533854}" presName="conn2-1" presStyleLbl="parChTrans1D4" presStyleIdx="8" presStyleCnt="26"/>
      <dgm:spPr/>
      <dgm:t>
        <a:bodyPr/>
        <a:lstStyle/>
        <a:p>
          <a:endParaRPr lang="en-US"/>
        </a:p>
      </dgm:t>
    </dgm:pt>
    <dgm:pt modelId="{0CA08603-383E-44DF-B882-9C2589C9056E}" type="pres">
      <dgm:prSet presAssocID="{3B7A26D3-C9BC-4B42-806F-71278A533854}" presName="connTx" presStyleLbl="parChTrans1D4" presStyleIdx="8" presStyleCnt="26"/>
      <dgm:spPr/>
      <dgm:t>
        <a:bodyPr/>
        <a:lstStyle/>
        <a:p>
          <a:endParaRPr lang="en-US"/>
        </a:p>
      </dgm:t>
    </dgm:pt>
    <dgm:pt modelId="{69C11168-FDCC-4C36-AB10-2004356FAF2D}" type="pres">
      <dgm:prSet presAssocID="{70FD9226-0827-4385-98C7-CC3C5E64EFF4}" presName="root2" presStyleCnt="0"/>
      <dgm:spPr/>
    </dgm:pt>
    <dgm:pt modelId="{E2A3DC6A-98B0-42AE-AF7C-AD3968AF0DAA}" type="pres">
      <dgm:prSet presAssocID="{70FD9226-0827-4385-98C7-CC3C5E64EFF4}" presName="LevelTwoTextNode" presStyleLbl="node4" presStyleIdx="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33773D-9A58-4D56-9C86-F86E3369B556}" type="pres">
      <dgm:prSet presAssocID="{70FD9226-0827-4385-98C7-CC3C5E64EFF4}" presName="level3hierChild" presStyleCnt="0"/>
      <dgm:spPr/>
    </dgm:pt>
    <dgm:pt modelId="{16979914-6E50-48B9-9699-91929593FE84}" type="pres">
      <dgm:prSet presAssocID="{EA9460B3-5576-4C70-B243-F953F1DC7901}" presName="conn2-1" presStyleLbl="parChTrans1D4" presStyleIdx="9" presStyleCnt="26"/>
      <dgm:spPr/>
      <dgm:t>
        <a:bodyPr/>
        <a:lstStyle/>
        <a:p>
          <a:endParaRPr lang="en-US"/>
        </a:p>
      </dgm:t>
    </dgm:pt>
    <dgm:pt modelId="{25416F6B-020B-4B75-BFB9-E412C2282027}" type="pres">
      <dgm:prSet presAssocID="{EA9460B3-5576-4C70-B243-F953F1DC7901}" presName="connTx" presStyleLbl="parChTrans1D4" presStyleIdx="9" presStyleCnt="26"/>
      <dgm:spPr/>
      <dgm:t>
        <a:bodyPr/>
        <a:lstStyle/>
        <a:p>
          <a:endParaRPr lang="en-US"/>
        </a:p>
      </dgm:t>
    </dgm:pt>
    <dgm:pt modelId="{3F054398-7DF8-4A08-85FC-5822490EDA47}" type="pres">
      <dgm:prSet presAssocID="{388EEB20-A4E6-45C4-AC34-B625F99B6952}" presName="root2" presStyleCnt="0"/>
      <dgm:spPr/>
    </dgm:pt>
    <dgm:pt modelId="{E860322C-BFF1-455F-9650-6196D8080CD9}" type="pres">
      <dgm:prSet presAssocID="{388EEB20-A4E6-45C4-AC34-B625F99B6952}" presName="LevelTwoTextNode" presStyleLbl="node4" presStyleIdx="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A75FAC-88E1-4C80-A86B-EC271081868D}" type="pres">
      <dgm:prSet presAssocID="{388EEB20-A4E6-45C4-AC34-B625F99B6952}" presName="level3hierChild" presStyleCnt="0"/>
      <dgm:spPr/>
    </dgm:pt>
    <dgm:pt modelId="{E5E22928-8B6D-4305-9AE6-D2F227000B89}" type="pres">
      <dgm:prSet presAssocID="{7008246B-4032-418E-9484-E599D5B4A83B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901546BE-99DA-4369-8291-A1291DD6DDF3}" type="pres">
      <dgm:prSet presAssocID="{7008246B-4032-418E-9484-E599D5B4A83B}" presName="connTx" presStyleLbl="parChTrans1D3" presStyleIdx="1" presStyleCnt="7"/>
      <dgm:spPr/>
      <dgm:t>
        <a:bodyPr/>
        <a:lstStyle/>
        <a:p>
          <a:endParaRPr lang="en-US"/>
        </a:p>
      </dgm:t>
    </dgm:pt>
    <dgm:pt modelId="{2FBBA1F6-D957-44FB-932A-D649E0E1D914}" type="pres">
      <dgm:prSet presAssocID="{B4A17FA3-6FBD-4CDA-9F91-6B9B5247DEBD}" presName="root2" presStyleCnt="0"/>
      <dgm:spPr/>
    </dgm:pt>
    <dgm:pt modelId="{1FFA7D5C-B83F-480F-93CA-DF65D3E274C5}" type="pres">
      <dgm:prSet presAssocID="{B4A17FA3-6FBD-4CDA-9F91-6B9B5247DEBD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EAEA28-E429-4047-B403-98239289CB1B}" type="pres">
      <dgm:prSet presAssocID="{B4A17FA3-6FBD-4CDA-9F91-6B9B5247DEBD}" presName="level3hierChild" presStyleCnt="0"/>
      <dgm:spPr/>
    </dgm:pt>
    <dgm:pt modelId="{6A024326-AF5A-41DD-A2C5-E9D8678F6F18}" type="pres">
      <dgm:prSet presAssocID="{0D191D6B-0176-4E43-8A92-F41E3B0860E6}" presName="conn2-1" presStyleLbl="parChTrans1D4" presStyleIdx="10" presStyleCnt="26"/>
      <dgm:spPr/>
      <dgm:t>
        <a:bodyPr/>
        <a:lstStyle/>
        <a:p>
          <a:endParaRPr lang="en-US"/>
        </a:p>
      </dgm:t>
    </dgm:pt>
    <dgm:pt modelId="{02F8B769-87AC-49B7-9463-ACED79522F34}" type="pres">
      <dgm:prSet presAssocID="{0D191D6B-0176-4E43-8A92-F41E3B0860E6}" presName="connTx" presStyleLbl="parChTrans1D4" presStyleIdx="10" presStyleCnt="26"/>
      <dgm:spPr/>
      <dgm:t>
        <a:bodyPr/>
        <a:lstStyle/>
        <a:p>
          <a:endParaRPr lang="en-US"/>
        </a:p>
      </dgm:t>
    </dgm:pt>
    <dgm:pt modelId="{5B5D4BD7-50C1-4D6B-94DD-C5999F0CA275}" type="pres">
      <dgm:prSet presAssocID="{C9B6AD20-F807-4C06-8DA6-12289BBE7DBC}" presName="root2" presStyleCnt="0"/>
      <dgm:spPr/>
    </dgm:pt>
    <dgm:pt modelId="{557AF47E-CED8-4D69-A7C3-E69E02956FB3}" type="pres">
      <dgm:prSet presAssocID="{C9B6AD20-F807-4C06-8DA6-12289BBE7DBC}" presName="LevelTwoTextNode" presStyleLbl="node4" presStyleIdx="1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8278751-70C5-413F-A0F9-FDDCFA4C1367}" type="pres">
      <dgm:prSet presAssocID="{C9B6AD20-F807-4C06-8DA6-12289BBE7DBC}" presName="level3hierChild" presStyleCnt="0"/>
      <dgm:spPr/>
    </dgm:pt>
    <dgm:pt modelId="{43B590C7-202A-436E-B507-75F81441510E}" type="pres">
      <dgm:prSet presAssocID="{E512555C-86CD-46D9-9ED5-2959F8ECB1AC}" presName="conn2-1" presStyleLbl="parChTrans1D4" presStyleIdx="11" presStyleCnt="26"/>
      <dgm:spPr/>
      <dgm:t>
        <a:bodyPr/>
        <a:lstStyle/>
        <a:p>
          <a:endParaRPr lang="en-US"/>
        </a:p>
      </dgm:t>
    </dgm:pt>
    <dgm:pt modelId="{33CB03F0-83DC-44E9-8AF3-FA522BDB1932}" type="pres">
      <dgm:prSet presAssocID="{E512555C-86CD-46D9-9ED5-2959F8ECB1AC}" presName="connTx" presStyleLbl="parChTrans1D4" presStyleIdx="11" presStyleCnt="26"/>
      <dgm:spPr/>
      <dgm:t>
        <a:bodyPr/>
        <a:lstStyle/>
        <a:p>
          <a:endParaRPr lang="en-US"/>
        </a:p>
      </dgm:t>
    </dgm:pt>
    <dgm:pt modelId="{274D0A7A-E5DE-4B2F-BF78-EFD54822EAF9}" type="pres">
      <dgm:prSet presAssocID="{5F6B15C0-D582-4A61-8DA9-7363183B964F}" presName="root2" presStyleCnt="0"/>
      <dgm:spPr/>
    </dgm:pt>
    <dgm:pt modelId="{7214046D-66B8-4698-90D3-7AAB8998D97B}" type="pres">
      <dgm:prSet presAssocID="{5F6B15C0-D582-4A61-8DA9-7363183B964F}" presName="LevelTwoTextNode" presStyleLbl="node4" presStyleIdx="1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81C5E4-4655-4D48-901E-8C6415A87519}" type="pres">
      <dgm:prSet presAssocID="{5F6B15C0-D582-4A61-8DA9-7363183B964F}" presName="level3hierChild" presStyleCnt="0"/>
      <dgm:spPr/>
    </dgm:pt>
    <dgm:pt modelId="{56184945-BAA8-4E38-93B6-DB14DBFB7765}" type="pres">
      <dgm:prSet presAssocID="{60B386F4-EF0B-4F98-AE11-7D86005ABBFE}" presName="conn2-1" presStyleLbl="parChTrans1D4" presStyleIdx="12" presStyleCnt="26"/>
      <dgm:spPr/>
      <dgm:t>
        <a:bodyPr/>
        <a:lstStyle/>
        <a:p>
          <a:endParaRPr lang="en-US"/>
        </a:p>
      </dgm:t>
    </dgm:pt>
    <dgm:pt modelId="{2EA5A15C-E55E-4FAB-9513-3FAEAED3F56B}" type="pres">
      <dgm:prSet presAssocID="{60B386F4-EF0B-4F98-AE11-7D86005ABBFE}" presName="connTx" presStyleLbl="parChTrans1D4" presStyleIdx="12" presStyleCnt="26"/>
      <dgm:spPr/>
      <dgm:t>
        <a:bodyPr/>
        <a:lstStyle/>
        <a:p>
          <a:endParaRPr lang="en-US"/>
        </a:p>
      </dgm:t>
    </dgm:pt>
    <dgm:pt modelId="{143FD53A-19CE-4F9A-BF74-AF77F3AEEC25}" type="pres">
      <dgm:prSet presAssocID="{161ABCB6-06F5-4191-A1B1-DBB34909B845}" presName="root2" presStyleCnt="0"/>
      <dgm:spPr/>
    </dgm:pt>
    <dgm:pt modelId="{1C4A408B-5008-4256-A2F0-AA42DF827D34}" type="pres">
      <dgm:prSet presAssocID="{161ABCB6-06F5-4191-A1B1-DBB34909B845}" presName="LevelTwoTextNode" presStyleLbl="node4" presStyleIdx="1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B1197BB-A4FC-41DD-8DCB-2EAA917D7564}" type="pres">
      <dgm:prSet presAssocID="{161ABCB6-06F5-4191-A1B1-DBB34909B845}" presName="level3hierChild" presStyleCnt="0"/>
      <dgm:spPr/>
    </dgm:pt>
    <dgm:pt modelId="{29C063E8-A23C-4F0F-A316-8A67FC43FABD}" type="pres">
      <dgm:prSet presAssocID="{B8E2A329-D6A7-4CC0-88ED-11760AB1ECCC}" presName="conn2-1" presStyleLbl="parChTrans1D4" presStyleIdx="13" presStyleCnt="26"/>
      <dgm:spPr/>
      <dgm:t>
        <a:bodyPr/>
        <a:lstStyle/>
        <a:p>
          <a:endParaRPr lang="en-US"/>
        </a:p>
      </dgm:t>
    </dgm:pt>
    <dgm:pt modelId="{1B8609DF-A3B7-4284-816D-43F2578457DB}" type="pres">
      <dgm:prSet presAssocID="{B8E2A329-D6A7-4CC0-88ED-11760AB1ECCC}" presName="connTx" presStyleLbl="parChTrans1D4" presStyleIdx="13" presStyleCnt="26"/>
      <dgm:spPr/>
      <dgm:t>
        <a:bodyPr/>
        <a:lstStyle/>
        <a:p>
          <a:endParaRPr lang="en-US"/>
        </a:p>
      </dgm:t>
    </dgm:pt>
    <dgm:pt modelId="{0DD70BF9-BD06-4EC2-BCEC-258C77ADDC2A}" type="pres">
      <dgm:prSet presAssocID="{7D60F9FD-35A3-4A1C-8B8D-B4C768C03869}" presName="root2" presStyleCnt="0"/>
      <dgm:spPr/>
    </dgm:pt>
    <dgm:pt modelId="{78DF5E2F-D906-44B5-A499-1AB243A39E1F}" type="pres">
      <dgm:prSet presAssocID="{7D60F9FD-35A3-4A1C-8B8D-B4C768C03869}" presName="LevelTwoTextNode" presStyleLbl="node4" presStyleIdx="1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41E65D6-A591-4A91-B415-2C9F1AD6DFBA}" type="pres">
      <dgm:prSet presAssocID="{7D60F9FD-35A3-4A1C-8B8D-B4C768C03869}" presName="level3hierChild" presStyleCnt="0"/>
      <dgm:spPr/>
    </dgm:pt>
    <dgm:pt modelId="{F85C43FF-D39D-4BD2-86F2-4F7B744FF0B8}" type="pres">
      <dgm:prSet presAssocID="{135A2881-EF65-4AF3-9490-43031DE545B4}" presName="conn2-1" presStyleLbl="parChTrans1D4" presStyleIdx="14" presStyleCnt="26"/>
      <dgm:spPr/>
      <dgm:t>
        <a:bodyPr/>
        <a:lstStyle/>
        <a:p>
          <a:endParaRPr lang="en-US"/>
        </a:p>
      </dgm:t>
    </dgm:pt>
    <dgm:pt modelId="{F7A43EBC-3A30-4F5E-9703-0BD60BD103FF}" type="pres">
      <dgm:prSet presAssocID="{135A2881-EF65-4AF3-9490-43031DE545B4}" presName="connTx" presStyleLbl="parChTrans1D4" presStyleIdx="14" presStyleCnt="26"/>
      <dgm:spPr/>
      <dgm:t>
        <a:bodyPr/>
        <a:lstStyle/>
        <a:p>
          <a:endParaRPr lang="en-US"/>
        </a:p>
      </dgm:t>
    </dgm:pt>
    <dgm:pt modelId="{2BD95529-E306-4254-BF70-880328DD0C2E}" type="pres">
      <dgm:prSet presAssocID="{258AEB34-B5F8-4FF1-A54D-3F575FA2CC8B}" presName="root2" presStyleCnt="0"/>
      <dgm:spPr/>
    </dgm:pt>
    <dgm:pt modelId="{07F5D104-2A6E-428F-91E9-D33620B13FFA}" type="pres">
      <dgm:prSet presAssocID="{258AEB34-B5F8-4FF1-A54D-3F575FA2CC8B}" presName="LevelTwoTextNode" presStyleLbl="node4" presStyleIdx="1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3130B4-7EF4-4A58-BCF9-295412E8BA48}" type="pres">
      <dgm:prSet presAssocID="{258AEB34-B5F8-4FF1-A54D-3F575FA2CC8B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5" presStyleCnt="26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5" presStyleCnt="26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5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6" presStyleCnt="26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6" presStyleCnt="26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6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3" presStyleCnt="7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3" presStyleCnt="7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4" presStyleCnt="7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7" presStyleCnt="26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7" presStyleCnt="26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8" presStyleCnt="26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8" presStyleCnt="26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8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9" presStyleCnt="26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9" presStyleCnt="26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20" presStyleCnt="26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20" presStyleCnt="26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2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21" presStyleCnt="26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21" presStyleCnt="26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2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2" presStyleCnt="26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2" presStyleCnt="26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2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3" presStyleCnt="26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3" presStyleCnt="26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3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4" presStyleCnt="26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4" presStyleCnt="26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5" presStyleCnt="26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5" presStyleCnt="26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5" presStyleCnt="2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719D981B-E986-4046-B959-FF9D25660BF1}" type="presOf" srcId="{BACCE4A2-3AD2-49FF-AA6C-4061F625A46A}" destId="{50DFE8EC-C200-4654-AAE8-1C218BF1FF46}" srcOrd="0" destOrd="0" presId="urn:microsoft.com/office/officeart/2008/layout/HorizontalMultiLevelHierarchy"/>
    <dgm:cxn modelId="{FEC88F50-37C3-4A50-AE33-C93CA8DB79EB}" srcId="{5F6B15C0-D582-4A61-8DA9-7363183B964F}" destId="{161ABCB6-06F5-4191-A1B1-DBB34909B845}" srcOrd="0" destOrd="0" parTransId="{60B386F4-EF0B-4F98-AE11-7D86005ABBFE}" sibTransId="{3CFB009A-381B-4103-8D88-910801D2D6DA}"/>
    <dgm:cxn modelId="{5CBB5182-FE62-4ABA-8D6B-40690CBDF0E8}" srcId="{67B8E695-D276-44B3-9F84-D95F508DD153}" destId="{698ED08A-8419-4CC6-90C7-A66437677897}" srcOrd="0" destOrd="0" parTransId="{E5D04B37-28A7-42F3-A42E-04158D7BF969}" sibTransId="{9660173C-A7E0-47C0-AD81-7622307408B9}"/>
    <dgm:cxn modelId="{0C10BE80-9EA1-4B25-9864-D87171039D18}" type="presOf" srcId="{0DA1C060-E1EF-497C-B4B7-CC10236D4AB5}" destId="{D456BF37-646F-420A-817B-2C6FE870644F}" srcOrd="0" destOrd="0" presId="urn:microsoft.com/office/officeart/2008/layout/HorizontalMultiLevelHierarchy"/>
    <dgm:cxn modelId="{AF750EAE-6841-4555-AE53-796091B92E4C}" type="presOf" srcId="{135A2881-EF65-4AF3-9490-43031DE545B4}" destId="{F7A43EBC-3A30-4F5E-9703-0BD60BD103FF}" srcOrd="1" destOrd="0" presId="urn:microsoft.com/office/officeart/2008/layout/HorizontalMultiLevelHierarchy"/>
    <dgm:cxn modelId="{635AB1B0-B027-40F9-9F49-6EE4F72A292E}" type="presOf" srcId="{37344EE4-6945-4D92-9CFB-4AA2CA0897FC}" destId="{F75129ED-D06A-45D8-94F7-C7F11AC246A7}" srcOrd="1" destOrd="0" presId="urn:microsoft.com/office/officeart/2008/layout/HorizontalMultiLevelHierarchy"/>
    <dgm:cxn modelId="{DDE52E1F-2DB6-48E6-BF06-E130A77E9F89}" type="presOf" srcId="{0D191D6B-0176-4E43-8A92-F41E3B0860E6}" destId="{02F8B769-87AC-49B7-9463-ACED79522F34}" srcOrd="1" destOrd="0" presId="urn:microsoft.com/office/officeart/2008/layout/HorizontalMultiLevelHierarchy"/>
    <dgm:cxn modelId="{CB9CBBDD-0081-4663-9AC9-FF93E330FA80}" type="presOf" srcId="{30C119E6-5341-4C06-A50A-3B08EE1C10FC}" destId="{A4845304-288D-495D-8FB0-E942669DDDE7}" srcOrd="1" destOrd="0" presId="urn:microsoft.com/office/officeart/2008/layout/HorizontalMultiLevelHierarchy"/>
    <dgm:cxn modelId="{AA8152D4-2EF8-439B-9BC3-2F234F8F9347}" type="presOf" srcId="{EA9460B3-5576-4C70-B243-F953F1DC7901}" destId="{25416F6B-020B-4B75-BFB9-E412C2282027}" srcOrd="1" destOrd="0" presId="urn:microsoft.com/office/officeart/2008/layout/HorizontalMultiLevelHierarchy"/>
    <dgm:cxn modelId="{D0B1C67E-6EA1-4A42-ACD0-EF01C13F12F1}" type="presOf" srcId="{70FD9226-0827-4385-98C7-CC3C5E64EFF4}" destId="{E2A3DC6A-98B0-42AE-AF7C-AD3968AF0DAA}" srcOrd="0" destOrd="0" presId="urn:microsoft.com/office/officeart/2008/layout/HorizontalMultiLevelHierarchy"/>
    <dgm:cxn modelId="{989C7663-9216-4215-A652-424CA9250916}" type="presOf" srcId="{256C9757-5E49-488C-A064-4CC6439589A0}" destId="{61EC9F36-6467-4C56-8762-9BDEAEB0558C}" srcOrd="0" destOrd="0" presId="urn:microsoft.com/office/officeart/2008/layout/HorizontalMultiLevelHierarchy"/>
    <dgm:cxn modelId="{0CE9686D-ED65-4D98-A217-606212EB9D2C}" type="presOf" srcId="{EA9460B3-5576-4C70-B243-F953F1DC7901}" destId="{16979914-6E50-48B9-9699-91929593FE84}" srcOrd="0" destOrd="0" presId="urn:microsoft.com/office/officeart/2008/layout/HorizontalMultiLevelHierarchy"/>
    <dgm:cxn modelId="{8E81AD14-6F2D-457B-8EFF-5DB4007918E9}" type="presOf" srcId="{1820C528-4034-40A8-B0BA-14905DB1E23D}" destId="{BF3B87AE-896B-43F9-8394-BD3C4551B2FE}" srcOrd="1" destOrd="0" presId="urn:microsoft.com/office/officeart/2008/layout/HorizontalMultiLevelHierarchy"/>
    <dgm:cxn modelId="{F8EC32F3-1054-4F43-A828-623383C45F55}" type="presOf" srcId="{E5D04B37-28A7-42F3-A42E-04158D7BF969}" destId="{2BEB1A42-3467-427E-A36B-6490CF251FB1}" srcOrd="1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D76D7401-9002-48AD-9952-A0588F4EC503}" srcId="{5210F659-0024-4A42-BC10-FCB9F24DCFDC}" destId="{ADFBFA30-1C6C-43FB-84C1-5BD737F44BC0}" srcOrd="0" destOrd="0" parTransId="{F4B098C3-1977-4EF6-B16B-A3CDB640EA65}" sibTransId="{EFDDE9AF-EDBF-415A-B692-980A20E4F981}"/>
    <dgm:cxn modelId="{BA0012C8-E1FF-4E2C-95B5-55545E1DA9C9}" type="presOf" srcId="{3446E1DF-564D-4883-B05D-00175C1BF047}" destId="{F4FCAAA2-815D-4E35-B662-84917FD8E1B4}" srcOrd="1" destOrd="0" presId="urn:microsoft.com/office/officeart/2008/layout/HorizontalMultiLevelHierarchy"/>
    <dgm:cxn modelId="{CB68BF7B-D673-4771-A8BE-13A7B04C2E73}" srcId="{70FD9226-0827-4385-98C7-CC3C5E64EFF4}" destId="{388EEB20-A4E6-45C4-AC34-B625F99B6952}" srcOrd="0" destOrd="0" parTransId="{EA9460B3-5576-4C70-B243-F953F1DC7901}" sibTransId="{BAAA4ABC-1E41-4E75-8D04-64C0DDA0085B}"/>
    <dgm:cxn modelId="{C081F132-420A-4CA4-9D58-87AC220CBE24}" type="presOf" srcId="{44BABA5C-6901-4592-99FF-632A0E359A86}" destId="{C4CC9163-AF6A-4C65-9F2D-CACC9DB43624}" srcOrd="0" destOrd="0" presId="urn:microsoft.com/office/officeart/2008/layout/HorizontalMultiLevelHierarchy"/>
    <dgm:cxn modelId="{F0C37040-1869-4C5D-A04C-C8468DED6D32}" srcId="{00F55BBA-D274-4E24-BE34-0C5475CF66A6}" destId="{70FD9226-0827-4385-98C7-CC3C5E64EFF4}" srcOrd="1" destOrd="0" parTransId="{3B7A26D3-C9BC-4B42-806F-71278A533854}" sibTransId="{B106FA27-3BF6-4302-B9E5-93FCF53B3DFB}"/>
    <dgm:cxn modelId="{A1CF6EE2-F3E9-478B-828B-E8AB90D72267}" type="presOf" srcId="{3B7A26D3-C9BC-4B42-806F-71278A533854}" destId="{0CA08603-383E-44DF-B882-9C2589C9056E}" srcOrd="1" destOrd="0" presId="urn:microsoft.com/office/officeart/2008/layout/HorizontalMultiLevelHierarchy"/>
    <dgm:cxn modelId="{CF29A047-52AF-4004-AC61-24494F2422F7}" type="presOf" srcId="{E5D04B37-28A7-42F3-A42E-04158D7BF969}" destId="{F97DD10D-06A7-4EBF-B254-2905252DA310}" srcOrd="0" destOrd="0" presId="urn:microsoft.com/office/officeart/2008/layout/HorizontalMultiLevelHierarchy"/>
    <dgm:cxn modelId="{3B813907-55DB-4CD6-BF6B-1AB27D901B51}" type="presOf" srcId="{C11F076B-5B6D-4347-BCF0-EF2205CDA008}" destId="{5E8E4353-97E3-4769-8745-E51435D5D5C3}" srcOrd="0" destOrd="0" presId="urn:microsoft.com/office/officeart/2008/layout/HorizontalMultiLevelHierarchy"/>
    <dgm:cxn modelId="{39FC34BF-B9EB-427D-B646-287B3BC601B2}" type="presOf" srcId="{EEC69F53-9249-4986-A592-877BC923500A}" destId="{FD20C4CB-B220-4B65-9BEE-C3897B5035FD}" srcOrd="1" destOrd="0" presId="urn:microsoft.com/office/officeart/2008/layout/HorizontalMultiLevelHierarchy"/>
    <dgm:cxn modelId="{52018A92-6759-487E-8EED-B501101B4D46}" type="presOf" srcId="{7008246B-4032-418E-9484-E599D5B4A83B}" destId="{E5E22928-8B6D-4305-9AE6-D2F227000B89}" srcOrd="0" destOrd="0" presId="urn:microsoft.com/office/officeart/2008/layout/HorizontalMultiLevelHierarchy"/>
    <dgm:cxn modelId="{4F9C8D98-16E6-4DEA-ACBF-A9DE1052A9DB}" type="presOf" srcId="{5C1F343C-0FB6-438F-B23C-CD2D9F390F75}" destId="{40D3AC1A-CF59-4113-B652-0676EF6BEED4}" srcOrd="0" destOrd="0" presId="urn:microsoft.com/office/officeart/2008/layout/HorizontalMultiLevelHierarchy"/>
    <dgm:cxn modelId="{733F6B89-B5B8-4B2E-A66A-2B3BE71D1E3A}" type="presOf" srcId="{3153BB00-52E5-49F4-BB02-E7E5D569CFA3}" destId="{550E294F-EC44-419B-ACBA-76EA29C580AF}" srcOrd="0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45768EE9-3897-4355-A1B1-7ED4350A1858}" type="presOf" srcId="{FA137558-9D06-4BB2-8049-227EDBFCDF69}" destId="{DF9BAD71-EF23-4CA3-83FF-AB3C82F6A16F}" srcOrd="1" destOrd="0" presId="urn:microsoft.com/office/officeart/2008/layout/HorizontalMultiLevelHierarchy"/>
    <dgm:cxn modelId="{C4FB864A-5047-439B-8C42-ED51A6C50D97}" type="presOf" srcId="{5210F659-0024-4A42-BC10-FCB9F24DCFDC}" destId="{7A3DF4D1-7177-49D7-845C-8F309033CBFB}" srcOrd="0" destOrd="0" presId="urn:microsoft.com/office/officeart/2008/layout/HorizontalMultiLevelHierarchy"/>
    <dgm:cxn modelId="{D96E51FD-8D24-4213-A1AF-1EAECB087A1C}" type="presOf" srcId="{5AD09BEB-5E93-4CE1-AE5D-985CD1CA771C}" destId="{C9A2B145-5387-4B1F-A759-774CCECBB1E5}" srcOrd="1" destOrd="0" presId="urn:microsoft.com/office/officeart/2008/layout/HorizontalMultiLevelHierarchy"/>
    <dgm:cxn modelId="{A976D25D-3956-4CDA-AC9B-89D569E2D310}" type="presOf" srcId="{4CE64EAB-1F23-4CF9-AE84-82CC69D105EA}" destId="{3C4CE92F-335B-4A7A-8BB0-EC6AFC5BABCB}" srcOrd="0" destOrd="0" presId="urn:microsoft.com/office/officeart/2008/layout/HorizontalMultiLevelHierarchy"/>
    <dgm:cxn modelId="{BAB7EDEC-7231-4CE7-BE6C-5A15A322F0D9}" type="presOf" srcId="{37344EE4-6945-4D92-9CFB-4AA2CA0897FC}" destId="{C59F144E-3E9D-4AF7-8B57-87F4F9B383FB}" srcOrd="0" destOrd="0" presId="urn:microsoft.com/office/officeart/2008/layout/HorizontalMultiLevelHierarchy"/>
    <dgm:cxn modelId="{A12E99D3-8D0B-4515-8073-A33C9E9A1ADB}" type="presOf" srcId="{E4B04115-C2BE-4EC3-945B-21E5AE207ED9}" destId="{D1DB4778-4789-4A93-9807-514909940723}" srcOrd="0" destOrd="0" presId="urn:microsoft.com/office/officeart/2008/layout/HorizontalMultiLevelHierarchy"/>
    <dgm:cxn modelId="{CEDA7E23-7B65-47AF-AC77-131AF2C01B98}" type="presOf" srcId="{46D04EB8-55F8-41D5-8B0B-4204AF237558}" destId="{4CBF2D18-E5CE-4187-B596-902BD0AB638C}" srcOrd="0" destOrd="0" presId="urn:microsoft.com/office/officeart/2008/layout/HorizontalMultiLevelHierarchy"/>
    <dgm:cxn modelId="{EF9F8F9F-6A62-4D5D-A5C7-AACDAD62D591}" type="presOf" srcId="{B8E2A329-D6A7-4CC0-88ED-11760AB1ECCC}" destId="{1B8609DF-A3B7-4284-816D-43F2578457DB}" srcOrd="1" destOrd="0" presId="urn:microsoft.com/office/officeart/2008/layout/HorizontalMultiLevelHierarchy"/>
    <dgm:cxn modelId="{D691BD22-CFCD-4E99-A117-B736281D90FE}" type="presOf" srcId="{07E14FD1-4ABD-47DA-AD10-22893A96D965}" destId="{5EF2A711-6539-4B40-82F4-1D7ACF857AF7}" srcOrd="1" destOrd="0" presId="urn:microsoft.com/office/officeart/2008/layout/HorizontalMultiLevelHierarchy"/>
    <dgm:cxn modelId="{B43A844C-49EF-4B99-BD55-63A4E1FC77CC}" type="presOf" srcId="{0D191D6B-0176-4E43-8A92-F41E3B0860E6}" destId="{6A024326-AF5A-41DD-A2C5-E9D8678F6F18}" srcOrd="0" destOrd="0" presId="urn:microsoft.com/office/officeart/2008/layout/HorizontalMultiLevelHierarchy"/>
    <dgm:cxn modelId="{761D5337-E80C-43B9-BE52-4140C98C46FD}" type="presOf" srcId="{1A6646C7-BB0B-4EAE-99FF-6AD5727CA462}" destId="{65055C2D-2B2C-4D84-ACA4-59F12A018C1E}" srcOrd="0" destOrd="0" presId="urn:microsoft.com/office/officeart/2008/layout/HorizontalMultiLevelHierarchy"/>
    <dgm:cxn modelId="{01A5F399-6FF1-491E-8076-D8CC484FAE2E}" type="presOf" srcId="{161ABCB6-06F5-4191-A1B1-DBB34909B845}" destId="{1C4A408B-5008-4256-A2F0-AA42DF827D34}" srcOrd="0" destOrd="0" presId="urn:microsoft.com/office/officeart/2008/layout/HorizontalMultiLevelHierarchy"/>
    <dgm:cxn modelId="{A5C5B898-B9B2-4779-BC84-AFD531B99A96}" srcId="{67B8E695-D276-44B3-9F84-D95F508DD153}" destId="{5210F659-0024-4A42-BC10-FCB9F24DCFDC}" srcOrd="1" destOrd="0" parTransId="{CA82E3E9-19AF-4FAA-8D09-712899FB4BCD}" sibTransId="{B4DDCD91-E92C-474D-8EA7-F606FA19D613}"/>
    <dgm:cxn modelId="{160D7522-E5F8-4FBA-82FD-DEC9381D289D}" type="presOf" srcId="{84B98EF4-DAA4-4ABD-92F6-C340B9D3057A}" destId="{1FA1EE11-0B96-4F49-BE58-91236F7F4558}" srcOrd="0" destOrd="0" presId="urn:microsoft.com/office/officeart/2008/layout/HorizontalMultiLevelHierarchy"/>
    <dgm:cxn modelId="{AE29F6A0-6FAA-4B8B-91FB-B1F2A9B4F40F}" type="presOf" srcId="{3446E1DF-564D-4883-B05D-00175C1BF047}" destId="{C6624310-78D0-4975-8AB1-BACB443B35E9}" srcOrd="0" destOrd="0" presId="urn:microsoft.com/office/officeart/2008/layout/HorizontalMultiLevelHierarchy"/>
    <dgm:cxn modelId="{B3A8C64C-338D-4369-984C-B3A7D590C5AF}" srcId="{75BEC571-5A55-4913-A141-960C294CD462}" destId="{00F55BBA-D274-4E24-BE34-0C5475CF66A6}" srcOrd="1" destOrd="0" parTransId="{3446E1DF-564D-4883-B05D-00175C1BF047}" sibTransId="{D8558056-1B22-46CA-B533-49ED30B73866}"/>
    <dgm:cxn modelId="{1B823A35-A043-497F-BBF5-44D8AFCCBA0A}" type="presOf" srcId="{A4ED7FC6-0D74-48AB-BEAB-07F50D3B380B}" destId="{B9B172A0-D21A-4971-8634-2212D1F23382}" srcOrd="0" destOrd="0" presId="urn:microsoft.com/office/officeart/2008/layout/HorizontalMultiLevelHierarchy"/>
    <dgm:cxn modelId="{F0C4E4CB-B7E1-4203-8836-658B410DFE4A}" type="presOf" srcId="{FCCAE72E-3741-4C5F-B697-2CEBFC92CDF7}" destId="{47AE8846-F21F-4E4C-B4A3-D44DA4BF791C}" srcOrd="0" destOrd="0" presId="urn:microsoft.com/office/officeart/2008/layout/HorizontalMultiLevelHierarchy"/>
    <dgm:cxn modelId="{522229C2-5F56-4C28-9711-7A99F78A8DE4}" type="presOf" srcId="{B4A17FA3-6FBD-4CDA-9F91-6B9B5247DEBD}" destId="{1FFA7D5C-B83F-480F-93CA-DF65D3E274C5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E26309EC-0C89-4A19-AFC7-EF439B096633}" type="presOf" srcId="{42C7DB89-46DF-4764-935E-7210FBE1F19C}" destId="{B5518A91-0CCF-44EC-914D-B3C0D9B542E7}" srcOrd="0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3B09D7BE-A6AD-4544-BCC1-B1F177C2CF67}" type="presOf" srcId="{E512555C-86CD-46D9-9ED5-2959F8ECB1AC}" destId="{43B590C7-202A-436E-B507-75F81441510E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E4F8732C-B95E-47EA-9839-E2B00130AAC0}" type="presOf" srcId="{46D04EB8-55F8-41D5-8B0B-4204AF237558}" destId="{A16395E2-344E-4A4C-BE2B-3A3F64F5FFEE}" srcOrd="1" destOrd="0" presId="urn:microsoft.com/office/officeart/2008/layout/HorizontalMultiLevelHierarchy"/>
    <dgm:cxn modelId="{75825729-12C9-4159-AB12-BB25248B52D9}" srcId="{B4A17FA3-6FBD-4CDA-9F91-6B9B5247DEBD}" destId="{C9B6AD20-F807-4C06-8DA6-12289BBE7DBC}" srcOrd="0" destOrd="0" parTransId="{0D191D6B-0176-4E43-8A92-F41E3B0860E6}" sibTransId="{00E221A1-225B-4D11-980F-3C6187D2BFF2}"/>
    <dgm:cxn modelId="{9F7B5248-7704-4DE0-BBA0-5DAF2C83ED43}" type="presOf" srcId="{A36A0323-D3B3-4EC3-9E94-866F0BF084F8}" destId="{80600A35-84AA-43CE-81F3-F98690856545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534BD57-689A-4DFA-BE28-C047E7F863F3}" type="presOf" srcId="{ADFBFA30-1C6C-43FB-84C1-5BD737F44BC0}" destId="{289A62A3-486E-4386-93CC-1D817329A21C}" srcOrd="0" destOrd="0" presId="urn:microsoft.com/office/officeart/2008/layout/HorizontalMultiLevelHierarchy"/>
    <dgm:cxn modelId="{75EAD326-F459-4017-A11C-64D844D5394B}" type="presOf" srcId="{CA82E3E9-19AF-4FAA-8D09-712899FB4BCD}" destId="{1926E9A9-D9CE-4B26-923E-6A5DF0E60540}" srcOrd="0" destOrd="0" presId="urn:microsoft.com/office/officeart/2008/layout/HorizontalMultiLevelHierarchy"/>
    <dgm:cxn modelId="{5CA18A33-7142-4C35-A2CD-5C8C437E989D}" type="presOf" srcId="{698999E8-AA17-4E26-A00D-070626CBBDAB}" destId="{B3280420-3CBB-4786-AE20-71A6A1A44DB4}" srcOrd="0" destOrd="0" presId="urn:microsoft.com/office/officeart/2008/layout/HorizontalMultiLevelHierarchy"/>
    <dgm:cxn modelId="{C86E4311-8F6D-4837-BCE5-77D893104010}" type="presOf" srcId="{4825C9D2-4A33-43BD-9C69-C7A97BA1F788}" destId="{FD17C1E7-264E-442C-A9D4-3ACCD6DE4CC9}" srcOrd="0" destOrd="0" presId="urn:microsoft.com/office/officeart/2008/layout/HorizontalMultiLevelHierarchy"/>
    <dgm:cxn modelId="{723B33FB-9ADE-44FE-9BF1-DC805EF99620}" type="presOf" srcId="{CF9BEDA7-FD98-4657-A3CF-7E5F68ED9E8D}" destId="{613A4E0B-58AB-427D-9051-A8B2C6F55381}" srcOrd="0" destOrd="0" presId="urn:microsoft.com/office/officeart/2008/layout/HorizontalMultiLevelHierarchy"/>
    <dgm:cxn modelId="{BC71752F-06ED-4733-88CB-862E4A2D49FF}" type="presOf" srcId="{30C119E6-5341-4C06-A50A-3B08EE1C10FC}" destId="{1CC07A56-D77A-4F93-8791-338BCB7F4DFE}" srcOrd="0" destOrd="0" presId="urn:microsoft.com/office/officeart/2008/layout/HorizontalMultiLevelHierarchy"/>
    <dgm:cxn modelId="{F41FFBE5-2FCD-44FE-9EAE-F3F52AC78F2D}" type="presOf" srcId="{B254A347-70EF-4DDA-973C-18A4871CA44E}" destId="{FC1F9FB9-0030-40B4-8C06-14758D2D417E}" srcOrd="0" destOrd="0" presId="urn:microsoft.com/office/officeart/2008/layout/HorizontalMultiLevelHierarchy"/>
    <dgm:cxn modelId="{9B411A66-97C7-4475-B8EA-86E33C548E55}" srcId="{698ED08A-8419-4CC6-90C7-A66437677897}" destId="{21FD455C-CA40-478C-98D5-8C5407B6966B}" srcOrd="0" destOrd="0" parTransId="{11E374C4-B5DF-4722-989B-9BAAF1920DF7}" sibTransId="{780E0F06-15C9-480A-848C-B84A015471EA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C37E8F0-85EC-4CDA-A890-625879BF7412}" type="presOf" srcId="{22961EB4-ACE3-491B-A12E-FD92D602D9C3}" destId="{7E713748-379C-4B5E-9EC6-622A2DAA67D9}" srcOrd="0" destOrd="0" presId="urn:microsoft.com/office/officeart/2008/layout/HorizontalMultiLevelHierarchy"/>
    <dgm:cxn modelId="{2F739515-447D-4D57-9517-C4C7DDBC8734}" type="presOf" srcId="{5AD09BEB-5E93-4CE1-AE5D-985CD1CA771C}" destId="{10902F1B-76A0-42BF-B8B6-85638234AC1B}" srcOrd="0" destOrd="0" presId="urn:microsoft.com/office/officeart/2008/layout/HorizontalMultiLevelHierarchy"/>
    <dgm:cxn modelId="{F717A040-B87C-4B99-8437-B3903F25193B}" type="presOf" srcId="{388EEB20-A4E6-45C4-AC34-B625F99B6952}" destId="{E860322C-BFF1-455F-9650-6196D8080CD9}" srcOrd="0" destOrd="0" presId="urn:microsoft.com/office/officeart/2008/layout/HorizontalMultiLevelHierarchy"/>
    <dgm:cxn modelId="{FF67BF72-E1BE-4530-83CB-B4B1EBC8F578}" type="presOf" srcId="{08CBDC87-3DA4-4713-A25A-830A38639A7D}" destId="{D7C5D150-03F6-45BD-A169-D47A44E30451}" srcOrd="0" destOrd="0" presId="urn:microsoft.com/office/officeart/2008/layout/HorizontalMultiLevelHierarchy"/>
    <dgm:cxn modelId="{2801CA6B-C8C5-404E-96FD-630C2D7D9A0D}" type="presOf" srcId="{135A2881-EF65-4AF3-9490-43031DE545B4}" destId="{F85C43FF-D39D-4BD2-86F2-4F7B744FF0B8}" srcOrd="0" destOrd="0" presId="urn:microsoft.com/office/officeart/2008/layout/HorizontalMultiLevelHierarchy"/>
    <dgm:cxn modelId="{9F565D1A-7D78-434A-AB32-F37FB3230D85}" type="presOf" srcId="{2FCCDA2B-747D-4FAA-B7F2-B0390F0E4FC1}" destId="{E2CE8335-163F-4FC8-9EB2-2F1AB9A3494D}" srcOrd="0" destOrd="0" presId="urn:microsoft.com/office/officeart/2008/layout/HorizontalMultiLevelHierarchy"/>
    <dgm:cxn modelId="{68837256-2AF9-42EA-B7CB-10F9C22CF95B}" type="presOf" srcId="{8D3350CD-D046-4BB9-8444-B7F12264B91D}" destId="{53AEF0C2-BE19-450F-87F1-3F6A8CDD2C4F}" srcOrd="0" destOrd="0" presId="urn:microsoft.com/office/officeart/2008/layout/HorizontalMultiLevelHierarchy"/>
    <dgm:cxn modelId="{EB918A98-CB85-42EF-A5F4-65D94CFB0551}" srcId="{0DA1C060-E1EF-497C-B4B7-CC10236D4AB5}" destId="{75BEC571-5A55-4913-A141-960C294CD462}" srcOrd="0" destOrd="0" parTransId="{E4B04115-C2BE-4EC3-945B-21E5AE207ED9}" sibTransId="{E52A57DD-3938-45EC-BA1D-FBB3748F53F7}"/>
    <dgm:cxn modelId="{9CD55112-17AA-484B-B6D9-06146AE10B5F}" srcId="{0DA1C060-E1EF-497C-B4B7-CC10236D4AB5}" destId="{B4A17FA3-6FBD-4CDA-9F91-6B9B5247DEBD}" srcOrd="1" destOrd="0" parTransId="{7008246B-4032-418E-9484-E599D5B4A83B}" sibTransId="{E0460BE2-6843-4A26-9E78-310D3A02BFA2}"/>
    <dgm:cxn modelId="{5E19F4F8-D632-420D-B195-5B7058DF6378}" type="presOf" srcId="{4CB6419A-06B3-4008-A675-C3B588864654}" destId="{7C1111C3-71C8-4A59-B707-B9C768098517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C5C9AAE3-9F4D-46FC-91F1-FBC472DBA241}" type="presOf" srcId="{135C9364-DDB6-442F-8FAA-5BA030EFD734}" destId="{FCD46113-877F-416E-8838-C882836F0D86}" srcOrd="0" destOrd="0" presId="urn:microsoft.com/office/officeart/2008/layout/HorizontalMultiLevelHierarchy"/>
    <dgm:cxn modelId="{CC7E1E47-25DF-4D19-88C6-DFFB3AB74EEE}" type="presOf" srcId="{11E374C4-B5DF-4722-989B-9BAAF1920DF7}" destId="{0B5EE51F-7D71-4AE3-8632-1E08AA21C06E}" srcOrd="1" destOrd="0" presId="urn:microsoft.com/office/officeart/2008/layout/HorizontalMultiLevelHierarchy"/>
    <dgm:cxn modelId="{79D6EF08-13A4-483A-AAC2-C8951E260E75}" type="presOf" srcId="{F4B098C3-1977-4EF6-B16B-A3CDB640EA65}" destId="{C369ECCA-3D79-4DC1-99D5-6B3CD234C959}" srcOrd="0" destOrd="0" presId="urn:microsoft.com/office/officeart/2008/layout/HorizontalMultiLevelHierarchy"/>
    <dgm:cxn modelId="{1CD039DA-A94A-4833-B52A-F7A401D370E1}" type="presOf" srcId="{B19FD33A-DBAF-444F-8556-23AB29AB2C7F}" destId="{FDCE8F53-E322-4B1B-8535-1DF807DB34B9}" srcOrd="0" destOrd="0" presId="urn:microsoft.com/office/officeart/2008/layout/HorizontalMultiLevelHierarchy"/>
    <dgm:cxn modelId="{957CD829-2081-4462-8384-A00F8E10D016}" type="presOf" srcId="{75BEC571-5A55-4913-A141-960C294CD462}" destId="{FFCEAF88-6CBC-4046-8EC2-054F3DE8DFBD}" srcOrd="0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FF85EDDB-DC35-49F5-BF41-1045F4D8265E}" type="presOf" srcId="{60B386F4-EF0B-4F98-AE11-7D86005ABBFE}" destId="{56184945-BAA8-4E38-93B6-DB14DBFB7765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B86B3EAF-82DE-4D4B-A3C5-CC175CBD4245}" type="presOf" srcId="{258AEB34-B5F8-4FF1-A54D-3F575FA2CC8B}" destId="{07F5D104-2A6E-428F-91E9-D33620B13FFA}" srcOrd="0" destOrd="0" presId="urn:microsoft.com/office/officeart/2008/layout/HorizontalMultiLevelHierarchy"/>
    <dgm:cxn modelId="{60D87877-2907-4370-ABBA-FE12EC8F18E0}" type="presOf" srcId="{42C7DB89-46DF-4764-935E-7210FBE1F19C}" destId="{91CDD07F-CBCB-49EB-AD21-92C890ECF5F5}" srcOrd="1" destOrd="0" presId="urn:microsoft.com/office/officeart/2008/layout/HorizontalMultiLevelHierarchy"/>
    <dgm:cxn modelId="{C20810F1-A151-4657-B559-96B6206B8E26}" type="presOf" srcId="{2FDF7F34-AFFB-48F5-B95A-EC1EEBE256CF}" destId="{CB2039D7-A122-4FBD-A84B-449349191360}" srcOrd="1" destOrd="0" presId="urn:microsoft.com/office/officeart/2008/layout/HorizontalMultiLevelHierarchy"/>
    <dgm:cxn modelId="{6CACBA6D-EEDB-4778-8AC3-2FAE41090739}" type="presOf" srcId="{11E374C4-B5DF-4722-989B-9BAAF1920DF7}" destId="{5ABD5475-EFF6-41DD-9D42-3A77497B8186}" srcOrd="0" destOrd="0" presId="urn:microsoft.com/office/officeart/2008/layout/HorizontalMultiLevelHierarchy"/>
    <dgm:cxn modelId="{AE030746-4A11-4842-915E-5FF42D52E308}" type="presOf" srcId="{1D709390-6BA1-4DB3-A299-8A8D6242D95E}" destId="{8AE761E9-06B7-488A-B552-DDFB300D65C0}" srcOrd="0" destOrd="0" presId="urn:microsoft.com/office/officeart/2008/layout/HorizontalMultiLevelHierarchy"/>
    <dgm:cxn modelId="{DCD96D1B-E0B4-4206-8597-AAD7B5A96781}" type="presOf" srcId="{FA137558-9D06-4BB2-8049-227EDBFCDF69}" destId="{08EC2D9E-EEF5-4DFB-B18C-04297E92FEFA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745DAF11-EACF-4EDA-B33B-B5AA6B79B756}" type="presOf" srcId="{07E14FD1-4ABD-47DA-AD10-22893A96D965}" destId="{F1254FD0-8054-4A01-9BB5-DAF029D79E79}" srcOrd="0" destOrd="0" presId="urn:microsoft.com/office/officeart/2008/layout/HorizontalMultiLevelHierarchy"/>
    <dgm:cxn modelId="{D7695B27-4A8D-4A53-A305-4C485E19B7E1}" srcId="{00F55BBA-D274-4E24-BE34-0C5475CF66A6}" destId="{84B98EF4-DAA4-4ABD-92F6-C340B9D3057A}" srcOrd="0" destOrd="0" parTransId="{5C1F343C-0FB6-438F-B23C-CD2D9F390F75}" sibTransId="{36EC82E0-0930-4A91-BBE4-D96FB192656A}"/>
    <dgm:cxn modelId="{F87FE60D-5915-4FD7-8FE8-632FEFBDE118}" type="presOf" srcId="{1A6646C7-BB0B-4EAE-99FF-6AD5727CA462}" destId="{34044C52-B2E6-48E7-B324-5D6AF4102F09}" srcOrd="1" destOrd="0" presId="urn:microsoft.com/office/officeart/2008/layout/HorizontalMultiLevelHierarchy"/>
    <dgm:cxn modelId="{2E1100F2-94EF-4094-91F9-0E60F134E1DC}" type="presOf" srcId="{F4C0EA2D-323D-40C4-96B8-2B02D949D46F}" destId="{7AD6EE8B-F89C-460E-9517-7FF2CF9409EE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7660A8EA-77B7-4B28-93E5-930A478276D5}" type="presOf" srcId="{1E48BBB0-9D91-4007-82C6-411D9964C921}" destId="{D39F0EBD-FE23-49ED-8731-BF50C8139E65}" srcOrd="0" destOrd="0" presId="urn:microsoft.com/office/officeart/2008/layout/HorizontalMultiLevelHierarchy"/>
    <dgm:cxn modelId="{319B3175-B519-4152-8FA9-67321BEF2DFD}" type="presOf" srcId="{B19FD33A-DBAF-444F-8556-23AB29AB2C7F}" destId="{F560906A-546D-4571-BA60-ACF2D4A854CB}" srcOrd="1" destOrd="0" presId="urn:microsoft.com/office/officeart/2008/layout/HorizontalMultiLevelHierarchy"/>
    <dgm:cxn modelId="{F1961523-2FAF-4FA9-99D6-BB6A5C863DBA}" type="presOf" srcId="{135C9364-DDB6-442F-8FAA-5BA030EFD734}" destId="{75CF11DC-1721-423F-B9AF-48802F04849A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5BB5B1A2-C810-4C83-8655-CB412250D95D}" srcId="{7D60F9FD-35A3-4A1C-8B8D-B4C768C03869}" destId="{258AEB34-B5F8-4FF1-A54D-3F575FA2CC8B}" srcOrd="0" destOrd="0" parTransId="{135A2881-EF65-4AF3-9490-43031DE545B4}" sibTransId="{00F8E9D6-5AB7-40FB-B9D6-463515A2060E}"/>
    <dgm:cxn modelId="{969807AA-FB21-4DF3-B98D-2FE734005132}" type="presOf" srcId="{3B7A26D3-C9BC-4B42-806F-71278A533854}" destId="{E2D24971-7AA7-47A7-A8E9-891B1AECDE24}" srcOrd="0" destOrd="0" presId="urn:microsoft.com/office/officeart/2008/layout/HorizontalMultiLevelHierarchy"/>
    <dgm:cxn modelId="{C3A24A48-85F2-4E01-8A48-6F69FE0D4CE7}" type="presOf" srcId="{1820C528-4034-40A8-B0BA-14905DB1E23D}" destId="{C15EBBA6-1C5E-4E73-9711-35982A5A5D0F}" srcOrd="0" destOrd="0" presId="urn:microsoft.com/office/officeart/2008/layout/HorizontalMultiLevelHierarchy"/>
    <dgm:cxn modelId="{D7429503-927D-42B4-AF7E-C0D6EFB9034D}" type="presOf" srcId="{7D60F9FD-35A3-4A1C-8B8D-B4C768C03869}" destId="{78DF5E2F-D906-44B5-A499-1AB243A39E1F}" srcOrd="0" destOrd="0" presId="urn:microsoft.com/office/officeart/2008/layout/HorizontalMultiLevelHierarchy"/>
    <dgm:cxn modelId="{9977F4E7-23FB-421D-98B6-165B13BFF20A}" type="presOf" srcId="{A4ED7FC6-0D74-48AB-BEAB-07F50D3B380B}" destId="{794BD8D8-4B52-404B-BE6F-7CBFE463392B}" srcOrd="1" destOrd="0" presId="urn:microsoft.com/office/officeart/2008/layout/HorizontalMultiLevelHierarchy"/>
    <dgm:cxn modelId="{0A4AA3AA-AC20-47D9-9281-F8B154804295}" type="presOf" srcId="{0C8000DD-101A-45EB-870B-FAEF8768BB11}" destId="{E18AE2A5-DC03-4931-94FA-010B0E494808}" srcOrd="0" destOrd="0" presId="urn:microsoft.com/office/officeart/2008/layout/HorizontalMultiLevelHierarchy"/>
    <dgm:cxn modelId="{8DA9B585-C0A6-4305-818D-2994BA916597}" type="presOf" srcId="{00F55BBA-D274-4E24-BE34-0C5475CF66A6}" destId="{534C38B4-FA6D-4186-B81C-C4282826EF2C}" srcOrd="0" destOrd="0" presId="urn:microsoft.com/office/officeart/2008/layout/HorizontalMultiLevelHierarchy"/>
    <dgm:cxn modelId="{46A36B7E-F9C0-4129-9F85-B2967D44A62A}" type="presOf" srcId="{08509389-781B-4822-9ED7-F0F87E1C5EFE}" destId="{964E3496-9F20-4756-A220-FBA1D5E4980C}" srcOrd="0" destOrd="0" presId="urn:microsoft.com/office/officeart/2008/layout/HorizontalMultiLevelHierarchy"/>
    <dgm:cxn modelId="{BD2F14D7-AE9F-40E8-9A16-EED8615470F6}" type="presOf" srcId="{E4B04115-C2BE-4EC3-945B-21E5AE207ED9}" destId="{4053499C-C93E-4148-8A05-2B42BB4D7483}" srcOrd="1" destOrd="0" presId="urn:microsoft.com/office/officeart/2008/layout/HorizontalMultiLevelHierarchy"/>
    <dgm:cxn modelId="{75E3E17B-8EAD-440D-9983-BA8B85CC07BD}" type="presOf" srcId="{3793C14E-E29A-41A8-AD62-911273357058}" destId="{FAA859D6-1684-46A4-908E-E1DAB9558915}" srcOrd="1" destOrd="0" presId="urn:microsoft.com/office/officeart/2008/layout/HorizontalMultiLevelHierarchy"/>
    <dgm:cxn modelId="{F5EF598E-B0BE-469D-919B-90ABD54BF966}" type="presOf" srcId="{EEC69F53-9249-4986-A592-877BC923500A}" destId="{ED95A208-2D87-4E2E-AF4E-006132416E56}" srcOrd="0" destOrd="0" presId="urn:microsoft.com/office/officeart/2008/layout/HorizontalMultiLevelHierarchy"/>
    <dgm:cxn modelId="{B83F98FB-BCA0-4773-A981-3C52185EDBF0}" type="presOf" srcId="{5F6B15C0-D582-4A61-8DA9-7363183B964F}" destId="{7214046D-66B8-4698-90D3-7AAB8998D97B}" srcOrd="0" destOrd="0" presId="urn:microsoft.com/office/officeart/2008/layout/HorizontalMultiLevelHierarchy"/>
    <dgm:cxn modelId="{90B183D6-6820-4D59-97EB-9A4B8F62C3F6}" srcId="{84B98EF4-DAA4-4ABD-92F6-C340B9D3057A}" destId="{F4C0EA2D-323D-40C4-96B8-2B02D949D46F}" srcOrd="0" destOrd="0" parTransId="{1820C528-4034-40A8-B0BA-14905DB1E23D}" sibTransId="{314B5039-E44F-45A2-BA35-1E30B2926EED}"/>
    <dgm:cxn modelId="{B48311D5-3F0A-4A0B-B070-D6E856F628A9}" type="presOf" srcId="{60B386F4-EF0B-4F98-AE11-7D86005ABBFE}" destId="{2EA5A15C-E55E-4FAB-9513-3FAEAED3F56B}" srcOrd="1" destOrd="0" presId="urn:microsoft.com/office/officeart/2008/layout/HorizontalMultiLevelHierarchy"/>
    <dgm:cxn modelId="{BA20793A-4C24-4E1D-AD80-1871934E9CCF}" type="presOf" srcId="{4CB6419A-06B3-4008-A675-C3B588864654}" destId="{691C4B03-F193-462B-8563-0CBB3DFC5ADA}" srcOrd="1" destOrd="0" presId="urn:microsoft.com/office/officeart/2008/layout/HorizontalMultiLevelHierarchy"/>
    <dgm:cxn modelId="{1FF5C228-5564-4AD4-BA16-44BF90199385}" type="presOf" srcId="{4D771B72-B8C5-4B26-8235-A3141ED5FCCF}" destId="{A9B15C1A-4C4B-4F3A-A878-84EA420CF092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88A60D1-F6EC-4F88-BB1C-AB07599A7930}" type="presOf" srcId="{67B8E695-D276-44B3-9F84-D95F508DD153}" destId="{2765873C-22B3-406A-80A6-7D2F793EFE98}" srcOrd="0" destOrd="0" presId="urn:microsoft.com/office/officeart/2008/layout/HorizontalMultiLevelHierarchy"/>
    <dgm:cxn modelId="{1C2E0741-334A-4170-A896-AD0D19CFCEF2}" type="presOf" srcId="{7008246B-4032-418E-9484-E599D5B4A83B}" destId="{901546BE-99DA-4369-8291-A1291DD6DDF3}" srcOrd="1" destOrd="0" presId="urn:microsoft.com/office/officeart/2008/layout/HorizontalMultiLevelHierarchy"/>
    <dgm:cxn modelId="{09BB9B2D-790E-4048-B873-D2F8F2362D50}" type="presOf" srcId="{EE7AB39F-748A-4E7E-B197-2733B9168AC0}" destId="{AD5F8567-37F6-4CAA-8B49-515B5BB217E9}" srcOrd="1" destOrd="0" presId="urn:microsoft.com/office/officeart/2008/layout/HorizontalMultiLevelHierarchy"/>
    <dgm:cxn modelId="{5040FF3A-17F0-4111-AD79-585D95ECD7ED}" type="presOf" srcId="{3793C14E-E29A-41A8-AD62-911273357058}" destId="{92AC12D1-EDB9-4368-A074-EC383242A465}" srcOrd="0" destOrd="0" presId="urn:microsoft.com/office/officeart/2008/layout/HorizontalMultiLevelHierarchy"/>
    <dgm:cxn modelId="{372423FC-AAC4-4B1C-AE76-486F5E228BB2}" type="presOf" srcId="{EE7AB39F-748A-4E7E-B197-2733B9168AC0}" destId="{E5ED6FB0-7FE4-432D-A7E2-1C05993FCA60}" srcOrd="0" destOrd="0" presId="urn:microsoft.com/office/officeart/2008/layout/HorizontalMultiLevelHierarchy"/>
    <dgm:cxn modelId="{33790FE0-E856-40DE-A93C-295CC998B48C}" type="presOf" srcId="{E512555C-86CD-46D9-9ED5-2959F8ECB1AC}" destId="{33CB03F0-83DC-44E9-8AF3-FA522BDB1932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EBBEBD68-0D5B-4FF7-8525-9E39ECA1853E}" type="presOf" srcId="{21FD455C-CA40-478C-98D5-8C5407B6966B}" destId="{8F10D7F4-C7FA-4886-B83A-875FBA4239BD}" srcOrd="0" destOrd="0" presId="urn:microsoft.com/office/officeart/2008/layout/HorizontalMultiLevelHierarchy"/>
    <dgm:cxn modelId="{1ACF4171-ED79-4896-91B1-7C8A432E20DF}" type="presOf" srcId="{C9B6AD20-F807-4C06-8DA6-12289BBE7DBC}" destId="{557AF47E-CED8-4D69-A7C3-E69E02956FB3}" srcOrd="0" destOrd="0" presId="urn:microsoft.com/office/officeart/2008/layout/HorizontalMultiLevelHierarchy"/>
    <dgm:cxn modelId="{9049FE16-5629-46DF-8B7C-F54542F66BBA}" srcId="{C9B6AD20-F807-4C06-8DA6-12289BBE7DBC}" destId="{7D60F9FD-35A3-4A1C-8B8D-B4C768C03869}" srcOrd="1" destOrd="0" parTransId="{B8E2A329-D6A7-4CC0-88ED-11760AB1ECCC}" sibTransId="{5F4ACE18-A1B4-4A91-9468-511BBE54E987}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73EF8739-DDBD-4853-9399-8FFD118E4368}" type="presOf" srcId="{5C1F343C-0FB6-438F-B23C-CD2D9F390F75}" destId="{CE178262-8607-4FAD-BB1B-A75CE20B02FD}" srcOrd="1" destOrd="0" presId="urn:microsoft.com/office/officeart/2008/layout/HorizontalMultiLevelHierarchy"/>
    <dgm:cxn modelId="{A2768942-5385-47E7-A473-F8F2802B40FE}" type="presOf" srcId="{CF9BEDA7-FD98-4657-A3CF-7E5F68ED9E8D}" destId="{8C07BC25-D6C9-4CF7-B000-4A39865469A4}" srcOrd="1" destOrd="0" presId="urn:microsoft.com/office/officeart/2008/layout/HorizontalMultiLevelHierarchy"/>
    <dgm:cxn modelId="{8BCB995C-AA57-46C7-88AE-118C1873119D}" type="presOf" srcId="{B8E2A329-D6A7-4CC0-88ED-11760AB1ECCC}" destId="{29C063E8-A23C-4F0F-A316-8A67FC43FABD}" srcOrd="0" destOrd="0" presId="urn:microsoft.com/office/officeart/2008/layout/HorizontalMultiLevelHierarchy"/>
    <dgm:cxn modelId="{6B9299AF-39E5-41A1-B00E-F52B12DF874E}" type="presOf" srcId="{CA82E3E9-19AF-4FAA-8D09-712899FB4BCD}" destId="{A22FE6A5-6B38-404D-96E8-14D0B79A0B47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E1F09107-F7FD-45B4-A77E-F615019C7AA0}" type="presOf" srcId="{42A395B3-B74C-4EFF-893C-82B18640E29D}" destId="{68C7DC2A-DF30-426E-B8FD-F49EE5583BB0}" srcOrd="0" destOrd="0" presId="urn:microsoft.com/office/officeart/2008/layout/HorizontalMultiLevelHierarchy"/>
    <dgm:cxn modelId="{5C71D35D-C74E-49EF-AD33-35B1F97F2006}" srcId="{BACCE4A2-3AD2-49FF-AA6C-4061F625A46A}" destId="{0C8000DD-101A-45EB-870B-FAEF8768BB11}" srcOrd="1" destOrd="0" parTransId="{A4ED7FC6-0D74-48AB-BEAB-07F50D3B380B}" sibTransId="{F3233953-8CD6-469A-83EF-89F98C70E920}"/>
    <dgm:cxn modelId="{263BDC0A-46E7-4F60-A27C-909A767C424B}" type="presOf" srcId="{698999E8-AA17-4E26-A00D-070626CBBDAB}" destId="{3A9856EC-620D-4430-952B-07F136C279F8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810B6CAA-D764-48D2-95FA-FB11763E3793}" type="presOf" srcId="{256C9757-5E49-488C-A064-4CC6439589A0}" destId="{56535C95-9828-4467-977E-B10818263CCF}" srcOrd="1" destOrd="0" presId="urn:microsoft.com/office/officeart/2008/layout/HorizontalMultiLevelHierarchy"/>
    <dgm:cxn modelId="{81B35405-4FCF-463E-A2A3-A9A47484BDC9}" srcId="{75BEC571-5A55-4913-A141-960C294CD462}" destId="{67B8E695-D276-44B3-9F84-D95F508DD153}" srcOrd="0" destOrd="0" parTransId="{698999E8-AA17-4E26-A00D-070626CBBDAB}" sibTransId="{45DCCB9A-B4D1-40B5-8263-797324A9DB82}"/>
    <dgm:cxn modelId="{489C2E5A-A34B-44E8-823B-9F1114BF3FEA}" type="presOf" srcId="{2FDF7F34-AFFB-48F5-B95A-EC1EEBE256CF}" destId="{BD15981F-569F-4B3E-A29C-E329AE7B81D1}" srcOrd="0" destOrd="0" presId="urn:microsoft.com/office/officeart/2008/layout/HorizontalMultiLevelHierarchy"/>
    <dgm:cxn modelId="{CDEDBB65-8107-4900-9777-F97CB104BA2A}" srcId="{C9B6AD20-F807-4C06-8DA6-12289BBE7DBC}" destId="{5F6B15C0-D582-4A61-8DA9-7363183B964F}" srcOrd="0" destOrd="0" parTransId="{E512555C-86CD-46D9-9ED5-2959F8ECB1AC}" sibTransId="{AC7AFBE3-BA56-4A53-BAFD-8DF6EFF2BD14}"/>
    <dgm:cxn modelId="{865F0E2D-9884-4BF9-AC23-ADB6AD79CE9B}" type="presOf" srcId="{F4B098C3-1977-4EF6-B16B-A3CDB640EA65}" destId="{87FB3F9C-4C2E-4F09-B375-3E67605FD896}" srcOrd="1" destOrd="0" presId="urn:microsoft.com/office/officeart/2008/layout/HorizontalMultiLevelHierarchy"/>
    <dgm:cxn modelId="{11134CB7-A974-4FAA-81A3-AA0210B1B491}" type="presOf" srcId="{C8F2FFF7-74DA-440A-822D-47DB1314E36C}" destId="{CF727354-29D2-487B-B444-C7F2F7C6251F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35969CBC-2CDF-4893-A362-E200B477C4AD}" type="presOf" srcId="{698ED08A-8419-4CC6-90C7-A66437677897}" destId="{DAB9C795-3D4D-4A77-B911-949CDB03C502}" srcOrd="0" destOrd="0" presId="urn:microsoft.com/office/officeart/2008/layout/HorizontalMultiLevelHierarchy"/>
    <dgm:cxn modelId="{E170C5EF-5E1F-4FD2-806F-F4274CDEC821}" type="presOf" srcId="{4CE64EAB-1F23-4CF9-AE84-82CC69D105EA}" destId="{4DD7E8C5-D4E3-4A07-A586-B06A3F0FA0A4}" srcOrd="1" destOrd="0" presId="urn:microsoft.com/office/officeart/2008/layout/HorizontalMultiLevelHierarchy"/>
    <dgm:cxn modelId="{FFBC535A-DCD3-49B1-901A-75CDD9D72FE2}" type="presParOf" srcId="{D61D9318-CF1C-4027-9FB9-CA3681111D48}" destId="{270F17E6-7730-4FCF-B2C8-87132A2A2953}" srcOrd="0" destOrd="0" presId="urn:microsoft.com/office/officeart/2008/layout/HorizontalMultiLevelHierarchy"/>
    <dgm:cxn modelId="{F4F3E0AF-EF8D-4BA2-8B5C-3D4DED0FC3C0}" type="presParOf" srcId="{270F17E6-7730-4FCF-B2C8-87132A2A2953}" destId="{47AE8846-F21F-4E4C-B4A3-D44DA4BF791C}" srcOrd="0" destOrd="0" presId="urn:microsoft.com/office/officeart/2008/layout/HorizontalMultiLevelHierarchy"/>
    <dgm:cxn modelId="{D984B956-F243-45D4-A15E-0422D2A02E7B}" type="presParOf" srcId="{270F17E6-7730-4FCF-B2C8-87132A2A2953}" destId="{00B6C323-8ADF-4C2C-A98F-03A35CC9AEB8}" srcOrd="1" destOrd="0" presId="urn:microsoft.com/office/officeart/2008/layout/HorizontalMultiLevelHierarchy"/>
    <dgm:cxn modelId="{437CCCDF-2A90-45E1-9E48-62F8F081767B}" type="presParOf" srcId="{00B6C323-8ADF-4C2C-A98F-03A35CC9AEB8}" destId="{10902F1B-76A0-42BF-B8B6-85638234AC1B}" srcOrd="0" destOrd="0" presId="urn:microsoft.com/office/officeart/2008/layout/HorizontalMultiLevelHierarchy"/>
    <dgm:cxn modelId="{495DA711-6B84-4D92-996B-6676CED827D9}" type="presParOf" srcId="{10902F1B-76A0-42BF-B8B6-85638234AC1B}" destId="{C9A2B145-5387-4B1F-A759-774CCECBB1E5}" srcOrd="0" destOrd="0" presId="urn:microsoft.com/office/officeart/2008/layout/HorizontalMultiLevelHierarchy"/>
    <dgm:cxn modelId="{6DFC055F-A04A-4CE5-8E7D-12791BA67CF9}" type="presParOf" srcId="{00B6C323-8ADF-4C2C-A98F-03A35CC9AEB8}" destId="{B80AF7FE-B4A1-49B4-8432-E40926974E76}" srcOrd="1" destOrd="0" presId="urn:microsoft.com/office/officeart/2008/layout/HorizontalMultiLevelHierarchy"/>
    <dgm:cxn modelId="{16690248-FD4D-4DA7-82A9-31136F2CD75F}" type="presParOf" srcId="{B80AF7FE-B4A1-49B4-8432-E40926974E76}" destId="{D456BF37-646F-420A-817B-2C6FE870644F}" srcOrd="0" destOrd="0" presId="urn:microsoft.com/office/officeart/2008/layout/HorizontalMultiLevelHierarchy"/>
    <dgm:cxn modelId="{7E0212EA-A554-48F3-9F7A-9F14DD95C676}" type="presParOf" srcId="{B80AF7FE-B4A1-49B4-8432-E40926974E76}" destId="{2E4195E7-C526-43C1-8251-2AF2A6B49243}" srcOrd="1" destOrd="0" presId="urn:microsoft.com/office/officeart/2008/layout/HorizontalMultiLevelHierarchy"/>
    <dgm:cxn modelId="{C7502B6A-8811-4347-A48D-E0D0F25DE410}" type="presParOf" srcId="{2E4195E7-C526-43C1-8251-2AF2A6B49243}" destId="{D1DB4778-4789-4A93-9807-514909940723}" srcOrd="0" destOrd="0" presId="urn:microsoft.com/office/officeart/2008/layout/HorizontalMultiLevelHierarchy"/>
    <dgm:cxn modelId="{324C64A9-562D-45F1-A429-684D5FF1E1EE}" type="presParOf" srcId="{D1DB4778-4789-4A93-9807-514909940723}" destId="{4053499C-C93E-4148-8A05-2B42BB4D7483}" srcOrd="0" destOrd="0" presId="urn:microsoft.com/office/officeart/2008/layout/HorizontalMultiLevelHierarchy"/>
    <dgm:cxn modelId="{CD25EDCD-B1B7-4628-A21A-B901343B997F}" type="presParOf" srcId="{2E4195E7-C526-43C1-8251-2AF2A6B49243}" destId="{3D4545D7-A185-4800-AB24-A49A50B0E4D8}" srcOrd="1" destOrd="0" presId="urn:microsoft.com/office/officeart/2008/layout/HorizontalMultiLevelHierarchy"/>
    <dgm:cxn modelId="{9583DEF5-423E-4839-9607-F1B6EA133409}" type="presParOf" srcId="{3D4545D7-A185-4800-AB24-A49A50B0E4D8}" destId="{FFCEAF88-6CBC-4046-8EC2-054F3DE8DFBD}" srcOrd="0" destOrd="0" presId="urn:microsoft.com/office/officeart/2008/layout/HorizontalMultiLevelHierarchy"/>
    <dgm:cxn modelId="{3DABF3B3-DAEE-4D6C-AC7C-FE9835DBF77F}" type="presParOf" srcId="{3D4545D7-A185-4800-AB24-A49A50B0E4D8}" destId="{7A0ABC72-9B5D-4B1E-AA0D-E77A06CA8EAF}" srcOrd="1" destOrd="0" presId="urn:microsoft.com/office/officeart/2008/layout/HorizontalMultiLevelHierarchy"/>
    <dgm:cxn modelId="{21F9CB3B-5BC1-4EC6-BA7B-24B187ED7BAB}" type="presParOf" srcId="{7A0ABC72-9B5D-4B1E-AA0D-E77A06CA8EAF}" destId="{B3280420-3CBB-4786-AE20-71A6A1A44DB4}" srcOrd="0" destOrd="0" presId="urn:microsoft.com/office/officeart/2008/layout/HorizontalMultiLevelHierarchy"/>
    <dgm:cxn modelId="{8FB27E44-8069-4BC1-8DEB-821FB11A20AE}" type="presParOf" srcId="{B3280420-3CBB-4786-AE20-71A6A1A44DB4}" destId="{3A9856EC-620D-4430-952B-07F136C279F8}" srcOrd="0" destOrd="0" presId="urn:microsoft.com/office/officeart/2008/layout/HorizontalMultiLevelHierarchy"/>
    <dgm:cxn modelId="{34337203-69CB-4A11-9DE2-2D8673FAE852}" type="presParOf" srcId="{7A0ABC72-9B5D-4B1E-AA0D-E77A06CA8EAF}" destId="{8921435D-AB5F-4151-9A49-790D4326B3E3}" srcOrd="1" destOrd="0" presId="urn:microsoft.com/office/officeart/2008/layout/HorizontalMultiLevelHierarchy"/>
    <dgm:cxn modelId="{FE159506-0DD9-4C95-9D19-DE9B4598AC85}" type="presParOf" srcId="{8921435D-AB5F-4151-9A49-790D4326B3E3}" destId="{2765873C-22B3-406A-80A6-7D2F793EFE98}" srcOrd="0" destOrd="0" presId="urn:microsoft.com/office/officeart/2008/layout/HorizontalMultiLevelHierarchy"/>
    <dgm:cxn modelId="{4A933441-B6A1-4679-80B5-6B26EA1009C0}" type="presParOf" srcId="{8921435D-AB5F-4151-9A49-790D4326B3E3}" destId="{65C0BDA7-FD24-4BDD-91A0-9A74A7671530}" srcOrd="1" destOrd="0" presId="urn:microsoft.com/office/officeart/2008/layout/HorizontalMultiLevelHierarchy"/>
    <dgm:cxn modelId="{A49262B6-B2C7-4810-9A7D-BFC1DB936D32}" type="presParOf" srcId="{65C0BDA7-FD24-4BDD-91A0-9A74A7671530}" destId="{F97DD10D-06A7-4EBF-B254-2905252DA310}" srcOrd="0" destOrd="0" presId="urn:microsoft.com/office/officeart/2008/layout/HorizontalMultiLevelHierarchy"/>
    <dgm:cxn modelId="{6E772F2C-F94F-4BDE-98E4-646AD0E5769A}" type="presParOf" srcId="{F97DD10D-06A7-4EBF-B254-2905252DA310}" destId="{2BEB1A42-3467-427E-A36B-6490CF251FB1}" srcOrd="0" destOrd="0" presId="urn:microsoft.com/office/officeart/2008/layout/HorizontalMultiLevelHierarchy"/>
    <dgm:cxn modelId="{08F1581D-ED9E-407A-9D01-5CB7C0C8D9CA}" type="presParOf" srcId="{65C0BDA7-FD24-4BDD-91A0-9A74A7671530}" destId="{473BFDF4-6C50-4112-9055-CA1A49F92D37}" srcOrd="1" destOrd="0" presId="urn:microsoft.com/office/officeart/2008/layout/HorizontalMultiLevelHierarchy"/>
    <dgm:cxn modelId="{D578A59A-6102-493D-B650-0CD92241EDC2}" type="presParOf" srcId="{473BFDF4-6C50-4112-9055-CA1A49F92D37}" destId="{DAB9C795-3D4D-4A77-B911-949CDB03C502}" srcOrd="0" destOrd="0" presId="urn:microsoft.com/office/officeart/2008/layout/HorizontalMultiLevelHierarchy"/>
    <dgm:cxn modelId="{DB00A026-C03F-433A-B801-F86738F92E5F}" type="presParOf" srcId="{473BFDF4-6C50-4112-9055-CA1A49F92D37}" destId="{73C40849-FA16-428B-BC21-DFA96B5C65B4}" srcOrd="1" destOrd="0" presId="urn:microsoft.com/office/officeart/2008/layout/HorizontalMultiLevelHierarchy"/>
    <dgm:cxn modelId="{9AC6F73D-D9EB-42C5-87D1-72C4C4D23F13}" type="presParOf" srcId="{73C40849-FA16-428B-BC21-DFA96B5C65B4}" destId="{5ABD5475-EFF6-41DD-9D42-3A77497B8186}" srcOrd="0" destOrd="0" presId="urn:microsoft.com/office/officeart/2008/layout/HorizontalMultiLevelHierarchy"/>
    <dgm:cxn modelId="{2D8622BB-AD9D-48BC-AAC7-35DB62EE8822}" type="presParOf" srcId="{5ABD5475-EFF6-41DD-9D42-3A77497B8186}" destId="{0B5EE51F-7D71-4AE3-8632-1E08AA21C06E}" srcOrd="0" destOrd="0" presId="urn:microsoft.com/office/officeart/2008/layout/HorizontalMultiLevelHierarchy"/>
    <dgm:cxn modelId="{91B6C2FC-EC20-4FDF-9AFA-21BB74844609}" type="presParOf" srcId="{73C40849-FA16-428B-BC21-DFA96B5C65B4}" destId="{A8CAEB2F-BD5E-4175-8BAE-C7F7BF74412D}" srcOrd="1" destOrd="0" presId="urn:microsoft.com/office/officeart/2008/layout/HorizontalMultiLevelHierarchy"/>
    <dgm:cxn modelId="{6B328C16-9E56-4D4C-86B8-CD056A8FCAC3}" type="presParOf" srcId="{A8CAEB2F-BD5E-4175-8BAE-C7F7BF74412D}" destId="{8F10D7F4-C7FA-4886-B83A-875FBA4239BD}" srcOrd="0" destOrd="0" presId="urn:microsoft.com/office/officeart/2008/layout/HorizontalMultiLevelHierarchy"/>
    <dgm:cxn modelId="{F1594880-2FA0-45F8-ACC5-0041249E7D37}" type="presParOf" srcId="{A8CAEB2F-BD5E-4175-8BAE-C7F7BF74412D}" destId="{C5CCC073-0230-4F06-AEDB-96FA6A4B7889}" srcOrd="1" destOrd="0" presId="urn:microsoft.com/office/officeart/2008/layout/HorizontalMultiLevelHierarchy"/>
    <dgm:cxn modelId="{05931BF3-A82B-4386-BF4D-C73DA6552000}" type="presParOf" srcId="{65C0BDA7-FD24-4BDD-91A0-9A74A7671530}" destId="{1926E9A9-D9CE-4B26-923E-6A5DF0E60540}" srcOrd="2" destOrd="0" presId="urn:microsoft.com/office/officeart/2008/layout/HorizontalMultiLevelHierarchy"/>
    <dgm:cxn modelId="{A8E17CEE-383E-4CBB-8CD1-7B71C8A38D23}" type="presParOf" srcId="{1926E9A9-D9CE-4B26-923E-6A5DF0E60540}" destId="{A22FE6A5-6B38-404D-96E8-14D0B79A0B47}" srcOrd="0" destOrd="0" presId="urn:microsoft.com/office/officeart/2008/layout/HorizontalMultiLevelHierarchy"/>
    <dgm:cxn modelId="{254EFC83-4932-4AF1-9A99-E30CD41169C5}" type="presParOf" srcId="{65C0BDA7-FD24-4BDD-91A0-9A74A7671530}" destId="{E144081E-6776-4C8A-AA0B-03480419D49F}" srcOrd="3" destOrd="0" presId="urn:microsoft.com/office/officeart/2008/layout/HorizontalMultiLevelHierarchy"/>
    <dgm:cxn modelId="{E1111F9A-B745-40D4-B8B9-0810D6033666}" type="presParOf" srcId="{E144081E-6776-4C8A-AA0B-03480419D49F}" destId="{7A3DF4D1-7177-49D7-845C-8F309033CBFB}" srcOrd="0" destOrd="0" presId="urn:microsoft.com/office/officeart/2008/layout/HorizontalMultiLevelHierarchy"/>
    <dgm:cxn modelId="{357A2CE7-EC3D-4017-9371-9AD0EF14EEC8}" type="presParOf" srcId="{E144081E-6776-4C8A-AA0B-03480419D49F}" destId="{14D176BF-8D1F-4F98-80C0-DC263C67A623}" srcOrd="1" destOrd="0" presId="urn:microsoft.com/office/officeart/2008/layout/HorizontalMultiLevelHierarchy"/>
    <dgm:cxn modelId="{07140D0D-2E6D-4CDF-AE6F-F8335AC1AE8B}" type="presParOf" srcId="{14D176BF-8D1F-4F98-80C0-DC263C67A623}" destId="{C369ECCA-3D79-4DC1-99D5-6B3CD234C959}" srcOrd="0" destOrd="0" presId="urn:microsoft.com/office/officeart/2008/layout/HorizontalMultiLevelHierarchy"/>
    <dgm:cxn modelId="{82C74688-E089-4F18-B920-74D31AC24EC1}" type="presParOf" srcId="{C369ECCA-3D79-4DC1-99D5-6B3CD234C959}" destId="{87FB3F9C-4C2E-4F09-B375-3E67605FD896}" srcOrd="0" destOrd="0" presId="urn:microsoft.com/office/officeart/2008/layout/HorizontalMultiLevelHierarchy"/>
    <dgm:cxn modelId="{97B4B543-C9A3-4C27-8261-2206021EEC29}" type="presParOf" srcId="{14D176BF-8D1F-4F98-80C0-DC263C67A623}" destId="{D182602E-F973-433A-BF1C-98BB9D001D32}" srcOrd="1" destOrd="0" presId="urn:microsoft.com/office/officeart/2008/layout/HorizontalMultiLevelHierarchy"/>
    <dgm:cxn modelId="{9E8B025D-CDCF-4911-903E-70E79CFAE235}" type="presParOf" srcId="{D182602E-F973-433A-BF1C-98BB9D001D32}" destId="{289A62A3-486E-4386-93CC-1D817329A21C}" srcOrd="0" destOrd="0" presId="urn:microsoft.com/office/officeart/2008/layout/HorizontalMultiLevelHierarchy"/>
    <dgm:cxn modelId="{941CB3F8-7E67-45F1-BF94-026F726DFC7F}" type="presParOf" srcId="{D182602E-F973-433A-BF1C-98BB9D001D32}" destId="{5C9BEECD-16BA-436D-8FBD-36A3F662A111}" srcOrd="1" destOrd="0" presId="urn:microsoft.com/office/officeart/2008/layout/HorizontalMultiLevelHierarchy"/>
    <dgm:cxn modelId="{7C8135C6-3A2F-45E5-9784-C38F978057A2}" type="presParOf" srcId="{7A0ABC72-9B5D-4B1E-AA0D-E77A06CA8EAF}" destId="{C6624310-78D0-4975-8AB1-BACB443B35E9}" srcOrd="2" destOrd="0" presId="urn:microsoft.com/office/officeart/2008/layout/HorizontalMultiLevelHierarchy"/>
    <dgm:cxn modelId="{EB7AA52B-82B9-46C2-9A17-5F0D3B1B83EC}" type="presParOf" srcId="{C6624310-78D0-4975-8AB1-BACB443B35E9}" destId="{F4FCAAA2-815D-4E35-B662-84917FD8E1B4}" srcOrd="0" destOrd="0" presId="urn:microsoft.com/office/officeart/2008/layout/HorizontalMultiLevelHierarchy"/>
    <dgm:cxn modelId="{DA0B94E5-E847-4599-90A1-AE4FC2E3B99B}" type="presParOf" srcId="{7A0ABC72-9B5D-4B1E-AA0D-E77A06CA8EAF}" destId="{43F86054-3167-42B8-8F1F-41A791B94850}" srcOrd="3" destOrd="0" presId="urn:microsoft.com/office/officeart/2008/layout/HorizontalMultiLevelHierarchy"/>
    <dgm:cxn modelId="{B8370447-E530-4338-B075-CF5FA3D4B515}" type="presParOf" srcId="{43F86054-3167-42B8-8F1F-41A791B94850}" destId="{534C38B4-FA6D-4186-B81C-C4282826EF2C}" srcOrd="0" destOrd="0" presId="urn:microsoft.com/office/officeart/2008/layout/HorizontalMultiLevelHierarchy"/>
    <dgm:cxn modelId="{4E62C825-40F3-4218-8707-FAC7D561E705}" type="presParOf" srcId="{43F86054-3167-42B8-8F1F-41A791B94850}" destId="{879BE142-1157-4FE9-B32C-EEB3BDA525A5}" srcOrd="1" destOrd="0" presId="urn:microsoft.com/office/officeart/2008/layout/HorizontalMultiLevelHierarchy"/>
    <dgm:cxn modelId="{1502F540-2115-4E5D-8A39-C8E73108769D}" type="presParOf" srcId="{879BE142-1157-4FE9-B32C-EEB3BDA525A5}" destId="{40D3AC1A-CF59-4113-B652-0676EF6BEED4}" srcOrd="0" destOrd="0" presId="urn:microsoft.com/office/officeart/2008/layout/HorizontalMultiLevelHierarchy"/>
    <dgm:cxn modelId="{314D3F3D-160E-4796-8F57-49DAA5BF0313}" type="presParOf" srcId="{40D3AC1A-CF59-4113-B652-0676EF6BEED4}" destId="{CE178262-8607-4FAD-BB1B-A75CE20B02FD}" srcOrd="0" destOrd="0" presId="urn:microsoft.com/office/officeart/2008/layout/HorizontalMultiLevelHierarchy"/>
    <dgm:cxn modelId="{9E40D56D-8B06-453E-97E8-D56FBACDB7D3}" type="presParOf" srcId="{879BE142-1157-4FE9-B32C-EEB3BDA525A5}" destId="{73B50BDB-7FD4-4DF0-B030-2A189C325795}" srcOrd="1" destOrd="0" presId="urn:microsoft.com/office/officeart/2008/layout/HorizontalMultiLevelHierarchy"/>
    <dgm:cxn modelId="{F7F21EB5-3DC6-43FF-913D-89E66BF71298}" type="presParOf" srcId="{73B50BDB-7FD4-4DF0-B030-2A189C325795}" destId="{1FA1EE11-0B96-4F49-BE58-91236F7F4558}" srcOrd="0" destOrd="0" presId="urn:microsoft.com/office/officeart/2008/layout/HorizontalMultiLevelHierarchy"/>
    <dgm:cxn modelId="{9722DC8B-D443-42D4-8A18-EA4B22ADF5E8}" type="presParOf" srcId="{73B50BDB-7FD4-4DF0-B030-2A189C325795}" destId="{E76723F5-A144-47C2-9162-5C6E072F79AC}" srcOrd="1" destOrd="0" presId="urn:microsoft.com/office/officeart/2008/layout/HorizontalMultiLevelHierarchy"/>
    <dgm:cxn modelId="{5B70B8CA-BC7E-42EA-B901-9DA8FB549D1B}" type="presParOf" srcId="{E76723F5-A144-47C2-9162-5C6E072F79AC}" destId="{C15EBBA6-1C5E-4E73-9711-35982A5A5D0F}" srcOrd="0" destOrd="0" presId="urn:microsoft.com/office/officeart/2008/layout/HorizontalMultiLevelHierarchy"/>
    <dgm:cxn modelId="{A32641C4-83A6-40DE-A541-80940C529767}" type="presParOf" srcId="{C15EBBA6-1C5E-4E73-9711-35982A5A5D0F}" destId="{BF3B87AE-896B-43F9-8394-BD3C4551B2FE}" srcOrd="0" destOrd="0" presId="urn:microsoft.com/office/officeart/2008/layout/HorizontalMultiLevelHierarchy"/>
    <dgm:cxn modelId="{A4CFD7BB-0EFC-4E7F-8C59-7C7F7377F818}" type="presParOf" srcId="{E76723F5-A144-47C2-9162-5C6E072F79AC}" destId="{78AA51F2-991D-4B40-B201-E719EF340EF5}" srcOrd="1" destOrd="0" presId="urn:microsoft.com/office/officeart/2008/layout/HorizontalMultiLevelHierarchy"/>
    <dgm:cxn modelId="{0CD9DE0D-4B1A-4084-B8F9-0E6A50293712}" type="presParOf" srcId="{78AA51F2-991D-4B40-B201-E719EF340EF5}" destId="{7AD6EE8B-F89C-460E-9517-7FF2CF9409EE}" srcOrd="0" destOrd="0" presId="urn:microsoft.com/office/officeart/2008/layout/HorizontalMultiLevelHierarchy"/>
    <dgm:cxn modelId="{C78E8B60-F247-46FC-9A8D-11B19AEA932F}" type="presParOf" srcId="{78AA51F2-991D-4B40-B201-E719EF340EF5}" destId="{9C3B5EF2-E5AB-42E5-B39D-12D1BA4576AC}" srcOrd="1" destOrd="0" presId="urn:microsoft.com/office/officeart/2008/layout/HorizontalMultiLevelHierarchy"/>
    <dgm:cxn modelId="{16F2EBF8-4152-4A34-909F-C54A155097D9}" type="presParOf" srcId="{879BE142-1157-4FE9-B32C-EEB3BDA525A5}" destId="{E2D24971-7AA7-47A7-A8E9-891B1AECDE24}" srcOrd="2" destOrd="0" presId="urn:microsoft.com/office/officeart/2008/layout/HorizontalMultiLevelHierarchy"/>
    <dgm:cxn modelId="{2CEDD762-8409-4EA8-B672-60904BAE33F5}" type="presParOf" srcId="{E2D24971-7AA7-47A7-A8E9-891B1AECDE24}" destId="{0CA08603-383E-44DF-B882-9C2589C9056E}" srcOrd="0" destOrd="0" presId="urn:microsoft.com/office/officeart/2008/layout/HorizontalMultiLevelHierarchy"/>
    <dgm:cxn modelId="{0AFEC740-8F67-4D57-939A-830405A4FAC8}" type="presParOf" srcId="{879BE142-1157-4FE9-B32C-EEB3BDA525A5}" destId="{69C11168-FDCC-4C36-AB10-2004356FAF2D}" srcOrd="3" destOrd="0" presId="urn:microsoft.com/office/officeart/2008/layout/HorizontalMultiLevelHierarchy"/>
    <dgm:cxn modelId="{0D7BEF2B-772A-40F9-BD34-8AD5B7080919}" type="presParOf" srcId="{69C11168-FDCC-4C36-AB10-2004356FAF2D}" destId="{E2A3DC6A-98B0-42AE-AF7C-AD3968AF0DAA}" srcOrd="0" destOrd="0" presId="urn:microsoft.com/office/officeart/2008/layout/HorizontalMultiLevelHierarchy"/>
    <dgm:cxn modelId="{EC89EE6C-2460-48E0-B7EB-9653461C279D}" type="presParOf" srcId="{69C11168-FDCC-4C36-AB10-2004356FAF2D}" destId="{9B33773D-9A58-4D56-9C86-F86E3369B556}" srcOrd="1" destOrd="0" presId="urn:microsoft.com/office/officeart/2008/layout/HorizontalMultiLevelHierarchy"/>
    <dgm:cxn modelId="{6E559516-B03D-45AB-BAA2-96CE501F8494}" type="presParOf" srcId="{9B33773D-9A58-4D56-9C86-F86E3369B556}" destId="{16979914-6E50-48B9-9699-91929593FE84}" srcOrd="0" destOrd="0" presId="urn:microsoft.com/office/officeart/2008/layout/HorizontalMultiLevelHierarchy"/>
    <dgm:cxn modelId="{EF56D2B6-F3BB-4427-A5A3-1F751FD70148}" type="presParOf" srcId="{16979914-6E50-48B9-9699-91929593FE84}" destId="{25416F6B-020B-4B75-BFB9-E412C2282027}" srcOrd="0" destOrd="0" presId="urn:microsoft.com/office/officeart/2008/layout/HorizontalMultiLevelHierarchy"/>
    <dgm:cxn modelId="{AEC5769F-B88C-4596-9770-C97CB4165D70}" type="presParOf" srcId="{9B33773D-9A58-4D56-9C86-F86E3369B556}" destId="{3F054398-7DF8-4A08-85FC-5822490EDA47}" srcOrd="1" destOrd="0" presId="urn:microsoft.com/office/officeart/2008/layout/HorizontalMultiLevelHierarchy"/>
    <dgm:cxn modelId="{96BB91C2-2630-4CBA-989E-308CA8D87B3F}" type="presParOf" srcId="{3F054398-7DF8-4A08-85FC-5822490EDA47}" destId="{E860322C-BFF1-455F-9650-6196D8080CD9}" srcOrd="0" destOrd="0" presId="urn:microsoft.com/office/officeart/2008/layout/HorizontalMultiLevelHierarchy"/>
    <dgm:cxn modelId="{BC25D3C2-08AD-4564-A226-9528821B4EEB}" type="presParOf" srcId="{3F054398-7DF8-4A08-85FC-5822490EDA47}" destId="{E3A75FAC-88E1-4C80-A86B-EC271081868D}" srcOrd="1" destOrd="0" presId="urn:microsoft.com/office/officeart/2008/layout/HorizontalMultiLevelHierarchy"/>
    <dgm:cxn modelId="{264DAEB4-1D66-4316-8704-5ADCFBEF7C52}" type="presParOf" srcId="{2E4195E7-C526-43C1-8251-2AF2A6B49243}" destId="{E5E22928-8B6D-4305-9AE6-D2F227000B89}" srcOrd="2" destOrd="0" presId="urn:microsoft.com/office/officeart/2008/layout/HorizontalMultiLevelHierarchy"/>
    <dgm:cxn modelId="{39DB257D-E10A-425A-9A8C-F092665B2B85}" type="presParOf" srcId="{E5E22928-8B6D-4305-9AE6-D2F227000B89}" destId="{901546BE-99DA-4369-8291-A1291DD6DDF3}" srcOrd="0" destOrd="0" presId="urn:microsoft.com/office/officeart/2008/layout/HorizontalMultiLevelHierarchy"/>
    <dgm:cxn modelId="{26F54888-113C-4FF6-B360-3132195B9A7A}" type="presParOf" srcId="{2E4195E7-C526-43C1-8251-2AF2A6B49243}" destId="{2FBBA1F6-D957-44FB-932A-D649E0E1D914}" srcOrd="3" destOrd="0" presId="urn:microsoft.com/office/officeart/2008/layout/HorizontalMultiLevelHierarchy"/>
    <dgm:cxn modelId="{5D9E192D-7B5B-40BA-8FEC-98459A4D6F75}" type="presParOf" srcId="{2FBBA1F6-D957-44FB-932A-D649E0E1D914}" destId="{1FFA7D5C-B83F-480F-93CA-DF65D3E274C5}" srcOrd="0" destOrd="0" presId="urn:microsoft.com/office/officeart/2008/layout/HorizontalMultiLevelHierarchy"/>
    <dgm:cxn modelId="{69658068-29B7-4DCE-BDC7-DF06BEF1DC8B}" type="presParOf" srcId="{2FBBA1F6-D957-44FB-932A-D649E0E1D914}" destId="{D6EAEA28-E429-4047-B403-98239289CB1B}" srcOrd="1" destOrd="0" presId="urn:microsoft.com/office/officeart/2008/layout/HorizontalMultiLevelHierarchy"/>
    <dgm:cxn modelId="{81D4110A-8D2B-4321-9B75-D5DD8B583511}" type="presParOf" srcId="{D6EAEA28-E429-4047-B403-98239289CB1B}" destId="{6A024326-AF5A-41DD-A2C5-E9D8678F6F18}" srcOrd="0" destOrd="0" presId="urn:microsoft.com/office/officeart/2008/layout/HorizontalMultiLevelHierarchy"/>
    <dgm:cxn modelId="{E2E86AE0-1C3F-4735-8C06-2BC2A05BCD57}" type="presParOf" srcId="{6A024326-AF5A-41DD-A2C5-E9D8678F6F18}" destId="{02F8B769-87AC-49B7-9463-ACED79522F34}" srcOrd="0" destOrd="0" presId="urn:microsoft.com/office/officeart/2008/layout/HorizontalMultiLevelHierarchy"/>
    <dgm:cxn modelId="{1C7647EA-1837-43B3-AE0F-55166E3E0FB6}" type="presParOf" srcId="{D6EAEA28-E429-4047-B403-98239289CB1B}" destId="{5B5D4BD7-50C1-4D6B-94DD-C5999F0CA275}" srcOrd="1" destOrd="0" presId="urn:microsoft.com/office/officeart/2008/layout/HorizontalMultiLevelHierarchy"/>
    <dgm:cxn modelId="{C548616A-02A2-4A18-B183-E6E2E15AEB04}" type="presParOf" srcId="{5B5D4BD7-50C1-4D6B-94DD-C5999F0CA275}" destId="{557AF47E-CED8-4D69-A7C3-E69E02956FB3}" srcOrd="0" destOrd="0" presId="urn:microsoft.com/office/officeart/2008/layout/HorizontalMultiLevelHierarchy"/>
    <dgm:cxn modelId="{F2D01E2B-A9BF-4CFA-91C6-44C53AC41DA7}" type="presParOf" srcId="{5B5D4BD7-50C1-4D6B-94DD-C5999F0CA275}" destId="{78278751-70C5-413F-A0F9-FDDCFA4C1367}" srcOrd="1" destOrd="0" presId="urn:microsoft.com/office/officeart/2008/layout/HorizontalMultiLevelHierarchy"/>
    <dgm:cxn modelId="{7ED61EFE-6790-405C-9912-583FE7808A28}" type="presParOf" srcId="{78278751-70C5-413F-A0F9-FDDCFA4C1367}" destId="{43B590C7-202A-436E-B507-75F81441510E}" srcOrd="0" destOrd="0" presId="urn:microsoft.com/office/officeart/2008/layout/HorizontalMultiLevelHierarchy"/>
    <dgm:cxn modelId="{2E66CBD7-AD31-4048-8E99-210102DB3F9A}" type="presParOf" srcId="{43B590C7-202A-436E-B507-75F81441510E}" destId="{33CB03F0-83DC-44E9-8AF3-FA522BDB1932}" srcOrd="0" destOrd="0" presId="urn:microsoft.com/office/officeart/2008/layout/HorizontalMultiLevelHierarchy"/>
    <dgm:cxn modelId="{778B5A26-73B4-4A0E-A45F-EBB57E95CD92}" type="presParOf" srcId="{78278751-70C5-413F-A0F9-FDDCFA4C1367}" destId="{274D0A7A-E5DE-4B2F-BF78-EFD54822EAF9}" srcOrd="1" destOrd="0" presId="urn:microsoft.com/office/officeart/2008/layout/HorizontalMultiLevelHierarchy"/>
    <dgm:cxn modelId="{1CCF6A9E-A357-4888-838E-03BA8CD5F9F6}" type="presParOf" srcId="{274D0A7A-E5DE-4B2F-BF78-EFD54822EAF9}" destId="{7214046D-66B8-4698-90D3-7AAB8998D97B}" srcOrd="0" destOrd="0" presId="urn:microsoft.com/office/officeart/2008/layout/HorizontalMultiLevelHierarchy"/>
    <dgm:cxn modelId="{D538B490-4B41-4014-8AC3-DED57F61EDE5}" type="presParOf" srcId="{274D0A7A-E5DE-4B2F-BF78-EFD54822EAF9}" destId="{C581C5E4-4655-4D48-901E-8C6415A87519}" srcOrd="1" destOrd="0" presId="urn:microsoft.com/office/officeart/2008/layout/HorizontalMultiLevelHierarchy"/>
    <dgm:cxn modelId="{2ECE956B-4870-41FC-BA86-EFA397834BFD}" type="presParOf" srcId="{C581C5E4-4655-4D48-901E-8C6415A87519}" destId="{56184945-BAA8-4E38-93B6-DB14DBFB7765}" srcOrd="0" destOrd="0" presId="urn:microsoft.com/office/officeart/2008/layout/HorizontalMultiLevelHierarchy"/>
    <dgm:cxn modelId="{9FC14D46-6AF3-4158-A7D7-A277BBAADE53}" type="presParOf" srcId="{56184945-BAA8-4E38-93B6-DB14DBFB7765}" destId="{2EA5A15C-E55E-4FAB-9513-3FAEAED3F56B}" srcOrd="0" destOrd="0" presId="urn:microsoft.com/office/officeart/2008/layout/HorizontalMultiLevelHierarchy"/>
    <dgm:cxn modelId="{B556EA14-9D83-465F-B998-8BCCE99373C2}" type="presParOf" srcId="{C581C5E4-4655-4D48-901E-8C6415A87519}" destId="{143FD53A-19CE-4F9A-BF74-AF77F3AEEC25}" srcOrd="1" destOrd="0" presId="urn:microsoft.com/office/officeart/2008/layout/HorizontalMultiLevelHierarchy"/>
    <dgm:cxn modelId="{C9F6B8E1-45CA-47E9-B9AB-201503EFAC57}" type="presParOf" srcId="{143FD53A-19CE-4F9A-BF74-AF77F3AEEC25}" destId="{1C4A408B-5008-4256-A2F0-AA42DF827D34}" srcOrd="0" destOrd="0" presId="urn:microsoft.com/office/officeart/2008/layout/HorizontalMultiLevelHierarchy"/>
    <dgm:cxn modelId="{666E7C25-DC14-4967-9E1C-BF912D2EB121}" type="presParOf" srcId="{143FD53A-19CE-4F9A-BF74-AF77F3AEEC25}" destId="{7B1197BB-A4FC-41DD-8DCB-2EAA917D7564}" srcOrd="1" destOrd="0" presId="urn:microsoft.com/office/officeart/2008/layout/HorizontalMultiLevelHierarchy"/>
    <dgm:cxn modelId="{F1F870CC-CD4F-4D70-B3EB-711D544840D7}" type="presParOf" srcId="{78278751-70C5-413F-A0F9-FDDCFA4C1367}" destId="{29C063E8-A23C-4F0F-A316-8A67FC43FABD}" srcOrd="2" destOrd="0" presId="urn:microsoft.com/office/officeart/2008/layout/HorizontalMultiLevelHierarchy"/>
    <dgm:cxn modelId="{4B3C62F2-9FB4-40B9-994D-694DC87DA339}" type="presParOf" srcId="{29C063E8-A23C-4F0F-A316-8A67FC43FABD}" destId="{1B8609DF-A3B7-4284-816D-43F2578457DB}" srcOrd="0" destOrd="0" presId="urn:microsoft.com/office/officeart/2008/layout/HorizontalMultiLevelHierarchy"/>
    <dgm:cxn modelId="{5D1FA7AD-F739-4E38-82D4-F0EC1ECD487A}" type="presParOf" srcId="{78278751-70C5-413F-A0F9-FDDCFA4C1367}" destId="{0DD70BF9-BD06-4EC2-BCEC-258C77ADDC2A}" srcOrd="3" destOrd="0" presId="urn:microsoft.com/office/officeart/2008/layout/HorizontalMultiLevelHierarchy"/>
    <dgm:cxn modelId="{426996BC-A227-4C71-B505-C47280ABA7C8}" type="presParOf" srcId="{0DD70BF9-BD06-4EC2-BCEC-258C77ADDC2A}" destId="{78DF5E2F-D906-44B5-A499-1AB243A39E1F}" srcOrd="0" destOrd="0" presId="urn:microsoft.com/office/officeart/2008/layout/HorizontalMultiLevelHierarchy"/>
    <dgm:cxn modelId="{B6E6835B-C367-4462-87C4-9EA2A070A567}" type="presParOf" srcId="{0DD70BF9-BD06-4EC2-BCEC-258C77ADDC2A}" destId="{941E65D6-A591-4A91-B415-2C9F1AD6DFBA}" srcOrd="1" destOrd="0" presId="urn:microsoft.com/office/officeart/2008/layout/HorizontalMultiLevelHierarchy"/>
    <dgm:cxn modelId="{D7034EA1-8E42-49B3-B56F-388122CB56E3}" type="presParOf" srcId="{941E65D6-A591-4A91-B415-2C9F1AD6DFBA}" destId="{F85C43FF-D39D-4BD2-86F2-4F7B744FF0B8}" srcOrd="0" destOrd="0" presId="urn:microsoft.com/office/officeart/2008/layout/HorizontalMultiLevelHierarchy"/>
    <dgm:cxn modelId="{08263EE6-66FA-43A0-9D12-EFFBCDF77688}" type="presParOf" srcId="{F85C43FF-D39D-4BD2-86F2-4F7B744FF0B8}" destId="{F7A43EBC-3A30-4F5E-9703-0BD60BD103FF}" srcOrd="0" destOrd="0" presId="urn:microsoft.com/office/officeart/2008/layout/HorizontalMultiLevelHierarchy"/>
    <dgm:cxn modelId="{4E2D2F65-E537-4F87-BB49-083898AC23FD}" type="presParOf" srcId="{941E65D6-A591-4A91-B415-2C9F1AD6DFBA}" destId="{2BD95529-E306-4254-BF70-880328DD0C2E}" srcOrd="1" destOrd="0" presId="urn:microsoft.com/office/officeart/2008/layout/HorizontalMultiLevelHierarchy"/>
    <dgm:cxn modelId="{AC2D696F-79EE-4B45-BBB9-4B340D8DDECF}" type="presParOf" srcId="{2BD95529-E306-4254-BF70-880328DD0C2E}" destId="{07F5D104-2A6E-428F-91E9-D33620B13FFA}" srcOrd="0" destOrd="0" presId="urn:microsoft.com/office/officeart/2008/layout/HorizontalMultiLevelHierarchy"/>
    <dgm:cxn modelId="{E1E09BCC-9422-4AEA-9F54-9488BD5B8035}" type="presParOf" srcId="{2BD95529-E306-4254-BF70-880328DD0C2E}" destId="{9F3130B4-7EF4-4A58-BCF9-295412E8BA48}" srcOrd="1" destOrd="0" presId="urn:microsoft.com/office/officeart/2008/layout/HorizontalMultiLevelHierarchy"/>
    <dgm:cxn modelId="{8948315F-495C-4EA6-9DE9-5AC5FE95F97B}" type="presParOf" srcId="{2E4195E7-C526-43C1-8251-2AF2A6B49243}" destId="{F1254FD0-8054-4A01-9BB5-DAF029D79E79}" srcOrd="4" destOrd="0" presId="urn:microsoft.com/office/officeart/2008/layout/HorizontalMultiLevelHierarchy"/>
    <dgm:cxn modelId="{40DFAA4B-3920-49C6-AEE0-3C9183FB647C}" type="presParOf" srcId="{F1254FD0-8054-4A01-9BB5-DAF029D79E79}" destId="{5EF2A711-6539-4B40-82F4-1D7ACF857AF7}" srcOrd="0" destOrd="0" presId="urn:microsoft.com/office/officeart/2008/layout/HorizontalMultiLevelHierarchy"/>
    <dgm:cxn modelId="{ECE0830A-B9E8-4ABE-A60A-CAFCD5CC9F8C}" type="presParOf" srcId="{2E4195E7-C526-43C1-8251-2AF2A6B49243}" destId="{B5CC62BD-C3D7-429F-B9EC-0B5D8AC3ADAF}" srcOrd="5" destOrd="0" presId="urn:microsoft.com/office/officeart/2008/layout/HorizontalMultiLevelHierarchy"/>
    <dgm:cxn modelId="{EBDB66FE-D7BB-4966-B990-75190478A608}" type="presParOf" srcId="{B5CC62BD-C3D7-429F-B9EC-0B5D8AC3ADAF}" destId="{80600A35-84AA-43CE-81F3-F98690856545}" srcOrd="0" destOrd="0" presId="urn:microsoft.com/office/officeart/2008/layout/HorizontalMultiLevelHierarchy"/>
    <dgm:cxn modelId="{10AE8718-0650-427D-8A33-B5C553FB0970}" type="presParOf" srcId="{B5CC62BD-C3D7-429F-B9EC-0B5D8AC3ADAF}" destId="{524E3F09-EDD1-4C4E-9154-C3DF6038309F}" srcOrd="1" destOrd="0" presId="urn:microsoft.com/office/officeart/2008/layout/HorizontalMultiLevelHierarchy"/>
    <dgm:cxn modelId="{3F5290FC-6E5C-41C6-B793-626224596975}" type="presParOf" srcId="{524E3F09-EDD1-4C4E-9154-C3DF6038309F}" destId="{08EC2D9E-EEF5-4DFB-B18C-04297E92FEFA}" srcOrd="0" destOrd="0" presId="urn:microsoft.com/office/officeart/2008/layout/HorizontalMultiLevelHierarchy"/>
    <dgm:cxn modelId="{A788BA6F-6844-4435-AAAD-95DF425F697A}" type="presParOf" srcId="{08EC2D9E-EEF5-4DFB-B18C-04297E92FEFA}" destId="{DF9BAD71-EF23-4CA3-83FF-AB3C82F6A16F}" srcOrd="0" destOrd="0" presId="urn:microsoft.com/office/officeart/2008/layout/HorizontalMultiLevelHierarchy"/>
    <dgm:cxn modelId="{999B8E9F-A0BB-4A09-99B1-1C1BDC483C16}" type="presParOf" srcId="{524E3F09-EDD1-4C4E-9154-C3DF6038309F}" destId="{CFD0EF6D-F7DA-4E10-89FF-BE4E2630F12D}" srcOrd="1" destOrd="0" presId="urn:microsoft.com/office/officeart/2008/layout/HorizontalMultiLevelHierarchy"/>
    <dgm:cxn modelId="{048FE4DA-FC83-4656-9C4C-778DA02FF55D}" type="presParOf" srcId="{CFD0EF6D-F7DA-4E10-89FF-BE4E2630F12D}" destId="{A9B15C1A-4C4B-4F3A-A878-84EA420CF092}" srcOrd="0" destOrd="0" presId="urn:microsoft.com/office/officeart/2008/layout/HorizontalMultiLevelHierarchy"/>
    <dgm:cxn modelId="{ADA25FCD-E141-45A2-A126-FF9187A76483}" type="presParOf" srcId="{CFD0EF6D-F7DA-4E10-89FF-BE4E2630F12D}" destId="{34ADDADB-DF4A-484B-8460-B0D255B0589C}" srcOrd="1" destOrd="0" presId="urn:microsoft.com/office/officeart/2008/layout/HorizontalMultiLevelHierarchy"/>
    <dgm:cxn modelId="{BDD6FE8B-2E86-4303-89C5-2C08910EF6B9}" type="presParOf" srcId="{34ADDADB-DF4A-484B-8460-B0D255B0589C}" destId="{FCD46113-877F-416E-8838-C882836F0D86}" srcOrd="0" destOrd="0" presId="urn:microsoft.com/office/officeart/2008/layout/HorizontalMultiLevelHierarchy"/>
    <dgm:cxn modelId="{CF93D694-40FD-4815-BFB0-5A2994FD5FC6}" type="presParOf" srcId="{FCD46113-877F-416E-8838-C882836F0D86}" destId="{75CF11DC-1721-423F-B9AF-48802F04849A}" srcOrd="0" destOrd="0" presId="urn:microsoft.com/office/officeart/2008/layout/HorizontalMultiLevelHierarchy"/>
    <dgm:cxn modelId="{1487A6E5-A8B1-4466-AA5B-6F1F2FF8D3EE}" type="presParOf" srcId="{34ADDADB-DF4A-484B-8460-B0D255B0589C}" destId="{F64B44EA-82DA-4EB0-998C-B25716E67284}" srcOrd="1" destOrd="0" presId="urn:microsoft.com/office/officeart/2008/layout/HorizontalMultiLevelHierarchy"/>
    <dgm:cxn modelId="{D945741B-9C7C-4FFD-9420-22C3BF5FE8B8}" type="presParOf" srcId="{F64B44EA-82DA-4EB0-998C-B25716E67284}" destId="{CF727354-29D2-487B-B444-C7F2F7C6251F}" srcOrd="0" destOrd="0" presId="urn:microsoft.com/office/officeart/2008/layout/HorizontalMultiLevelHierarchy"/>
    <dgm:cxn modelId="{49D5D3F2-F58B-4CDC-B011-EC1384FAF4D7}" type="presParOf" srcId="{F64B44EA-82DA-4EB0-998C-B25716E67284}" destId="{58F4A309-14AC-4EA6-8D70-E6386705338C}" srcOrd="1" destOrd="0" presId="urn:microsoft.com/office/officeart/2008/layout/HorizontalMultiLevelHierarchy"/>
    <dgm:cxn modelId="{D8B691CA-3E4C-4826-B77A-B19001D39C6B}" type="presParOf" srcId="{00B6C323-8ADF-4C2C-A98F-03A35CC9AEB8}" destId="{1CC07A56-D77A-4F93-8791-338BCB7F4DFE}" srcOrd="2" destOrd="0" presId="urn:microsoft.com/office/officeart/2008/layout/HorizontalMultiLevelHierarchy"/>
    <dgm:cxn modelId="{307C45F1-98C6-4BA5-A26B-94CE4CABE145}" type="presParOf" srcId="{1CC07A56-D77A-4F93-8791-338BCB7F4DFE}" destId="{A4845304-288D-495D-8FB0-E942669DDDE7}" srcOrd="0" destOrd="0" presId="urn:microsoft.com/office/officeart/2008/layout/HorizontalMultiLevelHierarchy"/>
    <dgm:cxn modelId="{8FD32B33-3856-40FD-B132-21C25B745738}" type="presParOf" srcId="{00B6C323-8ADF-4C2C-A98F-03A35CC9AEB8}" destId="{3D5EE142-BA92-42F8-AABF-39F432A9BE8B}" srcOrd="3" destOrd="0" presId="urn:microsoft.com/office/officeart/2008/layout/HorizontalMultiLevelHierarchy"/>
    <dgm:cxn modelId="{2A1D6F1F-A94F-4BEE-A67E-06175090489B}" type="presParOf" srcId="{3D5EE142-BA92-42F8-AABF-39F432A9BE8B}" destId="{8AE761E9-06B7-488A-B552-DDFB300D65C0}" srcOrd="0" destOrd="0" presId="urn:microsoft.com/office/officeart/2008/layout/HorizontalMultiLevelHierarchy"/>
    <dgm:cxn modelId="{8E77FC4F-DF0A-40C5-9CE4-51088C07D988}" type="presParOf" srcId="{3D5EE142-BA92-42F8-AABF-39F432A9BE8B}" destId="{44BFCDD5-5A25-45E0-95E0-E6380AC06088}" srcOrd="1" destOrd="0" presId="urn:microsoft.com/office/officeart/2008/layout/HorizontalMultiLevelHierarchy"/>
    <dgm:cxn modelId="{6C76E58C-E783-4332-BBD0-769F1CC2EC81}" type="presParOf" srcId="{44BFCDD5-5A25-45E0-95E0-E6380AC06088}" destId="{C59F144E-3E9D-4AF7-8B57-87F4F9B383FB}" srcOrd="0" destOrd="0" presId="urn:microsoft.com/office/officeart/2008/layout/HorizontalMultiLevelHierarchy"/>
    <dgm:cxn modelId="{DA120C77-8431-4467-BCD8-B2B24936DD96}" type="presParOf" srcId="{C59F144E-3E9D-4AF7-8B57-87F4F9B383FB}" destId="{F75129ED-D06A-45D8-94F7-C7F11AC246A7}" srcOrd="0" destOrd="0" presId="urn:microsoft.com/office/officeart/2008/layout/HorizontalMultiLevelHierarchy"/>
    <dgm:cxn modelId="{92441C41-2426-48BF-875A-DB457538CADA}" type="presParOf" srcId="{44BFCDD5-5A25-45E0-95E0-E6380AC06088}" destId="{8199EF63-7044-4575-8137-26D081EAC06C}" srcOrd="1" destOrd="0" presId="urn:microsoft.com/office/officeart/2008/layout/HorizontalMultiLevelHierarchy"/>
    <dgm:cxn modelId="{7B257FBA-D03D-4607-850E-FAFB6AA2B7D2}" type="presParOf" srcId="{8199EF63-7044-4575-8137-26D081EAC06C}" destId="{FD17C1E7-264E-442C-A9D4-3ACCD6DE4CC9}" srcOrd="0" destOrd="0" presId="urn:microsoft.com/office/officeart/2008/layout/HorizontalMultiLevelHierarchy"/>
    <dgm:cxn modelId="{EB7A7693-05E2-4EE9-B1AC-9C2B33057DE3}" type="presParOf" srcId="{8199EF63-7044-4575-8137-26D081EAC06C}" destId="{FEB8A5E6-67F6-4BEC-8888-4BAA0CED17BB}" srcOrd="1" destOrd="0" presId="urn:microsoft.com/office/officeart/2008/layout/HorizontalMultiLevelHierarchy"/>
    <dgm:cxn modelId="{70DA6746-27F4-4987-B0A2-1D107C974CAC}" type="presParOf" srcId="{00B6C323-8ADF-4C2C-A98F-03A35CC9AEB8}" destId="{7C1111C3-71C8-4A59-B707-B9C768098517}" srcOrd="4" destOrd="0" presId="urn:microsoft.com/office/officeart/2008/layout/HorizontalMultiLevelHierarchy"/>
    <dgm:cxn modelId="{915BC992-B0C3-491D-AD07-B0988125F590}" type="presParOf" srcId="{7C1111C3-71C8-4A59-B707-B9C768098517}" destId="{691C4B03-F193-462B-8563-0CBB3DFC5ADA}" srcOrd="0" destOrd="0" presId="urn:microsoft.com/office/officeart/2008/layout/HorizontalMultiLevelHierarchy"/>
    <dgm:cxn modelId="{DCAF29D4-1826-4204-8F88-FFC1B3480D5F}" type="presParOf" srcId="{00B6C323-8ADF-4C2C-A98F-03A35CC9AEB8}" destId="{9D5FED48-469F-4A5A-AF8C-3669D6E19E26}" srcOrd="5" destOrd="0" presId="urn:microsoft.com/office/officeart/2008/layout/HorizontalMultiLevelHierarchy"/>
    <dgm:cxn modelId="{3852C11B-7C3C-42A0-B29E-CB71BB53D907}" type="presParOf" srcId="{9D5FED48-469F-4A5A-AF8C-3669D6E19E26}" destId="{E2CE8335-163F-4FC8-9EB2-2F1AB9A3494D}" srcOrd="0" destOrd="0" presId="urn:microsoft.com/office/officeart/2008/layout/HorizontalMultiLevelHierarchy"/>
    <dgm:cxn modelId="{15F6934E-B4DC-4F67-8100-85D74D28650F}" type="presParOf" srcId="{9D5FED48-469F-4A5A-AF8C-3669D6E19E26}" destId="{5BF7830B-9D4F-4B32-9BAC-79401EA7EBFE}" srcOrd="1" destOrd="0" presId="urn:microsoft.com/office/officeart/2008/layout/HorizontalMultiLevelHierarchy"/>
    <dgm:cxn modelId="{05435AF7-ED80-4C1F-97C8-D73C46821466}" type="presParOf" srcId="{5BF7830B-9D4F-4B32-9BAC-79401EA7EBFE}" destId="{B5518A91-0CCF-44EC-914D-B3C0D9B542E7}" srcOrd="0" destOrd="0" presId="urn:microsoft.com/office/officeart/2008/layout/HorizontalMultiLevelHierarchy"/>
    <dgm:cxn modelId="{037D27B3-830A-4248-A8B0-55C6A18CDEDA}" type="presParOf" srcId="{B5518A91-0CCF-44EC-914D-B3C0D9B542E7}" destId="{91CDD07F-CBCB-49EB-AD21-92C890ECF5F5}" srcOrd="0" destOrd="0" presId="urn:microsoft.com/office/officeart/2008/layout/HorizontalMultiLevelHierarchy"/>
    <dgm:cxn modelId="{CFA93E30-347E-4C06-B3DC-B5EA0F54AB22}" type="presParOf" srcId="{5BF7830B-9D4F-4B32-9BAC-79401EA7EBFE}" destId="{D83818FB-048F-46F3-88B3-2A681378A388}" srcOrd="1" destOrd="0" presId="urn:microsoft.com/office/officeart/2008/layout/HorizontalMultiLevelHierarchy"/>
    <dgm:cxn modelId="{1337B753-7C71-4CE2-895E-7D744C659978}" type="presParOf" srcId="{D83818FB-048F-46F3-88B3-2A681378A388}" destId="{68C7DC2A-DF30-426E-B8FD-F49EE5583BB0}" srcOrd="0" destOrd="0" presId="urn:microsoft.com/office/officeart/2008/layout/HorizontalMultiLevelHierarchy"/>
    <dgm:cxn modelId="{69EE1473-4509-42C2-8B87-C3C46A381400}" type="presParOf" srcId="{D83818FB-048F-46F3-88B3-2A681378A388}" destId="{6D73289D-53B5-471C-AEF0-A32B2F558BE2}" srcOrd="1" destOrd="0" presId="urn:microsoft.com/office/officeart/2008/layout/HorizontalMultiLevelHierarchy"/>
    <dgm:cxn modelId="{057693FD-7C81-4A10-B51F-861708E3593B}" type="presParOf" srcId="{6D73289D-53B5-471C-AEF0-A32B2F558BE2}" destId="{ED95A208-2D87-4E2E-AF4E-006132416E56}" srcOrd="0" destOrd="0" presId="urn:microsoft.com/office/officeart/2008/layout/HorizontalMultiLevelHierarchy"/>
    <dgm:cxn modelId="{087BA18B-384E-4F4A-A56F-22AE575DEFB3}" type="presParOf" srcId="{ED95A208-2D87-4E2E-AF4E-006132416E56}" destId="{FD20C4CB-B220-4B65-9BEE-C3897B5035FD}" srcOrd="0" destOrd="0" presId="urn:microsoft.com/office/officeart/2008/layout/HorizontalMultiLevelHierarchy"/>
    <dgm:cxn modelId="{6F30498A-083C-4C2D-A1C4-88D300EE40C1}" type="presParOf" srcId="{6D73289D-53B5-471C-AEF0-A32B2F558BE2}" destId="{133FD631-84FA-4153-982B-331F8CC747D4}" srcOrd="1" destOrd="0" presId="urn:microsoft.com/office/officeart/2008/layout/HorizontalMultiLevelHierarchy"/>
    <dgm:cxn modelId="{3477A563-8634-46A4-8A5A-9B33B975A809}" type="presParOf" srcId="{133FD631-84FA-4153-982B-331F8CC747D4}" destId="{FC1F9FB9-0030-40B4-8C06-14758D2D417E}" srcOrd="0" destOrd="0" presId="urn:microsoft.com/office/officeart/2008/layout/HorizontalMultiLevelHierarchy"/>
    <dgm:cxn modelId="{A38A394A-9396-47A2-A3AF-510D2BCF3D4E}" type="presParOf" srcId="{133FD631-84FA-4153-982B-331F8CC747D4}" destId="{2A44222D-CBCB-4410-BAEE-676E98057740}" srcOrd="1" destOrd="0" presId="urn:microsoft.com/office/officeart/2008/layout/HorizontalMultiLevelHierarchy"/>
    <dgm:cxn modelId="{345CA2CA-6D5F-4C5A-8389-26D59EC56A77}" type="presParOf" srcId="{5BF7830B-9D4F-4B32-9BAC-79401EA7EBFE}" destId="{FDCE8F53-E322-4B1B-8535-1DF807DB34B9}" srcOrd="2" destOrd="0" presId="urn:microsoft.com/office/officeart/2008/layout/HorizontalMultiLevelHierarchy"/>
    <dgm:cxn modelId="{EF80B17D-4E3C-4009-9AAD-C15585C33A06}" type="presParOf" srcId="{FDCE8F53-E322-4B1B-8535-1DF807DB34B9}" destId="{F560906A-546D-4571-BA60-ACF2D4A854CB}" srcOrd="0" destOrd="0" presId="urn:microsoft.com/office/officeart/2008/layout/HorizontalMultiLevelHierarchy"/>
    <dgm:cxn modelId="{B5C7FA18-9BE5-4157-BDEC-F571705FAA13}" type="presParOf" srcId="{5BF7830B-9D4F-4B32-9BAC-79401EA7EBFE}" destId="{CB0A0623-DC72-4215-ADD7-0AC25601824B}" srcOrd="3" destOrd="0" presId="urn:microsoft.com/office/officeart/2008/layout/HorizontalMultiLevelHierarchy"/>
    <dgm:cxn modelId="{0B2E14DD-31C5-4E47-8F0B-F1BE66CB7780}" type="presParOf" srcId="{CB0A0623-DC72-4215-ADD7-0AC25601824B}" destId="{7E713748-379C-4B5E-9EC6-622A2DAA67D9}" srcOrd="0" destOrd="0" presId="urn:microsoft.com/office/officeart/2008/layout/HorizontalMultiLevelHierarchy"/>
    <dgm:cxn modelId="{E0189584-DB65-4F62-94BD-32FA2E99364F}" type="presParOf" srcId="{CB0A0623-DC72-4215-ADD7-0AC25601824B}" destId="{0A9C7258-1C75-4D80-BFB2-9E27C4830527}" srcOrd="1" destOrd="0" presId="urn:microsoft.com/office/officeart/2008/layout/HorizontalMultiLevelHierarchy"/>
    <dgm:cxn modelId="{6FE39052-9150-41E7-8F28-2993B0D5031C}" type="presParOf" srcId="{0A9C7258-1C75-4D80-BFB2-9E27C4830527}" destId="{613A4E0B-58AB-427D-9051-A8B2C6F55381}" srcOrd="0" destOrd="0" presId="urn:microsoft.com/office/officeart/2008/layout/HorizontalMultiLevelHierarchy"/>
    <dgm:cxn modelId="{EE2F3162-4167-4051-8107-D02E23C9ADAB}" type="presParOf" srcId="{613A4E0B-58AB-427D-9051-A8B2C6F55381}" destId="{8C07BC25-D6C9-4CF7-B000-4A39865469A4}" srcOrd="0" destOrd="0" presId="urn:microsoft.com/office/officeart/2008/layout/HorizontalMultiLevelHierarchy"/>
    <dgm:cxn modelId="{0930B5E3-2028-4973-A595-96BFDFBDAD12}" type="presParOf" srcId="{0A9C7258-1C75-4D80-BFB2-9E27C4830527}" destId="{248A4993-18CA-48A5-B408-C3E988AC397F}" srcOrd="1" destOrd="0" presId="urn:microsoft.com/office/officeart/2008/layout/HorizontalMultiLevelHierarchy"/>
    <dgm:cxn modelId="{2C8D6F21-3D46-4393-AE85-C063BB970343}" type="presParOf" srcId="{248A4993-18CA-48A5-B408-C3E988AC397F}" destId="{50DFE8EC-C200-4654-AAE8-1C218BF1FF46}" srcOrd="0" destOrd="0" presId="urn:microsoft.com/office/officeart/2008/layout/HorizontalMultiLevelHierarchy"/>
    <dgm:cxn modelId="{DF90C5D2-2826-46F5-A6EF-9241A6EE2859}" type="presParOf" srcId="{248A4993-18CA-48A5-B408-C3E988AC397F}" destId="{61B40E03-25B9-485F-840B-FABD981193C2}" srcOrd="1" destOrd="0" presId="urn:microsoft.com/office/officeart/2008/layout/HorizontalMultiLevelHierarchy"/>
    <dgm:cxn modelId="{D036E45A-AA48-4E73-8FFB-90638C5AF7C5}" type="presParOf" srcId="{61B40E03-25B9-485F-840B-FABD981193C2}" destId="{61EC9F36-6467-4C56-8762-9BDEAEB0558C}" srcOrd="0" destOrd="0" presId="urn:microsoft.com/office/officeart/2008/layout/HorizontalMultiLevelHierarchy"/>
    <dgm:cxn modelId="{67860E21-28E3-491D-813A-48F7F2023676}" type="presParOf" srcId="{61EC9F36-6467-4C56-8762-9BDEAEB0558C}" destId="{56535C95-9828-4467-977E-B10818263CCF}" srcOrd="0" destOrd="0" presId="urn:microsoft.com/office/officeart/2008/layout/HorizontalMultiLevelHierarchy"/>
    <dgm:cxn modelId="{3ECE3F62-C585-43B1-BB9A-E6D177973803}" type="presParOf" srcId="{61B40E03-25B9-485F-840B-FABD981193C2}" destId="{B7972F04-0B60-4B99-91E2-5E6F68EAA60F}" srcOrd="1" destOrd="0" presId="urn:microsoft.com/office/officeart/2008/layout/HorizontalMultiLevelHierarchy"/>
    <dgm:cxn modelId="{8DCF573C-183B-4365-BCAC-00D1F3E31C1B}" type="presParOf" srcId="{B7972F04-0B60-4B99-91E2-5E6F68EAA60F}" destId="{550E294F-EC44-419B-ACBA-76EA29C580AF}" srcOrd="0" destOrd="0" presId="urn:microsoft.com/office/officeart/2008/layout/HorizontalMultiLevelHierarchy"/>
    <dgm:cxn modelId="{5C3C154A-F709-4D24-A82C-3819E5E50A34}" type="presParOf" srcId="{B7972F04-0B60-4B99-91E2-5E6F68EAA60F}" destId="{8ADD7700-BF9D-4528-AC43-B6211735D275}" srcOrd="1" destOrd="0" presId="urn:microsoft.com/office/officeart/2008/layout/HorizontalMultiLevelHierarchy"/>
    <dgm:cxn modelId="{FCCB807F-71B3-46C3-9EA0-F41956278F8C}" type="presParOf" srcId="{61B40E03-25B9-485F-840B-FABD981193C2}" destId="{B9B172A0-D21A-4971-8634-2212D1F23382}" srcOrd="2" destOrd="0" presId="urn:microsoft.com/office/officeart/2008/layout/HorizontalMultiLevelHierarchy"/>
    <dgm:cxn modelId="{80A600E7-1C2F-41A4-93F3-4A4B9189C012}" type="presParOf" srcId="{B9B172A0-D21A-4971-8634-2212D1F23382}" destId="{794BD8D8-4B52-404B-BE6F-7CBFE463392B}" srcOrd="0" destOrd="0" presId="urn:microsoft.com/office/officeart/2008/layout/HorizontalMultiLevelHierarchy"/>
    <dgm:cxn modelId="{6B046B4A-E826-42C6-BEDF-9284C38E1FDF}" type="presParOf" srcId="{61B40E03-25B9-485F-840B-FABD981193C2}" destId="{739E7D23-702B-4967-BF4A-052F719476F1}" srcOrd="3" destOrd="0" presId="urn:microsoft.com/office/officeart/2008/layout/HorizontalMultiLevelHierarchy"/>
    <dgm:cxn modelId="{AA7B4EEF-C221-4B99-8571-E9C2CB55AEC2}" type="presParOf" srcId="{739E7D23-702B-4967-BF4A-052F719476F1}" destId="{E18AE2A5-DC03-4931-94FA-010B0E494808}" srcOrd="0" destOrd="0" presId="urn:microsoft.com/office/officeart/2008/layout/HorizontalMultiLevelHierarchy"/>
    <dgm:cxn modelId="{D19D20B2-15D1-4DEA-8926-E220478383E0}" type="presParOf" srcId="{739E7D23-702B-4967-BF4A-052F719476F1}" destId="{3DFEA5A0-49C9-4063-B330-EA7FB1CF2611}" srcOrd="1" destOrd="0" presId="urn:microsoft.com/office/officeart/2008/layout/HorizontalMultiLevelHierarchy"/>
    <dgm:cxn modelId="{AF30B72E-B536-4D5B-AAB7-5DE80B011318}" type="presParOf" srcId="{61B40E03-25B9-485F-840B-FABD981193C2}" destId="{4CBF2D18-E5CE-4187-B596-902BD0AB638C}" srcOrd="4" destOrd="0" presId="urn:microsoft.com/office/officeart/2008/layout/HorizontalMultiLevelHierarchy"/>
    <dgm:cxn modelId="{1E421DFA-9567-4BEA-9827-D8596416A3B7}" type="presParOf" srcId="{4CBF2D18-E5CE-4187-B596-902BD0AB638C}" destId="{A16395E2-344E-4A4C-BE2B-3A3F64F5FFEE}" srcOrd="0" destOrd="0" presId="urn:microsoft.com/office/officeart/2008/layout/HorizontalMultiLevelHierarchy"/>
    <dgm:cxn modelId="{4500613E-37B7-4E3D-B814-4695EA7521EC}" type="presParOf" srcId="{61B40E03-25B9-485F-840B-FABD981193C2}" destId="{DF32341B-CE20-491B-916C-F1318037741A}" srcOrd="5" destOrd="0" presId="urn:microsoft.com/office/officeart/2008/layout/HorizontalMultiLevelHierarchy"/>
    <dgm:cxn modelId="{5183D690-46A2-47B9-A1F1-A6BEDE7F6F53}" type="presParOf" srcId="{DF32341B-CE20-491B-916C-F1318037741A}" destId="{C4CC9163-AF6A-4C65-9F2D-CACC9DB43624}" srcOrd="0" destOrd="0" presId="urn:microsoft.com/office/officeart/2008/layout/HorizontalMultiLevelHierarchy"/>
    <dgm:cxn modelId="{0FFC56C2-2287-4A48-BB35-94660D898A82}" type="presParOf" srcId="{DF32341B-CE20-491B-916C-F1318037741A}" destId="{C8F68101-FA8D-4AC9-923B-29D9F7E39646}" srcOrd="1" destOrd="0" presId="urn:microsoft.com/office/officeart/2008/layout/HorizontalMultiLevelHierarchy"/>
    <dgm:cxn modelId="{C22DA4F8-9054-44E9-9A38-6CAFF03C4E51}" type="presParOf" srcId="{61B40E03-25B9-485F-840B-FABD981193C2}" destId="{3C4CE92F-335B-4A7A-8BB0-EC6AFC5BABCB}" srcOrd="6" destOrd="0" presId="urn:microsoft.com/office/officeart/2008/layout/HorizontalMultiLevelHierarchy"/>
    <dgm:cxn modelId="{58D66FD4-E454-4E83-9877-4438A6F24B29}" type="presParOf" srcId="{3C4CE92F-335B-4A7A-8BB0-EC6AFC5BABCB}" destId="{4DD7E8C5-D4E3-4A07-A586-B06A3F0FA0A4}" srcOrd="0" destOrd="0" presId="urn:microsoft.com/office/officeart/2008/layout/HorizontalMultiLevelHierarchy"/>
    <dgm:cxn modelId="{3FCC2A63-38B4-4B90-BAF9-69C06509ED2D}" type="presParOf" srcId="{61B40E03-25B9-485F-840B-FABD981193C2}" destId="{87BAE170-9526-4F81-9E7A-EA1B9D22F3DD}" srcOrd="7" destOrd="0" presId="urn:microsoft.com/office/officeart/2008/layout/HorizontalMultiLevelHierarchy"/>
    <dgm:cxn modelId="{3007CFA0-806E-4C43-BC56-9F052A02E809}" type="presParOf" srcId="{87BAE170-9526-4F81-9E7A-EA1B9D22F3DD}" destId="{964E3496-9F20-4756-A220-FBA1D5E4980C}" srcOrd="0" destOrd="0" presId="urn:microsoft.com/office/officeart/2008/layout/HorizontalMultiLevelHierarchy"/>
    <dgm:cxn modelId="{F25ACE6C-90C8-4103-A772-DB4F6C3851BA}" type="presParOf" srcId="{87BAE170-9526-4F81-9E7A-EA1B9D22F3DD}" destId="{7E72DFF7-2DE5-40EC-983E-F3252481647F}" srcOrd="1" destOrd="0" presId="urn:microsoft.com/office/officeart/2008/layout/HorizontalMultiLevelHierarchy"/>
    <dgm:cxn modelId="{D22877B1-17AB-4E51-B10E-452E5956D19A}" type="presParOf" srcId="{61B40E03-25B9-485F-840B-FABD981193C2}" destId="{BD15981F-569F-4B3E-A29C-E329AE7B81D1}" srcOrd="8" destOrd="0" presId="urn:microsoft.com/office/officeart/2008/layout/HorizontalMultiLevelHierarchy"/>
    <dgm:cxn modelId="{C19CC126-4C1E-4F71-8826-E9FFB9BFB2B8}" type="presParOf" srcId="{BD15981F-569F-4B3E-A29C-E329AE7B81D1}" destId="{CB2039D7-A122-4FBD-A84B-449349191360}" srcOrd="0" destOrd="0" presId="urn:microsoft.com/office/officeart/2008/layout/HorizontalMultiLevelHierarchy"/>
    <dgm:cxn modelId="{B86BEA1F-E4B1-4151-802B-178E52121D51}" type="presParOf" srcId="{61B40E03-25B9-485F-840B-FABD981193C2}" destId="{4C59AE14-DC1C-4F22-93F7-7076D149C213}" srcOrd="9" destOrd="0" presId="urn:microsoft.com/office/officeart/2008/layout/HorizontalMultiLevelHierarchy"/>
    <dgm:cxn modelId="{E0936630-BDC5-450C-9139-B87A820D005F}" type="presParOf" srcId="{4C59AE14-DC1C-4F22-93F7-7076D149C213}" destId="{5E8E4353-97E3-4769-8745-E51435D5D5C3}" srcOrd="0" destOrd="0" presId="urn:microsoft.com/office/officeart/2008/layout/HorizontalMultiLevelHierarchy"/>
    <dgm:cxn modelId="{CDAA0DDA-5580-4C58-991B-77F070313DCB}" type="presParOf" srcId="{4C59AE14-DC1C-4F22-93F7-7076D149C213}" destId="{C82AC1AC-4E81-4CA3-A849-749A41D237D4}" srcOrd="1" destOrd="0" presId="urn:microsoft.com/office/officeart/2008/layout/HorizontalMultiLevelHierarchy"/>
    <dgm:cxn modelId="{41271312-7BC1-4214-BF8B-7707579BB145}" type="presParOf" srcId="{61B40E03-25B9-485F-840B-FABD981193C2}" destId="{92AC12D1-EDB9-4368-A074-EC383242A465}" srcOrd="10" destOrd="0" presId="urn:microsoft.com/office/officeart/2008/layout/HorizontalMultiLevelHierarchy"/>
    <dgm:cxn modelId="{0D6F704E-90EC-4E38-9AB7-F6FA240117B6}" type="presParOf" srcId="{92AC12D1-EDB9-4368-A074-EC383242A465}" destId="{FAA859D6-1684-46A4-908E-E1DAB9558915}" srcOrd="0" destOrd="0" presId="urn:microsoft.com/office/officeart/2008/layout/HorizontalMultiLevelHierarchy"/>
    <dgm:cxn modelId="{CFC24678-6983-4FC5-9D6F-258D5704AB54}" type="presParOf" srcId="{61B40E03-25B9-485F-840B-FABD981193C2}" destId="{0CAAECE9-B753-4A0D-9AA9-0B9815FD6E86}" srcOrd="11" destOrd="0" presId="urn:microsoft.com/office/officeart/2008/layout/HorizontalMultiLevelHierarchy"/>
    <dgm:cxn modelId="{BBC97F92-6A0C-45DE-B4A8-D8B4F4EC6A92}" type="presParOf" srcId="{0CAAECE9-B753-4A0D-9AA9-0B9815FD6E86}" destId="{D7C5D150-03F6-45BD-A169-D47A44E30451}" srcOrd="0" destOrd="0" presId="urn:microsoft.com/office/officeart/2008/layout/HorizontalMultiLevelHierarchy"/>
    <dgm:cxn modelId="{E40D9D4C-33E5-452E-88EF-0DF44161CE33}" type="presParOf" srcId="{0CAAECE9-B753-4A0D-9AA9-0B9815FD6E86}" destId="{AFCC5D18-E42C-4943-B41B-49A555A42A3D}" srcOrd="1" destOrd="0" presId="urn:microsoft.com/office/officeart/2008/layout/HorizontalMultiLevelHierarchy"/>
    <dgm:cxn modelId="{3A8EC41F-CE76-45EA-BD15-B192B1D92144}" type="presParOf" srcId="{5BF7830B-9D4F-4B32-9BAC-79401EA7EBFE}" destId="{65055C2D-2B2C-4D84-ACA4-59F12A018C1E}" srcOrd="4" destOrd="0" presId="urn:microsoft.com/office/officeart/2008/layout/HorizontalMultiLevelHierarchy"/>
    <dgm:cxn modelId="{497F5C24-72A6-4F0F-B90F-FA94CA01D4E5}" type="presParOf" srcId="{65055C2D-2B2C-4D84-ACA4-59F12A018C1E}" destId="{34044C52-B2E6-48E7-B324-5D6AF4102F09}" srcOrd="0" destOrd="0" presId="urn:microsoft.com/office/officeart/2008/layout/HorizontalMultiLevelHierarchy"/>
    <dgm:cxn modelId="{5DAB8131-5BD4-4C44-A7D7-3D799A0930B3}" type="presParOf" srcId="{5BF7830B-9D4F-4B32-9BAC-79401EA7EBFE}" destId="{991B1D36-CB77-46A1-BC4C-6CAE14BF46FA}" srcOrd="5" destOrd="0" presId="urn:microsoft.com/office/officeart/2008/layout/HorizontalMultiLevelHierarchy"/>
    <dgm:cxn modelId="{18189500-89A9-46C7-B174-F2ACB9E6B4E0}" type="presParOf" srcId="{991B1D36-CB77-46A1-BC4C-6CAE14BF46FA}" destId="{D39F0EBD-FE23-49ED-8731-BF50C8139E65}" srcOrd="0" destOrd="0" presId="urn:microsoft.com/office/officeart/2008/layout/HorizontalMultiLevelHierarchy"/>
    <dgm:cxn modelId="{8B255174-0449-4D66-B8B9-A1FD1A3D3A6F}" type="presParOf" srcId="{991B1D36-CB77-46A1-BC4C-6CAE14BF46FA}" destId="{F1DCEF4C-BF38-4656-83D5-2569D9AB8F90}" srcOrd="1" destOrd="0" presId="urn:microsoft.com/office/officeart/2008/layout/HorizontalMultiLevelHierarchy"/>
    <dgm:cxn modelId="{B75A11E6-A96A-4F48-B26E-4FF3138084C4}" type="presParOf" srcId="{F1DCEF4C-BF38-4656-83D5-2569D9AB8F90}" destId="{E5ED6FB0-7FE4-432D-A7E2-1C05993FCA60}" srcOrd="0" destOrd="0" presId="urn:microsoft.com/office/officeart/2008/layout/HorizontalMultiLevelHierarchy"/>
    <dgm:cxn modelId="{BC2040C1-E4D7-479C-B507-DD8EACC081BC}" type="presParOf" srcId="{E5ED6FB0-7FE4-432D-A7E2-1C05993FCA60}" destId="{AD5F8567-37F6-4CAA-8B49-515B5BB217E9}" srcOrd="0" destOrd="0" presId="urn:microsoft.com/office/officeart/2008/layout/HorizontalMultiLevelHierarchy"/>
    <dgm:cxn modelId="{08DB5A2D-7FA6-4699-BE53-DE1C0EC22007}" type="presParOf" srcId="{F1DCEF4C-BF38-4656-83D5-2569D9AB8F90}" destId="{C64367B0-CE7E-4A5B-8B59-965B994772BA}" srcOrd="1" destOrd="0" presId="urn:microsoft.com/office/officeart/2008/layout/HorizontalMultiLevelHierarchy"/>
    <dgm:cxn modelId="{2118B319-9700-4E08-968D-C963FB3625A1}" type="presParOf" srcId="{C64367B0-CE7E-4A5B-8B59-965B994772BA}" destId="{53AEF0C2-BE19-450F-87F1-3F6A8CDD2C4F}" srcOrd="0" destOrd="0" presId="urn:microsoft.com/office/officeart/2008/layout/HorizontalMultiLevelHierarchy"/>
    <dgm:cxn modelId="{E7FCBFBB-258C-4D81-9C32-31B148DA0EF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Morning for Whole Da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6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6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6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6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6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6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4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3" presStyleCnt="6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3" presStyleCnt="6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3" presStyleCnt="4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4" presStyleCnt="6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4" presStyleCnt="6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5" presStyleCnt="6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5" presStyleCnt="6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54205B69-98ED-451E-85C1-D47A5BF2E033}" type="presOf" srcId="{29897DF1-5A99-4FC2-AD7A-38BA3A9BF8E9}" destId="{0C040E66-16C7-48D7-AD27-B7067DD30C09}" srcOrd="0" destOrd="0" presId="urn:microsoft.com/office/officeart/2008/layout/HorizontalMultiLevelHierarchy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5FA84DD6-2E59-49CD-9E81-ECBBB48D889E}" srcId="{9D177D0E-9F9D-48EA-9D36-DC2112BB6656}" destId="{29897DF1-5A99-4FC2-AD7A-38BA3A9BF8E9}" srcOrd="1" destOrd="0" parTransId="{B740FAFE-1E08-443E-97FC-31DE6C1DB1D4}" sibTransId="{145057EF-0E27-4D28-A1D7-623C5C4AC312}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480D775C-C446-407F-BB67-7F1DA6149D22}" srcId="{FCCAE72E-3741-4C5F-B697-2CEBFC92CDF7}" destId="{1FF9B760-B4AF-4548-BD8A-82A7133A970A}" srcOrd="3" destOrd="0" parTransId="{B9AE2228-8FF3-4E3C-9159-E08C3A0E486F}" sibTransId="{CD968E53-E284-4EB5-93B2-F5FC6D977406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D8E12533-CBA5-4365-B478-036F1BDB8DE6}" type="presOf" srcId="{B740FAFE-1E08-443E-97FC-31DE6C1DB1D4}" destId="{81ACF7FA-B099-40F5-95DF-D5D0D173EDC1}" srcOrd="0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6811840D-88D3-4E9D-87DB-D580324B4B43}" srcId="{9D177D0E-9F9D-48EA-9D36-DC2112BB6656}" destId="{A4E790DF-628F-4A0F-BEB2-DC2B27532B7C}" srcOrd="0" destOrd="0" parTransId="{D3B5CC17-6111-4B23-B037-7D4F04978128}" sibTransId="{FBED0D40-FAFE-44FB-9054-D8833913BFC6}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B6219A52-7794-41D3-9AD9-23B5526863D4}" type="presOf" srcId="{B740FAFE-1E08-443E-97FC-31DE6C1DB1D4}" destId="{123B4E25-34AD-4FB8-A83D-06F7F67D9D13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0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1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04E44929-9FC5-4928-9B12-E36EAF03E4E8}" type="presParOf" srcId="{68EBC3ED-03F1-4668-9EF5-7D048CF4A6A1}" destId="{81ACF7FA-B099-40F5-95DF-D5D0D173EDC1}" srcOrd="2" destOrd="0" presId="urn:microsoft.com/office/officeart/2008/layout/HorizontalMultiLevelHierarchy"/>
    <dgm:cxn modelId="{1C4AD2A6-115B-40F4-8629-E8A8A5283D13}" type="presParOf" srcId="{81ACF7FA-B099-40F5-95DF-D5D0D173EDC1}" destId="{123B4E25-34AD-4FB8-A83D-06F7F67D9D13}" srcOrd="0" destOrd="0" presId="urn:microsoft.com/office/officeart/2008/layout/HorizontalMultiLevelHierarchy"/>
    <dgm:cxn modelId="{0E1F7434-B766-4F04-A28A-42F116E59268}" type="presParOf" srcId="{68EBC3ED-03F1-4668-9EF5-7D048CF4A6A1}" destId="{B578F0CC-6317-450A-BC85-6CDBD3D5D20C}" srcOrd="3" destOrd="0" presId="urn:microsoft.com/office/officeart/2008/layout/HorizontalMultiLevelHierarchy"/>
    <dgm:cxn modelId="{64439B15-84E4-4AA7-A3F5-7DC370551DB0}" type="presParOf" srcId="{B578F0CC-6317-450A-BC85-6CDBD3D5D20C}" destId="{0C040E66-16C7-48D7-AD27-B7067DD30C09}" srcOrd="0" destOrd="0" presId="urn:microsoft.com/office/officeart/2008/layout/HorizontalMultiLevelHierarchy"/>
    <dgm:cxn modelId="{D5DDF6BF-56D9-47FC-9B18-AF498E43F705}" type="presParOf" srcId="{B578F0CC-6317-450A-BC85-6CDBD3D5D20C}" destId="{B42F6EBF-8E2B-43C1-85C1-6A6B972C623B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6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7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56823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604752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8036459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577490"/>
              </a:lnTo>
              <a:lnTo>
                <a:pt x="367940" y="15774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3174" y="8784709"/>
        <a:ext cx="80991" cy="80991"/>
      </dsp:txXfrm>
    </dsp:sp>
    <dsp:sp modelId="{92AC12D1-EDB9-4368-A074-EC383242A465}">
      <dsp:nvSpPr>
        <dsp:cNvPr id="0" name=""/>
        <dsp:cNvSpPr/>
      </dsp:nvSpPr>
      <dsp:spPr>
        <a:xfrm>
          <a:off x="7184990" y="8912843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7"/>
              </a:lnTo>
              <a:lnTo>
                <a:pt x="367940" y="17527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9744453"/>
        <a:ext cx="89548" cy="89548"/>
      </dsp:txXfrm>
    </dsp:sp>
    <dsp:sp modelId="{BD15981F-569F-4B3E-A29C-E329AE7B81D1}">
      <dsp:nvSpPr>
        <dsp:cNvPr id="0" name=""/>
        <dsp:cNvSpPr/>
      </dsp:nvSpPr>
      <dsp:spPr>
        <a:xfrm>
          <a:off x="7184990" y="8912843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051660"/>
              </a:lnTo>
              <a:lnTo>
                <a:pt x="367940" y="10516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1106" y="9410819"/>
        <a:ext cx="55708" cy="55708"/>
      </dsp:txXfrm>
    </dsp:sp>
    <dsp:sp modelId="{3C4CE92F-335B-4A7A-8BB0-EC6AFC5BABCB}">
      <dsp:nvSpPr>
        <dsp:cNvPr id="0" name=""/>
        <dsp:cNvSpPr/>
      </dsp:nvSpPr>
      <dsp:spPr>
        <a:xfrm>
          <a:off x="7184990" y="8912843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6255" y="9075415"/>
        <a:ext cx="25410" cy="25410"/>
      </dsp:txXfrm>
    </dsp:sp>
    <dsp:sp modelId="{4CBF2D18-E5CE-4187-B596-902BD0AB638C}">
      <dsp:nvSpPr>
        <dsp:cNvPr id="0" name=""/>
        <dsp:cNvSpPr/>
      </dsp:nvSpPr>
      <dsp:spPr>
        <a:xfrm>
          <a:off x="7184990" y="8562290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8724861"/>
        <a:ext cx="25410" cy="25410"/>
      </dsp:txXfrm>
    </dsp:sp>
    <dsp:sp modelId="{B9B172A0-D21A-4971-8634-2212D1F23382}">
      <dsp:nvSpPr>
        <dsp:cNvPr id="0" name=""/>
        <dsp:cNvSpPr/>
      </dsp:nvSpPr>
      <dsp:spPr>
        <a:xfrm>
          <a:off x="7184990" y="7861183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1051660"/>
              </a:moveTo>
              <a:lnTo>
                <a:pt x="183970" y="105166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8359159"/>
        <a:ext cx="55708" cy="55708"/>
      </dsp:txXfrm>
    </dsp:sp>
    <dsp:sp modelId="{61EC9F36-6467-4C56-8762-9BDEAEB0558C}">
      <dsp:nvSpPr>
        <dsp:cNvPr id="0" name=""/>
        <dsp:cNvSpPr/>
      </dsp:nvSpPr>
      <dsp:spPr>
        <a:xfrm>
          <a:off x="7184990" y="7160076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1752767"/>
              </a:moveTo>
              <a:lnTo>
                <a:pt x="183970" y="175276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7991685"/>
        <a:ext cx="89548" cy="89548"/>
      </dsp:txXfrm>
    </dsp:sp>
    <dsp:sp modelId="{613A4E0B-58AB-427D-9051-A8B2C6F55381}">
      <dsp:nvSpPr>
        <dsp:cNvPr id="0" name=""/>
        <dsp:cNvSpPr/>
      </dsp:nvSpPr>
      <dsp:spPr>
        <a:xfrm>
          <a:off x="4977345" y="8867123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903645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8036459"/>
          <a:ext cx="367940" cy="876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876383"/>
              </a:lnTo>
              <a:lnTo>
                <a:pt x="367940" y="876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29907" y="8450889"/>
        <a:ext cx="47524" cy="47524"/>
      </dsp:txXfrm>
    </dsp:sp>
    <dsp:sp modelId="{ED95A208-2D87-4E2E-AF4E-006132416E56}">
      <dsp:nvSpPr>
        <dsp:cNvPr id="0" name=""/>
        <dsp:cNvSpPr/>
      </dsp:nvSpPr>
      <dsp:spPr>
        <a:xfrm>
          <a:off x="4977345" y="641324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449770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458969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1577490"/>
              </a:moveTo>
              <a:lnTo>
                <a:pt x="183970" y="157749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3174" y="7207218"/>
        <a:ext cx="80991" cy="80991"/>
      </dsp:txXfrm>
    </dsp:sp>
    <dsp:sp modelId="{7C1111C3-71C8-4A59-B707-B9C768098517}">
      <dsp:nvSpPr>
        <dsp:cNvPr id="0" name=""/>
        <dsp:cNvSpPr/>
      </dsp:nvSpPr>
      <dsp:spPr>
        <a:xfrm>
          <a:off x="562054" y="5757862"/>
          <a:ext cx="367940" cy="22785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278597"/>
              </a:lnTo>
              <a:lnTo>
                <a:pt x="367940" y="22785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8321" y="6839458"/>
        <a:ext cx="115405" cy="115405"/>
      </dsp:txXfrm>
    </dsp:sp>
    <dsp:sp modelId="{C59F144E-3E9D-4AF7-8B57-87F4F9B383FB}">
      <dsp:nvSpPr>
        <dsp:cNvPr id="0" name=""/>
        <dsp:cNvSpPr/>
      </dsp:nvSpPr>
      <dsp:spPr>
        <a:xfrm>
          <a:off x="2769699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471" y="5748663"/>
        <a:ext cx="18397" cy="18397"/>
      </dsp:txXfrm>
    </dsp:sp>
    <dsp:sp modelId="{1CC07A56-D77A-4F93-8791-338BCB7F4DFE}">
      <dsp:nvSpPr>
        <dsp:cNvPr id="0" name=""/>
        <dsp:cNvSpPr/>
      </dsp:nvSpPr>
      <dsp:spPr>
        <a:xfrm>
          <a:off x="562054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6826" y="5748663"/>
        <a:ext cx="18397" cy="18397"/>
      </dsp:txXfrm>
    </dsp:sp>
    <dsp:sp modelId="{FCD46113-877F-416E-8838-C882836F0D86}">
      <dsp:nvSpPr>
        <dsp:cNvPr id="0" name=""/>
        <dsp:cNvSpPr/>
      </dsp:nvSpPr>
      <dsp:spPr>
        <a:xfrm>
          <a:off x="7184990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047557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047557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479265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577490"/>
              </a:lnTo>
              <a:lnTo>
                <a:pt x="367940" y="15774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3174" y="4227514"/>
        <a:ext cx="80991" cy="80991"/>
      </dsp:txXfrm>
    </dsp:sp>
    <dsp:sp modelId="{F85C43FF-D39D-4BD2-86F2-4F7B744FF0B8}">
      <dsp:nvSpPr>
        <dsp:cNvPr id="0" name=""/>
        <dsp:cNvSpPr/>
      </dsp:nvSpPr>
      <dsp:spPr>
        <a:xfrm>
          <a:off x="9392635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4346450"/>
        <a:ext cx="18397" cy="18397"/>
      </dsp:txXfrm>
    </dsp:sp>
    <dsp:sp modelId="{29C063E8-A23C-4F0F-A316-8A67FC43FABD}">
      <dsp:nvSpPr>
        <dsp:cNvPr id="0" name=""/>
        <dsp:cNvSpPr/>
      </dsp:nvSpPr>
      <dsp:spPr>
        <a:xfrm>
          <a:off x="7184990" y="4005095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4167666"/>
        <a:ext cx="25410" cy="25410"/>
      </dsp:txXfrm>
    </dsp:sp>
    <dsp:sp modelId="{56184945-BAA8-4E38-93B6-DB14DBFB7765}">
      <dsp:nvSpPr>
        <dsp:cNvPr id="0" name=""/>
        <dsp:cNvSpPr/>
      </dsp:nvSpPr>
      <dsp:spPr>
        <a:xfrm>
          <a:off x="9392635" y="360882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3645343"/>
        <a:ext cx="18397" cy="18397"/>
      </dsp:txXfrm>
    </dsp:sp>
    <dsp:sp modelId="{43B590C7-202A-436E-B507-75F81441510E}">
      <dsp:nvSpPr>
        <dsp:cNvPr id="0" name=""/>
        <dsp:cNvSpPr/>
      </dsp:nvSpPr>
      <dsp:spPr>
        <a:xfrm>
          <a:off x="7184990" y="365454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3817113"/>
        <a:ext cx="25410" cy="25410"/>
      </dsp:txXfrm>
    </dsp:sp>
    <dsp:sp modelId="{6A024326-AF5A-41DD-A2C5-E9D8678F6F18}">
      <dsp:nvSpPr>
        <dsp:cNvPr id="0" name=""/>
        <dsp:cNvSpPr/>
      </dsp:nvSpPr>
      <dsp:spPr>
        <a:xfrm>
          <a:off x="4977345" y="395937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995896"/>
        <a:ext cx="18397" cy="18397"/>
      </dsp:txXfrm>
    </dsp:sp>
    <dsp:sp modelId="{E5E22928-8B6D-4305-9AE6-D2F227000B89}">
      <dsp:nvSpPr>
        <dsp:cNvPr id="0" name=""/>
        <dsp:cNvSpPr/>
      </dsp:nvSpPr>
      <dsp:spPr>
        <a:xfrm>
          <a:off x="2769699" y="3479265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37625" y="3726135"/>
        <a:ext cx="32088" cy="32088"/>
      </dsp:txXfrm>
    </dsp:sp>
    <dsp:sp modelId="{16979914-6E50-48B9-9699-91929593FE84}">
      <dsp:nvSpPr>
        <dsp:cNvPr id="0" name=""/>
        <dsp:cNvSpPr/>
      </dsp:nvSpPr>
      <dsp:spPr>
        <a:xfrm>
          <a:off x="9392635" y="290771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944236"/>
        <a:ext cx="18397" cy="18397"/>
      </dsp:txXfrm>
    </dsp:sp>
    <dsp:sp modelId="{E2D24971-7AA7-47A7-A8E9-891B1AECDE24}">
      <dsp:nvSpPr>
        <dsp:cNvPr id="0" name=""/>
        <dsp:cNvSpPr/>
      </dsp:nvSpPr>
      <dsp:spPr>
        <a:xfrm>
          <a:off x="7184990" y="260288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765453"/>
        <a:ext cx="25410" cy="25410"/>
      </dsp:txXfrm>
    </dsp:sp>
    <dsp:sp modelId="{C15EBBA6-1C5E-4E73-9711-35982A5A5D0F}">
      <dsp:nvSpPr>
        <dsp:cNvPr id="0" name=""/>
        <dsp:cNvSpPr/>
      </dsp:nvSpPr>
      <dsp:spPr>
        <a:xfrm>
          <a:off x="9392635" y="220660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243129"/>
        <a:ext cx="18397" cy="18397"/>
      </dsp:txXfrm>
    </dsp:sp>
    <dsp:sp modelId="{40D3AC1A-CF59-4113-B652-0676EF6BEED4}">
      <dsp:nvSpPr>
        <dsp:cNvPr id="0" name=""/>
        <dsp:cNvSpPr/>
      </dsp:nvSpPr>
      <dsp:spPr>
        <a:xfrm>
          <a:off x="7184990" y="2252327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414899"/>
        <a:ext cx="25410" cy="25410"/>
      </dsp:txXfrm>
    </dsp:sp>
    <dsp:sp modelId="{C6624310-78D0-4975-8AB1-BACB443B35E9}">
      <dsp:nvSpPr>
        <dsp:cNvPr id="0" name=""/>
        <dsp:cNvSpPr/>
      </dsp:nvSpPr>
      <dsp:spPr>
        <a:xfrm>
          <a:off x="4977345" y="1901774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1520" y="2232533"/>
        <a:ext cx="39589" cy="39589"/>
      </dsp:txXfrm>
    </dsp:sp>
    <dsp:sp modelId="{C369ECCA-3D79-4DC1-99D5-6B3CD234C959}">
      <dsp:nvSpPr>
        <dsp:cNvPr id="0" name=""/>
        <dsp:cNvSpPr/>
      </dsp:nvSpPr>
      <dsp:spPr>
        <a:xfrm>
          <a:off x="9392635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1542022"/>
        <a:ext cx="18397" cy="18397"/>
      </dsp:txXfrm>
    </dsp:sp>
    <dsp:sp modelId="{1926E9A9-D9CE-4B26-923E-6A5DF0E60540}">
      <dsp:nvSpPr>
        <dsp:cNvPr id="0" name=""/>
        <dsp:cNvSpPr/>
      </dsp:nvSpPr>
      <dsp:spPr>
        <a:xfrm>
          <a:off x="7184990" y="1200667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1363239"/>
        <a:ext cx="25410" cy="25410"/>
      </dsp:txXfrm>
    </dsp:sp>
    <dsp:sp modelId="{5ABD5475-EFF6-41DD-9D42-3A77497B8186}">
      <dsp:nvSpPr>
        <dsp:cNvPr id="0" name=""/>
        <dsp:cNvSpPr/>
      </dsp:nvSpPr>
      <dsp:spPr>
        <a:xfrm>
          <a:off x="9392635" y="80439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840915"/>
        <a:ext cx="18397" cy="18397"/>
      </dsp:txXfrm>
    </dsp:sp>
    <dsp:sp modelId="{F97DD10D-06A7-4EBF-B254-2905252DA310}">
      <dsp:nvSpPr>
        <dsp:cNvPr id="0" name=""/>
        <dsp:cNvSpPr/>
      </dsp:nvSpPr>
      <dsp:spPr>
        <a:xfrm>
          <a:off x="7184990" y="85011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1012685"/>
        <a:ext cx="25410" cy="25410"/>
      </dsp:txXfrm>
    </dsp:sp>
    <dsp:sp modelId="{B3280420-3CBB-4786-AE20-71A6A1A44DB4}">
      <dsp:nvSpPr>
        <dsp:cNvPr id="0" name=""/>
        <dsp:cNvSpPr/>
      </dsp:nvSpPr>
      <dsp:spPr>
        <a:xfrm>
          <a:off x="4977345" y="1200667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1520" y="1531426"/>
        <a:ext cx="39589" cy="39589"/>
      </dsp:txXfrm>
    </dsp:sp>
    <dsp:sp modelId="{D1DB4778-4789-4A93-9807-514909940723}">
      <dsp:nvSpPr>
        <dsp:cNvPr id="0" name=""/>
        <dsp:cNvSpPr/>
      </dsp:nvSpPr>
      <dsp:spPr>
        <a:xfrm>
          <a:off x="2769699" y="1901774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1577490"/>
              </a:moveTo>
              <a:lnTo>
                <a:pt x="183970" y="157749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3174" y="2650023"/>
        <a:ext cx="80991" cy="80991"/>
      </dsp:txXfrm>
    </dsp:sp>
    <dsp:sp modelId="{10902F1B-76A0-42BF-B8B6-85638234AC1B}">
      <dsp:nvSpPr>
        <dsp:cNvPr id="0" name=""/>
        <dsp:cNvSpPr/>
      </dsp:nvSpPr>
      <dsp:spPr>
        <a:xfrm>
          <a:off x="562054" y="3479265"/>
          <a:ext cx="367940" cy="2278597"/>
        </a:xfrm>
        <a:custGeom>
          <a:avLst/>
          <a:gdLst/>
          <a:ahLst/>
          <a:cxnLst/>
          <a:rect l="0" t="0" r="0" b="0"/>
          <a:pathLst>
            <a:path>
              <a:moveTo>
                <a:pt x="0" y="2278597"/>
              </a:moveTo>
              <a:lnTo>
                <a:pt x="183970" y="227859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8321" y="4560860"/>
        <a:ext cx="115405" cy="115405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477419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477419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19882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aseline</a:t>
          </a:r>
          <a:endParaRPr lang="zh-CN" altLang="en-US" sz="1900" kern="1200"/>
        </a:p>
      </dsp:txBody>
      <dsp:txXfrm>
        <a:off x="929995" y="3198822"/>
        <a:ext cx="1839704" cy="560885"/>
      </dsp:txXfrm>
    </dsp:sp>
    <dsp:sp modelId="{FFCEAF88-6CBC-4046-8EC2-054F3DE8DFBD}">
      <dsp:nvSpPr>
        <dsp:cNvPr id="0" name=""/>
        <dsp:cNvSpPr/>
      </dsp:nvSpPr>
      <dsp:spPr>
        <a:xfrm>
          <a:off x="3137640" y="16213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AD</a:t>
          </a:r>
          <a:endParaRPr lang="zh-CN" altLang="en-US" sz="1900" kern="1200"/>
        </a:p>
      </dsp:txBody>
      <dsp:txXfrm>
        <a:off x="3137640" y="1621331"/>
        <a:ext cx="1839704" cy="560885"/>
      </dsp:txXfrm>
    </dsp:sp>
    <dsp:sp modelId="{2765873C-22B3-406A-80A6-7D2F793EFE98}">
      <dsp:nvSpPr>
        <dsp:cNvPr id="0" name=""/>
        <dsp:cNvSpPr/>
      </dsp:nvSpPr>
      <dsp:spPr>
        <a:xfrm>
          <a:off x="5345285" y="92022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Idea</a:t>
          </a:r>
          <a:endParaRPr lang="zh-CN" altLang="en-US" sz="1900" kern="1200"/>
        </a:p>
      </dsp:txBody>
      <dsp:txXfrm>
        <a:off x="5345285" y="920224"/>
        <a:ext cx="1839704" cy="560885"/>
      </dsp:txXfrm>
    </dsp:sp>
    <dsp:sp modelId="{DAB9C795-3D4D-4A77-B911-949CDB03C502}">
      <dsp:nvSpPr>
        <dsp:cNvPr id="0" name=""/>
        <dsp:cNvSpPr/>
      </dsp:nvSpPr>
      <dsp:spPr>
        <a:xfrm>
          <a:off x="7552931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Outline</a:t>
          </a:r>
          <a:endParaRPr lang="zh-CN" altLang="en-US" sz="1900" kern="1200"/>
        </a:p>
      </dsp:txBody>
      <dsp:txXfrm>
        <a:off x="7552931" y="569671"/>
        <a:ext cx="1839704" cy="560885"/>
      </dsp:txXfrm>
    </dsp:sp>
    <dsp:sp modelId="{8F10D7F4-C7FA-4886-B83A-875FBA4239BD}">
      <dsp:nvSpPr>
        <dsp:cNvPr id="0" name=""/>
        <dsp:cNvSpPr/>
      </dsp:nvSpPr>
      <dsp:spPr>
        <a:xfrm>
          <a:off x="9760576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3:30-12:30</a:t>
          </a:r>
          <a:endParaRPr lang="zh-CN" altLang="en-US" sz="1900" kern="1200"/>
        </a:p>
      </dsp:txBody>
      <dsp:txXfrm>
        <a:off x="9760576" y="569671"/>
        <a:ext cx="1839704" cy="560885"/>
      </dsp:txXfrm>
    </dsp:sp>
    <dsp:sp modelId="{7A3DF4D1-7177-49D7-845C-8F309033CBFB}">
      <dsp:nvSpPr>
        <dsp:cNvPr id="0" name=""/>
        <dsp:cNvSpPr/>
      </dsp:nvSpPr>
      <dsp:spPr>
        <a:xfrm>
          <a:off x="7552931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raft</a:t>
          </a:r>
          <a:endParaRPr lang="zh-CN" altLang="en-US" sz="1900" kern="1200"/>
        </a:p>
      </dsp:txBody>
      <dsp:txXfrm>
        <a:off x="7552931" y="1270778"/>
        <a:ext cx="1839704" cy="560885"/>
      </dsp:txXfrm>
    </dsp:sp>
    <dsp:sp modelId="{289A62A3-486E-4386-93CC-1D817329A21C}">
      <dsp:nvSpPr>
        <dsp:cNvPr id="0" name=""/>
        <dsp:cNvSpPr/>
      </dsp:nvSpPr>
      <dsp:spPr>
        <a:xfrm>
          <a:off x="9760576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2:30-14:00</a:t>
          </a:r>
          <a:endParaRPr lang="zh-CN" altLang="en-US" sz="1900" kern="1200"/>
        </a:p>
      </dsp:txBody>
      <dsp:txXfrm>
        <a:off x="9760576" y="1270778"/>
        <a:ext cx="1839704" cy="560885"/>
      </dsp:txXfrm>
    </dsp:sp>
    <dsp:sp modelId="{534C38B4-FA6D-4186-B81C-C4282826EF2C}">
      <dsp:nvSpPr>
        <dsp:cNvPr id="0" name=""/>
        <dsp:cNvSpPr/>
      </dsp:nvSpPr>
      <dsp:spPr>
        <a:xfrm>
          <a:off x="5345285" y="232243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oject</a:t>
          </a:r>
          <a:endParaRPr lang="zh-CN" altLang="en-US" sz="1900" kern="1200"/>
        </a:p>
      </dsp:txBody>
      <dsp:txXfrm>
        <a:off x="5345285" y="2322438"/>
        <a:ext cx="1839704" cy="560885"/>
      </dsp:txXfrm>
    </dsp:sp>
    <dsp:sp modelId="{1FA1EE11-0B96-4F49-BE58-91236F7F4558}">
      <dsp:nvSpPr>
        <dsp:cNvPr id="0" name=""/>
        <dsp:cNvSpPr/>
      </dsp:nvSpPr>
      <dsp:spPr>
        <a:xfrm>
          <a:off x="7552931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sumption</a:t>
          </a:r>
          <a:endParaRPr lang="zh-CN" altLang="en-US" sz="1900" kern="1200"/>
        </a:p>
      </dsp:txBody>
      <dsp:txXfrm>
        <a:off x="7552931" y="1971885"/>
        <a:ext cx="1839704" cy="560885"/>
      </dsp:txXfrm>
    </dsp:sp>
    <dsp:sp modelId="{7AD6EE8B-F89C-460E-9517-7FF2CF9409EE}">
      <dsp:nvSpPr>
        <dsp:cNvPr id="0" name=""/>
        <dsp:cNvSpPr/>
      </dsp:nvSpPr>
      <dsp:spPr>
        <a:xfrm>
          <a:off x="9760576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7:00-18:00</a:t>
          </a:r>
          <a:endParaRPr lang="zh-CN" altLang="en-US" sz="1900" kern="1200"/>
        </a:p>
      </dsp:txBody>
      <dsp:txXfrm>
        <a:off x="9760576" y="1971885"/>
        <a:ext cx="1839704" cy="560885"/>
      </dsp:txXfrm>
    </dsp:sp>
    <dsp:sp modelId="{E2A3DC6A-98B0-42AE-AF7C-AD3968AF0DAA}">
      <dsp:nvSpPr>
        <dsp:cNvPr id="0" name=""/>
        <dsp:cNvSpPr/>
      </dsp:nvSpPr>
      <dsp:spPr>
        <a:xfrm>
          <a:off x="7552931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equence Diagram</a:t>
          </a:r>
          <a:endParaRPr lang="zh-CN" altLang="en-US" sz="1900" kern="1200"/>
        </a:p>
      </dsp:txBody>
      <dsp:txXfrm>
        <a:off x="7552931" y="2672992"/>
        <a:ext cx="1839704" cy="560885"/>
      </dsp:txXfrm>
    </dsp:sp>
    <dsp:sp modelId="{E860322C-BFF1-455F-9650-6196D8080CD9}">
      <dsp:nvSpPr>
        <dsp:cNvPr id="0" name=""/>
        <dsp:cNvSpPr/>
      </dsp:nvSpPr>
      <dsp:spPr>
        <a:xfrm>
          <a:off x="9760576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8:30-20:00</a:t>
          </a:r>
          <a:endParaRPr lang="zh-CN" altLang="en-US" sz="1900" kern="1200"/>
        </a:p>
      </dsp:txBody>
      <dsp:txXfrm>
        <a:off x="9760576" y="2672992"/>
        <a:ext cx="1839704" cy="560885"/>
      </dsp:txXfrm>
    </dsp:sp>
    <dsp:sp modelId="{1FFA7D5C-B83F-480F-93CA-DF65D3E274C5}">
      <dsp:nvSpPr>
        <dsp:cNvPr id="0" name=""/>
        <dsp:cNvSpPr/>
      </dsp:nvSpPr>
      <dsp:spPr>
        <a:xfrm>
          <a:off x="3137640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3137640" y="3724652"/>
        <a:ext cx="1839704" cy="560885"/>
      </dsp:txXfrm>
    </dsp:sp>
    <dsp:sp modelId="{557AF47E-CED8-4D69-A7C3-E69E02956FB3}">
      <dsp:nvSpPr>
        <dsp:cNvPr id="0" name=""/>
        <dsp:cNvSpPr/>
      </dsp:nvSpPr>
      <dsp:spPr>
        <a:xfrm>
          <a:off x="5345285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oject</a:t>
          </a:r>
          <a:endParaRPr lang="zh-CN" altLang="en-US" sz="1900" kern="1200"/>
        </a:p>
      </dsp:txBody>
      <dsp:txXfrm>
        <a:off x="5345285" y="3724652"/>
        <a:ext cx="1839704" cy="560885"/>
      </dsp:txXfrm>
    </dsp:sp>
    <dsp:sp modelId="{7214046D-66B8-4698-90D3-7AAB8998D97B}">
      <dsp:nvSpPr>
        <dsp:cNvPr id="0" name=""/>
        <dsp:cNvSpPr/>
      </dsp:nvSpPr>
      <dsp:spPr>
        <a:xfrm>
          <a:off x="7552931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E</a:t>
          </a:r>
          <a:endParaRPr lang="zh-CN" altLang="en-US" sz="1900" kern="1200"/>
        </a:p>
      </dsp:txBody>
      <dsp:txXfrm>
        <a:off x="7552931" y="3374098"/>
        <a:ext cx="1839704" cy="560885"/>
      </dsp:txXfrm>
    </dsp:sp>
    <dsp:sp modelId="{1C4A408B-5008-4256-A2F0-AA42DF827D34}">
      <dsp:nvSpPr>
        <dsp:cNvPr id="0" name=""/>
        <dsp:cNvSpPr/>
      </dsp:nvSpPr>
      <dsp:spPr>
        <a:xfrm>
          <a:off x="9760576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4:00-15:00</a:t>
          </a:r>
          <a:endParaRPr lang="zh-CN" altLang="en-US" sz="1900" kern="1200"/>
        </a:p>
      </dsp:txBody>
      <dsp:txXfrm>
        <a:off x="9760576" y="3374098"/>
        <a:ext cx="1839704" cy="560885"/>
      </dsp:txXfrm>
    </dsp:sp>
    <dsp:sp modelId="{78DF5E2F-D906-44B5-A499-1AB243A39E1F}">
      <dsp:nvSpPr>
        <dsp:cNvPr id="0" name=""/>
        <dsp:cNvSpPr/>
      </dsp:nvSpPr>
      <dsp:spPr>
        <a:xfrm>
          <a:off x="7552931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hecking</a:t>
          </a:r>
          <a:endParaRPr lang="zh-CN" altLang="en-US" sz="1900" kern="1200"/>
        </a:p>
      </dsp:txBody>
      <dsp:txXfrm>
        <a:off x="7552931" y="4075205"/>
        <a:ext cx="1839704" cy="560885"/>
      </dsp:txXfrm>
    </dsp:sp>
    <dsp:sp modelId="{07F5D104-2A6E-428F-91E9-D33620B13FFA}">
      <dsp:nvSpPr>
        <dsp:cNvPr id="0" name=""/>
        <dsp:cNvSpPr/>
      </dsp:nvSpPr>
      <dsp:spPr>
        <a:xfrm>
          <a:off x="9760576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6:00-17:00</a:t>
          </a:r>
          <a:endParaRPr lang="zh-CN" altLang="en-US" sz="1900" kern="1200"/>
        </a:p>
      </dsp:txBody>
      <dsp:txXfrm>
        <a:off x="9760576" y="4075205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isurely Tonight</a:t>
          </a:r>
          <a:endParaRPr lang="zh-CN" altLang="en-US" sz="1900" kern="1200"/>
        </a:p>
      </dsp:txBody>
      <dsp:txXfrm>
        <a:off x="3137640" y="4776312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/Dinner</a:t>
          </a:r>
          <a:endParaRPr lang="zh-CN" altLang="en-US" sz="1900" kern="1200"/>
        </a:p>
      </dsp:txBody>
      <dsp:txXfrm>
        <a:off x="5345285" y="4776312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30-23:00</a:t>
          </a:r>
          <a:endParaRPr lang="zh-CN" altLang="en-US" sz="1900" kern="1200"/>
        </a:p>
      </dsp:txBody>
      <dsp:txXfrm>
        <a:off x="7552931" y="4776312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ynamic</a:t>
          </a:r>
          <a:endParaRPr lang="zh-CN" altLang="en-US" sz="1900" kern="1200"/>
        </a:p>
      </dsp:txBody>
      <dsp:txXfrm>
        <a:off x="929995" y="5477419"/>
        <a:ext cx="1839704" cy="560885"/>
      </dsp:txXfrm>
    </dsp:sp>
    <dsp:sp modelId="{FD17C1E7-264E-442C-A9D4-3ACCD6DE4CC9}">
      <dsp:nvSpPr>
        <dsp:cNvPr id="0" name=""/>
        <dsp:cNvSpPr/>
      </dsp:nvSpPr>
      <dsp:spPr>
        <a:xfrm>
          <a:off x="3137640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L Quiz</a:t>
          </a:r>
          <a:endParaRPr lang="zh-CN" altLang="en-US" sz="1900" kern="1200"/>
        </a:p>
      </dsp:txBody>
      <dsp:txXfrm>
        <a:off x="3137640" y="5477419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75601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minder</a:t>
          </a:r>
          <a:endParaRPr lang="zh-CN" altLang="en-US" sz="1900" kern="1200"/>
        </a:p>
      </dsp:txBody>
      <dsp:txXfrm>
        <a:off x="929995" y="7756017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3137640" y="6178526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omework</a:t>
          </a:r>
          <a:endParaRPr lang="zh-CN" altLang="en-US" sz="1900" kern="1200"/>
        </a:p>
      </dsp:txBody>
      <dsp:txXfrm>
        <a:off x="5345285" y="6178526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pping list</a:t>
          </a:r>
          <a:endParaRPr lang="zh-CN" altLang="en-US" sz="1900" kern="1200"/>
        </a:p>
      </dsp:txBody>
      <dsp:txXfrm>
        <a:off x="3137640" y="8632400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aily Stuff</a:t>
          </a:r>
          <a:endParaRPr lang="zh-CN" altLang="en-US" sz="1900" kern="1200"/>
        </a:p>
      </dsp:txBody>
      <dsp:txXfrm>
        <a:off x="5345285" y="8632400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687963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Jacket/Jeans</a:t>
          </a:r>
          <a:endParaRPr lang="zh-CN" altLang="en-US" sz="1900" kern="1200"/>
        </a:p>
      </dsp:txBody>
      <dsp:txXfrm>
        <a:off x="7552931" y="6879633"/>
        <a:ext cx="1839704" cy="560885"/>
      </dsp:txXfrm>
    </dsp:sp>
    <dsp:sp modelId="{E18AE2A5-DC03-4931-94FA-010B0E494808}">
      <dsp:nvSpPr>
        <dsp:cNvPr id="0" name=""/>
        <dsp:cNvSpPr/>
      </dsp:nvSpPr>
      <dsp:spPr>
        <a:xfrm>
          <a:off x="7552931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wipe</a:t>
          </a:r>
          <a:endParaRPr lang="zh-CN" altLang="en-US" sz="1900" kern="1200"/>
        </a:p>
      </dsp:txBody>
      <dsp:txXfrm>
        <a:off x="7552931" y="7580740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oker</a:t>
          </a:r>
          <a:endParaRPr lang="zh-CN" altLang="en-US" sz="1900" kern="1200"/>
        </a:p>
      </dsp:txBody>
      <dsp:txXfrm>
        <a:off x="7552931" y="8281847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 Filter</a:t>
          </a:r>
          <a:endParaRPr lang="zh-CN" altLang="en-US" sz="1900" kern="1200"/>
        </a:p>
      </dsp:txBody>
      <dsp:txXfrm>
        <a:off x="7552931" y="8982954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96840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nscreen</a:t>
          </a:r>
          <a:endParaRPr lang="zh-CN" altLang="en-US" sz="1900" kern="1200"/>
        </a:p>
      </dsp:txBody>
      <dsp:txXfrm>
        <a:off x="7552931" y="9684061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1038516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aundry</a:t>
          </a:r>
          <a:endParaRPr lang="zh-CN" altLang="en-US" sz="1900" kern="1200"/>
        </a:p>
      </dsp:txBody>
      <dsp:txXfrm>
        <a:off x="7552931" y="10385168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93335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Financial</a:t>
          </a:r>
          <a:endParaRPr lang="zh-CN" altLang="en-US" sz="1900" kern="1200"/>
        </a:p>
      </dsp:txBody>
      <dsp:txXfrm>
        <a:off x="3137640" y="9333507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93335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OA Credit</a:t>
          </a:r>
          <a:endParaRPr lang="zh-CN" altLang="en-US" sz="1900" kern="1200"/>
        </a:p>
      </dsp:txBody>
      <dsp:txXfrm>
        <a:off x="5345285" y="9333507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56823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604752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8036459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577490"/>
              </a:lnTo>
              <a:lnTo>
                <a:pt x="367940" y="15774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3174" y="8784709"/>
        <a:ext cx="80991" cy="80991"/>
      </dsp:txXfrm>
    </dsp:sp>
    <dsp:sp modelId="{92AC12D1-EDB9-4368-A074-EC383242A465}">
      <dsp:nvSpPr>
        <dsp:cNvPr id="0" name=""/>
        <dsp:cNvSpPr/>
      </dsp:nvSpPr>
      <dsp:spPr>
        <a:xfrm>
          <a:off x="7184990" y="8912843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7"/>
              </a:lnTo>
              <a:lnTo>
                <a:pt x="367940" y="17527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9744453"/>
        <a:ext cx="89548" cy="89548"/>
      </dsp:txXfrm>
    </dsp:sp>
    <dsp:sp modelId="{BD15981F-569F-4B3E-A29C-E329AE7B81D1}">
      <dsp:nvSpPr>
        <dsp:cNvPr id="0" name=""/>
        <dsp:cNvSpPr/>
      </dsp:nvSpPr>
      <dsp:spPr>
        <a:xfrm>
          <a:off x="7184990" y="8912843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051660"/>
              </a:lnTo>
              <a:lnTo>
                <a:pt x="367940" y="10516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1106" y="9410819"/>
        <a:ext cx="55708" cy="55708"/>
      </dsp:txXfrm>
    </dsp:sp>
    <dsp:sp modelId="{3C4CE92F-335B-4A7A-8BB0-EC6AFC5BABCB}">
      <dsp:nvSpPr>
        <dsp:cNvPr id="0" name=""/>
        <dsp:cNvSpPr/>
      </dsp:nvSpPr>
      <dsp:spPr>
        <a:xfrm>
          <a:off x="7184990" y="8912843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6255" y="9075415"/>
        <a:ext cx="25410" cy="25410"/>
      </dsp:txXfrm>
    </dsp:sp>
    <dsp:sp modelId="{4CBF2D18-E5CE-4187-B596-902BD0AB638C}">
      <dsp:nvSpPr>
        <dsp:cNvPr id="0" name=""/>
        <dsp:cNvSpPr/>
      </dsp:nvSpPr>
      <dsp:spPr>
        <a:xfrm>
          <a:off x="7184990" y="8562290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8724861"/>
        <a:ext cx="25410" cy="25410"/>
      </dsp:txXfrm>
    </dsp:sp>
    <dsp:sp modelId="{B9B172A0-D21A-4971-8634-2212D1F23382}">
      <dsp:nvSpPr>
        <dsp:cNvPr id="0" name=""/>
        <dsp:cNvSpPr/>
      </dsp:nvSpPr>
      <dsp:spPr>
        <a:xfrm>
          <a:off x="7184990" y="7861183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1051660"/>
              </a:moveTo>
              <a:lnTo>
                <a:pt x="183970" y="105166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8359159"/>
        <a:ext cx="55708" cy="55708"/>
      </dsp:txXfrm>
    </dsp:sp>
    <dsp:sp modelId="{61EC9F36-6467-4C56-8762-9BDEAEB0558C}">
      <dsp:nvSpPr>
        <dsp:cNvPr id="0" name=""/>
        <dsp:cNvSpPr/>
      </dsp:nvSpPr>
      <dsp:spPr>
        <a:xfrm>
          <a:off x="7184990" y="7160076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1752767"/>
              </a:moveTo>
              <a:lnTo>
                <a:pt x="183970" y="175276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7991685"/>
        <a:ext cx="89548" cy="89548"/>
      </dsp:txXfrm>
    </dsp:sp>
    <dsp:sp modelId="{613A4E0B-58AB-427D-9051-A8B2C6F55381}">
      <dsp:nvSpPr>
        <dsp:cNvPr id="0" name=""/>
        <dsp:cNvSpPr/>
      </dsp:nvSpPr>
      <dsp:spPr>
        <a:xfrm>
          <a:off x="4977345" y="8867123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903645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8036459"/>
          <a:ext cx="367940" cy="876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876383"/>
              </a:lnTo>
              <a:lnTo>
                <a:pt x="367940" y="876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29907" y="8450889"/>
        <a:ext cx="47524" cy="47524"/>
      </dsp:txXfrm>
    </dsp:sp>
    <dsp:sp modelId="{ED95A208-2D87-4E2E-AF4E-006132416E56}">
      <dsp:nvSpPr>
        <dsp:cNvPr id="0" name=""/>
        <dsp:cNvSpPr/>
      </dsp:nvSpPr>
      <dsp:spPr>
        <a:xfrm>
          <a:off x="4977345" y="641324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449770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458969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1577490"/>
              </a:moveTo>
              <a:lnTo>
                <a:pt x="183970" y="157749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3174" y="7207218"/>
        <a:ext cx="80991" cy="80991"/>
      </dsp:txXfrm>
    </dsp:sp>
    <dsp:sp modelId="{7C1111C3-71C8-4A59-B707-B9C768098517}">
      <dsp:nvSpPr>
        <dsp:cNvPr id="0" name=""/>
        <dsp:cNvSpPr/>
      </dsp:nvSpPr>
      <dsp:spPr>
        <a:xfrm>
          <a:off x="562054" y="5757862"/>
          <a:ext cx="367940" cy="22785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278597"/>
              </a:lnTo>
              <a:lnTo>
                <a:pt x="367940" y="22785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8321" y="6839458"/>
        <a:ext cx="115405" cy="115405"/>
      </dsp:txXfrm>
    </dsp:sp>
    <dsp:sp modelId="{C59F144E-3E9D-4AF7-8B57-87F4F9B383FB}">
      <dsp:nvSpPr>
        <dsp:cNvPr id="0" name=""/>
        <dsp:cNvSpPr/>
      </dsp:nvSpPr>
      <dsp:spPr>
        <a:xfrm>
          <a:off x="2769699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471" y="5748663"/>
        <a:ext cx="18397" cy="18397"/>
      </dsp:txXfrm>
    </dsp:sp>
    <dsp:sp modelId="{1CC07A56-D77A-4F93-8791-338BCB7F4DFE}">
      <dsp:nvSpPr>
        <dsp:cNvPr id="0" name=""/>
        <dsp:cNvSpPr/>
      </dsp:nvSpPr>
      <dsp:spPr>
        <a:xfrm>
          <a:off x="562054" y="571214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6826" y="5748663"/>
        <a:ext cx="18397" cy="18397"/>
      </dsp:txXfrm>
    </dsp:sp>
    <dsp:sp modelId="{FCD46113-877F-416E-8838-C882836F0D86}">
      <dsp:nvSpPr>
        <dsp:cNvPr id="0" name=""/>
        <dsp:cNvSpPr/>
      </dsp:nvSpPr>
      <dsp:spPr>
        <a:xfrm>
          <a:off x="7184990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5047557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5047557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479265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577490"/>
              </a:lnTo>
              <a:lnTo>
                <a:pt x="367940" y="15774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3174" y="4227514"/>
        <a:ext cx="80991" cy="80991"/>
      </dsp:txXfrm>
    </dsp:sp>
    <dsp:sp modelId="{F85C43FF-D39D-4BD2-86F2-4F7B744FF0B8}">
      <dsp:nvSpPr>
        <dsp:cNvPr id="0" name=""/>
        <dsp:cNvSpPr/>
      </dsp:nvSpPr>
      <dsp:spPr>
        <a:xfrm>
          <a:off x="9392635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4346450"/>
        <a:ext cx="18397" cy="18397"/>
      </dsp:txXfrm>
    </dsp:sp>
    <dsp:sp modelId="{29C063E8-A23C-4F0F-A316-8A67FC43FABD}">
      <dsp:nvSpPr>
        <dsp:cNvPr id="0" name=""/>
        <dsp:cNvSpPr/>
      </dsp:nvSpPr>
      <dsp:spPr>
        <a:xfrm>
          <a:off x="7184990" y="4005095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4167666"/>
        <a:ext cx="25410" cy="25410"/>
      </dsp:txXfrm>
    </dsp:sp>
    <dsp:sp modelId="{56184945-BAA8-4E38-93B6-DB14DBFB7765}">
      <dsp:nvSpPr>
        <dsp:cNvPr id="0" name=""/>
        <dsp:cNvSpPr/>
      </dsp:nvSpPr>
      <dsp:spPr>
        <a:xfrm>
          <a:off x="9392635" y="360882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3645343"/>
        <a:ext cx="18397" cy="18397"/>
      </dsp:txXfrm>
    </dsp:sp>
    <dsp:sp modelId="{43B590C7-202A-436E-B507-75F81441510E}">
      <dsp:nvSpPr>
        <dsp:cNvPr id="0" name=""/>
        <dsp:cNvSpPr/>
      </dsp:nvSpPr>
      <dsp:spPr>
        <a:xfrm>
          <a:off x="7184990" y="365454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3817113"/>
        <a:ext cx="25410" cy="25410"/>
      </dsp:txXfrm>
    </dsp:sp>
    <dsp:sp modelId="{6A024326-AF5A-41DD-A2C5-E9D8678F6F18}">
      <dsp:nvSpPr>
        <dsp:cNvPr id="0" name=""/>
        <dsp:cNvSpPr/>
      </dsp:nvSpPr>
      <dsp:spPr>
        <a:xfrm>
          <a:off x="4977345" y="395937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995896"/>
        <a:ext cx="18397" cy="18397"/>
      </dsp:txXfrm>
    </dsp:sp>
    <dsp:sp modelId="{E5E22928-8B6D-4305-9AE6-D2F227000B89}">
      <dsp:nvSpPr>
        <dsp:cNvPr id="0" name=""/>
        <dsp:cNvSpPr/>
      </dsp:nvSpPr>
      <dsp:spPr>
        <a:xfrm>
          <a:off x="2769699" y="3479265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37625" y="3726135"/>
        <a:ext cx="32088" cy="32088"/>
      </dsp:txXfrm>
    </dsp:sp>
    <dsp:sp modelId="{16979914-6E50-48B9-9699-91929593FE84}">
      <dsp:nvSpPr>
        <dsp:cNvPr id="0" name=""/>
        <dsp:cNvSpPr/>
      </dsp:nvSpPr>
      <dsp:spPr>
        <a:xfrm>
          <a:off x="9392635" y="290771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944236"/>
        <a:ext cx="18397" cy="18397"/>
      </dsp:txXfrm>
    </dsp:sp>
    <dsp:sp modelId="{E2D24971-7AA7-47A7-A8E9-891B1AECDE24}">
      <dsp:nvSpPr>
        <dsp:cNvPr id="0" name=""/>
        <dsp:cNvSpPr/>
      </dsp:nvSpPr>
      <dsp:spPr>
        <a:xfrm>
          <a:off x="7184990" y="260288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765453"/>
        <a:ext cx="25410" cy="25410"/>
      </dsp:txXfrm>
    </dsp:sp>
    <dsp:sp modelId="{C15EBBA6-1C5E-4E73-9711-35982A5A5D0F}">
      <dsp:nvSpPr>
        <dsp:cNvPr id="0" name=""/>
        <dsp:cNvSpPr/>
      </dsp:nvSpPr>
      <dsp:spPr>
        <a:xfrm>
          <a:off x="9392635" y="220660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2243129"/>
        <a:ext cx="18397" cy="18397"/>
      </dsp:txXfrm>
    </dsp:sp>
    <dsp:sp modelId="{40D3AC1A-CF59-4113-B652-0676EF6BEED4}">
      <dsp:nvSpPr>
        <dsp:cNvPr id="0" name=""/>
        <dsp:cNvSpPr/>
      </dsp:nvSpPr>
      <dsp:spPr>
        <a:xfrm>
          <a:off x="7184990" y="2252327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414899"/>
        <a:ext cx="25410" cy="25410"/>
      </dsp:txXfrm>
    </dsp:sp>
    <dsp:sp modelId="{C6624310-78D0-4975-8AB1-BACB443B35E9}">
      <dsp:nvSpPr>
        <dsp:cNvPr id="0" name=""/>
        <dsp:cNvSpPr/>
      </dsp:nvSpPr>
      <dsp:spPr>
        <a:xfrm>
          <a:off x="4977345" y="1901774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1520" y="2232533"/>
        <a:ext cx="39589" cy="39589"/>
      </dsp:txXfrm>
    </dsp:sp>
    <dsp:sp modelId="{C369ECCA-3D79-4DC1-99D5-6B3CD234C959}">
      <dsp:nvSpPr>
        <dsp:cNvPr id="0" name=""/>
        <dsp:cNvSpPr/>
      </dsp:nvSpPr>
      <dsp:spPr>
        <a:xfrm>
          <a:off x="9392635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1542022"/>
        <a:ext cx="18397" cy="18397"/>
      </dsp:txXfrm>
    </dsp:sp>
    <dsp:sp modelId="{1926E9A9-D9CE-4B26-923E-6A5DF0E60540}">
      <dsp:nvSpPr>
        <dsp:cNvPr id="0" name=""/>
        <dsp:cNvSpPr/>
      </dsp:nvSpPr>
      <dsp:spPr>
        <a:xfrm>
          <a:off x="7184990" y="1200667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1363239"/>
        <a:ext cx="25410" cy="25410"/>
      </dsp:txXfrm>
    </dsp:sp>
    <dsp:sp modelId="{5ABD5475-EFF6-41DD-9D42-3A77497B8186}">
      <dsp:nvSpPr>
        <dsp:cNvPr id="0" name=""/>
        <dsp:cNvSpPr/>
      </dsp:nvSpPr>
      <dsp:spPr>
        <a:xfrm>
          <a:off x="9392635" y="80439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840915"/>
        <a:ext cx="18397" cy="18397"/>
      </dsp:txXfrm>
    </dsp:sp>
    <dsp:sp modelId="{F97DD10D-06A7-4EBF-B254-2905252DA310}">
      <dsp:nvSpPr>
        <dsp:cNvPr id="0" name=""/>
        <dsp:cNvSpPr/>
      </dsp:nvSpPr>
      <dsp:spPr>
        <a:xfrm>
          <a:off x="7184990" y="85011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1012685"/>
        <a:ext cx="25410" cy="25410"/>
      </dsp:txXfrm>
    </dsp:sp>
    <dsp:sp modelId="{B3280420-3CBB-4786-AE20-71A6A1A44DB4}">
      <dsp:nvSpPr>
        <dsp:cNvPr id="0" name=""/>
        <dsp:cNvSpPr/>
      </dsp:nvSpPr>
      <dsp:spPr>
        <a:xfrm>
          <a:off x="4977345" y="1200667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1520" y="1531426"/>
        <a:ext cx="39589" cy="39589"/>
      </dsp:txXfrm>
    </dsp:sp>
    <dsp:sp modelId="{D1DB4778-4789-4A93-9807-514909940723}">
      <dsp:nvSpPr>
        <dsp:cNvPr id="0" name=""/>
        <dsp:cNvSpPr/>
      </dsp:nvSpPr>
      <dsp:spPr>
        <a:xfrm>
          <a:off x="2769699" y="1901774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1577490"/>
              </a:moveTo>
              <a:lnTo>
                <a:pt x="183970" y="157749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3174" y="2650023"/>
        <a:ext cx="80991" cy="80991"/>
      </dsp:txXfrm>
    </dsp:sp>
    <dsp:sp modelId="{10902F1B-76A0-42BF-B8B6-85638234AC1B}">
      <dsp:nvSpPr>
        <dsp:cNvPr id="0" name=""/>
        <dsp:cNvSpPr/>
      </dsp:nvSpPr>
      <dsp:spPr>
        <a:xfrm>
          <a:off x="562054" y="3479265"/>
          <a:ext cx="367940" cy="2278597"/>
        </a:xfrm>
        <a:custGeom>
          <a:avLst/>
          <a:gdLst/>
          <a:ahLst/>
          <a:cxnLst/>
          <a:rect l="0" t="0" r="0" b="0"/>
          <a:pathLst>
            <a:path>
              <a:moveTo>
                <a:pt x="0" y="2278597"/>
              </a:moveTo>
              <a:lnTo>
                <a:pt x="183970" y="227859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8321" y="4560860"/>
        <a:ext cx="115405" cy="115405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477419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477419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19882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aseline</a:t>
          </a:r>
          <a:endParaRPr lang="zh-CN" altLang="en-US" sz="1900" kern="1200"/>
        </a:p>
      </dsp:txBody>
      <dsp:txXfrm>
        <a:off x="929995" y="3198822"/>
        <a:ext cx="1839704" cy="560885"/>
      </dsp:txXfrm>
    </dsp:sp>
    <dsp:sp modelId="{FFCEAF88-6CBC-4046-8EC2-054F3DE8DFBD}">
      <dsp:nvSpPr>
        <dsp:cNvPr id="0" name=""/>
        <dsp:cNvSpPr/>
      </dsp:nvSpPr>
      <dsp:spPr>
        <a:xfrm>
          <a:off x="3137640" y="16213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AD</a:t>
          </a:r>
          <a:endParaRPr lang="zh-CN" altLang="en-US" sz="1900" kern="1200"/>
        </a:p>
      </dsp:txBody>
      <dsp:txXfrm>
        <a:off x="3137640" y="1621331"/>
        <a:ext cx="1839704" cy="560885"/>
      </dsp:txXfrm>
    </dsp:sp>
    <dsp:sp modelId="{2765873C-22B3-406A-80A6-7D2F793EFE98}">
      <dsp:nvSpPr>
        <dsp:cNvPr id="0" name=""/>
        <dsp:cNvSpPr/>
      </dsp:nvSpPr>
      <dsp:spPr>
        <a:xfrm>
          <a:off x="5345285" y="92022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Idea</a:t>
          </a:r>
          <a:endParaRPr lang="zh-CN" altLang="en-US" sz="1900" kern="1200"/>
        </a:p>
      </dsp:txBody>
      <dsp:txXfrm>
        <a:off x="5345285" y="920224"/>
        <a:ext cx="1839704" cy="560885"/>
      </dsp:txXfrm>
    </dsp:sp>
    <dsp:sp modelId="{DAB9C795-3D4D-4A77-B911-949CDB03C502}">
      <dsp:nvSpPr>
        <dsp:cNvPr id="0" name=""/>
        <dsp:cNvSpPr/>
      </dsp:nvSpPr>
      <dsp:spPr>
        <a:xfrm>
          <a:off x="7552931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Outline</a:t>
          </a:r>
          <a:endParaRPr lang="zh-CN" altLang="en-US" sz="1900" kern="1200"/>
        </a:p>
      </dsp:txBody>
      <dsp:txXfrm>
        <a:off x="7552931" y="569671"/>
        <a:ext cx="1839704" cy="560885"/>
      </dsp:txXfrm>
    </dsp:sp>
    <dsp:sp modelId="{8F10D7F4-C7FA-4886-B83A-875FBA4239BD}">
      <dsp:nvSpPr>
        <dsp:cNvPr id="0" name=""/>
        <dsp:cNvSpPr/>
      </dsp:nvSpPr>
      <dsp:spPr>
        <a:xfrm>
          <a:off x="9760576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3:30-12:30</a:t>
          </a:r>
          <a:endParaRPr lang="zh-CN" altLang="en-US" sz="1900" kern="1200"/>
        </a:p>
      </dsp:txBody>
      <dsp:txXfrm>
        <a:off x="9760576" y="569671"/>
        <a:ext cx="1839704" cy="560885"/>
      </dsp:txXfrm>
    </dsp:sp>
    <dsp:sp modelId="{7A3DF4D1-7177-49D7-845C-8F309033CBFB}">
      <dsp:nvSpPr>
        <dsp:cNvPr id="0" name=""/>
        <dsp:cNvSpPr/>
      </dsp:nvSpPr>
      <dsp:spPr>
        <a:xfrm>
          <a:off x="7552931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raft</a:t>
          </a:r>
          <a:endParaRPr lang="zh-CN" altLang="en-US" sz="1900" kern="1200"/>
        </a:p>
      </dsp:txBody>
      <dsp:txXfrm>
        <a:off x="7552931" y="1270778"/>
        <a:ext cx="1839704" cy="560885"/>
      </dsp:txXfrm>
    </dsp:sp>
    <dsp:sp modelId="{289A62A3-486E-4386-93CC-1D817329A21C}">
      <dsp:nvSpPr>
        <dsp:cNvPr id="0" name=""/>
        <dsp:cNvSpPr/>
      </dsp:nvSpPr>
      <dsp:spPr>
        <a:xfrm>
          <a:off x="9760576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2:30-14:00</a:t>
          </a:r>
          <a:endParaRPr lang="zh-CN" altLang="en-US" sz="1900" kern="1200"/>
        </a:p>
      </dsp:txBody>
      <dsp:txXfrm>
        <a:off x="9760576" y="1270778"/>
        <a:ext cx="1839704" cy="560885"/>
      </dsp:txXfrm>
    </dsp:sp>
    <dsp:sp modelId="{534C38B4-FA6D-4186-B81C-C4282826EF2C}">
      <dsp:nvSpPr>
        <dsp:cNvPr id="0" name=""/>
        <dsp:cNvSpPr/>
      </dsp:nvSpPr>
      <dsp:spPr>
        <a:xfrm>
          <a:off x="5345285" y="232243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oject</a:t>
          </a:r>
          <a:endParaRPr lang="zh-CN" altLang="en-US" sz="1900" kern="1200"/>
        </a:p>
      </dsp:txBody>
      <dsp:txXfrm>
        <a:off x="5345285" y="2322438"/>
        <a:ext cx="1839704" cy="560885"/>
      </dsp:txXfrm>
    </dsp:sp>
    <dsp:sp modelId="{1FA1EE11-0B96-4F49-BE58-91236F7F4558}">
      <dsp:nvSpPr>
        <dsp:cNvPr id="0" name=""/>
        <dsp:cNvSpPr/>
      </dsp:nvSpPr>
      <dsp:spPr>
        <a:xfrm>
          <a:off x="7552931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sumption</a:t>
          </a:r>
          <a:endParaRPr lang="zh-CN" altLang="en-US" sz="1900" kern="1200"/>
        </a:p>
      </dsp:txBody>
      <dsp:txXfrm>
        <a:off x="7552931" y="1971885"/>
        <a:ext cx="1839704" cy="560885"/>
      </dsp:txXfrm>
    </dsp:sp>
    <dsp:sp modelId="{7AD6EE8B-F89C-460E-9517-7FF2CF9409EE}">
      <dsp:nvSpPr>
        <dsp:cNvPr id="0" name=""/>
        <dsp:cNvSpPr/>
      </dsp:nvSpPr>
      <dsp:spPr>
        <a:xfrm>
          <a:off x="9760576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7:00-18:00</a:t>
          </a:r>
          <a:endParaRPr lang="zh-CN" altLang="en-US" sz="1900" kern="1200"/>
        </a:p>
      </dsp:txBody>
      <dsp:txXfrm>
        <a:off x="9760576" y="1971885"/>
        <a:ext cx="1839704" cy="560885"/>
      </dsp:txXfrm>
    </dsp:sp>
    <dsp:sp modelId="{E2A3DC6A-98B0-42AE-AF7C-AD3968AF0DAA}">
      <dsp:nvSpPr>
        <dsp:cNvPr id="0" name=""/>
        <dsp:cNvSpPr/>
      </dsp:nvSpPr>
      <dsp:spPr>
        <a:xfrm>
          <a:off x="7552931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equence Diagram</a:t>
          </a:r>
          <a:endParaRPr lang="zh-CN" altLang="en-US" sz="1900" kern="1200"/>
        </a:p>
      </dsp:txBody>
      <dsp:txXfrm>
        <a:off x="7552931" y="2672992"/>
        <a:ext cx="1839704" cy="560885"/>
      </dsp:txXfrm>
    </dsp:sp>
    <dsp:sp modelId="{E860322C-BFF1-455F-9650-6196D8080CD9}">
      <dsp:nvSpPr>
        <dsp:cNvPr id="0" name=""/>
        <dsp:cNvSpPr/>
      </dsp:nvSpPr>
      <dsp:spPr>
        <a:xfrm>
          <a:off x="9760576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8:30-20:00</a:t>
          </a:r>
          <a:endParaRPr lang="zh-CN" altLang="en-US" sz="1900" kern="1200"/>
        </a:p>
      </dsp:txBody>
      <dsp:txXfrm>
        <a:off x="9760576" y="2672992"/>
        <a:ext cx="1839704" cy="560885"/>
      </dsp:txXfrm>
    </dsp:sp>
    <dsp:sp modelId="{1FFA7D5C-B83F-480F-93CA-DF65D3E274C5}">
      <dsp:nvSpPr>
        <dsp:cNvPr id="0" name=""/>
        <dsp:cNvSpPr/>
      </dsp:nvSpPr>
      <dsp:spPr>
        <a:xfrm>
          <a:off x="3137640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3137640" y="3724652"/>
        <a:ext cx="1839704" cy="560885"/>
      </dsp:txXfrm>
    </dsp:sp>
    <dsp:sp modelId="{557AF47E-CED8-4D69-A7C3-E69E02956FB3}">
      <dsp:nvSpPr>
        <dsp:cNvPr id="0" name=""/>
        <dsp:cNvSpPr/>
      </dsp:nvSpPr>
      <dsp:spPr>
        <a:xfrm>
          <a:off x="5345285" y="372465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oject</a:t>
          </a:r>
          <a:endParaRPr lang="zh-CN" altLang="en-US" sz="1900" kern="1200"/>
        </a:p>
      </dsp:txBody>
      <dsp:txXfrm>
        <a:off x="5345285" y="3724652"/>
        <a:ext cx="1839704" cy="560885"/>
      </dsp:txXfrm>
    </dsp:sp>
    <dsp:sp modelId="{7214046D-66B8-4698-90D3-7AAB8998D97B}">
      <dsp:nvSpPr>
        <dsp:cNvPr id="0" name=""/>
        <dsp:cNvSpPr/>
      </dsp:nvSpPr>
      <dsp:spPr>
        <a:xfrm>
          <a:off x="7552931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E</a:t>
          </a:r>
          <a:endParaRPr lang="zh-CN" altLang="en-US" sz="1900" kern="1200"/>
        </a:p>
      </dsp:txBody>
      <dsp:txXfrm>
        <a:off x="7552931" y="3374098"/>
        <a:ext cx="1839704" cy="560885"/>
      </dsp:txXfrm>
    </dsp:sp>
    <dsp:sp modelId="{1C4A408B-5008-4256-A2F0-AA42DF827D34}">
      <dsp:nvSpPr>
        <dsp:cNvPr id="0" name=""/>
        <dsp:cNvSpPr/>
      </dsp:nvSpPr>
      <dsp:spPr>
        <a:xfrm>
          <a:off x="9760576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4:00-15:00</a:t>
          </a:r>
          <a:endParaRPr lang="zh-CN" altLang="en-US" sz="1900" kern="1200"/>
        </a:p>
      </dsp:txBody>
      <dsp:txXfrm>
        <a:off x="9760576" y="3374098"/>
        <a:ext cx="1839704" cy="560885"/>
      </dsp:txXfrm>
    </dsp:sp>
    <dsp:sp modelId="{78DF5E2F-D906-44B5-A499-1AB243A39E1F}">
      <dsp:nvSpPr>
        <dsp:cNvPr id="0" name=""/>
        <dsp:cNvSpPr/>
      </dsp:nvSpPr>
      <dsp:spPr>
        <a:xfrm>
          <a:off x="7552931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hecking</a:t>
          </a:r>
          <a:endParaRPr lang="zh-CN" altLang="en-US" sz="1900" kern="1200"/>
        </a:p>
      </dsp:txBody>
      <dsp:txXfrm>
        <a:off x="7552931" y="4075205"/>
        <a:ext cx="1839704" cy="560885"/>
      </dsp:txXfrm>
    </dsp:sp>
    <dsp:sp modelId="{07F5D104-2A6E-428F-91E9-D33620B13FFA}">
      <dsp:nvSpPr>
        <dsp:cNvPr id="0" name=""/>
        <dsp:cNvSpPr/>
      </dsp:nvSpPr>
      <dsp:spPr>
        <a:xfrm>
          <a:off x="9760576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6:00-17:00</a:t>
          </a:r>
          <a:endParaRPr lang="zh-CN" altLang="en-US" sz="1900" kern="1200"/>
        </a:p>
      </dsp:txBody>
      <dsp:txXfrm>
        <a:off x="9760576" y="4075205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isurely Tonight</a:t>
          </a:r>
          <a:endParaRPr lang="zh-CN" altLang="en-US" sz="1900" kern="1200"/>
        </a:p>
      </dsp:txBody>
      <dsp:txXfrm>
        <a:off x="3137640" y="4776312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/Dinner</a:t>
          </a:r>
          <a:endParaRPr lang="zh-CN" altLang="en-US" sz="1900" kern="1200"/>
        </a:p>
      </dsp:txBody>
      <dsp:txXfrm>
        <a:off x="5345285" y="4776312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30-23:00</a:t>
          </a:r>
          <a:endParaRPr lang="zh-CN" altLang="en-US" sz="1900" kern="1200"/>
        </a:p>
      </dsp:txBody>
      <dsp:txXfrm>
        <a:off x="7552931" y="4776312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ynamic</a:t>
          </a:r>
          <a:endParaRPr lang="zh-CN" altLang="en-US" sz="1900" kern="1200"/>
        </a:p>
      </dsp:txBody>
      <dsp:txXfrm>
        <a:off x="929995" y="5477419"/>
        <a:ext cx="1839704" cy="560885"/>
      </dsp:txXfrm>
    </dsp:sp>
    <dsp:sp modelId="{FD17C1E7-264E-442C-A9D4-3ACCD6DE4CC9}">
      <dsp:nvSpPr>
        <dsp:cNvPr id="0" name=""/>
        <dsp:cNvSpPr/>
      </dsp:nvSpPr>
      <dsp:spPr>
        <a:xfrm>
          <a:off x="3137640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L Quiz</a:t>
          </a:r>
          <a:endParaRPr lang="zh-CN" altLang="en-US" sz="1900" kern="1200"/>
        </a:p>
      </dsp:txBody>
      <dsp:txXfrm>
        <a:off x="3137640" y="5477419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75601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minder</a:t>
          </a:r>
          <a:endParaRPr lang="zh-CN" altLang="en-US" sz="1900" kern="1200"/>
        </a:p>
      </dsp:txBody>
      <dsp:txXfrm>
        <a:off x="929995" y="7756017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3137640" y="6178526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omework</a:t>
          </a:r>
          <a:endParaRPr lang="zh-CN" altLang="en-US" sz="1900" kern="1200"/>
        </a:p>
      </dsp:txBody>
      <dsp:txXfrm>
        <a:off x="5345285" y="6178526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pping list</a:t>
          </a:r>
          <a:endParaRPr lang="zh-CN" altLang="en-US" sz="1900" kern="1200"/>
        </a:p>
      </dsp:txBody>
      <dsp:txXfrm>
        <a:off x="3137640" y="8632400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aily Stuff</a:t>
          </a:r>
          <a:endParaRPr lang="zh-CN" altLang="en-US" sz="1900" kern="1200"/>
        </a:p>
      </dsp:txBody>
      <dsp:txXfrm>
        <a:off x="5345285" y="8632400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687963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Jacket/Jeans</a:t>
          </a:r>
          <a:endParaRPr lang="zh-CN" altLang="en-US" sz="1900" kern="1200"/>
        </a:p>
      </dsp:txBody>
      <dsp:txXfrm>
        <a:off x="7552931" y="6879633"/>
        <a:ext cx="1839704" cy="560885"/>
      </dsp:txXfrm>
    </dsp:sp>
    <dsp:sp modelId="{E18AE2A5-DC03-4931-94FA-010B0E494808}">
      <dsp:nvSpPr>
        <dsp:cNvPr id="0" name=""/>
        <dsp:cNvSpPr/>
      </dsp:nvSpPr>
      <dsp:spPr>
        <a:xfrm>
          <a:off x="7552931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wipe</a:t>
          </a:r>
          <a:endParaRPr lang="zh-CN" altLang="en-US" sz="1900" kern="1200"/>
        </a:p>
      </dsp:txBody>
      <dsp:txXfrm>
        <a:off x="7552931" y="7580740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oker</a:t>
          </a:r>
          <a:endParaRPr lang="zh-CN" altLang="en-US" sz="1900" kern="1200"/>
        </a:p>
      </dsp:txBody>
      <dsp:txXfrm>
        <a:off x="7552931" y="8281847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 Filter</a:t>
          </a:r>
          <a:endParaRPr lang="zh-CN" altLang="en-US" sz="1900" kern="1200"/>
        </a:p>
      </dsp:txBody>
      <dsp:txXfrm>
        <a:off x="7552931" y="8982954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96840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nscreen</a:t>
          </a:r>
          <a:endParaRPr lang="zh-CN" altLang="en-US" sz="1900" kern="1200"/>
        </a:p>
      </dsp:txBody>
      <dsp:txXfrm>
        <a:off x="7552931" y="9684061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1038516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aundry</a:t>
          </a:r>
          <a:endParaRPr lang="zh-CN" altLang="en-US" sz="1900" kern="1200"/>
        </a:p>
      </dsp:txBody>
      <dsp:txXfrm>
        <a:off x="7552931" y="10385168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93335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Financial</a:t>
          </a:r>
          <a:endParaRPr lang="zh-CN" altLang="en-US" sz="1900" kern="1200"/>
        </a:p>
      </dsp:txBody>
      <dsp:txXfrm>
        <a:off x="3137640" y="9333507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93335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OA Credit</a:t>
          </a:r>
          <a:endParaRPr lang="zh-CN" altLang="en-US" sz="1900" kern="1200"/>
        </a:p>
      </dsp:txBody>
      <dsp:txXfrm>
        <a:off x="5345285" y="9333507"/>
        <a:ext cx="1839704" cy="560885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448544" y="7524449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700635"/>
        <a:ext cx="27537" cy="27537"/>
      </dsp:txXfrm>
    </dsp:sp>
    <dsp:sp modelId="{825BE01C-D7B3-4F41-B894-43E47067F56C}">
      <dsp:nvSpPr>
        <dsp:cNvPr id="0" name=""/>
        <dsp:cNvSpPr/>
      </dsp:nvSpPr>
      <dsp:spPr>
        <a:xfrm>
          <a:off x="7448544" y="7144541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320726"/>
        <a:ext cx="27537" cy="27537"/>
      </dsp:txXfrm>
    </dsp:sp>
    <dsp:sp modelId="{3B1A3685-9A27-4EC4-BEFC-1FDA25274BFA}">
      <dsp:nvSpPr>
        <dsp:cNvPr id="0" name=""/>
        <dsp:cNvSpPr/>
      </dsp:nvSpPr>
      <dsp:spPr>
        <a:xfrm>
          <a:off x="5056033" y="7478729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7514481"/>
        <a:ext cx="19937" cy="19937"/>
      </dsp:txXfrm>
    </dsp:sp>
    <dsp:sp modelId="{3D594C2F-E3B3-49E4-91B1-8021AB724E6F}">
      <dsp:nvSpPr>
        <dsp:cNvPr id="0" name=""/>
        <dsp:cNvSpPr/>
      </dsp:nvSpPr>
      <dsp:spPr>
        <a:xfrm>
          <a:off x="2663523" y="4485183"/>
          <a:ext cx="398751" cy="30392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039266"/>
              </a:lnTo>
              <a:lnTo>
                <a:pt x="398751" y="303926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2786266" y="5928183"/>
        <a:ext cx="153265" cy="153265"/>
      </dsp:txXfrm>
    </dsp:sp>
    <dsp:sp modelId="{9B37C1F2-3150-4098-8688-F1640A570471}">
      <dsp:nvSpPr>
        <dsp:cNvPr id="0" name=""/>
        <dsp:cNvSpPr/>
      </dsp:nvSpPr>
      <dsp:spPr>
        <a:xfrm>
          <a:off x="7448544" y="6339004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6374756"/>
        <a:ext cx="19937" cy="19937"/>
      </dsp:txXfrm>
    </dsp:sp>
    <dsp:sp modelId="{44B612DB-1CDC-482D-9BF4-4CBC9FBC4299}">
      <dsp:nvSpPr>
        <dsp:cNvPr id="0" name=""/>
        <dsp:cNvSpPr/>
      </dsp:nvSpPr>
      <dsp:spPr>
        <a:xfrm>
          <a:off x="5056033" y="5624908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759816"/>
              </a:lnTo>
              <a:lnTo>
                <a:pt x="398751" y="75981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983364"/>
        <a:ext cx="42904" cy="42904"/>
      </dsp:txXfrm>
    </dsp:sp>
    <dsp:sp modelId="{81ACF7FA-B099-40F5-95DF-D5D0D173EDC1}">
      <dsp:nvSpPr>
        <dsp:cNvPr id="0" name=""/>
        <dsp:cNvSpPr/>
      </dsp:nvSpPr>
      <dsp:spPr>
        <a:xfrm>
          <a:off x="5056033" y="55791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5614939"/>
        <a:ext cx="19937" cy="19937"/>
      </dsp:txXfrm>
    </dsp:sp>
    <dsp:sp modelId="{EB499143-0A51-4A84-9BCC-171DB7295B2C}">
      <dsp:nvSpPr>
        <dsp:cNvPr id="0" name=""/>
        <dsp:cNvSpPr/>
      </dsp:nvSpPr>
      <dsp:spPr>
        <a:xfrm>
          <a:off x="5056033" y="4865091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759816"/>
              </a:moveTo>
              <a:lnTo>
                <a:pt x="199375" y="75981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223547"/>
        <a:ext cx="42904" cy="42904"/>
      </dsp:txXfrm>
    </dsp:sp>
    <dsp:sp modelId="{8542F5B9-67D9-4447-8C29-940F39DB9407}">
      <dsp:nvSpPr>
        <dsp:cNvPr id="0" name=""/>
        <dsp:cNvSpPr/>
      </dsp:nvSpPr>
      <dsp:spPr>
        <a:xfrm>
          <a:off x="2663523" y="4485183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1139724"/>
              </a:lnTo>
              <a:lnTo>
                <a:pt x="398751" y="113972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32712" y="5024859"/>
        <a:ext cx="60373" cy="60373"/>
      </dsp:txXfrm>
    </dsp:sp>
    <dsp:sp modelId="{AB50A51B-F20A-4F5E-94BD-F9D77A9332BC}">
      <dsp:nvSpPr>
        <dsp:cNvPr id="0" name=""/>
        <dsp:cNvSpPr/>
      </dsp:nvSpPr>
      <dsp:spPr>
        <a:xfrm>
          <a:off x="5056033" y="372536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901551"/>
        <a:ext cx="27537" cy="27537"/>
      </dsp:txXfrm>
    </dsp:sp>
    <dsp:sp modelId="{3AD7E826-24D0-4602-AAA0-C527D48B2356}">
      <dsp:nvSpPr>
        <dsp:cNvPr id="0" name=""/>
        <dsp:cNvSpPr/>
      </dsp:nvSpPr>
      <dsp:spPr>
        <a:xfrm>
          <a:off x="5056033" y="334545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521643"/>
        <a:ext cx="27537" cy="27537"/>
      </dsp:txXfrm>
    </dsp:sp>
    <dsp:sp modelId="{65BE38A7-EFDD-42A5-8387-87F6ED284FA3}">
      <dsp:nvSpPr>
        <dsp:cNvPr id="0" name=""/>
        <dsp:cNvSpPr/>
      </dsp:nvSpPr>
      <dsp:spPr>
        <a:xfrm>
          <a:off x="2663523" y="3725366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759816"/>
              </a:moveTo>
              <a:lnTo>
                <a:pt x="199375" y="75981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41446" y="4083822"/>
        <a:ext cx="42904" cy="42904"/>
      </dsp:txXfrm>
    </dsp:sp>
    <dsp:sp modelId="{E1C7835D-3177-4CA3-AA03-39359C941FE3}">
      <dsp:nvSpPr>
        <dsp:cNvPr id="0" name=""/>
        <dsp:cNvSpPr/>
      </dsp:nvSpPr>
      <dsp:spPr>
        <a:xfrm>
          <a:off x="7448544" y="2539921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2575672"/>
        <a:ext cx="19937" cy="19937"/>
      </dsp:txXfrm>
    </dsp:sp>
    <dsp:sp modelId="{246ACCB3-6729-4EC5-906A-78E30ECCEDEC}">
      <dsp:nvSpPr>
        <dsp:cNvPr id="0" name=""/>
        <dsp:cNvSpPr/>
      </dsp:nvSpPr>
      <dsp:spPr>
        <a:xfrm>
          <a:off x="5056033" y="1445916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1139724"/>
              </a:lnTo>
              <a:lnTo>
                <a:pt x="398751" y="1139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223" y="1985592"/>
        <a:ext cx="60373" cy="60373"/>
      </dsp:txXfrm>
    </dsp:sp>
    <dsp:sp modelId="{52E8EB44-07A8-4451-BF7E-650405FEBF53}">
      <dsp:nvSpPr>
        <dsp:cNvPr id="0" name=""/>
        <dsp:cNvSpPr/>
      </dsp:nvSpPr>
      <dsp:spPr>
        <a:xfrm>
          <a:off x="7448544" y="1780105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1815856"/>
        <a:ext cx="19937" cy="19937"/>
      </dsp:txXfrm>
    </dsp:sp>
    <dsp:sp modelId="{623146BB-4831-4F81-BA17-6CA64C68F095}">
      <dsp:nvSpPr>
        <dsp:cNvPr id="0" name=""/>
        <dsp:cNvSpPr/>
      </dsp:nvSpPr>
      <dsp:spPr>
        <a:xfrm>
          <a:off x="5056033" y="144591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1622101"/>
        <a:ext cx="27537" cy="27537"/>
      </dsp:txXfrm>
    </dsp:sp>
    <dsp:sp modelId="{4515FAEF-36C9-4116-9605-1B965FA33EC8}">
      <dsp:nvSpPr>
        <dsp:cNvPr id="0" name=""/>
        <dsp:cNvSpPr/>
      </dsp:nvSpPr>
      <dsp:spPr>
        <a:xfrm>
          <a:off x="7448544" y="10202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1056039"/>
        <a:ext cx="19937" cy="19937"/>
      </dsp:txXfrm>
    </dsp:sp>
    <dsp:sp modelId="{E8D8CEE9-FA90-4415-AAE3-E34B668155C6}">
      <dsp:nvSpPr>
        <dsp:cNvPr id="0" name=""/>
        <dsp:cNvSpPr/>
      </dsp:nvSpPr>
      <dsp:spPr>
        <a:xfrm>
          <a:off x="5056033" y="106600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1242193"/>
        <a:ext cx="27537" cy="27537"/>
      </dsp:txXfrm>
    </dsp:sp>
    <dsp:sp modelId="{4463F784-1FE6-4EDF-8CD2-7B915F9E882A}">
      <dsp:nvSpPr>
        <dsp:cNvPr id="0" name=""/>
        <dsp:cNvSpPr/>
      </dsp:nvSpPr>
      <dsp:spPr>
        <a:xfrm>
          <a:off x="5056033" y="306191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1139724"/>
              </a:moveTo>
              <a:lnTo>
                <a:pt x="199375" y="1139724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223" y="845867"/>
        <a:ext cx="60373" cy="60373"/>
      </dsp:txXfrm>
    </dsp:sp>
    <dsp:sp modelId="{13B31FC7-D576-4A66-BE14-D30919A7EFCC}">
      <dsp:nvSpPr>
        <dsp:cNvPr id="0" name=""/>
        <dsp:cNvSpPr/>
      </dsp:nvSpPr>
      <dsp:spPr>
        <a:xfrm>
          <a:off x="2663523" y="1445916"/>
          <a:ext cx="398751" cy="3039266"/>
        </a:xfrm>
        <a:custGeom>
          <a:avLst/>
          <a:gdLst/>
          <a:ahLst/>
          <a:cxnLst/>
          <a:rect l="0" t="0" r="0" b="0"/>
          <a:pathLst>
            <a:path>
              <a:moveTo>
                <a:pt x="0" y="3039266"/>
              </a:moveTo>
              <a:lnTo>
                <a:pt x="199375" y="303926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2786266" y="2888917"/>
        <a:ext cx="153265" cy="153265"/>
      </dsp:txXfrm>
    </dsp:sp>
    <dsp:sp modelId="{47AE8846-F21F-4E4C-B4A3-D44DA4BF791C}">
      <dsp:nvSpPr>
        <dsp:cNvPr id="0" name=""/>
        <dsp:cNvSpPr/>
      </dsp:nvSpPr>
      <dsp:spPr>
        <a:xfrm rot="16200000">
          <a:off x="759982" y="4181256"/>
          <a:ext cx="3199227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Feedback</a:t>
          </a:r>
          <a:endParaRPr lang="zh-CN" altLang="en-US" sz="3900" kern="1200"/>
        </a:p>
      </dsp:txBody>
      <dsp:txXfrm>
        <a:off x="759982" y="4181256"/>
        <a:ext cx="3199227" cy="607853"/>
      </dsp:txXfrm>
    </dsp:sp>
    <dsp:sp modelId="{D8029DD7-C3D4-4A1B-A556-4867F2CA8583}">
      <dsp:nvSpPr>
        <dsp:cNvPr id="0" name=""/>
        <dsp:cNvSpPr/>
      </dsp:nvSpPr>
      <dsp:spPr>
        <a:xfrm>
          <a:off x="3062274" y="114199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k myself why to do it continualy</a:t>
          </a:r>
          <a:endParaRPr lang="zh-CN" altLang="en-US" sz="2000" kern="1200"/>
        </a:p>
      </dsp:txBody>
      <dsp:txXfrm>
        <a:off x="3062274" y="1141990"/>
        <a:ext cx="1993758" cy="607853"/>
      </dsp:txXfrm>
    </dsp:sp>
    <dsp:sp modelId="{11939ED3-8FFD-4797-A85B-92A0BC202556}">
      <dsp:nvSpPr>
        <dsp:cNvPr id="0" name=""/>
        <dsp:cNvSpPr/>
      </dsp:nvSpPr>
      <dsp:spPr>
        <a:xfrm>
          <a:off x="5454785" y="226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Vision/Big Picture</a:t>
          </a:r>
          <a:endParaRPr lang="zh-CN" altLang="en-US" sz="2000" kern="1200"/>
        </a:p>
      </dsp:txBody>
      <dsp:txXfrm>
        <a:off x="5454785" y="2265"/>
        <a:ext cx="1993758" cy="607853"/>
      </dsp:txXfrm>
    </dsp:sp>
    <dsp:sp modelId="{B1567EBD-1E43-4ECC-BFA4-ECB2828AD186}">
      <dsp:nvSpPr>
        <dsp:cNvPr id="0" name=""/>
        <dsp:cNvSpPr/>
      </dsp:nvSpPr>
      <dsp:spPr>
        <a:xfrm>
          <a:off x="5454785" y="7620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oot Cause</a:t>
          </a:r>
          <a:endParaRPr lang="zh-CN" altLang="en-US" sz="2000" kern="1200"/>
        </a:p>
      </dsp:txBody>
      <dsp:txXfrm>
        <a:off x="5454785" y="762081"/>
        <a:ext cx="1993758" cy="607853"/>
      </dsp:txXfrm>
    </dsp:sp>
    <dsp:sp modelId="{D25AF45C-8621-41E6-96C3-C7BD2BF6496A}">
      <dsp:nvSpPr>
        <dsp:cNvPr id="0" name=""/>
        <dsp:cNvSpPr/>
      </dsp:nvSpPr>
      <dsp:spPr>
        <a:xfrm>
          <a:off x="7847296" y="7620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sponse Quickly</a:t>
          </a:r>
          <a:endParaRPr lang="zh-CN" altLang="en-US" sz="2000" kern="1200"/>
        </a:p>
      </dsp:txBody>
      <dsp:txXfrm>
        <a:off x="7847296" y="762081"/>
        <a:ext cx="1993758" cy="607853"/>
      </dsp:txXfrm>
    </dsp:sp>
    <dsp:sp modelId="{2EF38378-6BAB-4D13-9179-251CC87E9673}">
      <dsp:nvSpPr>
        <dsp:cNvPr id="0" name=""/>
        <dsp:cNvSpPr/>
      </dsp:nvSpPr>
      <dsp:spPr>
        <a:xfrm>
          <a:off x="5454785" y="15218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mmerse in </a:t>
          </a:r>
          <a:endParaRPr lang="zh-CN" altLang="en-US" sz="2000" kern="1200"/>
        </a:p>
      </dsp:txBody>
      <dsp:txXfrm>
        <a:off x="5454785" y="1521898"/>
        <a:ext cx="1993758" cy="607853"/>
      </dsp:txXfrm>
    </dsp:sp>
    <dsp:sp modelId="{45849D85-2531-49E0-B359-6E8C5A7A5BB1}">
      <dsp:nvSpPr>
        <dsp:cNvPr id="0" name=""/>
        <dsp:cNvSpPr/>
      </dsp:nvSpPr>
      <dsp:spPr>
        <a:xfrm>
          <a:off x="7847296" y="15218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***Passions***</a:t>
          </a:r>
          <a:endParaRPr lang="zh-CN" altLang="en-US" sz="2000" kern="1200"/>
        </a:p>
      </dsp:txBody>
      <dsp:txXfrm>
        <a:off x="7847296" y="1521898"/>
        <a:ext cx="1993758" cy="607853"/>
      </dsp:txXfrm>
    </dsp:sp>
    <dsp:sp modelId="{DC3EFA0E-F7D3-488D-BAB2-83AB040D5D03}">
      <dsp:nvSpPr>
        <dsp:cNvPr id="0" name=""/>
        <dsp:cNvSpPr/>
      </dsp:nvSpPr>
      <dsp:spPr>
        <a:xfrm>
          <a:off x="5454785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ig Picture</a:t>
          </a:r>
          <a:endParaRPr lang="zh-CN" altLang="en-US" sz="2000" kern="1200"/>
        </a:p>
      </dsp:txBody>
      <dsp:txXfrm>
        <a:off x="5454785" y="2281715"/>
        <a:ext cx="1993758" cy="607853"/>
      </dsp:txXfrm>
    </dsp:sp>
    <dsp:sp modelId="{F49FBDA6-9523-404F-8026-E9439F9AAA03}">
      <dsp:nvSpPr>
        <dsp:cNvPr id="0" name=""/>
        <dsp:cNvSpPr/>
      </dsp:nvSpPr>
      <dsp:spPr>
        <a:xfrm>
          <a:off x="7847296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Overview</a:t>
          </a:r>
          <a:endParaRPr lang="zh-CN" altLang="en-US" sz="2000" kern="1200"/>
        </a:p>
      </dsp:txBody>
      <dsp:txXfrm>
        <a:off x="7847296" y="2281715"/>
        <a:ext cx="1993758" cy="607853"/>
      </dsp:txXfrm>
    </dsp:sp>
    <dsp:sp modelId="{667EC47A-D406-433A-9EE9-6981B639D7B7}">
      <dsp:nvSpPr>
        <dsp:cNvPr id="0" name=""/>
        <dsp:cNvSpPr/>
      </dsp:nvSpPr>
      <dsp:spPr>
        <a:xfrm>
          <a:off x="3062274" y="342144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3062274" y="3421440"/>
        <a:ext cx="1993758" cy="607853"/>
      </dsp:txXfrm>
    </dsp:sp>
    <dsp:sp modelId="{C89F51ED-3374-442C-92AA-F1197A936B88}">
      <dsp:nvSpPr>
        <dsp:cNvPr id="0" name=""/>
        <dsp:cNvSpPr/>
      </dsp:nvSpPr>
      <dsp:spPr>
        <a:xfrm>
          <a:off x="5454785" y="30415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ursuit main goal</a:t>
          </a:r>
          <a:endParaRPr lang="zh-CN" altLang="en-US" sz="2000" kern="1200"/>
        </a:p>
      </dsp:txBody>
      <dsp:txXfrm>
        <a:off x="5454785" y="3041531"/>
        <a:ext cx="1993758" cy="607853"/>
      </dsp:txXfrm>
    </dsp:sp>
    <dsp:sp modelId="{5735FE3E-74EF-4FB3-9C7C-EFF9A4077E40}">
      <dsp:nvSpPr>
        <dsp:cNvPr id="0" name=""/>
        <dsp:cNvSpPr/>
      </dsp:nvSpPr>
      <dsp:spPr>
        <a:xfrm>
          <a:off x="5454785" y="380134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djust minor goals</a:t>
          </a:r>
          <a:endParaRPr lang="zh-CN" altLang="en-US" sz="2000" kern="1200"/>
        </a:p>
      </dsp:txBody>
      <dsp:txXfrm>
        <a:off x="5454785" y="3801348"/>
        <a:ext cx="1993758" cy="607853"/>
      </dsp:txXfrm>
    </dsp:sp>
    <dsp:sp modelId="{7B296622-3203-4C3C-BADC-76263B452119}">
      <dsp:nvSpPr>
        <dsp:cNvPr id="0" name=""/>
        <dsp:cNvSpPr/>
      </dsp:nvSpPr>
      <dsp:spPr>
        <a:xfrm>
          <a:off x="3062274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trategy</a:t>
          </a:r>
          <a:endParaRPr lang="zh-CN" altLang="en-US" sz="2000" kern="1200"/>
        </a:p>
      </dsp:txBody>
      <dsp:txXfrm>
        <a:off x="3062274" y="5320981"/>
        <a:ext cx="1993758" cy="607853"/>
      </dsp:txXfrm>
    </dsp:sp>
    <dsp:sp modelId="{EC4FAAE3-3A08-4E62-B0A2-18D177DFE4D8}">
      <dsp:nvSpPr>
        <dsp:cNvPr id="0" name=""/>
        <dsp:cNvSpPr/>
      </dsp:nvSpPr>
      <dsp:spPr>
        <a:xfrm>
          <a:off x="5454785" y="456116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Morning for Whole Day</a:t>
          </a:r>
          <a:endParaRPr lang="zh-CN" altLang="en-US" sz="2000" kern="1200"/>
        </a:p>
      </dsp:txBody>
      <dsp:txXfrm>
        <a:off x="5454785" y="4561164"/>
        <a:ext cx="1993758" cy="607853"/>
      </dsp:txXfrm>
    </dsp:sp>
    <dsp:sp modelId="{0C040E66-16C7-48D7-AD27-B7067DD30C09}">
      <dsp:nvSpPr>
        <dsp:cNvPr id="0" name=""/>
        <dsp:cNvSpPr/>
      </dsp:nvSpPr>
      <dsp:spPr>
        <a:xfrm>
          <a:off x="5454785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 quickly</a:t>
          </a:r>
          <a:endParaRPr lang="zh-CN" altLang="en-US" sz="2000" kern="1200"/>
        </a:p>
      </dsp:txBody>
      <dsp:txXfrm>
        <a:off x="5454785" y="5320981"/>
        <a:ext cx="1993758" cy="607853"/>
      </dsp:txXfrm>
    </dsp:sp>
    <dsp:sp modelId="{E4348112-3497-4B55-A930-99F2D505E6C1}">
      <dsp:nvSpPr>
        <dsp:cNvPr id="0" name=""/>
        <dsp:cNvSpPr/>
      </dsp:nvSpPr>
      <dsp:spPr>
        <a:xfrm>
          <a:off x="5454785" y="60807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ollow the Schedule</a:t>
          </a:r>
          <a:endParaRPr lang="zh-CN" altLang="en-US" sz="2000" kern="1200"/>
        </a:p>
      </dsp:txBody>
      <dsp:txXfrm>
        <a:off x="5454785" y="6080798"/>
        <a:ext cx="1993758" cy="607853"/>
      </dsp:txXfrm>
    </dsp:sp>
    <dsp:sp modelId="{175BCD3D-803C-4269-8FDB-885DF309A51B}">
      <dsp:nvSpPr>
        <dsp:cNvPr id="0" name=""/>
        <dsp:cNvSpPr/>
      </dsp:nvSpPr>
      <dsp:spPr>
        <a:xfrm>
          <a:off x="7847296" y="60807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Time Boxing</a:t>
          </a:r>
          <a:endParaRPr lang="zh-CN" altLang="en-US" sz="2000" kern="1200"/>
        </a:p>
      </dsp:txBody>
      <dsp:txXfrm>
        <a:off x="7847296" y="6080798"/>
        <a:ext cx="1993758" cy="607853"/>
      </dsp:txXfrm>
    </dsp:sp>
    <dsp:sp modelId="{5B2A2679-3A76-4E9A-9D97-1CE4131E5F19}">
      <dsp:nvSpPr>
        <dsp:cNvPr id="0" name=""/>
        <dsp:cNvSpPr/>
      </dsp:nvSpPr>
      <dsp:spPr>
        <a:xfrm>
          <a:off x="3062274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ersonality</a:t>
          </a:r>
          <a:endParaRPr lang="zh-CN" altLang="en-US" sz="2000" kern="1200"/>
        </a:p>
      </dsp:txBody>
      <dsp:txXfrm>
        <a:off x="3062274" y="7220523"/>
        <a:ext cx="1993758" cy="607853"/>
      </dsp:txXfrm>
    </dsp:sp>
    <dsp:sp modelId="{9C1C14DA-F756-46ED-8E95-4DC5B5DF4902}">
      <dsp:nvSpPr>
        <dsp:cNvPr id="0" name=""/>
        <dsp:cNvSpPr/>
      </dsp:nvSpPr>
      <dsp:spPr>
        <a:xfrm>
          <a:off x="5454785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eeling/Thinking</a:t>
          </a:r>
          <a:endParaRPr lang="zh-CN" altLang="en-US" sz="2000" kern="1200"/>
        </a:p>
      </dsp:txBody>
      <dsp:txXfrm>
        <a:off x="5454785" y="7220523"/>
        <a:ext cx="1993758" cy="607853"/>
      </dsp:txXfrm>
    </dsp:sp>
    <dsp:sp modelId="{089EB4D2-309E-48F6-B6C7-F07A788BD238}">
      <dsp:nvSpPr>
        <dsp:cNvPr id="0" name=""/>
        <dsp:cNvSpPr/>
      </dsp:nvSpPr>
      <dsp:spPr>
        <a:xfrm>
          <a:off x="7847296" y="684061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void excessive feelings</a:t>
          </a:r>
          <a:endParaRPr lang="zh-CN" altLang="en-US" sz="2000" kern="1200"/>
        </a:p>
      </dsp:txBody>
      <dsp:txXfrm>
        <a:off x="7847296" y="6840614"/>
        <a:ext cx="1993758" cy="607853"/>
      </dsp:txXfrm>
    </dsp:sp>
    <dsp:sp modelId="{927FCCAB-98F8-4BEA-99B1-454338C8A10F}">
      <dsp:nvSpPr>
        <dsp:cNvPr id="0" name=""/>
        <dsp:cNvSpPr/>
      </dsp:nvSpPr>
      <dsp:spPr>
        <a:xfrm>
          <a:off x="7847296" y="76004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ocus on why/how to do the things</a:t>
          </a:r>
          <a:endParaRPr lang="zh-CN" altLang="en-US" sz="2000" kern="1200"/>
        </a:p>
      </dsp:txBody>
      <dsp:txXfrm>
        <a:off x="7847296" y="7600431"/>
        <a:ext cx="1993758" cy="60785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3</TotalTime>
  <Pages>3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25</cp:revision>
  <dcterms:created xsi:type="dcterms:W3CDTF">2018-07-09T12:32:00Z</dcterms:created>
  <dcterms:modified xsi:type="dcterms:W3CDTF">2018-11-11T23:21:00Z</dcterms:modified>
</cp:coreProperties>
</file>